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49D474" w14:textId="4A2E416B" w:rsidR="00EE79F6" w:rsidRPr="00F430F5" w:rsidRDefault="00EE79F6" w:rsidP="003572A6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46683A36" w14:textId="708AB6BC" w:rsidR="00EE79F6" w:rsidRPr="00F430F5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78DFBD1" w14:textId="3CCF6EF6" w:rsidR="00EE79F6" w:rsidRPr="00F430F5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0D023E5F" w14:textId="77777777" w:rsidR="00EE79F6" w:rsidRPr="00F430F5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A1F73E4" w14:textId="77777777" w:rsidR="0087452D" w:rsidRPr="00F430F5" w:rsidRDefault="0087452D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3ADC035" w14:textId="77777777" w:rsidR="0087452D" w:rsidRPr="00F430F5" w:rsidRDefault="0087452D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BB36495" w14:textId="77777777" w:rsidR="00C65126" w:rsidRPr="00F430F5" w:rsidRDefault="00C6512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7C266BDC" w14:textId="4FFE7EF5" w:rsidR="003C0C5B" w:rsidRPr="00F430F5" w:rsidRDefault="00C65126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F430F5">
        <w:rPr>
          <w:rFonts w:ascii="Browallia New" w:hAnsi="Browallia New" w:cs="Browallia New"/>
          <w:b/>
          <w:bCs/>
          <w:sz w:val="40"/>
          <w:szCs w:val="40"/>
        </w:rPr>
        <w:t>T</w:t>
      </w:r>
      <w:r w:rsidR="0050432E" w:rsidRPr="00F430F5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F430F5">
        <w:rPr>
          <w:rFonts w:ascii="Browallia New" w:hAnsi="Browallia New" w:cs="Browallia New"/>
          <w:b/>
          <w:bCs/>
          <w:sz w:val="40"/>
          <w:szCs w:val="40"/>
        </w:rPr>
        <w:t>VER</w:t>
      </w:r>
      <w:r w:rsidRPr="00F430F5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50432E" w:rsidRPr="00F430F5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F430F5">
        <w:rPr>
          <w:rFonts w:ascii="Browallia New" w:hAnsi="Browallia New" w:cs="Browallia New"/>
          <w:b/>
          <w:bCs/>
          <w:sz w:val="40"/>
          <w:szCs w:val="40"/>
        </w:rPr>
        <w:t>METH</w:t>
      </w:r>
      <w:r w:rsidRPr="00F430F5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666971" w:rsidRPr="00F430F5">
        <w:rPr>
          <w:rFonts w:ascii="Browallia New" w:hAnsi="Browallia New" w:cs="Browallia New"/>
          <w:b/>
          <w:bCs/>
          <w:sz w:val="40"/>
          <w:szCs w:val="40"/>
        </w:rPr>
        <w:t>0</w:t>
      </w:r>
      <w:r w:rsidR="0081354E" w:rsidRPr="00F430F5">
        <w:rPr>
          <w:rFonts w:ascii="Browallia New" w:hAnsi="Browallia New" w:cs="Browallia New"/>
          <w:b/>
          <w:bCs/>
          <w:sz w:val="40"/>
          <w:szCs w:val="40"/>
        </w:rPr>
        <w:t>4</w:t>
      </w:r>
      <w:r w:rsidR="0003259F" w:rsidRPr="00F430F5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F430F5">
        <w:rPr>
          <w:rFonts w:ascii="Browallia New" w:hAnsi="Browallia New" w:cs="Browallia New"/>
          <w:b/>
          <w:bCs/>
          <w:sz w:val="40"/>
          <w:szCs w:val="40"/>
        </w:rPr>
        <w:t>0</w:t>
      </w:r>
      <w:r w:rsidR="0081354E" w:rsidRPr="00F430F5"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2BDEC898" w14:textId="2C17B3DE" w:rsidR="00A6085F" w:rsidRPr="00F430F5" w:rsidRDefault="006C707D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  <w:sz w:val="40"/>
          <w:szCs w:val="40"/>
          <w:cs/>
        </w:rPr>
        <w:t>การ</w:t>
      </w:r>
      <w:r w:rsidRPr="00F430F5">
        <w:rPr>
          <w:rFonts w:ascii="Browallia New" w:hAnsi="Browallia New" w:cs="Browallia New" w:hint="cs"/>
          <w:b/>
          <w:bCs/>
          <w:sz w:val="40"/>
          <w:szCs w:val="40"/>
          <w:cs/>
        </w:rPr>
        <w:t>เปลี่ยน</w:t>
      </w:r>
      <w:r w:rsidR="008E7F15" w:rsidRPr="00F430F5">
        <w:rPr>
          <w:rFonts w:ascii="Browallia New" w:hAnsi="Browallia New" w:cs="Browallia New" w:hint="cs"/>
          <w:b/>
          <w:bCs/>
          <w:sz w:val="40"/>
          <w:szCs w:val="40"/>
          <w:cs/>
        </w:rPr>
        <w:t>ยานยนต์</w:t>
      </w:r>
      <w:r w:rsidRPr="00F430F5">
        <w:rPr>
          <w:rFonts w:ascii="Browallia New" w:hAnsi="Browallia New" w:cs="Browallia New"/>
          <w:b/>
          <w:bCs/>
          <w:sz w:val="40"/>
          <w:szCs w:val="40"/>
          <w:cs/>
        </w:rPr>
        <w:t>เครื่องยนต์สันดาปภายใน</w:t>
      </w:r>
      <w:r w:rsidRPr="00F430F5">
        <w:rPr>
          <w:rFonts w:ascii="Browallia New" w:hAnsi="Browallia New" w:cs="Browallia New"/>
          <w:b/>
          <w:bCs/>
          <w:sz w:val="40"/>
          <w:szCs w:val="40"/>
          <w:cs/>
        </w:rPr>
        <w:br/>
      </w:r>
      <w:r w:rsidRPr="00F430F5">
        <w:rPr>
          <w:rFonts w:ascii="Browallia New" w:hAnsi="Browallia New" w:cs="Browallia New" w:hint="cs"/>
          <w:b/>
          <w:bCs/>
          <w:sz w:val="40"/>
          <w:szCs w:val="40"/>
          <w:cs/>
        </w:rPr>
        <w:t>เป็น</w:t>
      </w:r>
      <w:r w:rsidR="000D60EE" w:rsidRPr="00F430F5">
        <w:rPr>
          <w:rFonts w:ascii="Browallia New" w:hAnsi="Browallia New" w:cs="Browallia New" w:hint="cs"/>
          <w:b/>
          <w:bCs/>
          <w:sz w:val="40"/>
          <w:szCs w:val="40"/>
          <w:cs/>
        </w:rPr>
        <w:t>ยานยนต์ไฟฟ้า</w:t>
      </w:r>
    </w:p>
    <w:p w14:paraId="4AF1F980" w14:textId="167EEA3D" w:rsidR="003C0C5B" w:rsidRPr="00F430F5" w:rsidRDefault="004B534C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  <w:cs/>
        </w:rPr>
        <w:t>(</w:t>
      </w:r>
      <w:r w:rsidR="006C707D" w:rsidRPr="00F430F5">
        <w:rPr>
          <w:rFonts w:ascii="Browallia New" w:hAnsi="Browallia New" w:cs="Browallia New"/>
          <w:b/>
          <w:bCs/>
          <w:sz w:val="40"/>
          <w:szCs w:val="40"/>
        </w:rPr>
        <w:t xml:space="preserve">Switching from </w:t>
      </w:r>
      <w:r w:rsidR="006C707D" w:rsidRPr="00F430F5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internal combustion engine vehicles </w:t>
      </w:r>
      <w:r w:rsidR="006C707D" w:rsidRPr="00F430F5">
        <w:rPr>
          <w:rFonts w:ascii="Browallia New" w:hAnsi="Browallia New" w:cs="Browallia New"/>
          <w:b/>
          <w:bCs/>
          <w:sz w:val="40"/>
          <w:szCs w:val="40"/>
          <w:lang w:val="en-SG"/>
        </w:rPr>
        <w:br/>
        <w:t>to</w:t>
      </w:r>
      <w:r w:rsidR="006C707D" w:rsidRPr="00F430F5">
        <w:rPr>
          <w:rFonts w:ascii="Browallia New" w:hAnsi="Browallia New" w:cs="Browallia New"/>
          <w:b/>
          <w:bCs/>
          <w:sz w:val="40"/>
          <w:szCs w:val="40"/>
          <w:cs/>
        </w:rPr>
        <w:t xml:space="preserve"> </w:t>
      </w:r>
      <w:r w:rsidR="00E21C33" w:rsidRPr="00F430F5">
        <w:rPr>
          <w:rFonts w:ascii="Browallia New" w:hAnsi="Browallia New" w:cs="Browallia New"/>
          <w:b/>
          <w:bCs/>
          <w:sz w:val="40"/>
          <w:szCs w:val="40"/>
        </w:rPr>
        <w:t>battery electric vehicle</w:t>
      </w:r>
      <w:r w:rsidRPr="00F430F5">
        <w:rPr>
          <w:rFonts w:ascii="Browallia New" w:hAnsi="Browallia New" w:cs="Browallia New"/>
          <w:b/>
          <w:bCs/>
        </w:rPr>
        <w:t>)</w:t>
      </w:r>
    </w:p>
    <w:p w14:paraId="3FFD6E5B" w14:textId="06E94D63" w:rsidR="00C441A7" w:rsidRPr="00F430F5" w:rsidRDefault="00C441A7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F430F5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="00963C17" w:rsidRPr="00F430F5">
        <w:rPr>
          <w:rFonts w:ascii="Browallia New" w:hAnsi="Browallia New" w:cs="Browallia New"/>
          <w:b/>
          <w:bCs/>
          <w:sz w:val="40"/>
          <w:szCs w:val="40"/>
        </w:rPr>
        <w:t>0</w:t>
      </w:r>
      <w:r w:rsidR="00C3093C" w:rsidRPr="00F430F5">
        <w:rPr>
          <w:rFonts w:ascii="Browallia New" w:hAnsi="Browallia New" w:cs="Browallia New"/>
          <w:b/>
          <w:bCs/>
          <w:sz w:val="40"/>
          <w:szCs w:val="40"/>
        </w:rPr>
        <w:t>3</w:t>
      </w:r>
    </w:p>
    <w:p w14:paraId="787F5E24" w14:textId="7773BEB9" w:rsidR="00963C17" w:rsidRPr="00F430F5" w:rsidRDefault="00A96DD2" w:rsidP="0081354E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lang w:val="en-SG"/>
        </w:rPr>
      </w:pPr>
      <w:r w:rsidRPr="00F430F5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Scope: </w:t>
      </w:r>
      <w:r w:rsidR="0081354E" w:rsidRPr="00F430F5">
        <w:rPr>
          <w:rFonts w:ascii="Browallia New" w:hAnsi="Browallia New" w:cs="Browallia New"/>
          <w:b/>
          <w:bCs/>
          <w:sz w:val="40"/>
          <w:szCs w:val="40"/>
        </w:rPr>
        <w:t>0</w:t>
      </w:r>
      <w:r w:rsidR="00666971" w:rsidRPr="00F430F5">
        <w:rPr>
          <w:rFonts w:ascii="Browallia New" w:hAnsi="Browallia New" w:cs="Browallia New"/>
          <w:b/>
          <w:bCs/>
          <w:sz w:val="40"/>
          <w:szCs w:val="40"/>
          <w:cs/>
          <w:lang w:val="en-SG"/>
        </w:rPr>
        <w:t xml:space="preserve">7 </w:t>
      </w:r>
      <w:r w:rsidR="0050432E" w:rsidRPr="00F430F5">
        <w:rPr>
          <w:rFonts w:ascii="Browallia New" w:hAnsi="Browallia New" w:cs="Browallia New"/>
          <w:b/>
          <w:bCs/>
          <w:sz w:val="40"/>
          <w:szCs w:val="40"/>
          <w:lang w:val="en-SG"/>
        </w:rPr>
        <w:t>–</w:t>
      </w:r>
      <w:r w:rsidR="00666971" w:rsidRPr="00F430F5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 Transportation</w:t>
      </w:r>
    </w:p>
    <w:p w14:paraId="7B98D375" w14:textId="03F6DC56" w:rsidR="0050432E" w:rsidRPr="00F430F5" w:rsidRDefault="0050432E" w:rsidP="0081354E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0"/>
          <w:szCs w:val="40"/>
          <w:cs/>
        </w:rPr>
      </w:pPr>
      <w:r w:rsidRPr="00F430F5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C823EE">
        <w:rPr>
          <w:rFonts w:ascii="Browallia New" w:hAnsi="Browallia New" w:cs="Browallia New"/>
          <w:b/>
          <w:bCs/>
          <w:sz w:val="40"/>
          <w:szCs w:val="40"/>
        </w:rPr>
        <w:t>27</w:t>
      </w:r>
      <w:r w:rsidR="00655783" w:rsidRPr="00F430F5">
        <w:rPr>
          <w:rFonts w:ascii="Browallia New" w:hAnsi="Browallia New" w:cs="Browallia New"/>
          <w:b/>
          <w:bCs/>
          <w:sz w:val="40"/>
          <w:szCs w:val="40"/>
        </w:rPr>
        <w:t xml:space="preserve"> </w:t>
      </w:r>
      <w:r w:rsidR="005E1D9F" w:rsidRPr="00F430F5">
        <w:rPr>
          <w:rFonts w:ascii="Browallia New" w:hAnsi="Browallia New" w:cs="Browallia New" w:hint="cs"/>
          <w:b/>
          <w:bCs/>
          <w:sz w:val="40"/>
          <w:szCs w:val="40"/>
          <w:cs/>
        </w:rPr>
        <w:t>พฤศจิกายน</w:t>
      </w:r>
      <w:r w:rsidR="00655783" w:rsidRPr="00F430F5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 </w:t>
      </w:r>
      <w:r w:rsidR="00655783" w:rsidRPr="00F430F5">
        <w:rPr>
          <w:rFonts w:ascii="Browallia New" w:hAnsi="Browallia New" w:cs="Browallia New"/>
          <w:b/>
          <w:bCs/>
          <w:sz w:val="40"/>
          <w:szCs w:val="40"/>
        </w:rPr>
        <w:t>256</w:t>
      </w:r>
      <w:r w:rsidR="00C3093C" w:rsidRPr="00F430F5">
        <w:rPr>
          <w:rFonts w:ascii="Browallia New" w:hAnsi="Browallia New" w:cs="Browallia New"/>
          <w:b/>
          <w:bCs/>
          <w:sz w:val="40"/>
          <w:szCs w:val="40"/>
        </w:rPr>
        <w:t>7</w:t>
      </w:r>
    </w:p>
    <w:p w14:paraId="494B770D" w14:textId="77777777" w:rsidR="00EE79F6" w:rsidRPr="00F430F5" w:rsidRDefault="00C6512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F430F5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3"/>
        <w:gridCol w:w="6533"/>
      </w:tblGrid>
      <w:tr w:rsidR="00F430F5" w:rsidRPr="00F430F5" w14:paraId="69990726" w14:textId="77777777" w:rsidTr="00D05F26">
        <w:tc>
          <w:tcPr>
            <w:tcW w:w="2483" w:type="dxa"/>
            <w:tcBorders>
              <w:bottom w:val="single" w:sz="4" w:space="0" w:color="auto"/>
            </w:tcBorders>
            <w:shd w:val="clear" w:color="auto" w:fill="BFBFBF"/>
          </w:tcPr>
          <w:p w14:paraId="6F22FDD2" w14:textId="133E7C5C" w:rsidR="003C0C5B" w:rsidRPr="00F430F5" w:rsidRDefault="00C65126" w:rsidP="0050432E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8" w:hanging="288"/>
              <w:contextualSpacing w:val="0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F430F5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</w:t>
            </w:r>
            <w:r w:rsidR="0050432E" w:rsidRPr="00F430F5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ฯ</w:t>
            </w:r>
            <w:r w:rsidR="0050432E" w:rsidRPr="00F430F5">
              <w:rPr>
                <w:rFonts w:ascii="Browallia New" w:hAnsi="Browallia New" w:cs="Browallia New"/>
                <w:b/>
                <w:bCs/>
                <w:szCs w:val="32"/>
                <w:cs/>
              </w:rPr>
              <w:br/>
            </w:r>
            <w:r w:rsidR="0050432E" w:rsidRPr="00F430F5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(</w:t>
            </w:r>
            <w:r w:rsidR="0050432E" w:rsidRPr="00F430F5">
              <w:rPr>
                <w:rFonts w:ascii="Browallia New" w:hAnsi="Browallia New" w:cs="Browallia New"/>
                <w:b/>
                <w:bCs/>
                <w:szCs w:val="32"/>
              </w:rPr>
              <w:t>Methodology)</w:t>
            </w:r>
          </w:p>
        </w:tc>
        <w:tc>
          <w:tcPr>
            <w:tcW w:w="6533" w:type="dxa"/>
            <w:tcBorders>
              <w:bottom w:val="single" w:sz="4" w:space="0" w:color="auto"/>
            </w:tcBorders>
            <w:shd w:val="clear" w:color="auto" w:fill="BFBFBF"/>
          </w:tcPr>
          <w:p w14:paraId="2C7041CC" w14:textId="070A679F" w:rsidR="003C0C5B" w:rsidRPr="00F430F5" w:rsidRDefault="006C707D" w:rsidP="00D9689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F430F5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Pr="00F430F5">
              <w:rPr>
                <w:rFonts w:ascii="Browallia New" w:hAnsi="Browallia New" w:cs="Browallia New" w:hint="cs"/>
                <w:b/>
                <w:bCs/>
                <w:cs/>
              </w:rPr>
              <w:t>เปลี่ยน</w:t>
            </w:r>
            <w:r w:rsidR="008E7F15" w:rsidRPr="00F430F5">
              <w:rPr>
                <w:rFonts w:ascii="Browallia New" w:hAnsi="Browallia New" w:cs="Browallia New" w:hint="cs"/>
                <w:b/>
                <w:bCs/>
                <w:cs/>
              </w:rPr>
              <w:t>ยานยนต์</w:t>
            </w:r>
            <w:r w:rsidRPr="00F430F5">
              <w:rPr>
                <w:rFonts w:ascii="Browallia New" w:hAnsi="Browallia New" w:cs="Browallia New"/>
                <w:b/>
                <w:bCs/>
                <w:cs/>
              </w:rPr>
              <w:t>เครื่องยนต์สันดาปภายใน</w:t>
            </w:r>
            <w:r w:rsidRPr="00F430F5">
              <w:rPr>
                <w:rFonts w:ascii="Browallia New" w:hAnsi="Browallia New" w:cs="Browallia New" w:hint="cs"/>
                <w:b/>
                <w:bCs/>
                <w:cs/>
              </w:rPr>
              <w:t>เป็น</w:t>
            </w:r>
            <w:r w:rsidR="000D60EE" w:rsidRPr="00F430F5">
              <w:rPr>
                <w:rFonts w:ascii="Browallia New" w:hAnsi="Browallia New" w:cs="Browallia New" w:hint="cs"/>
                <w:b/>
                <w:bCs/>
                <w:cs/>
              </w:rPr>
              <w:t>ยานยนต์ไฟฟ้า</w:t>
            </w:r>
            <w:r w:rsidR="00D9689A">
              <w:rPr>
                <w:rFonts w:ascii="Browallia New" w:hAnsi="Browallia New" w:cs="Browallia New"/>
                <w:b/>
                <w:bCs/>
              </w:rPr>
              <w:br/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(Switching from </w:t>
            </w:r>
            <w:r w:rsidRPr="00F430F5">
              <w:rPr>
                <w:rFonts w:ascii="Browallia New" w:hAnsi="Browallia New" w:cs="Browallia New"/>
                <w:b/>
                <w:bCs/>
                <w:lang w:val="en-SG"/>
              </w:rPr>
              <w:t xml:space="preserve">internal combustion engine vehicles </w:t>
            </w:r>
            <w:r w:rsidR="00E21C33" w:rsidRPr="00F430F5">
              <w:rPr>
                <w:rFonts w:ascii="Browallia New" w:hAnsi="Browallia New" w:cs="Browallia New"/>
                <w:b/>
                <w:bCs/>
                <w:lang w:val="en-SG"/>
              </w:rPr>
              <w:t>to battery electric vehicle</w:t>
            </w:r>
            <w:r w:rsidRPr="00F430F5">
              <w:rPr>
                <w:rFonts w:ascii="Browallia New" w:hAnsi="Browallia New" w:cs="Browallia New"/>
                <w:b/>
                <w:bCs/>
              </w:rPr>
              <w:t>)</w:t>
            </w:r>
          </w:p>
        </w:tc>
      </w:tr>
      <w:tr w:rsidR="00F430F5" w:rsidRPr="00F430F5" w14:paraId="6A49BB7A" w14:textId="77777777" w:rsidTr="00D05F26">
        <w:tc>
          <w:tcPr>
            <w:tcW w:w="2483" w:type="dxa"/>
          </w:tcPr>
          <w:p w14:paraId="2EB4270E" w14:textId="30849DFB" w:rsidR="006C707D" w:rsidRPr="00F430F5" w:rsidRDefault="006C707D" w:rsidP="006C707D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ประเภทโครงการ</w:t>
            </w:r>
            <w:r w:rsidR="00621493" w:rsidRPr="00F430F5">
              <w:rPr>
                <w:rFonts w:ascii="Browallia New" w:hAnsi="Browallia New" w:cs="Browallia New"/>
                <w:szCs w:val="32"/>
              </w:rPr>
              <w:br/>
            </w:r>
            <w:r w:rsidR="00621493" w:rsidRPr="00F430F5">
              <w:rPr>
                <w:rFonts w:ascii="Browallia New" w:hAnsi="Browallia New" w:cs="Browallia New"/>
                <w:szCs w:val="32"/>
                <w:cs/>
              </w:rPr>
              <w:t>(</w:t>
            </w:r>
            <w:r w:rsidR="00621493" w:rsidRPr="00F430F5">
              <w:rPr>
                <w:rFonts w:ascii="Browallia New" w:hAnsi="Browallia New" w:cs="Browallia New"/>
                <w:szCs w:val="32"/>
              </w:rPr>
              <w:t>Project Type)</w:t>
            </w:r>
          </w:p>
        </w:tc>
        <w:tc>
          <w:tcPr>
            <w:tcW w:w="6533" w:type="dxa"/>
          </w:tcPr>
          <w:p w14:paraId="504B0D4A" w14:textId="10E7E467" w:rsidR="006C707D" w:rsidRPr="00F430F5" w:rsidRDefault="00125C8F" w:rsidP="006C707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>การใช้ยานพาหนะไฟฟ้า</w:t>
            </w:r>
          </w:p>
        </w:tc>
      </w:tr>
      <w:tr w:rsidR="00F430F5" w:rsidRPr="00F430F5" w14:paraId="13575446" w14:textId="77777777" w:rsidTr="00D05F26">
        <w:tc>
          <w:tcPr>
            <w:tcW w:w="2483" w:type="dxa"/>
          </w:tcPr>
          <w:p w14:paraId="29AA313B" w14:textId="662236E1" w:rsidR="006C707D" w:rsidRPr="00F430F5" w:rsidRDefault="0050432E" w:rsidP="006C707D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F430F5">
              <w:rPr>
                <w:rFonts w:ascii="Browallia New" w:hAnsi="Browallia New" w:cs="Browallia New" w:hint="cs"/>
                <w:szCs w:val="32"/>
                <w:cs/>
              </w:rPr>
              <w:t>สาขาและขอบข่าย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br/>
            </w:r>
            <w:r w:rsidRPr="00F430F5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533" w:type="dxa"/>
          </w:tcPr>
          <w:p w14:paraId="012F6C38" w14:textId="464B2643" w:rsidR="006C707D" w:rsidRPr="00F430F5" w:rsidRDefault="006C707D" w:rsidP="006C707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/>
              </w:rPr>
              <w:t xml:space="preserve">07 </w:t>
            </w:r>
            <w:r w:rsidR="00773207" w:rsidRPr="00F430F5">
              <w:rPr>
                <w:rFonts w:ascii="Browallia New" w:hAnsi="Browallia New" w:cs="Browallia New"/>
              </w:rPr>
              <w:t>–</w:t>
            </w:r>
            <w:r w:rsidRPr="00F430F5">
              <w:rPr>
                <w:rFonts w:ascii="Browallia New" w:hAnsi="Browallia New" w:cs="Browallia New"/>
              </w:rPr>
              <w:t xml:space="preserve"> Transportation</w:t>
            </w:r>
            <w:r w:rsidR="00773207" w:rsidRPr="00F430F5">
              <w:rPr>
                <w:rFonts w:ascii="Browallia New" w:hAnsi="Browallia New" w:cs="Browallia New"/>
              </w:rPr>
              <w:t xml:space="preserve"> </w:t>
            </w:r>
            <w:r w:rsidR="00773207" w:rsidRPr="00F430F5">
              <w:rPr>
                <w:rFonts w:ascii="Browallia New" w:hAnsi="Browallia New" w:cs="Browallia New" w:hint="cs"/>
                <w:cs/>
              </w:rPr>
              <w:t>(การขนส่ง)</w:t>
            </w:r>
          </w:p>
        </w:tc>
      </w:tr>
      <w:tr w:rsidR="00F430F5" w:rsidRPr="00F430F5" w14:paraId="73F70C10" w14:textId="77777777" w:rsidTr="00D05F26">
        <w:tc>
          <w:tcPr>
            <w:tcW w:w="2483" w:type="dxa"/>
          </w:tcPr>
          <w:p w14:paraId="1848B030" w14:textId="77777777" w:rsidR="0007516D" w:rsidRPr="00F430F5" w:rsidRDefault="0007516D" w:rsidP="0007516D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F430F5">
              <w:rPr>
                <w:rFonts w:ascii="Browallia New" w:hAnsi="Browallia New" w:cs="Browallia New"/>
                <w:szCs w:val="32"/>
              </w:rPr>
              <w:t>Project Outline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</w:tcPr>
          <w:p w14:paraId="379BED9A" w14:textId="3A137F17" w:rsidR="0007516D" w:rsidRPr="00F430F5" w:rsidRDefault="00906D19" w:rsidP="00960130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/>
                <w:cs/>
              </w:rPr>
              <w:t>เป็นโครงการที่มีวัตถุประสงค์ในการลดการ</w:t>
            </w:r>
            <w:r w:rsidRPr="00F430F5">
              <w:rPr>
                <w:rFonts w:ascii="Browallia New" w:hAnsi="Browallia New" w:cs="Browallia New" w:hint="cs"/>
                <w:cs/>
              </w:rPr>
              <w:t>ปล่อยก๊าซเรือนกระจก</w:t>
            </w:r>
            <w:r w:rsidR="00960130" w:rsidRPr="00F430F5">
              <w:rPr>
                <w:rFonts w:ascii="Browallia New" w:hAnsi="Browallia New" w:cs="Browallia New" w:hint="cs"/>
                <w:cs/>
              </w:rPr>
              <w:t>จากการใช้</w:t>
            </w:r>
            <w:r w:rsidR="000D60EE" w:rsidRPr="00F430F5">
              <w:rPr>
                <w:rFonts w:ascii="Browallia New" w:hAnsi="Browallia New" w:cs="Browallia New"/>
                <w:cs/>
              </w:rPr>
              <w:t>ยานยนต์แบบ</w:t>
            </w:r>
            <w:r w:rsidR="00C404FD" w:rsidRPr="00F430F5">
              <w:rPr>
                <w:rFonts w:ascii="Browallia New" w:hAnsi="Browallia New" w:cs="Browallia New"/>
                <w:cs/>
              </w:rPr>
              <w:t>ไฟฟ้า</w:t>
            </w:r>
            <w:r w:rsidR="000D60EE" w:rsidRPr="00F430F5">
              <w:rPr>
                <w:rFonts w:ascii="Browallia New" w:hAnsi="Browallia New" w:cs="Browallia New"/>
                <w:cs/>
              </w:rPr>
              <w:t>จากแบตเตอรี่</w:t>
            </w:r>
            <w:r w:rsidR="00B32345" w:rsidRPr="00F430F5">
              <w:rPr>
                <w:rFonts w:ascii="Browallia New" w:hAnsi="Browallia New" w:cs="Browallia New" w:hint="cs"/>
                <w:cs/>
              </w:rPr>
              <w:t>ทดแทน</w:t>
            </w:r>
            <w:r w:rsidR="00960130" w:rsidRPr="00F430F5">
              <w:rPr>
                <w:rFonts w:ascii="Browallia New" w:hAnsi="Browallia New" w:cs="Browallia New"/>
                <w:cs/>
              </w:rPr>
              <w:t>ยานยนต์เครื่องยนต์สันดาปภายใน</w:t>
            </w:r>
            <w:r w:rsidR="00960130" w:rsidRPr="00F430F5">
              <w:rPr>
                <w:rFonts w:ascii="Browallia New" w:hAnsi="Browallia New" w:cs="Browallia New" w:hint="cs"/>
                <w:cs/>
              </w:rPr>
              <w:t>สำหรับขนส่งผู้โดยสารหรือขนส่งสินค้า</w:t>
            </w:r>
            <w:r w:rsidR="00E21C33" w:rsidRPr="00F430F5">
              <w:rPr>
                <w:rFonts w:ascii="Browallia New" w:hAnsi="Browallia New" w:cs="Browallia New" w:hint="cs"/>
                <w:cs/>
              </w:rPr>
              <w:t>หรือส่วนบุคคล</w:t>
            </w:r>
          </w:p>
        </w:tc>
      </w:tr>
      <w:tr w:rsidR="00F430F5" w:rsidRPr="00F430F5" w14:paraId="0C5F069F" w14:textId="77777777" w:rsidTr="00500A91">
        <w:trPr>
          <w:trHeight w:val="1247"/>
        </w:trPr>
        <w:tc>
          <w:tcPr>
            <w:tcW w:w="2483" w:type="dxa"/>
          </w:tcPr>
          <w:p w14:paraId="6796C589" w14:textId="77777777" w:rsidR="0007516D" w:rsidRPr="00F430F5" w:rsidRDefault="0007516D" w:rsidP="0007516D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F430F5">
              <w:rPr>
                <w:rFonts w:ascii="Browallia New" w:hAnsi="Browallia New" w:cs="Browallia New"/>
                <w:szCs w:val="32"/>
              </w:rPr>
              <w:t>Applicability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</w:tcPr>
          <w:p w14:paraId="1E24FF33" w14:textId="3353848E" w:rsidR="00B32345" w:rsidRPr="00F430F5" w:rsidRDefault="009E6C9B" w:rsidP="008B45B5">
            <w:pPr>
              <w:tabs>
                <w:tab w:val="left" w:pos="276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/>
                <w:cs/>
              </w:rPr>
              <w:t>เป็นการ</w:t>
            </w:r>
            <w:r w:rsidRPr="00F430F5">
              <w:rPr>
                <w:rFonts w:ascii="Browallia New" w:hAnsi="Browallia New" w:cs="Browallia New" w:hint="cs"/>
                <w:cs/>
              </w:rPr>
              <w:t>ใ</w:t>
            </w:r>
            <w:r w:rsidRPr="00F430F5">
              <w:rPr>
                <w:rFonts w:ascii="Browallia New" w:hAnsi="Browallia New" w:cs="Browallia New"/>
                <w:cs/>
              </w:rPr>
              <w:t>ช้</w:t>
            </w:r>
            <w:r w:rsidR="000D60EE" w:rsidRPr="00F430F5">
              <w:rPr>
                <w:rFonts w:ascii="Browallia New" w:hAnsi="Browallia New" w:cs="Browallia New"/>
                <w:cs/>
              </w:rPr>
              <w:t>ยานยนต์แบบ</w:t>
            </w:r>
            <w:r w:rsidR="00C404FD" w:rsidRPr="00F430F5">
              <w:rPr>
                <w:rFonts w:ascii="Browallia New" w:hAnsi="Browallia New" w:cs="Browallia New"/>
                <w:cs/>
              </w:rPr>
              <w:t>ไฟฟ้า</w:t>
            </w:r>
            <w:r w:rsidR="000D60EE" w:rsidRPr="00F430F5">
              <w:rPr>
                <w:rFonts w:ascii="Browallia New" w:hAnsi="Browallia New" w:cs="Browallia New"/>
                <w:cs/>
              </w:rPr>
              <w:t>จากแบตเตอรี่</w:t>
            </w:r>
            <w:r w:rsidR="00960130" w:rsidRPr="00F430F5">
              <w:rPr>
                <w:rFonts w:ascii="Browallia New" w:hAnsi="Browallia New" w:cs="Browallia New" w:hint="cs"/>
                <w:cs/>
              </w:rPr>
              <w:t>สำหรับขนส่งผู้โดยสารหรือขนส่งสินค้า</w:t>
            </w:r>
            <w:r w:rsidR="00500A91" w:rsidRPr="00F430F5">
              <w:rPr>
                <w:rFonts w:ascii="Browallia New" w:hAnsi="Browallia New" w:cs="Browallia New" w:hint="cs"/>
                <w:cs/>
              </w:rPr>
              <w:t>หรือส่วนบุคคล</w:t>
            </w:r>
            <w:r w:rsidR="00960130"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Pr="00F430F5">
              <w:rPr>
                <w:rFonts w:ascii="Browallia New" w:hAnsi="Browallia New" w:cs="Browallia New" w:hint="cs"/>
                <w:cs/>
              </w:rPr>
              <w:t>ในลักษณะของการซื้อใหม่หรือเช่าซื้อหรือเช่าเพื่อทดแท</w:t>
            </w:r>
            <w:r w:rsidR="00500A91" w:rsidRPr="00F430F5">
              <w:rPr>
                <w:rFonts w:ascii="Browallia New" w:hAnsi="Browallia New" w:cs="Browallia New" w:hint="cs"/>
                <w:cs/>
              </w:rPr>
              <w:t>น</w:t>
            </w:r>
            <w:r w:rsidR="008E7F15" w:rsidRPr="00F430F5">
              <w:rPr>
                <w:rFonts w:ascii="Browallia New" w:hAnsi="Browallia New" w:cs="Browallia New" w:hint="cs"/>
                <w:cs/>
              </w:rPr>
              <w:t>ยานยนต์</w:t>
            </w:r>
            <w:r w:rsidRPr="00F430F5">
              <w:rPr>
                <w:rFonts w:ascii="Browallia New" w:hAnsi="Browallia New" w:cs="Browallia New" w:hint="cs"/>
                <w:cs/>
              </w:rPr>
              <w:t xml:space="preserve">เครื่องยนต์สันดาปภายใน </w:t>
            </w:r>
            <w:r w:rsidR="00500A91" w:rsidRPr="00F430F5">
              <w:rPr>
                <w:rFonts w:ascii="Browallia New" w:hAnsi="Browallia New" w:cs="Browallia New" w:hint="cs"/>
                <w:cs/>
              </w:rPr>
              <w:t>รวมถึงการดัดแปลง</w:t>
            </w:r>
            <w:r w:rsidR="004B0105" w:rsidRPr="00F430F5">
              <w:rPr>
                <w:rFonts w:ascii="Browallia New" w:hAnsi="Browallia New" w:cs="Browallia New" w:hint="cs"/>
                <w:cs/>
              </w:rPr>
              <w:t>ยานยนต์เครื่องยนต์สันดาปภายในเป็น</w:t>
            </w:r>
            <w:r w:rsidR="000D60EE" w:rsidRPr="00F430F5">
              <w:rPr>
                <w:rFonts w:ascii="Browallia New" w:hAnsi="Browallia New" w:cs="Browallia New"/>
                <w:cs/>
              </w:rPr>
              <w:t>ยานยนต์แบบ</w:t>
            </w:r>
            <w:r w:rsidR="00C404FD" w:rsidRPr="00F430F5">
              <w:rPr>
                <w:rFonts w:ascii="Browallia New" w:hAnsi="Browallia New" w:cs="Browallia New"/>
                <w:cs/>
              </w:rPr>
              <w:t>ไฟฟ้า</w:t>
            </w:r>
            <w:r w:rsidR="000D60EE" w:rsidRPr="00F430F5">
              <w:rPr>
                <w:rFonts w:ascii="Browallia New" w:hAnsi="Browallia New" w:cs="Browallia New"/>
                <w:cs/>
              </w:rPr>
              <w:t>จากแบตเตอรี่</w:t>
            </w:r>
            <w:r w:rsidR="004B0105" w:rsidRPr="00F430F5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  <w:tr w:rsidR="00F430F5" w:rsidRPr="00F430F5" w14:paraId="461FB35C" w14:textId="77777777" w:rsidTr="00A94E3E">
        <w:tc>
          <w:tcPr>
            <w:tcW w:w="2483" w:type="dxa"/>
          </w:tcPr>
          <w:p w14:paraId="348DB2FE" w14:textId="77777777" w:rsidR="0007516D" w:rsidRPr="00F430F5" w:rsidRDefault="0007516D" w:rsidP="0007516D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3B187AB6" w14:textId="77777777" w:rsidR="0007516D" w:rsidRPr="00F430F5" w:rsidRDefault="0007516D" w:rsidP="0007516D">
            <w:pPr>
              <w:pStyle w:val="a3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F430F5">
              <w:rPr>
                <w:rFonts w:ascii="Browallia New" w:hAnsi="Browallia New" w:cs="Browallia New"/>
                <w:szCs w:val="32"/>
              </w:rPr>
              <w:t>Project Conditions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</w:tcPr>
          <w:p w14:paraId="4FCCFC47" w14:textId="770B584E" w:rsidR="00500A91" w:rsidRPr="00F430F5" w:rsidRDefault="00500A91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 xml:space="preserve">1. </w:t>
            </w:r>
            <w:r w:rsidRPr="00F430F5">
              <w:rPr>
                <w:rFonts w:ascii="Browallia New" w:hAnsi="Browallia New" w:cs="Browallia New" w:hint="cs"/>
                <w:cs/>
              </w:rPr>
              <w:t xml:space="preserve">ยานยนต์เครื่องยนต์สันดาปภายใน </w:t>
            </w:r>
            <w:r w:rsidRPr="00F430F5">
              <w:rPr>
                <w:rFonts w:ascii="Browallia New" w:hAnsi="Browallia New" w:cs="Browallia New"/>
                <w:cs/>
              </w:rPr>
              <w:t>(</w:t>
            </w:r>
            <w:r w:rsidR="005F5BEF" w:rsidRPr="00F430F5">
              <w:rPr>
                <w:rFonts w:ascii="Browallia New" w:hAnsi="Browallia New" w:cs="Browallia New" w:hint="cs"/>
                <w:cs/>
              </w:rPr>
              <w:t>กรณีฐาน</w:t>
            </w:r>
            <w:r w:rsidRPr="00F430F5">
              <w:rPr>
                <w:rFonts w:ascii="Browallia New" w:hAnsi="Browallia New" w:cs="Browallia New"/>
                <w:cs/>
              </w:rPr>
              <w:t xml:space="preserve">) </w:t>
            </w:r>
            <w:r w:rsidRPr="00F430F5">
              <w:rPr>
                <w:rFonts w:ascii="Browallia New" w:hAnsi="Browallia New" w:cs="Browallia New" w:hint="cs"/>
                <w:cs/>
              </w:rPr>
              <w:t xml:space="preserve">กับ </w:t>
            </w:r>
            <w:r w:rsidR="000D60EE" w:rsidRPr="00F430F5">
              <w:rPr>
                <w:rFonts w:ascii="Browallia New" w:hAnsi="Browallia New" w:cs="Browallia New" w:hint="cs"/>
                <w:cs/>
              </w:rPr>
              <w:t>ยานยนต์แบบ</w:t>
            </w:r>
            <w:r w:rsidR="00C404FD" w:rsidRPr="00F430F5">
              <w:rPr>
                <w:rFonts w:ascii="Browallia New" w:hAnsi="Browallia New" w:cs="Browallia New" w:hint="cs"/>
                <w:cs/>
              </w:rPr>
              <w:t>ไฟฟ้า</w:t>
            </w:r>
            <w:r w:rsidR="000D60EE" w:rsidRPr="00F430F5">
              <w:rPr>
                <w:rFonts w:ascii="Browallia New" w:hAnsi="Browallia New" w:cs="Browallia New" w:hint="cs"/>
                <w:cs/>
              </w:rPr>
              <w:t>จากแบตเตอรี่</w:t>
            </w:r>
            <w:r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Pr="00F430F5">
              <w:rPr>
                <w:rFonts w:ascii="Browallia New" w:hAnsi="Browallia New" w:cs="Browallia New"/>
                <w:cs/>
              </w:rPr>
              <w:t>(</w:t>
            </w:r>
            <w:r w:rsidRPr="00F430F5">
              <w:rPr>
                <w:rFonts w:ascii="Browallia New" w:hAnsi="Browallia New" w:cs="Browallia New" w:hint="cs"/>
                <w:cs/>
              </w:rPr>
              <w:t>การดำเนินโครงการ</w:t>
            </w:r>
            <w:r w:rsidRPr="00F430F5">
              <w:rPr>
                <w:rFonts w:ascii="Browallia New" w:hAnsi="Browallia New" w:cs="Browallia New"/>
                <w:cs/>
              </w:rPr>
              <w:t>)</w:t>
            </w:r>
            <w:r w:rsidRPr="00F430F5">
              <w:rPr>
                <w:rFonts w:ascii="Browallia New" w:hAnsi="Browallia New" w:cs="Browallia New" w:hint="cs"/>
                <w:cs/>
              </w:rPr>
              <w:t xml:space="preserve"> ต้องเป็นประเภทเดียวกัน</w:t>
            </w:r>
            <w:r w:rsidR="004B0105" w:rsidRPr="00F430F5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51030B11" w14:textId="463069C0" w:rsidR="009A593C" w:rsidRPr="00F430F5" w:rsidRDefault="00A94E3E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2</w:t>
            </w:r>
            <w:r w:rsidR="009A593C" w:rsidRPr="00F430F5">
              <w:rPr>
                <w:rFonts w:ascii="Browallia New" w:hAnsi="Browallia New" w:cs="Browallia New" w:hint="cs"/>
                <w:cs/>
              </w:rPr>
              <w:t xml:space="preserve">. </w:t>
            </w:r>
            <w:bookmarkStart w:id="0" w:name="_Hlk111364236"/>
            <w:r w:rsidR="000D60EE" w:rsidRPr="00F430F5">
              <w:rPr>
                <w:rFonts w:ascii="Browallia New" w:hAnsi="Browallia New" w:cs="Browallia New" w:hint="cs"/>
                <w:cs/>
              </w:rPr>
              <w:t>ยานยนต์แบบ</w:t>
            </w:r>
            <w:r w:rsidR="00C404FD" w:rsidRPr="00F430F5">
              <w:rPr>
                <w:rFonts w:ascii="Browallia New" w:hAnsi="Browallia New" w:cs="Browallia New" w:hint="cs"/>
                <w:cs/>
              </w:rPr>
              <w:t>ไฟฟ้า</w:t>
            </w:r>
            <w:r w:rsidR="000D60EE" w:rsidRPr="00F430F5">
              <w:rPr>
                <w:rFonts w:ascii="Browallia New" w:hAnsi="Browallia New" w:cs="Browallia New" w:hint="cs"/>
                <w:cs/>
              </w:rPr>
              <w:t>จากแบตเตอรี่</w:t>
            </w:r>
            <w:r w:rsidR="009A593C"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="009A593C" w:rsidRPr="00F430F5">
              <w:rPr>
                <w:rFonts w:ascii="Browallia New" w:hAnsi="Browallia New" w:cs="Browallia New"/>
                <w:cs/>
              </w:rPr>
              <w:t>(</w:t>
            </w:r>
            <w:r w:rsidR="009A593C" w:rsidRPr="00F430F5">
              <w:rPr>
                <w:rFonts w:ascii="Browallia New" w:hAnsi="Browallia New" w:cs="Browallia New" w:hint="cs"/>
                <w:cs/>
              </w:rPr>
              <w:t>การดำเนินโครงการ</w:t>
            </w:r>
            <w:r w:rsidR="009A593C" w:rsidRPr="00F430F5">
              <w:rPr>
                <w:rFonts w:ascii="Browallia New" w:hAnsi="Browallia New" w:cs="Browallia New"/>
                <w:cs/>
              </w:rPr>
              <w:t>)</w:t>
            </w:r>
            <w:r w:rsidR="009A593C" w:rsidRPr="00F430F5">
              <w:rPr>
                <w:rFonts w:ascii="Browallia New" w:hAnsi="Browallia New" w:cs="Browallia New" w:hint="cs"/>
                <w:cs/>
              </w:rPr>
              <w:t xml:space="preserve"> ต้องมีพิกัดบรรทุก</w:t>
            </w:r>
            <w:r w:rsidR="00DE153D" w:rsidRPr="00F430F5">
              <w:rPr>
                <w:rFonts w:ascii="Browallia New" w:hAnsi="Browallia New" w:cs="Browallia New" w:hint="cs"/>
                <w:cs/>
              </w:rPr>
              <w:t>สินค้า</w:t>
            </w:r>
            <w:r w:rsidR="002A40B8" w:rsidRPr="00F430F5">
              <w:rPr>
                <w:rFonts w:ascii="Browallia New" w:hAnsi="Browallia New" w:cs="Browallia New" w:hint="cs"/>
                <w:cs/>
              </w:rPr>
              <w:t>หรือผู้โดยสาร</w:t>
            </w:r>
            <w:r w:rsidR="006A6FDB" w:rsidRPr="00F430F5">
              <w:rPr>
                <w:rFonts w:ascii="Browallia New" w:hAnsi="Browallia New" w:cs="Browallia New" w:hint="cs"/>
                <w:cs/>
              </w:rPr>
              <w:t>สูงสุด</w:t>
            </w:r>
            <w:r w:rsidR="00A129C4"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="00C53F9B" w:rsidRPr="00F430F5">
              <w:rPr>
                <w:rFonts w:ascii="Browallia New" w:hAnsi="Browallia New" w:cs="Browallia New"/>
              </w:rPr>
              <w:t>(</w:t>
            </w:r>
            <w:r w:rsidR="003F223D" w:rsidRPr="00F430F5">
              <w:rPr>
                <w:rFonts w:ascii="Browallia New" w:hAnsi="Browallia New" w:cs="Browallia New" w:hint="cs"/>
                <w:cs/>
              </w:rPr>
              <w:t>สำหรับ</w:t>
            </w:r>
            <w:r w:rsidR="00514D23" w:rsidRPr="00F430F5">
              <w:rPr>
                <w:rFonts w:ascii="Browallia New" w:hAnsi="Browallia New" w:cs="Browallia New" w:hint="cs"/>
                <w:cs/>
              </w:rPr>
              <w:t>รถโดยสารหรือรถบรรทุก</w:t>
            </w:r>
            <w:r w:rsidR="00A129C4" w:rsidRPr="00F430F5">
              <w:rPr>
                <w:rFonts w:ascii="Browallia New" w:hAnsi="Browallia New" w:cs="Browallia New" w:hint="cs"/>
                <w:cs/>
              </w:rPr>
              <w:t>)</w:t>
            </w:r>
            <w:r w:rsidR="007121BF"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="009A593C" w:rsidRPr="00F430F5">
              <w:rPr>
                <w:rFonts w:ascii="Browallia New" w:hAnsi="Browallia New" w:cs="Browallia New" w:hint="cs"/>
                <w:cs/>
              </w:rPr>
              <w:t>หรือกำลังเครื่องยนต์</w:t>
            </w:r>
            <w:r w:rsidR="00A129C4"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="003F223D" w:rsidRPr="00F430F5">
              <w:rPr>
                <w:rFonts w:ascii="Browallia New" w:hAnsi="Browallia New" w:cs="Browallia New" w:hint="cs"/>
                <w:cs/>
              </w:rPr>
              <w:t>(</w:t>
            </w:r>
            <w:r w:rsidR="00B96FD1" w:rsidRPr="00F430F5">
              <w:rPr>
                <w:rFonts w:ascii="Browallia New" w:hAnsi="Browallia New" w:cs="Browallia New" w:hint="cs"/>
                <w:cs/>
              </w:rPr>
              <w:t>สำหรับรถยนต์</w:t>
            </w:r>
            <w:r w:rsidR="00514D23"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="00514D23" w:rsidRPr="00F430F5">
              <w:rPr>
                <w:rFonts w:ascii="Browallia New" w:hAnsi="Browallia New" w:cs="Browallia New"/>
              </w:rPr>
              <w:t>4</w:t>
            </w:r>
            <w:r w:rsidR="00514D23" w:rsidRPr="00F430F5">
              <w:rPr>
                <w:rFonts w:ascii="Browallia New" w:hAnsi="Browallia New" w:cs="Browallia New" w:hint="cs"/>
                <w:sz w:val="24"/>
                <w:cs/>
              </w:rPr>
              <w:t xml:space="preserve"> ล้อ</w:t>
            </w:r>
            <w:r w:rsidR="00514D23" w:rsidRPr="00F430F5">
              <w:rPr>
                <w:rFonts w:ascii="Browallia New" w:hAnsi="Browallia New" w:cs="Browallia New"/>
                <w:sz w:val="24"/>
              </w:rPr>
              <w:t xml:space="preserve"> </w:t>
            </w:r>
            <w:r w:rsidR="00514D23" w:rsidRPr="00F430F5">
              <w:rPr>
                <w:rFonts w:ascii="Browallia New" w:hAnsi="Browallia New" w:cs="Browallia New" w:hint="cs"/>
                <w:sz w:val="24"/>
                <w:cs/>
              </w:rPr>
              <w:t>รถจักรยานยนต์ และรถสามล้อเครื่อง</w:t>
            </w:r>
            <w:r w:rsidR="00A129C4" w:rsidRPr="00F430F5">
              <w:rPr>
                <w:rFonts w:ascii="Browallia New" w:hAnsi="Browallia New" w:cs="Browallia New" w:hint="cs"/>
                <w:cs/>
              </w:rPr>
              <w:t>)</w:t>
            </w:r>
            <w:r w:rsidR="00B96FD1"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="009A593C" w:rsidRPr="00F430F5">
              <w:rPr>
                <w:rFonts w:ascii="Browallia New" w:hAnsi="Browallia New" w:cs="Browallia New" w:hint="cs"/>
                <w:cs/>
              </w:rPr>
              <w:t xml:space="preserve">ต่างกันไม่เกินร้อยละ </w:t>
            </w:r>
            <w:r w:rsidR="009A593C" w:rsidRPr="00F430F5">
              <w:rPr>
                <w:rFonts w:ascii="Browallia New" w:hAnsi="Browallia New" w:cs="Browallia New"/>
              </w:rPr>
              <w:t xml:space="preserve">20 </w:t>
            </w:r>
            <w:r w:rsidR="009A593C" w:rsidRPr="00F430F5">
              <w:rPr>
                <w:rFonts w:ascii="Browallia New" w:hAnsi="Browallia New" w:cs="Browallia New" w:hint="cs"/>
                <w:cs/>
              </w:rPr>
              <w:t xml:space="preserve">เมื่อเปรียบเทียบกับยานยนต์เครื่องยนต์สันดาปภายใน </w:t>
            </w:r>
            <w:r w:rsidR="009A593C" w:rsidRPr="00F430F5">
              <w:rPr>
                <w:rFonts w:ascii="Browallia New" w:hAnsi="Browallia New" w:cs="Browallia New"/>
                <w:cs/>
              </w:rPr>
              <w:t>(</w:t>
            </w:r>
            <w:r w:rsidR="005F5BEF" w:rsidRPr="00F430F5">
              <w:rPr>
                <w:rFonts w:ascii="Browallia New" w:hAnsi="Browallia New" w:cs="Browallia New" w:hint="cs"/>
                <w:cs/>
              </w:rPr>
              <w:t>กรณีฐาน</w:t>
            </w:r>
            <w:r w:rsidR="009A593C" w:rsidRPr="00F430F5">
              <w:rPr>
                <w:rFonts w:ascii="Browallia New" w:hAnsi="Browallia New" w:cs="Browallia New"/>
                <w:cs/>
              </w:rPr>
              <w:t>)</w:t>
            </w:r>
            <w:r w:rsidR="009A593C"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bookmarkEnd w:id="0"/>
          </w:p>
          <w:p w14:paraId="4F0D7E73" w14:textId="155FE0A9" w:rsidR="00975556" w:rsidRPr="00F430F5" w:rsidRDefault="00975556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>3</w:t>
            </w:r>
            <w:r w:rsidRPr="00F430F5">
              <w:rPr>
                <w:rFonts w:ascii="Browallia New" w:hAnsi="Browallia New" w:cs="Browallia New"/>
              </w:rPr>
              <w:t xml:space="preserve">. </w:t>
            </w:r>
            <w:r w:rsidR="00DE570B" w:rsidRPr="00F430F5">
              <w:rPr>
                <w:rFonts w:ascii="Browallia New" w:hAnsi="Browallia New" w:cs="Browallia New" w:hint="cs"/>
                <w:cs/>
              </w:rPr>
              <w:t>ยานพาหนะที่ดัดแปลงจากเครื่องยนต์สันดาปภายในเป็น</w:t>
            </w:r>
            <w:r w:rsidR="00DE570B" w:rsidRPr="00F430F5">
              <w:rPr>
                <w:rFonts w:ascii="Browallia New" w:hAnsi="Browallia New" w:cs="Browallia New"/>
                <w:cs/>
              </w:rPr>
              <w:t>ยาน</w:t>
            </w:r>
            <w:r w:rsidR="00DE570B" w:rsidRPr="00F430F5">
              <w:rPr>
                <w:rFonts w:ascii="Browallia New" w:hAnsi="Browallia New" w:cs="Browallia New" w:hint="cs"/>
                <w:cs/>
              </w:rPr>
              <w:t>พาหนะ</w:t>
            </w:r>
            <w:r w:rsidR="00DE570B" w:rsidRPr="00F430F5">
              <w:rPr>
                <w:rFonts w:ascii="Browallia New" w:hAnsi="Browallia New" w:cs="Browallia New"/>
                <w:cs/>
              </w:rPr>
              <w:t>ไฟฟ้าจากแบตเตอรี่</w:t>
            </w:r>
            <w:r w:rsidR="00DE570B" w:rsidRPr="00F430F5">
              <w:rPr>
                <w:rFonts w:ascii="Browallia New" w:hAnsi="Browallia New" w:cs="Browallia New"/>
              </w:rPr>
              <w:t xml:space="preserve"> </w:t>
            </w:r>
            <w:r w:rsidR="00DE570B" w:rsidRPr="00F430F5">
              <w:rPr>
                <w:rFonts w:ascii="Browallia New" w:hAnsi="Browallia New" w:cs="Browallia New" w:hint="cs"/>
                <w:cs/>
              </w:rPr>
              <w:t>ต้องเป็นไปตามกฎหมาย (พรบ. ยานยนต์/พรบ. การขนส่งทางบก) สำหรับยานพาหนะที่ดัดแปลงจากเครื่องยนต์สันดาปภายในเป็น</w:t>
            </w:r>
            <w:r w:rsidR="00DE570B" w:rsidRPr="00F430F5">
              <w:rPr>
                <w:rFonts w:ascii="Browallia New" w:hAnsi="Browallia New" w:cs="Browallia New"/>
                <w:cs/>
              </w:rPr>
              <w:t>ยาน</w:t>
            </w:r>
            <w:r w:rsidR="00DE570B" w:rsidRPr="00F430F5">
              <w:rPr>
                <w:rFonts w:ascii="Browallia New" w:hAnsi="Browallia New" w:cs="Browallia New" w:hint="cs"/>
                <w:cs/>
              </w:rPr>
              <w:t>พาหนะ</w:t>
            </w:r>
            <w:r w:rsidR="00DE570B" w:rsidRPr="00F430F5">
              <w:rPr>
                <w:rFonts w:ascii="Browallia New" w:hAnsi="Browallia New" w:cs="Browallia New"/>
                <w:cs/>
              </w:rPr>
              <w:t>ไฟฟ้าจากแบตเตอรี่</w:t>
            </w:r>
            <w:r w:rsidR="00DE570B" w:rsidRPr="00F430F5">
              <w:rPr>
                <w:rFonts w:ascii="Browallia New" w:hAnsi="Browallia New" w:cs="Browallia New" w:hint="cs"/>
                <w:cs/>
              </w:rPr>
              <w:t>สำหรับการใช้งานอื่นๆ ที่ยังไม่มีกฎหมายควบคุม ยานพาหนะดังกล่าวต้องได้รับการรับรองการดัดแปลงโดยวิศวกรที่มีใบ</w:t>
            </w:r>
            <w:r w:rsidR="00DE570B" w:rsidRPr="00F430F5">
              <w:rPr>
                <w:rFonts w:ascii="Browallia New" w:hAnsi="Browallia New" w:cs="Browallia New"/>
                <w:cs/>
              </w:rPr>
              <w:t>อนุญาตประกอบวิชาชีพวิศวกรรมควบคุมใน</w:t>
            </w:r>
            <w:hyperlink r:id="rId8" w:tooltip="ประเทศไทย" w:history="1">
              <w:r w:rsidR="00DE570B" w:rsidRPr="00F430F5">
                <w:rPr>
                  <w:rFonts w:ascii="Browallia New" w:hAnsi="Browallia New" w:cs="Browallia New"/>
                  <w:cs/>
                </w:rPr>
                <w:t>ประเทศไทย</w:t>
              </w:r>
            </w:hyperlink>
            <w:r w:rsidR="00A021F2" w:rsidRPr="00F430F5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0830CD69" w14:textId="61A3E0FC" w:rsidR="009E6C9B" w:rsidRPr="00F430F5" w:rsidRDefault="00975556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>4</w:t>
            </w:r>
            <w:r w:rsidR="009E6C9B" w:rsidRPr="00F430F5">
              <w:rPr>
                <w:rFonts w:ascii="Browallia New" w:hAnsi="Browallia New" w:cs="Browallia New"/>
              </w:rPr>
              <w:t xml:space="preserve">. </w:t>
            </w:r>
            <w:r w:rsidR="000D60EE" w:rsidRPr="00F430F5">
              <w:rPr>
                <w:rFonts w:ascii="Browallia New" w:hAnsi="Browallia New" w:cs="Browallia New"/>
                <w:cs/>
              </w:rPr>
              <w:t>ยานยนต์แบบ</w:t>
            </w:r>
            <w:r w:rsidR="00C404FD" w:rsidRPr="00F430F5">
              <w:rPr>
                <w:rFonts w:ascii="Browallia New" w:hAnsi="Browallia New" w:cs="Browallia New"/>
                <w:cs/>
              </w:rPr>
              <w:t>ไฟฟ้า</w:t>
            </w:r>
            <w:r w:rsidR="000D60EE" w:rsidRPr="00F430F5">
              <w:rPr>
                <w:rFonts w:ascii="Browallia New" w:hAnsi="Browallia New" w:cs="Browallia New"/>
                <w:cs/>
              </w:rPr>
              <w:t>จากแบตเตอรี่</w:t>
            </w:r>
            <w:r w:rsidR="009E6C9B" w:rsidRPr="00F430F5">
              <w:rPr>
                <w:rFonts w:ascii="Browallia New" w:hAnsi="Browallia New" w:cs="Browallia New"/>
                <w:cs/>
              </w:rPr>
              <w:t>ต้อง</w:t>
            </w:r>
            <w:r w:rsidR="003C3778" w:rsidRPr="00F430F5">
              <w:rPr>
                <w:rFonts w:ascii="Browallia New" w:hAnsi="Browallia New" w:cs="Browallia New"/>
                <w:cs/>
              </w:rPr>
              <w:t>สามารถ</w:t>
            </w:r>
            <w:r w:rsidR="009E6C9B" w:rsidRPr="00F430F5">
              <w:rPr>
                <w:rFonts w:ascii="Browallia New" w:hAnsi="Browallia New" w:cs="Browallia New"/>
                <w:cs/>
              </w:rPr>
              <w:t>ติดตาม</w:t>
            </w:r>
            <w:r w:rsidR="00C404FD" w:rsidRPr="00F430F5">
              <w:rPr>
                <w:rFonts w:ascii="Browallia New" w:hAnsi="Browallia New" w:cs="Browallia New"/>
                <w:cs/>
              </w:rPr>
              <w:t>ไฟฟ้า</w:t>
            </w:r>
            <w:r w:rsidR="009E6C9B" w:rsidRPr="00F430F5">
              <w:rPr>
                <w:rFonts w:ascii="Browallia New" w:hAnsi="Browallia New" w:cs="Browallia New"/>
                <w:cs/>
              </w:rPr>
              <w:t>ที่ใช้ในการชาร์จและระยะทางการใช้งานได้</w:t>
            </w:r>
          </w:p>
          <w:p w14:paraId="32FD26DE" w14:textId="49F0C16F" w:rsidR="009A593C" w:rsidRPr="00F430F5" w:rsidRDefault="006F75B6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5</w:t>
            </w:r>
            <w:r w:rsidR="009A593C" w:rsidRPr="00F430F5">
              <w:rPr>
                <w:rFonts w:ascii="Browallia New" w:hAnsi="Browallia New" w:cs="Browallia New" w:hint="cs"/>
                <w:cs/>
              </w:rPr>
              <w:t xml:space="preserve">. </w:t>
            </w:r>
            <w:r w:rsidR="003159CF" w:rsidRPr="00F430F5">
              <w:rPr>
                <w:rFonts w:ascii="Browallia New" w:hAnsi="Browallia New" w:cs="Browallia New" w:hint="cs"/>
                <w:cs/>
              </w:rPr>
              <w:t>กรณีเจ้าของโครงการหรือผู้พัฒนาโครงการมีการใช้งานยานยนต์แบบ</w:t>
            </w:r>
            <w:r w:rsidR="00C404FD" w:rsidRPr="00F430F5">
              <w:rPr>
                <w:rFonts w:ascii="Browallia New" w:hAnsi="Browallia New" w:cs="Browallia New" w:hint="cs"/>
                <w:cs/>
              </w:rPr>
              <w:t>ไฟฟ้า</w:t>
            </w:r>
            <w:r w:rsidR="003159CF" w:rsidRPr="00F430F5">
              <w:rPr>
                <w:rFonts w:ascii="Browallia New" w:hAnsi="Browallia New" w:cs="Browallia New" w:hint="cs"/>
                <w:cs/>
              </w:rPr>
              <w:t>จากแบตเตอรี่ต้อง</w:t>
            </w:r>
            <w:bookmarkStart w:id="1" w:name="_Hlk111364208"/>
            <w:r w:rsidR="003159CF" w:rsidRPr="00F430F5">
              <w:rPr>
                <w:rFonts w:ascii="Browallia New" w:hAnsi="Browallia New" w:cs="Browallia New" w:hint="cs"/>
                <w:cs/>
              </w:rPr>
              <w:t>แสดงให้เห็นถึงแนวทางการจัดการแบตเตอรี่ที่ชำรุดหรือหมดอายุการใช้งาน</w:t>
            </w:r>
            <w:bookmarkEnd w:id="1"/>
          </w:p>
          <w:p w14:paraId="201E5E81" w14:textId="3B3D135C" w:rsidR="00B32345" w:rsidRPr="00F430F5" w:rsidRDefault="00975556" w:rsidP="00B32345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6</w:t>
            </w:r>
            <w:r w:rsidR="00B32345" w:rsidRPr="00F430F5">
              <w:rPr>
                <w:rFonts w:ascii="Browallia New" w:hAnsi="Browallia New" w:cs="Browallia New" w:hint="cs"/>
                <w:cs/>
              </w:rPr>
              <w:t xml:space="preserve">. ประเภทของยานยนต์ต้องเป็นไปตามกฎหมาย (พรบ. ยานยนต์/พรบ. การขนส่งทางบก) </w:t>
            </w:r>
            <w:r w:rsidR="00A21317" w:rsidRPr="00F430F5">
              <w:rPr>
                <w:rFonts w:ascii="Browallia New" w:hAnsi="Browallia New" w:cs="Browallia New" w:hint="cs"/>
                <w:cs/>
              </w:rPr>
              <w:t>หรือต้องมีการจดแจ้งเป็นเครื่องจักรและอุปกรณ์ภายใต้กฎหมายที่เกี่ยวข้อง ได้แก่ ประกาศกรมอุตสาหกรรมพื้นฐาน</w:t>
            </w:r>
            <w:r w:rsidR="00A21317" w:rsidRPr="00F430F5">
              <w:rPr>
                <w:rFonts w:ascii="Browallia New" w:hAnsi="Browallia New" w:cs="Browallia New" w:hint="cs"/>
                <w:cs/>
              </w:rPr>
              <w:lastRenderedPageBreak/>
              <w:t xml:space="preserve">และการเหมืองแร่ เรื่องหลักเกณฑ์และวิธีการทำรายงานการทำเหมือง ฯลฯ </w:t>
            </w:r>
            <w:r w:rsidR="00B32345" w:rsidRPr="00F430F5">
              <w:rPr>
                <w:rFonts w:ascii="Browallia New" w:hAnsi="Browallia New" w:cs="Browallia New" w:hint="cs"/>
                <w:cs/>
              </w:rPr>
              <w:t>โดยประเภท</w:t>
            </w:r>
            <w:r w:rsidR="00A21317" w:rsidRPr="00F430F5">
              <w:rPr>
                <w:rFonts w:ascii="Browallia New" w:hAnsi="Browallia New" w:cs="Browallia New" w:hint="cs"/>
                <w:cs/>
              </w:rPr>
              <w:t>ยานยนต์</w:t>
            </w:r>
            <w:r w:rsidR="00B32345" w:rsidRPr="00F430F5">
              <w:rPr>
                <w:rFonts w:ascii="Browallia New" w:hAnsi="Browallia New" w:cs="Browallia New" w:hint="cs"/>
                <w:cs/>
              </w:rPr>
              <w:t>ที่เข้าข่าย คือ</w:t>
            </w:r>
          </w:p>
          <w:p w14:paraId="36825809" w14:textId="050355D2" w:rsidR="001A0F13" w:rsidRPr="00F430F5" w:rsidRDefault="001A0F13" w:rsidP="001A0F13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 xml:space="preserve">- รถยนต์ </w:t>
            </w:r>
            <w:r w:rsidRPr="00F430F5">
              <w:rPr>
                <w:rFonts w:ascii="Browallia New" w:hAnsi="Browallia New" w:cs="Browallia New"/>
              </w:rPr>
              <w:t xml:space="preserve">4 </w:t>
            </w:r>
            <w:r w:rsidRPr="00F430F5">
              <w:rPr>
                <w:rFonts w:ascii="Browallia New" w:hAnsi="Browallia New" w:cs="Browallia New" w:hint="cs"/>
                <w:cs/>
              </w:rPr>
              <w:t>ล้อ</w:t>
            </w:r>
            <w:r w:rsidRPr="00F430F5">
              <w:rPr>
                <w:rFonts w:ascii="Browallia New" w:hAnsi="Browallia New" w:cs="Browallia New"/>
                <w:cs/>
              </w:rPr>
              <w:t xml:space="preserve"> </w:t>
            </w:r>
            <w:r w:rsidRPr="00F430F5">
              <w:rPr>
                <w:rFonts w:ascii="Browallia New" w:hAnsi="Browallia New" w:cs="Browallia New" w:hint="cs"/>
                <w:cs/>
              </w:rPr>
              <w:t>เช่น รถเก๋ง รถกระบะบรรทุก รถแท็กซี่ รถตู้</w:t>
            </w:r>
            <w:r w:rsidRPr="00F430F5">
              <w:rPr>
                <w:rFonts w:ascii="Browallia New" w:hAnsi="Browallia New" w:cs="Browallia New"/>
              </w:rPr>
              <w:t xml:space="preserve"> </w:t>
            </w:r>
            <w:r w:rsidRPr="00F430F5">
              <w:rPr>
                <w:rFonts w:ascii="Browallia New" w:hAnsi="Browallia New" w:cs="Browallia New" w:hint="cs"/>
                <w:cs/>
              </w:rPr>
              <w:t>เป็นต้น</w:t>
            </w:r>
          </w:p>
          <w:p w14:paraId="417825A4" w14:textId="77777777" w:rsidR="001A0F13" w:rsidRPr="00F430F5" w:rsidRDefault="001A0F13" w:rsidP="001A0F13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>- รถจักรยานยนต์</w:t>
            </w:r>
          </w:p>
          <w:p w14:paraId="3948CC49" w14:textId="77777777" w:rsidR="001A0F13" w:rsidRPr="00F430F5" w:rsidRDefault="001A0F13" w:rsidP="001A0F13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>- รถสามล้อเครื่อง (รถตุ๊กตุ๊ก)</w:t>
            </w:r>
          </w:p>
          <w:p w14:paraId="38D1DFD7" w14:textId="357DD311" w:rsidR="001A0F13" w:rsidRPr="00F430F5" w:rsidRDefault="001A0F13" w:rsidP="00D468CE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  <w:spacing w:val="-6"/>
                <w:cs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 xml:space="preserve">- </w:t>
            </w:r>
            <w:r w:rsidRPr="00F430F5">
              <w:rPr>
                <w:rFonts w:ascii="Browallia New" w:hAnsi="Browallia New" w:cs="Browallia New" w:hint="cs"/>
                <w:spacing w:val="-6"/>
                <w:cs/>
              </w:rPr>
              <w:t>รถโดยสาร</w:t>
            </w:r>
            <w:r w:rsidR="003C6B45" w:rsidRPr="00F430F5">
              <w:rPr>
                <w:rFonts w:ascii="Browallia New" w:hAnsi="Browallia New" w:cs="Browallia New" w:hint="cs"/>
                <w:spacing w:val="-6"/>
                <w:cs/>
              </w:rPr>
              <w:t xml:space="preserve">ไม่ประจำทาง เช่น รถสองแถว </w:t>
            </w:r>
            <w:r w:rsidR="00217A0A" w:rsidRPr="00F430F5">
              <w:rPr>
                <w:rFonts w:ascii="Browallia New" w:hAnsi="Browallia New" w:cs="Browallia New" w:hint="cs"/>
                <w:spacing w:val="-6"/>
                <w:cs/>
              </w:rPr>
              <w:t>รถโดยสารเช่าเหมา เป็นต้น</w:t>
            </w:r>
          </w:p>
          <w:p w14:paraId="04C60B9D" w14:textId="77777777" w:rsidR="00C27EE4" w:rsidRPr="00F430F5" w:rsidRDefault="001A0F13" w:rsidP="001A0F13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>- รถบรรทุก</w:t>
            </w:r>
          </w:p>
          <w:p w14:paraId="100A1ECC" w14:textId="77777777" w:rsidR="00D51940" w:rsidRPr="00F430F5" w:rsidRDefault="00975556" w:rsidP="008170D4">
            <w:pPr>
              <w:spacing w:before="60" w:after="60" w:line="240" w:lineRule="auto"/>
              <w:ind w:left="235" w:hanging="235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>7</w:t>
            </w:r>
            <w:r w:rsidR="00D51940" w:rsidRPr="00F430F5">
              <w:rPr>
                <w:rFonts w:ascii="Browallia New" w:hAnsi="Browallia New" w:cs="Browallia New"/>
              </w:rPr>
              <w:t xml:space="preserve">. </w:t>
            </w:r>
            <w:r w:rsidR="00D51940" w:rsidRPr="00F430F5">
              <w:rPr>
                <w:rFonts w:ascii="Browallia New" w:hAnsi="Browallia New" w:cs="Browallia New" w:hint="cs"/>
                <w:cs/>
              </w:rPr>
              <w:t>รถโดยสารประจำทาง</w:t>
            </w:r>
            <w:r w:rsidR="003C6B45" w:rsidRPr="00F430F5">
              <w:rPr>
                <w:rFonts w:ascii="Browallia New" w:hAnsi="Browallia New" w:cs="Browallia New" w:hint="cs"/>
                <w:cs/>
              </w:rPr>
              <w:t xml:space="preserve"> เช่น รถเมล์</w:t>
            </w:r>
            <w:r w:rsidR="00D51940"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="0015170B" w:rsidRPr="00F430F5">
              <w:rPr>
                <w:rFonts w:ascii="Browallia New" w:hAnsi="Browallia New" w:cs="Browallia New" w:hint="cs"/>
                <w:cs/>
              </w:rPr>
              <w:t>ไม่เข้าข่ายกิจกรรมโครงการ</w:t>
            </w:r>
          </w:p>
          <w:p w14:paraId="6DF4EB1F" w14:textId="511814AD" w:rsidR="00CB358E" w:rsidRPr="00F430F5" w:rsidRDefault="00CB358E" w:rsidP="008170D4">
            <w:pPr>
              <w:spacing w:before="60" w:after="60" w:line="240" w:lineRule="auto"/>
              <w:ind w:left="235" w:hanging="235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 xml:space="preserve">8. </w:t>
            </w:r>
            <w:r w:rsidRPr="00F430F5">
              <w:rPr>
                <w:rFonts w:ascii="Browallia New" w:hAnsi="Browallia New" w:cs="Browallia New" w:hint="cs"/>
                <w:cs/>
              </w:rPr>
              <w:t>สถานีชาร์จ</w:t>
            </w:r>
            <w:r w:rsidR="008170D4" w:rsidRPr="00F430F5">
              <w:rPr>
                <w:rFonts w:ascii="Browallia New" w:hAnsi="Browallia New" w:cs="Browallia New" w:hint="cs"/>
                <w:cs/>
              </w:rPr>
              <w:t>ยานยนต์ไฟฟ้าภายใต้โครงการ</w:t>
            </w:r>
            <w:r w:rsidRPr="00F430F5">
              <w:rPr>
                <w:rFonts w:ascii="Browallia New" w:hAnsi="Browallia New" w:cs="Browallia New" w:hint="cs"/>
                <w:cs/>
              </w:rPr>
              <w:t>ต้องไม่</w:t>
            </w:r>
            <w:r w:rsidR="008170D4" w:rsidRPr="00F430F5">
              <w:rPr>
                <w:rFonts w:ascii="Browallia New" w:hAnsi="Browallia New" w:cs="Browallia New" w:hint="cs"/>
                <w:cs/>
              </w:rPr>
              <w:t>ใช้</w:t>
            </w:r>
            <w:r w:rsidRPr="00F430F5">
              <w:rPr>
                <w:rFonts w:ascii="Browallia New" w:hAnsi="Browallia New" w:cs="Browallia New" w:hint="cs"/>
                <w:cs/>
              </w:rPr>
              <w:t>ไฟฟ้าที่ผลิตจากพลังงานหมุนเวียน</w:t>
            </w:r>
          </w:p>
          <w:p w14:paraId="4337936E" w14:textId="7C0A68AC" w:rsidR="00957B28" w:rsidRPr="00F430F5" w:rsidRDefault="003367D5" w:rsidP="00957B28">
            <w:pPr>
              <w:spacing w:before="60" w:after="60" w:line="240" w:lineRule="auto"/>
              <w:ind w:left="235" w:hanging="235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 xml:space="preserve">9. </w:t>
            </w:r>
            <w:r w:rsidR="00957B28" w:rsidRPr="00F430F5">
              <w:rPr>
                <w:rFonts w:ascii="Browallia New" w:hAnsi="Browallia New" w:cs="Browallia New" w:hint="cs"/>
                <w:cs/>
              </w:rPr>
              <w:t xml:space="preserve">ยานพาหนะเครื่องยนต์สันดาปภายใน (กรณีฐาน) ต้องไม่นำไปใช้เป็นยานพาหนะในสถานที่อื่น </w:t>
            </w:r>
            <w:proofErr w:type="gramStart"/>
            <w:r w:rsidR="00957B28" w:rsidRPr="00F430F5">
              <w:rPr>
                <w:rFonts w:ascii="Browallia New" w:hAnsi="Browallia New" w:cs="Browallia New" w:hint="cs"/>
                <w:cs/>
              </w:rPr>
              <w:t>โดยที่ผู้พัฒนาโครงการจะต้องแสดงหลักฐานเพื่อเป็นการยืนยันและให้ครอบคลุมถึงการไม่นำเครื่องยนต์สันดาปภายในไปใช้ต่อ  ยกเว้นกรณียานพาหนะเครื่องยนต์สันดาปภายในที่ดัดแปลงเป็นยานพาหนะ</w:t>
            </w:r>
            <w:r w:rsidR="00957B28" w:rsidRPr="00F430F5">
              <w:rPr>
                <w:rFonts w:ascii="Browallia New" w:hAnsi="Browallia New" w:cs="Browallia New"/>
                <w:cs/>
              </w:rPr>
              <w:t>ไฟฟ้าจากแบตเตอรี่</w:t>
            </w:r>
            <w:proofErr w:type="gramEnd"/>
          </w:p>
        </w:tc>
      </w:tr>
      <w:tr w:rsidR="00F430F5" w:rsidRPr="00F430F5" w14:paraId="487148B0" w14:textId="77777777" w:rsidTr="00D05F26">
        <w:tc>
          <w:tcPr>
            <w:tcW w:w="2483" w:type="dxa"/>
          </w:tcPr>
          <w:p w14:paraId="661FADEB" w14:textId="38F32395" w:rsidR="003A678C" w:rsidRPr="00F430F5" w:rsidRDefault="00B11BBA" w:rsidP="003A678C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F430F5">
              <w:rPr>
                <w:rFonts w:ascii="Browallia New" w:hAnsi="Browallia New" w:cs="Browallia New" w:hint="cs"/>
                <w:szCs w:val="32"/>
                <w:cs/>
              </w:rPr>
              <w:lastRenderedPageBreak/>
              <w:t>วัน</w:t>
            </w:r>
            <w:r w:rsidR="003A678C" w:rsidRPr="00F430F5">
              <w:rPr>
                <w:rFonts w:ascii="Browallia New" w:hAnsi="Browallia New" w:cs="Browallia New" w:hint="cs"/>
                <w:szCs w:val="32"/>
                <w:cs/>
              </w:rPr>
              <w:t>เริ่มดำเนินโครงการ</w:t>
            </w:r>
            <w:r w:rsidR="003A678C" w:rsidRPr="00F430F5">
              <w:rPr>
                <w:rFonts w:ascii="Browallia New" w:hAnsi="Browallia New" w:cs="Browallia New"/>
                <w:szCs w:val="32"/>
              </w:rPr>
              <w:t xml:space="preserve"> </w:t>
            </w:r>
            <w:r w:rsidR="003A678C" w:rsidRPr="00F430F5">
              <w:rPr>
                <w:rFonts w:ascii="Browallia New" w:hAnsi="Browallia New" w:cs="Browallia New"/>
                <w:szCs w:val="32"/>
              </w:rPr>
              <w:br/>
            </w:r>
            <w:r w:rsidR="003A678C" w:rsidRPr="00F430F5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="003A678C" w:rsidRPr="00F430F5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6533" w:type="dxa"/>
          </w:tcPr>
          <w:p w14:paraId="686010CC" w14:textId="134C4210" w:rsidR="00B11BBA" w:rsidRPr="00F430F5" w:rsidRDefault="00B11BBA" w:rsidP="00B11BBA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 xml:space="preserve">วันที่เจ้าของโครงการ (ผู้ซื้อ/ผู้เช่า) และผู้ขายหรือผู้ให้เช่าได้มีการลงนามร่วมกันในสัญญาการจัดซื้อหรือการเช่าซื้อหรือการเช่ายานยนต์ไฟฟ้าจากแบตเตอรี่สำหรับโครงการลดก๊าซเรือนกระจกที่จะพัฒนาเป็นโครงการ </w:t>
            </w:r>
            <w:r w:rsidRPr="00F430F5">
              <w:rPr>
                <w:rFonts w:ascii="Browallia New" w:hAnsi="Browallia New" w:cs="Browallia New"/>
              </w:rPr>
              <w:t>T-VER</w:t>
            </w:r>
          </w:p>
        </w:tc>
      </w:tr>
      <w:tr w:rsidR="00A6085F" w:rsidRPr="00F430F5" w14:paraId="74B8C6C2" w14:textId="77777777" w:rsidTr="00D468CE">
        <w:trPr>
          <w:trHeight w:val="1249"/>
        </w:trPr>
        <w:tc>
          <w:tcPr>
            <w:tcW w:w="2483" w:type="dxa"/>
          </w:tcPr>
          <w:p w14:paraId="1F4A4E2D" w14:textId="013BACD1" w:rsidR="00A6085F" w:rsidRPr="00F430F5" w:rsidRDefault="00CB601B" w:rsidP="00CB601B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F430F5">
              <w:rPr>
                <w:rFonts w:ascii="Browallia New" w:hAnsi="Browallia New" w:cs="Browallia New" w:hint="cs"/>
                <w:szCs w:val="32"/>
                <w:cs/>
              </w:rPr>
              <w:t>นิยามศัพท์</w:t>
            </w:r>
          </w:p>
        </w:tc>
        <w:tc>
          <w:tcPr>
            <w:tcW w:w="6533" w:type="dxa"/>
          </w:tcPr>
          <w:p w14:paraId="00A5D3BE" w14:textId="1BE4A283" w:rsidR="002A5613" w:rsidRPr="00F430F5" w:rsidRDefault="000D60EE" w:rsidP="001A0F1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 w:hint="cs"/>
                <w:b/>
                <w:bCs/>
                <w:cs/>
              </w:rPr>
              <w:t>ยานยนต์แบบ</w:t>
            </w:r>
            <w:r w:rsidR="00C404FD" w:rsidRPr="00F430F5">
              <w:rPr>
                <w:rFonts w:ascii="Browallia New" w:hAnsi="Browallia New" w:cs="Browallia New" w:hint="cs"/>
                <w:b/>
                <w:bCs/>
                <w:cs/>
              </w:rPr>
              <w:t>ไฟฟ้า</w:t>
            </w:r>
            <w:r w:rsidRPr="00F430F5">
              <w:rPr>
                <w:rFonts w:ascii="Browallia New" w:hAnsi="Browallia New" w:cs="Browallia New" w:hint="cs"/>
                <w:b/>
                <w:bCs/>
                <w:cs/>
              </w:rPr>
              <w:t>จากแบตเตอรี่</w:t>
            </w:r>
            <w:r w:rsidR="00B32345"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="00EB2E38" w:rsidRPr="00F430F5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="00EB2E38" w:rsidRPr="00F430F5">
              <w:rPr>
                <w:rFonts w:ascii="Browallia New" w:hAnsi="Browallia New" w:cs="Browallia New"/>
                <w:b/>
                <w:bCs/>
              </w:rPr>
              <w:t>Battery Electric Vehicle, BEV)</w:t>
            </w:r>
            <w:r w:rsidR="00EB2E38"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="00B32345" w:rsidRPr="00F430F5">
              <w:rPr>
                <w:rFonts w:ascii="Browallia New" w:hAnsi="Browallia New" w:cs="Browallia New" w:hint="cs"/>
                <w:cs/>
              </w:rPr>
              <w:t xml:space="preserve">หมายถึง </w:t>
            </w:r>
            <w:r w:rsidR="008B45B5" w:rsidRPr="00F430F5">
              <w:rPr>
                <w:rFonts w:ascii="Browallia New" w:hAnsi="Browallia New" w:cs="Browallia New" w:hint="cs"/>
                <w:cs/>
              </w:rPr>
              <w:t>ยานยนต์ที่ใช้เฉพาะ</w:t>
            </w:r>
            <w:r w:rsidR="008B45B5" w:rsidRPr="00F430F5">
              <w:rPr>
                <w:rFonts w:ascii="Browallia New" w:hAnsi="Browallia New" w:cs="Browallia New"/>
                <w:cs/>
              </w:rPr>
              <w:t>มอเตอร์ไฟฟ้า</w:t>
            </w:r>
            <w:r w:rsidR="00CF4120" w:rsidRPr="00F430F5">
              <w:rPr>
                <w:rFonts w:ascii="Browallia New" w:hAnsi="Browallia New" w:cs="Browallia New" w:hint="cs"/>
                <w:cs/>
              </w:rPr>
              <w:t>ในการ</w:t>
            </w:r>
            <w:r w:rsidR="008B45B5" w:rsidRPr="00F430F5">
              <w:rPr>
                <w:rFonts w:ascii="Browallia New" w:hAnsi="Browallia New" w:cs="Browallia New"/>
                <w:cs/>
              </w:rPr>
              <w:t>ขับเคลื่อน</w:t>
            </w:r>
            <w:r w:rsidR="001A0F13" w:rsidRPr="00F430F5">
              <w:rPr>
                <w:rFonts w:ascii="Browallia New" w:hAnsi="Browallia New" w:cs="Browallia New" w:hint="cs"/>
                <w:cs/>
              </w:rPr>
              <w:t>โดย</w:t>
            </w:r>
            <w:r w:rsidR="001A0F13" w:rsidRPr="00F430F5">
              <w:rPr>
                <w:rFonts w:ascii="Browallia New" w:hAnsi="Browallia New" w:cs="Browallia New"/>
                <w:cs/>
              </w:rPr>
              <w:t>ใช้พลังงาน</w:t>
            </w:r>
            <w:r w:rsidR="001A0F13" w:rsidRPr="00F430F5">
              <w:rPr>
                <w:rFonts w:ascii="Browallia New" w:hAnsi="Browallia New" w:cs="Browallia New" w:hint="cs"/>
                <w:cs/>
              </w:rPr>
              <w:t>จาก</w:t>
            </w:r>
            <w:r w:rsidR="001A0F13" w:rsidRPr="00F430F5">
              <w:rPr>
                <w:rFonts w:ascii="Browallia New" w:hAnsi="Browallia New" w:cs="Browallia New"/>
                <w:cs/>
              </w:rPr>
              <w:t>แบตเตอรี่ไฟฟ้า</w:t>
            </w:r>
          </w:p>
        </w:tc>
      </w:tr>
    </w:tbl>
    <w:p w14:paraId="391A509E" w14:textId="7612FBB2" w:rsidR="00CF4120" w:rsidRPr="00F430F5" w:rsidRDefault="00CF4120" w:rsidP="003572A6">
      <w:pPr>
        <w:spacing w:after="0"/>
        <w:ind w:left="0"/>
        <w:jc w:val="thaiDistribute"/>
        <w:rPr>
          <w:rFonts w:ascii="Browallia New" w:hAnsi="Browallia New" w:cs="Browallia New"/>
        </w:rPr>
      </w:pPr>
    </w:p>
    <w:p w14:paraId="514ECE87" w14:textId="1C93AB6A" w:rsidR="00D468CE" w:rsidRPr="00F430F5" w:rsidRDefault="00D468CE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br w:type="page"/>
      </w:r>
    </w:p>
    <w:p w14:paraId="6823D128" w14:textId="77777777" w:rsidR="00AD1BB4" w:rsidRPr="00F430F5" w:rsidRDefault="00AD1BB4" w:rsidP="003572A6">
      <w:pPr>
        <w:spacing w:after="0"/>
        <w:ind w:left="0"/>
        <w:jc w:val="thaiDistribute"/>
        <w:rPr>
          <w:rFonts w:ascii="Browallia New" w:hAnsi="Browallia New" w:cs="Browallia New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F430F5" w14:paraId="40C3FE14" w14:textId="77777777" w:rsidTr="00B32345">
        <w:tc>
          <w:tcPr>
            <w:tcW w:w="9016" w:type="dxa"/>
          </w:tcPr>
          <w:p w14:paraId="19508326" w14:textId="40CE7071" w:rsidR="006B7E77" w:rsidRPr="00F430F5" w:rsidRDefault="00C65126" w:rsidP="00B03CD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F430F5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ลดก๊าซเรือนกระจกภาคสมัครใจ</w:t>
            </w:r>
            <w:r w:rsidR="00B03CDC" w:rsidRPr="00F430F5">
              <w:rPr>
                <w:rFonts w:ascii="Browallia New" w:hAnsi="Browallia New" w:cs="Browallia New"/>
                <w:b/>
                <w:bCs/>
              </w:rPr>
              <w:br/>
            </w:r>
            <w:r w:rsidRPr="00F430F5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AD1BB4" w:rsidRPr="00F430F5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="00AD1BB4" w:rsidRPr="00F430F5">
              <w:rPr>
                <w:rFonts w:ascii="Browallia New" w:hAnsi="Browallia New" w:cs="Browallia New" w:hint="cs"/>
                <w:b/>
                <w:bCs/>
                <w:cs/>
              </w:rPr>
              <w:t>เปลี่ยนยานยนต์</w:t>
            </w:r>
            <w:r w:rsidR="00AD1BB4" w:rsidRPr="00F430F5">
              <w:rPr>
                <w:rFonts w:ascii="Browallia New" w:hAnsi="Browallia New" w:cs="Browallia New"/>
                <w:b/>
                <w:bCs/>
                <w:cs/>
              </w:rPr>
              <w:t>เครื่องยนต์สันดาปภายใน</w:t>
            </w:r>
            <w:r w:rsidR="00AD1BB4" w:rsidRPr="00F430F5">
              <w:rPr>
                <w:rFonts w:ascii="Browallia New" w:hAnsi="Browallia New" w:cs="Browallia New" w:hint="cs"/>
                <w:b/>
                <w:bCs/>
                <w:cs/>
              </w:rPr>
              <w:t>เป็นยานยนต์ไฟฟ้า</w:t>
            </w:r>
          </w:p>
        </w:tc>
      </w:tr>
    </w:tbl>
    <w:p w14:paraId="12C229C7" w14:textId="77777777" w:rsidR="0007516D" w:rsidRPr="00F430F5" w:rsidRDefault="0007516D" w:rsidP="0007516D">
      <w:pPr>
        <w:spacing w:before="0" w:after="0" w:line="240" w:lineRule="auto"/>
        <w:ind w:left="360"/>
        <w:jc w:val="thaiDistribute"/>
        <w:rPr>
          <w:rFonts w:ascii="Browallia New" w:hAnsi="Browallia New" w:cs="Browallia New"/>
          <w:b/>
          <w:bCs/>
        </w:rPr>
      </w:pPr>
    </w:p>
    <w:p w14:paraId="61478907" w14:textId="4B2814B9" w:rsidR="00C65126" w:rsidRPr="00F430F5" w:rsidRDefault="0007516D" w:rsidP="0007516D">
      <w:pPr>
        <w:numPr>
          <w:ilvl w:val="0"/>
          <w:numId w:val="2"/>
        </w:numPr>
        <w:spacing w:before="0" w:after="0" w:line="240" w:lineRule="auto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  <w:cs/>
        </w:rPr>
        <w:t>กิจกรรมการ</w:t>
      </w:r>
      <w:r w:rsidR="00607B08" w:rsidRPr="00F430F5">
        <w:rPr>
          <w:rFonts w:ascii="Browallia New" w:hAnsi="Browallia New" w:cs="Browallia New" w:hint="cs"/>
          <w:b/>
          <w:bCs/>
          <w:cs/>
        </w:rPr>
        <w:t>ลดการปล่อยก๊าซเรือนกระจก</w:t>
      </w:r>
      <w:r w:rsidRPr="00F430F5">
        <w:rPr>
          <w:rFonts w:ascii="Browallia New" w:hAnsi="Browallia New" w:cs="Browallia New"/>
          <w:b/>
          <w:bCs/>
          <w:cs/>
        </w:rPr>
        <w:t>ที่นำมาใช้ในการคำนวณ</w:t>
      </w:r>
    </w:p>
    <w:p w14:paraId="7D08C72C" w14:textId="77777777" w:rsidR="00D468CE" w:rsidRPr="00F430F5" w:rsidRDefault="00D468CE" w:rsidP="00D468CE">
      <w:pPr>
        <w:pStyle w:val="a3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774688C0" w14:textId="180E70C4" w:rsidR="0007516D" w:rsidRPr="00F430F5" w:rsidRDefault="0007516D" w:rsidP="0007516D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  <w:cs/>
        </w:rPr>
        <w:t xml:space="preserve">ตารางที่ </w:t>
      </w:r>
      <w:r w:rsidRPr="00F430F5">
        <w:rPr>
          <w:rFonts w:ascii="Browallia New" w:hAnsi="Browallia New" w:cs="Browallia New"/>
          <w:b/>
          <w:bCs/>
        </w:rPr>
        <w:t>1</w:t>
      </w:r>
      <w:r w:rsidRPr="00F430F5">
        <w:rPr>
          <w:rFonts w:ascii="Browallia New" w:hAnsi="Browallia New" w:cs="Browallia New"/>
        </w:rPr>
        <w:t xml:space="preserve"> </w:t>
      </w:r>
      <w:r w:rsidRPr="00F430F5">
        <w:rPr>
          <w:rFonts w:ascii="Browallia New" w:hAnsi="Browallia New" w:cs="Browallia New"/>
          <w:cs/>
        </w:rPr>
        <w:t>แหล่งกำเนิดและชนิดของก๊าซเรือนกระจ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5"/>
        <w:gridCol w:w="1827"/>
        <w:gridCol w:w="1583"/>
        <w:gridCol w:w="3361"/>
      </w:tblGrid>
      <w:tr w:rsidR="00F430F5" w:rsidRPr="00F430F5" w14:paraId="241FECEA" w14:textId="77777777" w:rsidTr="00AC0769">
        <w:tc>
          <w:tcPr>
            <w:tcW w:w="2245" w:type="dxa"/>
            <w:vAlign w:val="center"/>
          </w:tcPr>
          <w:p w14:paraId="5BF004BB" w14:textId="5F40EDA9" w:rsidR="00CC4E34" w:rsidRPr="00F430F5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  <w:cs/>
              </w:rPr>
              <w:t>การปล่อย</w:t>
            </w:r>
            <w:r w:rsidR="0063365F" w:rsidRPr="00F430F5">
              <w:rPr>
                <w:rFonts w:ascii="Browallia New" w:hAnsi="Browallia New" w:cs="Browallia New"/>
                <w:b/>
                <w:bCs/>
              </w:rPr>
              <w:br/>
            </w:r>
            <w:r w:rsidRPr="00F430F5">
              <w:rPr>
                <w:rFonts w:ascii="Browallia New" w:hAnsi="Browallia New" w:cs="Browallia New"/>
                <w:b/>
                <w:bCs/>
                <w:cs/>
              </w:rPr>
              <w:t>ก๊าซเรือนกระจก</w:t>
            </w:r>
          </w:p>
        </w:tc>
        <w:tc>
          <w:tcPr>
            <w:tcW w:w="1827" w:type="dxa"/>
            <w:vAlign w:val="center"/>
          </w:tcPr>
          <w:p w14:paraId="21F26D7A" w14:textId="58EA6447" w:rsidR="00CC4E34" w:rsidRPr="00F430F5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  <w:cs/>
              </w:rPr>
              <w:t>แหล่งกำเนิด</w:t>
            </w:r>
            <w:r w:rsidR="0063365F" w:rsidRPr="00F430F5">
              <w:rPr>
                <w:rFonts w:ascii="Browallia New" w:hAnsi="Browallia New" w:cs="Browallia New"/>
                <w:b/>
                <w:bCs/>
              </w:rPr>
              <w:br/>
            </w:r>
            <w:r w:rsidRPr="00F430F5">
              <w:rPr>
                <w:rFonts w:ascii="Browallia New" w:hAnsi="Browallia New" w:cs="Browallia New"/>
                <w:b/>
                <w:bCs/>
                <w:spacing w:val="-8"/>
                <w:cs/>
              </w:rPr>
              <w:t>ก๊าซเรือนกระจก</w:t>
            </w:r>
          </w:p>
        </w:tc>
        <w:tc>
          <w:tcPr>
            <w:tcW w:w="1583" w:type="dxa"/>
            <w:vAlign w:val="center"/>
          </w:tcPr>
          <w:p w14:paraId="6C5E983E" w14:textId="77777777" w:rsidR="00CC4E34" w:rsidRPr="00F430F5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F430F5">
              <w:rPr>
                <w:rFonts w:ascii="Browallia New" w:hAnsi="Browallia New" w:cs="Browallia New"/>
                <w:b/>
                <w:bCs/>
                <w:cs/>
              </w:rPr>
              <w:t>ชนิดของ</w:t>
            </w:r>
            <w:r w:rsidRPr="00F430F5">
              <w:rPr>
                <w:rFonts w:ascii="Browallia New" w:hAnsi="Browallia New" w:cs="Browallia New"/>
                <w:b/>
                <w:bCs/>
                <w:cs/>
              </w:rPr>
              <w:br/>
              <w:t>ก๊าซเรือนกระจก</w:t>
            </w:r>
          </w:p>
        </w:tc>
        <w:tc>
          <w:tcPr>
            <w:tcW w:w="3361" w:type="dxa"/>
            <w:vAlign w:val="center"/>
          </w:tcPr>
          <w:p w14:paraId="040361D6" w14:textId="77777777" w:rsidR="00CC4E34" w:rsidRPr="00F430F5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  <w:cs/>
              </w:rPr>
              <w:t>รายละเอียดของกิจกรรมที่มี</w:t>
            </w:r>
          </w:p>
          <w:p w14:paraId="10CD0405" w14:textId="77777777" w:rsidR="00CC4E34" w:rsidRPr="00F430F5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  <w:cs/>
              </w:rPr>
              <w:t>การปล่อยก๊าซเรือนกระจก</w:t>
            </w:r>
          </w:p>
        </w:tc>
      </w:tr>
      <w:tr w:rsidR="00F430F5" w:rsidRPr="00F430F5" w14:paraId="32AFC36C" w14:textId="77777777" w:rsidTr="001A0F13">
        <w:trPr>
          <w:trHeight w:val="828"/>
        </w:trPr>
        <w:tc>
          <w:tcPr>
            <w:tcW w:w="2245" w:type="dxa"/>
          </w:tcPr>
          <w:p w14:paraId="77D09037" w14:textId="77777777" w:rsidR="00E67397" w:rsidRPr="00F430F5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/>
                <w:cs/>
              </w:rPr>
              <w:t>กรณีฐาน</w:t>
            </w:r>
          </w:p>
        </w:tc>
        <w:tc>
          <w:tcPr>
            <w:tcW w:w="1827" w:type="dxa"/>
          </w:tcPr>
          <w:p w14:paraId="17398B90" w14:textId="49FB9712" w:rsidR="00E67397" w:rsidRPr="00F430F5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/>
                <w:cs/>
              </w:rPr>
              <w:t>การใช้</w:t>
            </w:r>
            <w:r w:rsidRPr="00F430F5">
              <w:rPr>
                <w:rFonts w:ascii="Browallia New" w:hAnsi="Browallia New" w:cs="Browallia New" w:hint="cs"/>
                <w:cs/>
              </w:rPr>
              <w:t>เชื้อเพลิงฟอสซิล</w:t>
            </w:r>
          </w:p>
        </w:tc>
        <w:tc>
          <w:tcPr>
            <w:tcW w:w="1583" w:type="dxa"/>
          </w:tcPr>
          <w:p w14:paraId="15ABD746" w14:textId="3B1816B9" w:rsidR="00E67397" w:rsidRPr="00F430F5" w:rsidRDefault="00E67397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CO</w:t>
            </w:r>
            <w:r w:rsidRPr="00F430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1" w:type="dxa"/>
          </w:tcPr>
          <w:p w14:paraId="7C6E6899" w14:textId="7E1F0BB5" w:rsidR="00E67397" w:rsidRPr="00F430F5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  <w:cs/>
              </w:rPr>
              <w:t>การใช้</w:t>
            </w:r>
            <w:r w:rsidRPr="00F430F5">
              <w:rPr>
                <w:rFonts w:ascii="Browallia New" w:hAnsi="Browallia New" w:cs="Browallia New" w:hint="cs"/>
                <w:cs/>
              </w:rPr>
              <w:t>เชื้อเพลิงฟอสซิลจาก</w:t>
            </w:r>
            <w:r w:rsidR="008E7F15" w:rsidRPr="00F430F5">
              <w:rPr>
                <w:rFonts w:ascii="Browallia New" w:hAnsi="Browallia New" w:cs="Browallia New" w:hint="cs"/>
                <w:spacing w:val="-8"/>
                <w:cs/>
              </w:rPr>
              <w:t>ยานยนต์</w:t>
            </w:r>
            <w:r w:rsidRPr="00F430F5">
              <w:rPr>
                <w:rFonts w:ascii="Browallia New" w:hAnsi="Browallia New" w:cs="Browallia New"/>
                <w:spacing w:val="-8"/>
                <w:cs/>
              </w:rPr>
              <w:t>เครื่องยนต์สันดาปภายใน</w:t>
            </w:r>
          </w:p>
        </w:tc>
      </w:tr>
      <w:tr w:rsidR="00F430F5" w:rsidRPr="00F430F5" w14:paraId="6A79446D" w14:textId="77777777" w:rsidTr="001A0F13">
        <w:trPr>
          <w:trHeight w:val="794"/>
        </w:trPr>
        <w:tc>
          <w:tcPr>
            <w:tcW w:w="2245" w:type="dxa"/>
          </w:tcPr>
          <w:p w14:paraId="1BE8DA3B" w14:textId="77777777" w:rsidR="001A0F13" w:rsidRPr="00F430F5" w:rsidRDefault="001A0F13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  <w:cs/>
              </w:rPr>
              <w:t>การดำเนินโครงการ</w:t>
            </w:r>
          </w:p>
        </w:tc>
        <w:tc>
          <w:tcPr>
            <w:tcW w:w="1827" w:type="dxa"/>
          </w:tcPr>
          <w:p w14:paraId="4F08D4A9" w14:textId="52921075" w:rsidR="001A0F13" w:rsidRPr="00F430F5" w:rsidRDefault="001A0F13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/>
                <w:cs/>
              </w:rPr>
              <w:t>การใช้</w:t>
            </w:r>
            <w:r w:rsidR="00C404FD" w:rsidRPr="00F430F5">
              <w:rPr>
                <w:rFonts w:ascii="Browallia New" w:hAnsi="Browallia New" w:cs="Browallia New"/>
                <w:cs/>
              </w:rPr>
              <w:t>ไฟฟ้า</w:t>
            </w:r>
          </w:p>
        </w:tc>
        <w:tc>
          <w:tcPr>
            <w:tcW w:w="1583" w:type="dxa"/>
          </w:tcPr>
          <w:p w14:paraId="20D33F53" w14:textId="2450C282" w:rsidR="001A0F13" w:rsidRPr="00F430F5" w:rsidRDefault="001A0F13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CO</w:t>
            </w:r>
            <w:r w:rsidRPr="00F430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1" w:type="dxa"/>
          </w:tcPr>
          <w:p w14:paraId="63310427" w14:textId="5B77CC76" w:rsidR="001A0F13" w:rsidRPr="00F430F5" w:rsidRDefault="001A0F13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/>
                <w:cs/>
              </w:rPr>
              <w:t>การใช้</w:t>
            </w:r>
            <w:r w:rsidR="00C404FD" w:rsidRPr="00F430F5">
              <w:rPr>
                <w:rFonts w:ascii="Browallia New" w:hAnsi="Browallia New" w:cs="Browallia New"/>
                <w:cs/>
              </w:rPr>
              <w:t>ไฟฟ้า</w:t>
            </w:r>
            <w:r w:rsidRPr="00F430F5">
              <w:rPr>
                <w:rFonts w:ascii="Browallia New" w:hAnsi="Browallia New" w:cs="Browallia New" w:hint="cs"/>
                <w:cs/>
              </w:rPr>
              <w:t>จากยานยนต์แบบ</w:t>
            </w:r>
            <w:r w:rsidR="00C404FD" w:rsidRPr="00F430F5">
              <w:rPr>
                <w:rFonts w:ascii="Browallia New" w:hAnsi="Browallia New" w:cs="Browallia New" w:hint="cs"/>
                <w:cs/>
              </w:rPr>
              <w:t>ไฟฟ้า</w:t>
            </w:r>
            <w:r w:rsidRPr="00F430F5">
              <w:rPr>
                <w:rFonts w:ascii="Browallia New" w:hAnsi="Browallia New" w:cs="Browallia New" w:hint="cs"/>
                <w:cs/>
              </w:rPr>
              <w:t>จากแบตเตอรี่</w:t>
            </w:r>
          </w:p>
        </w:tc>
      </w:tr>
      <w:tr w:rsidR="00E67397" w:rsidRPr="00F430F5" w14:paraId="2863B7C6" w14:textId="77777777" w:rsidTr="001A0F13">
        <w:tc>
          <w:tcPr>
            <w:tcW w:w="2245" w:type="dxa"/>
          </w:tcPr>
          <w:p w14:paraId="0D2B7247" w14:textId="77777777" w:rsidR="00E67397" w:rsidRPr="00F430F5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/>
                <w:cs/>
              </w:rPr>
              <w:t>นอกขอบเขตโครงการ</w:t>
            </w:r>
          </w:p>
        </w:tc>
        <w:tc>
          <w:tcPr>
            <w:tcW w:w="1827" w:type="dxa"/>
          </w:tcPr>
          <w:p w14:paraId="56CBD234" w14:textId="53BC8CE9" w:rsidR="00E67397" w:rsidRPr="00F430F5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>ไม่เกี่ยวข้อง</w:t>
            </w:r>
          </w:p>
        </w:tc>
        <w:tc>
          <w:tcPr>
            <w:tcW w:w="1583" w:type="dxa"/>
          </w:tcPr>
          <w:p w14:paraId="644BE882" w14:textId="0376A86E" w:rsidR="00E67397" w:rsidRPr="00F430F5" w:rsidRDefault="00E67397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  <w:cs/>
              </w:rPr>
              <w:t>-</w:t>
            </w:r>
          </w:p>
        </w:tc>
        <w:tc>
          <w:tcPr>
            <w:tcW w:w="3361" w:type="dxa"/>
          </w:tcPr>
          <w:p w14:paraId="4F23B857" w14:textId="7A283902" w:rsidR="00E67397" w:rsidRPr="00F430F5" w:rsidRDefault="00E67397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>-</w:t>
            </w:r>
          </w:p>
        </w:tc>
      </w:tr>
    </w:tbl>
    <w:p w14:paraId="4830CC30" w14:textId="77777777" w:rsidR="0007516D" w:rsidRPr="00F430F5" w:rsidRDefault="0007516D" w:rsidP="00D468CE">
      <w:pPr>
        <w:pStyle w:val="a3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Cs w:val="32"/>
        </w:rPr>
      </w:pPr>
    </w:p>
    <w:p w14:paraId="6A4D8B70" w14:textId="0764E6EC" w:rsidR="0007516D" w:rsidRPr="00F430F5" w:rsidRDefault="0007516D" w:rsidP="0007516D">
      <w:pPr>
        <w:pStyle w:val="a3"/>
        <w:numPr>
          <w:ilvl w:val="0"/>
          <w:numId w:val="2"/>
        </w:numPr>
        <w:tabs>
          <w:tab w:val="left" w:pos="284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F430F5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F430F5">
        <w:rPr>
          <w:rFonts w:ascii="Browallia New" w:hAnsi="Browallia New" w:cs="Browallia New"/>
          <w:b/>
          <w:bCs/>
          <w:szCs w:val="32"/>
        </w:rPr>
        <w:t>Scope of Project</w:t>
      </w:r>
      <w:r w:rsidRPr="00F430F5">
        <w:rPr>
          <w:rFonts w:ascii="Browallia New" w:hAnsi="Browallia New" w:cs="Browallia New"/>
          <w:b/>
          <w:bCs/>
          <w:szCs w:val="32"/>
          <w:cs/>
        </w:rPr>
        <w:t>)</w:t>
      </w:r>
    </w:p>
    <w:p w14:paraId="44FBA521" w14:textId="624B68A9" w:rsidR="00B36ABD" w:rsidRPr="00F430F5" w:rsidRDefault="00B36ABD" w:rsidP="0017456A">
      <w:pPr>
        <w:tabs>
          <w:tab w:val="left" w:pos="284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t xml:space="preserve">2.1 </w:t>
      </w:r>
      <w:r w:rsidRPr="00F430F5">
        <w:rPr>
          <w:rFonts w:ascii="Browallia New" w:hAnsi="Browallia New" w:cs="Browallia New"/>
          <w:b/>
          <w:bCs/>
          <w:cs/>
        </w:rPr>
        <w:t>ลักษณะโครงการ</w:t>
      </w:r>
    </w:p>
    <w:p w14:paraId="0929115A" w14:textId="76032F70" w:rsidR="00B1155C" w:rsidRPr="00F430F5" w:rsidRDefault="0017456A" w:rsidP="006443B4">
      <w:pPr>
        <w:spacing w:before="240" w:after="24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>เป็นโครงการที่มีการ</w:t>
      </w:r>
      <w:r w:rsidRPr="00F430F5">
        <w:rPr>
          <w:rFonts w:ascii="Browallia New" w:hAnsi="Browallia New" w:cs="Browallia New" w:hint="cs"/>
          <w:cs/>
        </w:rPr>
        <w:t>ใช้</w:t>
      </w:r>
      <w:r w:rsidR="000D60EE" w:rsidRPr="00F430F5">
        <w:rPr>
          <w:rFonts w:ascii="Browallia New" w:hAnsi="Browallia New" w:cs="Browallia New" w:hint="cs"/>
          <w:cs/>
        </w:rPr>
        <w:t>ยานยนต์แบบ</w:t>
      </w:r>
      <w:r w:rsidR="00C404FD" w:rsidRPr="00F430F5">
        <w:rPr>
          <w:rFonts w:ascii="Browallia New" w:hAnsi="Browallia New" w:cs="Browallia New" w:hint="cs"/>
          <w:cs/>
        </w:rPr>
        <w:t>ไฟฟ้า</w:t>
      </w:r>
      <w:r w:rsidR="000D60EE" w:rsidRPr="00F430F5">
        <w:rPr>
          <w:rFonts w:ascii="Browallia New" w:hAnsi="Browallia New" w:cs="Browallia New" w:hint="cs"/>
          <w:cs/>
        </w:rPr>
        <w:t>จากแบตเตอรี่</w:t>
      </w:r>
      <w:r w:rsidRPr="00F430F5">
        <w:rPr>
          <w:rFonts w:ascii="Browallia New" w:hAnsi="Browallia New" w:cs="Browallia New" w:hint="cs"/>
          <w:cs/>
        </w:rPr>
        <w:t>เพื่อแทนที่</w:t>
      </w:r>
      <w:r w:rsidR="008E7F15" w:rsidRPr="00F430F5">
        <w:rPr>
          <w:rFonts w:ascii="Browallia New" w:hAnsi="Browallia New" w:cs="Browallia New" w:hint="cs"/>
          <w:cs/>
        </w:rPr>
        <w:t>ยานยนต์</w:t>
      </w:r>
      <w:r w:rsidRPr="00F430F5">
        <w:rPr>
          <w:rFonts w:ascii="Browallia New" w:hAnsi="Browallia New" w:cs="Browallia New"/>
          <w:spacing w:val="4"/>
          <w:cs/>
        </w:rPr>
        <w:t>เครื่องยนต์สันดาปภายใน</w:t>
      </w:r>
      <w:r w:rsidRPr="00F430F5">
        <w:rPr>
          <w:rFonts w:ascii="Browallia New" w:hAnsi="Browallia New" w:cs="Browallia New" w:hint="cs"/>
          <w:spacing w:val="4"/>
          <w:cs/>
        </w:rPr>
        <w:t>ที่ใช้เชื้อเพลิงฟอสซิลสำหรับการขนส่ง</w:t>
      </w:r>
      <w:r w:rsidR="00D8794A" w:rsidRPr="00F430F5">
        <w:rPr>
          <w:rFonts w:ascii="Browallia New" w:hAnsi="Browallia New" w:cs="Browallia New" w:hint="cs"/>
          <w:spacing w:val="4"/>
          <w:cs/>
        </w:rPr>
        <w:t>ผู้โดยสาร</w:t>
      </w:r>
      <w:r w:rsidR="00B1155C" w:rsidRPr="00F430F5">
        <w:rPr>
          <w:rFonts w:ascii="Browallia New" w:hAnsi="Browallia New" w:cs="Browallia New" w:hint="cs"/>
          <w:spacing w:val="4"/>
          <w:cs/>
        </w:rPr>
        <w:t>หรือ</w:t>
      </w:r>
      <w:r w:rsidRPr="00F430F5">
        <w:rPr>
          <w:rFonts w:ascii="Browallia New" w:hAnsi="Browallia New" w:cs="Browallia New" w:hint="cs"/>
          <w:spacing w:val="4"/>
          <w:cs/>
        </w:rPr>
        <w:t>การขนส่งสินค้า</w:t>
      </w:r>
      <w:r w:rsidR="00B1155C" w:rsidRPr="00F430F5">
        <w:rPr>
          <w:rFonts w:ascii="Browallia New" w:hAnsi="Browallia New" w:cs="Browallia New" w:hint="cs"/>
          <w:spacing w:val="4"/>
          <w:cs/>
        </w:rPr>
        <w:t>หรือส่วน</w:t>
      </w:r>
      <w:r w:rsidR="00B1155C" w:rsidRPr="00F430F5">
        <w:rPr>
          <w:rFonts w:ascii="Browallia New" w:hAnsi="Browallia New" w:cs="Browallia New" w:hint="cs"/>
          <w:cs/>
        </w:rPr>
        <w:t>บุคคล</w:t>
      </w:r>
    </w:p>
    <w:p w14:paraId="37826940" w14:textId="3BFCC9E6" w:rsidR="00B36ABD" w:rsidRPr="00F430F5" w:rsidRDefault="00D468CE" w:rsidP="00B36ABD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t>2.2</w:t>
      </w:r>
      <w:r w:rsidR="00B36ABD" w:rsidRPr="00F430F5">
        <w:rPr>
          <w:rFonts w:ascii="Browallia New" w:hAnsi="Browallia New" w:cs="Browallia New"/>
          <w:b/>
          <w:bCs/>
          <w:cs/>
        </w:rPr>
        <w:t xml:space="preserve"> ขอบเขตของโครงการ</w:t>
      </w:r>
    </w:p>
    <w:p w14:paraId="16973FA9" w14:textId="72511DAE" w:rsidR="00634F6D" w:rsidRPr="00F430F5" w:rsidRDefault="00634F6D" w:rsidP="00AC0769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F430F5">
        <w:rPr>
          <w:rFonts w:ascii="Browallia New" w:hAnsi="Browallia New" w:cs="Browallia New"/>
        </w:rPr>
        <w:t xml:space="preserve">1. </w:t>
      </w:r>
      <w:r w:rsidRPr="00F430F5">
        <w:rPr>
          <w:rFonts w:ascii="Browallia New" w:hAnsi="Browallia New" w:cs="Browallia New"/>
          <w:cs/>
        </w:rPr>
        <w:t>ธุรกิจบริการ</w:t>
      </w:r>
      <w:r w:rsidR="00B1155C" w:rsidRPr="00F430F5">
        <w:rPr>
          <w:rFonts w:ascii="Browallia New" w:hAnsi="Browallia New" w:cs="Browallia New" w:hint="cs"/>
          <w:cs/>
        </w:rPr>
        <w:t>ขนส่งผู้โดยสารหรือการขนส่งสินค้าหรือส่วนบุคคล</w:t>
      </w:r>
      <w:r w:rsidRPr="00F430F5">
        <w:rPr>
          <w:rFonts w:ascii="Browallia New" w:hAnsi="Browallia New" w:cs="Browallia New"/>
          <w:cs/>
        </w:rPr>
        <w:t>ที่มีการใช้</w:t>
      </w:r>
      <w:r w:rsidR="000D60EE" w:rsidRPr="00F430F5">
        <w:rPr>
          <w:rFonts w:ascii="Browallia New" w:hAnsi="Browallia New" w:cs="Browallia New"/>
          <w:cs/>
        </w:rPr>
        <w:t>ยานยนต์แบบ</w:t>
      </w:r>
      <w:r w:rsidR="00C404FD" w:rsidRPr="00F430F5">
        <w:rPr>
          <w:rFonts w:ascii="Browallia New" w:hAnsi="Browallia New" w:cs="Browallia New"/>
          <w:cs/>
        </w:rPr>
        <w:t>ไฟฟ้า</w:t>
      </w:r>
      <w:r w:rsidR="000D60EE" w:rsidRPr="00F430F5">
        <w:rPr>
          <w:rFonts w:ascii="Browallia New" w:hAnsi="Browallia New" w:cs="Browallia New"/>
          <w:cs/>
        </w:rPr>
        <w:t>จากแบตเตอรี่</w:t>
      </w:r>
      <w:r w:rsidR="00CF4120" w:rsidRPr="00F430F5">
        <w:rPr>
          <w:rFonts w:ascii="Browallia New" w:hAnsi="Browallia New" w:cs="Browallia New"/>
        </w:rPr>
        <w:t xml:space="preserve"> </w:t>
      </w:r>
      <w:r w:rsidR="00CF4120" w:rsidRPr="00F430F5">
        <w:rPr>
          <w:rFonts w:ascii="Browallia New" w:hAnsi="Browallia New" w:cs="Browallia New" w:hint="cs"/>
          <w:cs/>
        </w:rPr>
        <w:t>ประกอบด้วย</w:t>
      </w:r>
    </w:p>
    <w:p w14:paraId="4104942C" w14:textId="07B01482" w:rsidR="00634F6D" w:rsidRPr="00F430F5" w:rsidRDefault="00634F6D" w:rsidP="00AC0769">
      <w:pPr>
        <w:tabs>
          <w:tab w:val="left" w:pos="567"/>
          <w:tab w:val="left" w:pos="851"/>
        </w:tabs>
        <w:spacing w:after="120" w:line="240" w:lineRule="auto"/>
        <w:ind w:left="993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 w:hint="cs"/>
          <w:cs/>
        </w:rPr>
        <w:t>(</w:t>
      </w:r>
      <w:r w:rsidRPr="00F430F5">
        <w:rPr>
          <w:rFonts w:ascii="Browallia New" w:hAnsi="Browallia New" w:cs="Browallia New"/>
        </w:rPr>
        <w:t xml:space="preserve">1) </w:t>
      </w:r>
      <w:r w:rsidRPr="00F430F5">
        <w:rPr>
          <w:rFonts w:ascii="Browallia New" w:hAnsi="Browallia New" w:cs="Browallia New"/>
          <w:cs/>
        </w:rPr>
        <w:t>พื้นที่ที่</w:t>
      </w:r>
      <w:r w:rsidR="000268B9" w:rsidRPr="00F430F5">
        <w:rPr>
          <w:rFonts w:ascii="Browallia New" w:hAnsi="Browallia New" w:cs="Browallia New"/>
          <w:cs/>
        </w:rPr>
        <w:t>ใช้</w:t>
      </w:r>
      <w:r w:rsidR="000D60EE" w:rsidRPr="00F430F5">
        <w:rPr>
          <w:rFonts w:ascii="Browallia New" w:hAnsi="Browallia New" w:cs="Browallia New"/>
          <w:cs/>
        </w:rPr>
        <w:t>ยานยนต์แบบ</w:t>
      </w:r>
      <w:r w:rsidR="00C404FD" w:rsidRPr="00F430F5">
        <w:rPr>
          <w:rFonts w:ascii="Browallia New" w:hAnsi="Browallia New" w:cs="Browallia New"/>
          <w:cs/>
        </w:rPr>
        <w:t>ไฟฟ้า</w:t>
      </w:r>
      <w:r w:rsidR="000D60EE" w:rsidRPr="00F430F5">
        <w:rPr>
          <w:rFonts w:ascii="Browallia New" w:hAnsi="Browallia New" w:cs="Browallia New"/>
          <w:cs/>
        </w:rPr>
        <w:t>จากแบตเตอรี่</w:t>
      </w:r>
    </w:p>
    <w:p w14:paraId="148DFC6D" w14:textId="06B7DB24" w:rsidR="001668EE" w:rsidRPr="00F430F5" w:rsidRDefault="00634F6D" w:rsidP="00AC0769">
      <w:pPr>
        <w:tabs>
          <w:tab w:val="left" w:pos="567"/>
          <w:tab w:val="left" w:pos="851"/>
        </w:tabs>
        <w:spacing w:after="120" w:line="240" w:lineRule="auto"/>
        <w:ind w:left="1276" w:hanging="283"/>
        <w:jc w:val="thaiDistribute"/>
        <w:rPr>
          <w:rFonts w:ascii="Browallia New" w:hAnsi="Browallia New" w:cs="Browallia New"/>
          <w:cs/>
        </w:rPr>
      </w:pPr>
      <w:r w:rsidRPr="00F430F5">
        <w:rPr>
          <w:rFonts w:ascii="Browallia New" w:hAnsi="Browallia New" w:cs="Browallia New" w:hint="cs"/>
          <w:cs/>
        </w:rPr>
        <w:t>(</w:t>
      </w:r>
      <w:r w:rsidRPr="00F430F5">
        <w:rPr>
          <w:rFonts w:ascii="Browallia New" w:hAnsi="Browallia New" w:cs="Browallia New"/>
        </w:rPr>
        <w:t xml:space="preserve">2) </w:t>
      </w:r>
      <w:r w:rsidRPr="00F430F5">
        <w:rPr>
          <w:rFonts w:ascii="Browallia New" w:hAnsi="Browallia New" w:cs="Browallia New"/>
          <w:cs/>
        </w:rPr>
        <w:t>สิ่งอำนวยความสะดวก</w:t>
      </w:r>
      <w:r w:rsidRPr="00F430F5">
        <w:rPr>
          <w:rFonts w:ascii="Browallia New" w:hAnsi="Browallia New" w:cs="Browallia New" w:hint="cs"/>
          <w:cs/>
        </w:rPr>
        <w:t>อื่นๆ</w:t>
      </w:r>
      <w:r w:rsidRPr="00F430F5">
        <w:rPr>
          <w:rFonts w:ascii="Browallia New" w:hAnsi="Browallia New" w:cs="Browallia New"/>
          <w:cs/>
        </w:rPr>
        <w:t xml:space="preserve"> เช่น สถานีเติมน้ำมัน อู่ซ่อม</w:t>
      </w:r>
      <w:r w:rsidR="00FD4B14" w:rsidRPr="00F430F5">
        <w:rPr>
          <w:rFonts w:ascii="Browallia New" w:hAnsi="Browallia New" w:cs="Browallia New"/>
          <w:cs/>
        </w:rPr>
        <w:t>ยานยนต์</w:t>
      </w:r>
      <w:r w:rsidRPr="00F430F5">
        <w:rPr>
          <w:rFonts w:ascii="Browallia New" w:hAnsi="Browallia New" w:cs="Browallia New"/>
          <w:cs/>
        </w:rPr>
        <w:t xml:space="preserve"> และสถานีบริการ</w:t>
      </w:r>
      <w:r w:rsidR="00B1155C" w:rsidRPr="00F430F5">
        <w:rPr>
          <w:rFonts w:ascii="Browallia New" w:hAnsi="Browallia New" w:cs="Browallia New" w:hint="cs"/>
          <w:cs/>
        </w:rPr>
        <w:t xml:space="preserve"> เป็นต้น</w:t>
      </w:r>
      <w:r w:rsidR="0015170B" w:rsidRPr="00F430F5">
        <w:rPr>
          <w:rFonts w:ascii="Browallia New" w:hAnsi="Browallia New" w:cs="Browallia New" w:hint="cs"/>
          <w:cs/>
        </w:rPr>
        <w:t xml:space="preserve"> โดย</w:t>
      </w:r>
      <w:r w:rsidR="0015170B" w:rsidRPr="00F430F5">
        <w:rPr>
          <w:rFonts w:ascii="Browallia New" w:hAnsi="Browallia New" w:cs="Browallia New"/>
          <w:cs/>
        </w:rPr>
        <w:t>สถานีอัดประจุไฟฟ้า</w:t>
      </w:r>
      <w:r w:rsidR="0015170B" w:rsidRPr="00F430F5">
        <w:rPr>
          <w:rFonts w:ascii="Browallia New" w:hAnsi="Browallia New" w:cs="Browallia New" w:hint="cs"/>
          <w:cs/>
        </w:rPr>
        <w:t>ไม่อยู่ในขอบเขตของโครงการ</w:t>
      </w:r>
    </w:p>
    <w:p w14:paraId="144D893C" w14:textId="4DA077AF" w:rsidR="00064583" w:rsidRPr="00F430F5" w:rsidRDefault="00064583" w:rsidP="00D833B1">
      <w:pPr>
        <w:spacing w:after="24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 xml:space="preserve">2. </w:t>
      </w:r>
      <w:r w:rsidRPr="00F430F5">
        <w:rPr>
          <w:rFonts w:ascii="Browallia New" w:hAnsi="Browallia New" w:cs="Browallia New"/>
          <w:cs/>
        </w:rPr>
        <w:t>เงื่อนไขที่ควบคุมการ</w:t>
      </w:r>
      <w:r w:rsidR="001A5CC1" w:rsidRPr="00F430F5">
        <w:rPr>
          <w:rFonts w:ascii="Browallia New" w:hAnsi="Browallia New" w:cs="Browallia New" w:hint="cs"/>
          <w:cs/>
        </w:rPr>
        <w:t>ประกอบกิจการ</w:t>
      </w:r>
      <w:r w:rsidRPr="00F430F5">
        <w:rPr>
          <w:rFonts w:ascii="Browallia New" w:hAnsi="Browallia New" w:cs="Browallia New"/>
          <w:cs/>
        </w:rPr>
        <w:t>ธุรกิจบริการ (เช่น อัตราภาษี กฎระเบียบ)</w:t>
      </w:r>
    </w:p>
    <w:p w14:paraId="209782CE" w14:textId="77777777" w:rsidR="003367D5" w:rsidRPr="00F430F5" w:rsidRDefault="003367D5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br w:type="page"/>
      </w:r>
    </w:p>
    <w:p w14:paraId="6AC63600" w14:textId="7762B3C5" w:rsidR="00B36ABD" w:rsidRPr="00F430F5" w:rsidRDefault="00B36ABD" w:rsidP="00485ECD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F430F5">
        <w:rPr>
          <w:rFonts w:ascii="Browallia New" w:hAnsi="Browallia New" w:cs="Browallia New"/>
          <w:b/>
          <w:bCs/>
        </w:rPr>
        <w:lastRenderedPageBreak/>
        <w:t xml:space="preserve">3. </w:t>
      </w:r>
      <w:r w:rsidRPr="00F430F5">
        <w:rPr>
          <w:rFonts w:ascii="Browallia New" w:hAnsi="Browallia New" w:cs="Browallia New"/>
          <w:b/>
          <w:bCs/>
          <w:cs/>
        </w:rPr>
        <w:t>การดำเนินงานเพิ่มเติมจากการดำเนินงานปกติ (</w:t>
      </w:r>
      <w:r w:rsidRPr="00F430F5">
        <w:rPr>
          <w:rFonts w:ascii="Browallia New" w:hAnsi="Browallia New" w:cs="Browallia New"/>
          <w:b/>
          <w:bCs/>
        </w:rPr>
        <w:t>Additionality)</w:t>
      </w:r>
    </w:p>
    <w:p w14:paraId="635B36DB" w14:textId="2E34F1A5" w:rsidR="00B36ABD" w:rsidRPr="00F430F5" w:rsidRDefault="00B36ABD" w:rsidP="005F5BEF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F430F5">
        <w:rPr>
          <w:rFonts w:ascii="Browallia New" w:hAnsi="Browallia New" w:cs="Browallia New"/>
        </w:rPr>
        <w:tab/>
      </w:r>
      <w:r w:rsidR="00E67397" w:rsidRPr="00F430F5">
        <w:rPr>
          <w:rFonts w:ascii="Browallia New" w:hAnsi="Browallia New" w:cs="Browallia New"/>
          <w:cs/>
        </w:rPr>
        <w:t>โครงการ</w:t>
      </w:r>
      <w:r w:rsidR="00E67397" w:rsidRPr="00F430F5">
        <w:rPr>
          <w:rFonts w:ascii="Browallia New" w:hAnsi="Browallia New" w:cs="Browallia New" w:hint="cs"/>
          <w:cs/>
        </w:rPr>
        <w:t>ต้อง</w:t>
      </w:r>
      <w:r w:rsidR="00E67397" w:rsidRPr="00F430F5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="00E67397" w:rsidRPr="00F430F5">
        <w:rPr>
          <w:rFonts w:ascii="Browallia New" w:hAnsi="Browallia New" w:cs="Browallia New"/>
        </w:rPr>
        <w:t xml:space="preserve">Additionality) </w:t>
      </w:r>
      <w:r w:rsidR="00E67397" w:rsidRPr="00F430F5">
        <w:rPr>
          <w:rFonts w:ascii="Browallia New" w:hAnsi="Browallia New" w:cs="Browallia New"/>
          <w:cs/>
        </w:rPr>
        <w:br/>
        <w:t>โดย</w:t>
      </w:r>
      <w:r w:rsidR="00E67397" w:rsidRPr="00F430F5">
        <w:rPr>
          <w:rFonts w:ascii="Browallia New" w:hAnsi="Browallia New" w:cs="Browallia New" w:hint="cs"/>
          <w:cs/>
        </w:rPr>
        <w:t xml:space="preserve">ใช้ </w:t>
      </w:r>
      <w:r w:rsidR="00E67397" w:rsidRPr="00F430F5">
        <w:rPr>
          <w:rFonts w:ascii="Browallia New" w:hAnsi="Browallia New" w:cs="Browallia New" w:hint="cs"/>
          <w:b/>
          <w:bCs/>
          <w:cs/>
        </w:rPr>
        <w:t xml:space="preserve">“แนวทางการพิสูจน์การดำเนินงานเพิ่มเติมจากการดำเนินงานตามปกติ </w:t>
      </w:r>
      <w:r w:rsidR="00E67397" w:rsidRPr="00F430F5">
        <w:rPr>
          <w:rFonts w:ascii="Browallia New" w:hAnsi="Browallia New" w:cs="Browallia New"/>
          <w:b/>
          <w:bCs/>
        </w:rPr>
        <w:t xml:space="preserve">(Additionality) </w:t>
      </w:r>
      <w:r w:rsidR="00E67397" w:rsidRPr="00F430F5">
        <w:rPr>
          <w:rFonts w:ascii="Browallia New" w:hAnsi="Browallia New" w:cs="Browallia New" w:hint="cs"/>
          <w:b/>
          <w:bCs/>
          <w:cs/>
        </w:rPr>
        <w:t>ภายใต้โครงการลดก๊าซเรือนกระจกภาคสมัครใจตามมาตรฐานของประเทศไทย</w:t>
      </w:r>
      <w:r w:rsidR="00E67397" w:rsidRPr="00F430F5">
        <w:rPr>
          <w:rFonts w:ascii="Browallia New" w:hAnsi="Browallia New" w:cs="Browallia New"/>
          <w:b/>
          <w:bCs/>
        </w:rPr>
        <w:t xml:space="preserve"> (Thailand Voluntary Emission Reduction Program: T-VER)</w:t>
      </w:r>
      <w:r w:rsidR="00E67397" w:rsidRPr="00F430F5">
        <w:rPr>
          <w:rFonts w:ascii="Browallia New" w:hAnsi="Browallia New" w:cs="Browallia New" w:hint="cs"/>
          <w:b/>
          <w:bCs/>
          <w:cs/>
        </w:rPr>
        <w:t>”</w:t>
      </w:r>
      <w:r w:rsidR="00E67397" w:rsidRPr="00F430F5">
        <w:rPr>
          <w:rFonts w:ascii="Browallia New" w:hAnsi="Browallia New" w:cs="Browallia New" w:hint="cs"/>
          <w:cs/>
        </w:rPr>
        <w:t xml:space="preserve"> ที่ อบก. กำหนด</w:t>
      </w:r>
      <w:r w:rsidR="0015170B" w:rsidRPr="00F430F5">
        <w:rPr>
          <w:rFonts w:ascii="Browallia New" w:hAnsi="Browallia New" w:cs="Browallia New"/>
        </w:rPr>
        <w:t xml:space="preserve"> </w:t>
      </w:r>
      <w:r w:rsidR="005F5BEF" w:rsidRPr="00F430F5">
        <w:rPr>
          <w:rFonts w:ascii="Browallia New" w:hAnsi="Browallia New" w:cs="Browallia New" w:hint="cs"/>
          <w:cs/>
        </w:rPr>
        <w:t xml:space="preserve"> </w:t>
      </w:r>
      <w:r w:rsidR="00BF47A4" w:rsidRPr="00F430F5">
        <w:rPr>
          <w:rFonts w:ascii="Browallia New" w:hAnsi="Browallia New" w:cs="Browallia New" w:hint="cs"/>
          <w:cs/>
        </w:rPr>
        <w:t>รวมถึงผู้เข้าร่วมโครงการที่ใช้</w:t>
      </w:r>
      <w:r w:rsidR="0015170B" w:rsidRPr="00F430F5">
        <w:rPr>
          <w:rFonts w:ascii="Browallia New" w:hAnsi="Browallia New" w:cs="Browallia New" w:hint="cs"/>
          <w:cs/>
        </w:rPr>
        <w:t>ยานยนต์แบบ</w:t>
      </w:r>
      <w:r w:rsidR="00C404FD" w:rsidRPr="00F430F5">
        <w:rPr>
          <w:rFonts w:ascii="Browallia New" w:hAnsi="Browallia New" w:cs="Browallia New" w:hint="cs"/>
          <w:cs/>
        </w:rPr>
        <w:t>ไฟฟ้า</w:t>
      </w:r>
      <w:r w:rsidR="0015170B" w:rsidRPr="00F430F5">
        <w:rPr>
          <w:rFonts w:ascii="Browallia New" w:hAnsi="Browallia New" w:cs="Browallia New" w:hint="cs"/>
          <w:cs/>
        </w:rPr>
        <w:t>จากแบตเตอรี่ที่ได้รับการอุดหนุน</w:t>
      </w:r>
      <w:r w:rsidR="00FC6625" w:rsidRPr="00F430F5">
        <w:rPr>
          <w:rFonts w:ascii="Browallia New" w:hAnsi="Browallia New" w:cs="Browallia New" w:hint="cs"/>
          <w:cs/>
        </w:rPr>
        <w:t>จากมาตรการของหน่วยงานภาครัฐที่สนับสนุนการใช้ยานยนต์ไฟฟ้า</w:t>
      </w:r>
      <w:r w:rsidR="00BF47A4" w:rsidRPr="00F430F5">
        <w:rPr>
          <w:rFonts w:ascii="Browallia New" w:hAnsi="Browallia New" w:cs="Browallia New" w:hint="cs"/>
          <w:cs/>
        </w:rPr>
        <w:t>ต้องจัดทำ</w:t>
      </w:r>
      <w:r w:rsidR="00BF47A4" w:rsidRPr="00F430F5">
        <w:rPr>
          <w:rFonts w:ascii="Browallia New" w:hAnsi="Browallia New" w:cs="Browallia New"/>
          <w:cs/>
        </w:rPr>
        <w:t>แนวทางการพิสูจน์การดำเนินงานเพิ่มเติม</w:t>
      </w:r>
      <w:r w:rsidR="00BF47A4" w:rsidRPr="00F430F5">
        <w:rPr>
          <w:rFonts w:ascii="Browallia New" w:hAnsi="Browallia New" w:cs="Browallia New" w:hint="cs"/>
          <w:cs/>
        </w:rPr>
        <w:t>ด้านการเงิน โดยคำนึงถึงมูลค่าการสนับสนุนทางตรงและทางอ้อม</w:t>
      </w:r>
      <w:r w:rsidR="000F39EC" w:rsidRPr="00F430F5">
        <w:rPr>
          <w:rFonts w:ascii="Browallia New" w:hAnsi="Browallia New" w:cs="Browallia New" w:hint="cs"/>
          <w:cs/>
        </w:rPr>
        <w:t>ทั้งหมด เช่น เงินอุดหนุนโดยตรงและการลดหย่อนภาษีต่างๆ เป็นต้น</w:t>
      </w:r>
    </w:p>
    <w:p w14:paraId="26199EBE" w14:textId="0D0F0253" w:rsidR="00C65126" w:rsidRPr="00F430F5" w:rsidRDefault="007357D8" w:rsidP="00485ECD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t>4</w:t>
      </w:r>
      <w:r w:rsidR="00C65126" w:rsidRPr="00F430F5">
        <w:rPr>
          <w:rFonts w:ascii="Browallia New" w:hAnsi="Browallia New" w:cs="Browallia New"/>
          <w:b/>
          <w:bCs/>
          <w:cs/>
        </w:rPr>
        <w:t xml:space="preserve">. </w:t>
      </w:r>
      <w:r w:rsidR="00B36ABD" w:rsidRPr="00F430F5">
        <w:rPr>
          <w:rFonts w:ascii="Browallia New" w:hAnsi="Browallia New" w:cs="Browallia New"/>
          <w:b/>
          <w:bCs/>
          <w:cs/>
        </w:rPr>
        <w:t>ข้อมูลกรณีฐาน (</w:t>
      </w:r>
      <w:r w:rsidR="00B36ABD" w:rsidRPr="00F430F5">
        <w:rPr>
          <w:rFonts w:ascii="Browallia New" w:hAnsi="Browallia New" w:cs="Browallia New"/>
          <w:b/>
          <w:bCs/>
        </w:rPr>
        <w:t>Baseline Scenario</w:t>
      </w:r>
      <w:r w:rsidR="00B36ABD" w:rsidRPr="00F430F5">
        <w:rPr>
          <w:rFonts w:ascii="Browallia New" w:hAnsi="Browallia New" w:cs="Browallia New"/>
          <w:b/>
          <w:bCs/>
          <w:cs/>
        </w:rPr>
        <w:t>)</w:t>
      </w:r>
    </w:p>
    <w:p w14:paraId="450E01E0" w14:textId="6846869B" w:rsidR="00B13DDF" w:rsidRPr="00F430F5" w:rsidRDefault="000C34D9" w:rsidP="00D833B1">
      <w:pPr>
        <w:spacing w:after="24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F430F5">
        <w:rPr>
          <w:rFonts w:ascii="Browallia New" w:hAnsi="Browallia New" w:cs="Browallia New" w:hint="cs"/>
          <w:cs/>
        </w:rPr>
        <w:t>เมื่อพิจารณาตามแนวทางการกำหนดข้อมูลกรณีฐานต่ำกว่าการดำเนินงานปกติ (</w:t>
      </w:r>
      <w:r w:rsidRPr="00F430F5">
        <w:rPr>
          <w:rFonts w:ascii="Browallia New" w:hAnsi="Browallia New" w:cs="Browallia New"/>
        </w:rPr>
        <w:t xml:space="preserve">Below Business as Usual </w:t>
      </w:r>
      <w:r w:rsidRPr="00F430F5">
        <w:rPr>
          <w:rFonts w:ascii="Browallia New" w:hAnsi="Browallia New" w:cs="Browallia New" w:hint="cs"/>
          <w:cs/>
        </w:rPr>
        <w:t xml:space="preserve">หรือ </w:t>
      </w:r>
      <w:r w:rsidRPr="00F430F5">
        <w:rPr>
          <w:rFonts w:ascii="Browallia New" w:hAnsi="Browallia New" w:cs="Browallia New"/>
        </w:rPr>
        <w:t>Below BAU)</w:t>
      </w:r>
      <w:r w:rsidRPr="00F430F5">
        <w:rPr>
          <w:rFonts w:ascii="Browallia New" w:hAnsi="Browallia New" w:cs="Browallia New" w:hint="cs"/>
          <w:spacing w:val="-4"/>
          <w:cs/>
        </w:rPr>
        <w:t xml:space="preserve"> </w:t>
      </w:r>
      <w:r w:rsidR="00546EE1" w:rsidRPr="00F430F5">
        <w:rPr>
          <w:rFonts w:ascii="Browallia New" w:hAnsi="Browallia New" w:cs="Browallia New" w:hint="cs"/>
          <w:cs/>
        </w:rPr>
        <w:t>ข้อมูล</w:t>
      </w:r>
      <w:r w:rsidR="00546EE1" w:rsidRPr="00F430F5">
        <w:rPr>
          <w:rFonts w:ascii="Browallia New" w:hAnsi="Browallia New" w:cs="Browallia New"/>
          <w:cs/>
        </w:rPr>
        <w:t>กรณีฐาน</w:t>
      </w:r>
      <w:r w:rsidR="00546EE1" w:rsidRPr="00F430F5">
        <w:rPr>
          <w:rFonts w:ascii="Browallia New" w:hAnsi="Browallia New" w:cs="Browallia New" w:hint="cs"/>
          <w:cs/>
        </w:rPr>
        <w:t>สำหรับ</w:t>
      </w:r>
      <w:r w:rsidR="00546EE1" w:rsidRPr="00F430F5">
        <w:rPr>
          <w:rFonts w:ascii="Browallia New" w:hAnsi="Browallia New" w:cs="Browallia New"/>
          <w:cs/>
        </w:rPr>
        <w:t>การปล่อยก๊าซเรือนกระจกจาก</w:t>
      </w:r>
      <w:r w:rsidR="00546EE1" w:rsidRPr="00F430F5">
        <w:rPr>
          <w:rFonts w:ascii="Browallia New" w:hAnsi="Browallia New" w:cs="Browallia New" w:hint="cs"/>
          <w:cs/>
        </w:rPr>
        <w:t>การใช้เชื้อเพลิงก๊าซธรรมชาติของยานยนต์ที่ใช้</w:t>
      </w:r>
      <w:r w:rsidR="00546EE1" w:rsidRPr="00F430F5">
        <w:rPr>
          <w:rFonts w:ascii="Browallia New" w:hAnsi="Browallia New" w:cs="Browallia New"/>
          <w:spacing w:val="4"/>
          <w:cs/>
        </w:rPr>
        <w:t>เครื่องยนต์สันดาปภายใน</w:t>
      </w:r>
      <w:r w:rsidR="00546EE1" w:rsidRPr="00F430F5">
        <w:rPr>
          <w:rFonts w:ascii="Browallia New" w:hAnsi="Browallia New" w:cs="Browallia New" w:hint="cs"/>
          <w:spacing w:val="4"/>
          <w:cs/>
        </w:rPr>
        <w:t>สำหรับขนส่งผู้โดยสารหรือการขนส่งสินค้าหรือส่วนบุคคล</w:t>
      </w:r>
      <w:r w:rsidR="00546EE1" w:rsidRPr="00F430F5">
        <w:rPr>
          <w:rFonts w:ascii="Browallia New" w:hAnsi="Browallia New" w:cs="Browallia New" w:hint="cs"/>
          <w:cs/>
        </w:rPr>
        <w:t>ที่ถูกทดแทนด้วย</w:t>
      </w:r>
      <w:r w:rsidR="00546EE1" w:rsidRPr="00F430F5">
        <w:rPr>
          <w:rFonts w:ascii="Browallia New" w:hAnsi="Browallia New" w:cs="Browallia New" w:hint="cs"/>
          <w:spacing w:val="-4"/>
          <w:cs/>
        </w:rPr>
        <w:t>การใช้</w:t>
      </w:r>
      <w:r w:rsidR="00C404FD" w:rsidRPr="00F430F5">
        <w:rPr>
          <w:rFonts w:ascii="Browallia New" w:hAnsi="Browallia New" w:cs="Browallia New" w:hint="cs"/>
          <w:spacing w:val="-4"/>
          <w:cs/>
        </w:rPr>
        <w:t>ไฟฟ้า</w:t>
      </w:r>
      <w:r w:rsidR="00E94686" w:rsidRPr="00F430F5">
        <w:rPr>
          <w:rFonts w:ascii="Browallia New" w:hAnsi="Browallia New" w:cs="Browallia New" w:hint="cs"/>
          <w:cs/>
        </w:rPr>
        <w:t>จากโครงข่ายไฟฟ้า (</w:t>
      </w:r>
      <w:proofErr w:type="spellStart"/>
      <w:r w:rsidR="00E94686" w:rsidRPr="00F430F5">
        <w:rPr>
          <w:rFonts w:ascii="Browallia New" w:hAnsi="Browallia New" w:cs="Browallia New" w:hint="cs"/>
          <w:cs/>
        </w:rPr>
        <w:t>National</w:t>
      </w:r>
      <w:proofErr w:type="spellEnd"/>
      <w:r w:rsidR="00E94686" w:rsidRPr="00F430F5">
        <w:rPr>
          <w:rFonts w:ascii="Browallia New" w:hAnsi="Browallia New" w:cs="Browallia New" w:hint="cs"/>
          <w:cs/>
        </w:rPr>
        <w:t xml:space="preserve"> </w:t>
      </w:r>
      <w:r w:rsidR="00E94686" w:rsidRPr="00F430F5">
        <w:rPr>
          <w:rFonts w:ascii="Browallia New" w:hAnsi="Browallia New" w:cs="Browallia New"/>
        </w:rPr>
        <w:t>G</w:t>
      </w:r>
      <w:proofErr w:type="spellStart"/>
      <w:r w:rsidR="00E94686" w:rsidRPr="00F430F5">
        <w:rPr>
          <w:rFonts w:ascii="Browallia New" w:hAnsi="Browallia New" w:cs="Browallia New" w:hint="cs"/>
          <w:cs/>
        </w:rPr>
        <w:t>rid</w:t>
      </w:r>
      <w:proofErr w:type="spellEnd"/>
      <w:r w:rsidR="00E94686" w:rsidRPr="00F430F5">
        <w:rPr>
          <w:rFonts w:ascii="Browallia New" w:hAnsi="Browallia New" w:cs="Browallia New" w:hint="cs"/>
          <w:cs/>
        </w:rPr>
        <w:t>)</w:t>
      </w:r>
      <w:r w:rsidR="00D35EB8" w:rsidRPr="00F430F5">
        <w:rPr>
          <w:rFonts w:ascii="Browallia New" w:hAnsi="Browallia New" w:cs="Browallia New" w:hint="cs"/>
          <w:cs/>
        </w:rPr>
        <w:t xml:space="preserve"> </w:t>
      </w:r>
      <w:r w:rsidR="00546EE1" w:rsidRPr="00F430F5">
        <w:rPr>
          <w:rFonts w:ascii="Browallia New" w:hAnsi="Browallia New" w:cs="Browallia New" w:hint="cs"/>
          <w:spacing w:val="-4"/>
          <w:cs/>
        </w:rPr>
        <w:t>ของ</w:t>
      </w:r>
      <w:r w:rsidR="00B918F3" w:rsidRPr="00F430F5">
        <w:rPr>
          <w:rFonts w:ascii="Browallia New" w:hAnsi="Browallia New" w:cs="Browallia New"/>
          <w:spacing w:val="-4"/>
          <w:cs/>
        </w:rPr>
        <w:br/>
      </w:r>
      <w:r w:rsidR="00546EE1" w:rsidRPr="00F430F5">
        <w:rPr>
          <w:rFonts w:ascii="Browallia New" w:hAnsi="Browallia New" w:cs="Browallia New" w:hint="cs"/>
          <w:spacing w:val="-4"/>
          <w:cs/>
        </w:rPr>
        <w:t>ยานยนต์แบบ</w:t>
      </w:r>
      <w:r w:rsidR="00C404FD" w:rsidRPr="00F430F5">
        <w:rPr>
          <w:rFonts w:ascii="Browallia New" w:hAnsi="Browallia New" w:cs="Browallia New" w:hint="cs"/>
          <w:spacing w:val="-4"/>
          <w:cs/>
        </w:rPr>
        <w:t>ไฟฟ้า</w:t>
      </w:r>
      <w:r w:rsidR="00546EE1" w:rsidRPr="00F430F5">
        <w:rPr>
          <w:rFonts w:ascii="Browallia New" w:hAnsi="Browallia New" w:cs="Browallia New" w:hint="cs"/>
          <w:spacing w:val="-4"/>
          <w:cs/>
        </w:rPr>
        <w:t>จาก</w:t>
      </w:r>
      <w:r w:rsidR="00546EE1" w:rsidRPr="00F430F5">
        <w:rPr>
          <w:rFonts w:ascii="Browallia New" w:hAnsi="Browallia New" w:cs="Browallia New" w:hint="cs"/>
          <w:cs/>
        </w:rPr>
        <w:t>แบตเตอรี่</w:t>
      </w:r>
      <w:r w:rsidR="00546EE1" w:rsidRPr="00F430F5">
        <w:rPr>
          <w:rFonts w:ascii="Browallia New" w:hAnsi="Browallia New" w:cs="Browallia New" w:hint="cs"/>
          <w:spacing w:val="4"/>
          <w:cs/>
        </w:rPr>
        <w:t>สำหรับขนส่งผู้โดยสารหรือการขนส่งสินค้าหรือส่วนบุคคล</w:t>
      </w:r>
      <w:r w:rsidR="007357D8" w:rsidRPr="00F430F5">
        <w:rPr>
          <w:rFonts w:ascii="Browallia New" w:hAnsi="Browallia New" w:cs="Browallia New" w:hint="cs"/>
          <w:spacing w:val="4"/>
          <w:cs/>
        </w:rPr>
        <w:t xml:space="preserve"> </w:t>
      </w:r>
      <w:r w:rsidR="00E67397" w:rsidRPr="00F430F5">
        <w:rPr>
          <w:rFonts w:ascii="Browallia New" w:hAnsi="Browallia New" w:cs="Browallia New"/>
          <w:spacing w:val="-4"/>
          <w:cs/>
        </w:rPr>
        <w:t xml:space="preserve"> </w:t>
      </w:r>
      <w:r w:rsidR="00477A1F" w:rsidRPr="00F430F5">
        <w:rPr>
          <w:rFonts w:ascii="Browallia New" w:hAnsi="Browallia New" w:cs="Browallia New" w:hint="cs"/>
          <w:cs/>
        </w:rPr>
        <w:t>ดังนั้นข้อมูลกรณีฐานของโครงการ คือการปล่อยก๊าซเรือนกระจกจากการใช้เชื้อเพลิงก๊าซธรรมชาติของยานยนต์ที่ใช้</w:t>
      </w:r>
      <w:r w:rsidR="00477A1F" w:rsidRPr="00F430F5">
        <w:rPr>
          <w:rFonts w:ascii="Browallia New" w:hAnsi="Browallia New" w:cs="Browallia New"/>
          <w:spacing w:val="4"/>
          <w:cs/>
        </w:rPr>
        <w:t>เครื่องยนต์สันดาปภายใน</w:t>
      </w:r>
    </w:p>
    <w:p w14:paraId="2AC0543F" w14:textId="79048CCE" w:rsidR="00B13DDF" w:rsidRPr="00F430F5" w:rsidRDefault="00B13DDF" w:rsidP="00B13DDF">
      <w:pPr>
        <w:spacing w:after="120"/>
        <w:ind w:left="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t>5.</w:t>
      </w:r>
      <w:r w:rsidRPr="00F430F5">
        <w:rPr>
          <w:rFonts w:ascii="Browallia New" w:hAnsi="Browallia New" w:cs="Browallia New"/>
        </w:rPr>
        <w:t xml:space="preserve"> </w:t>
      </w:r>
      <w:r w:rsidRPr="00F430F5">
        <w:rPr>
          <w:rFonts w:ascii="Browallia New" w:hAnsi="Browallia New" w:cs="Browallia New"/>
          <w:b/>
          <w:bCs/>
          <w:cs/>
        </w:rPr>
        <w:t>การปล่อยก๊าซเรือนกระจกจากกรณีฐาน (</w:t>
      </w:r>
      <w:r w:rsidRPr="00F430F5">
        <w:rPr>
          <w:rFonts w:ascii="Browallia New" w:hAnsi="Browallia New" w:cs="Browallia New"/>
          <w:b/>
          <w:bCs/>
        </w:rPr>
        <w:t>Baseline Emission)</w:t>
      </w:r>
    </w:p>
    <w:p w14:paraId="7E4D5D63" w14:textId="794E4E6B" w:rsidR="001766FD" w:rsidRPr="00F430F5" w:rsidRDefault="001766FD" w:rsidP="007357D8">
      <w:pPr>
        <w:spacing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b/>
          <w:bCs/>
          <w:cs/>
        </w:rPr>
        <w:tab/>
      </w:r>
      <w:r w:rsidR="003E2215" w:rsidRPr="00F430F5">
        <w:rPr>
          <w:rFonts w:ascii="Browallia New" w:hAnsi="Browallia New" w:cs="Browallia New"/>
          <w:cs/>
        </w:rPr>
        <w:t>การปล่อยก๊าซเรือนกระจกจากกรณีฐานพิจารณาเฉพาะการปล่อยก๊าซคาร์บอนไดออกไซด์ (</w:t>
      </w:r>
      <w:r w:rsidR="003E2215" w:rsidRPr="00F430F5">
        <w:rPr>
          <w:rFonts w:ascii="Browallia New" w:hAnsi="Browallia New" w:cs="Browallia New"/>
        </w:rPr>
        <w:t>CO</w:t>
      </w:r>
      <w:r w:rsidR="003E2215" w:rsidRPr="00F430F5">
        <w:rPr>
          <w:rFonts w:ascii="Browallia New" w:hAnsi="Browallia New" w:cs="Browallia New"/>
          <w:vertAlign w:val="subscript"/>
          <w:cs/>
        </w:rPr>
        <w:t>2</w:t>
      </w:r>
      <w:r w:rsidR="003E2215" w:rsidRPr="00F430F5">
        <w:rPr>
          <w:rFonts w:ascii="Browallia New" w:hAnsi="Browallia New" w:cs="Browallia New"/>
          <w:cs/>
        </w:rPr>
        <w:t>) จากการ</w:t>
      </w:r>
      <w:r w:rsidR="003E2215" w:rsidRPr="00F430F5">
        <w:rPr>
          <w:rFonts w:ascii="Browallia New" w:hAnsi="Browallia New" w:cs="Browallia New" w:hint="cs"/>
          <w:cs/>
        </w:rPr>
        <w:t>ใช้ก๊าซธรรมชาติเป็นเชื้อเพลิง</w:t>
      </w:r>
      <w:r w:rsidR="003E2215" w:rsidRPr="00F430F5">
        <w:rPr>
          <w:rFonts w:ascii="Browallia New" w:hAnsi="Browallia New" w:cs="Browallia New"/>
          <w:cs/>
        </w:rPr>
        <w:t>สำหรับยานยนต์</w:t>
      </w:r>
      <w:r w:rsidR="003E2215" w:rsidRPr="00F430F5">
        <w:rPr>
          <w:rFonts w:ascii="Browallia New" w:hAnsi="Browallia New" w:cs="Browallia New" w:hint="cs"/>
          <w:cs/>
        </w:rPr>
        <w:t>ที่ใช้</w:t>
      </w:r>
      <w:r w:rsidR="003E2215" w:rsidRPr="00F430F5">
        <w:rPr>
          <w:rFonts w:ascii="Browallia New" w:hAnsi="Browallia New" w:cs="Browallia New"/>
          <w:cs/>
        </w:rPr>
        <w:t>เครื่องยนต์สันดาปภายในโดยคิดเทียบจากปริมาณ</w:t>
      </w:r>
      <w:r w:rsidR="004C253D" w:rsidRPr="00F430F5">
        <w:rPr>
          <w:rFonts w:ascii="Browallia New" w:hAnsi="Browallia New" w:cs="Browallia New" w:hint="cs"/>
          <w:cs/>
        </w:rPr>
        <w:t>การขนส่งผู้โดยสารและสินค้า</w:t>
      </w:r>
      <w:r w:rsidR="003E2215" w:rsidRPr="00F430F5">
        <w:rPr>
          <w:rFonts w:ascii="Browallia New" w:hAnsi="Browallia New" w:cs="Browallia New"/>
          <w:cs/>
        </w:rPr>
        <w:t>หรือระยะทางของยานยนต์แบบ</w:t>
      </w:r>
      <w:r w:rsidR="00C404FD" w:rsidRPr="00F430F5">
        <w:rPr>
          <w:rFonts w:ascii="Browallia New" w:hAnsi="Browallia New" w:cs="Browallia New"/>
          <w:cs/>
        </w:rPr>
        <w:t>ไฟฟ้า</w:t>
      </w:r>
      <w:r w:rsidR="003E2215" w:rsidRPr="00F430F5">
        <w:rPr>
          <w:rFonts w:ascii="Browallia New" w:hAnsi="Browallia New" w:cs="Browallia New"/>
          <w:cs/>
        </w:rPr>
        <w:t>จากแบตเตอรี่</w:t>
      </w:r>
      <w:r w:rsidRPr="00F430F5">
        <w:rPr>
          <w:rFonts w:ascii="Browallia New" w:hAnsi="Browallia New" w:cs="Browallia New"/>
        </w:rPr>
        <w:t xml:space="preserve"> </w:t>
      </w:r>
      <w:r w:rsidR="003E2215" w:rsidRPr="00F430F5">
        <w:rPr>
          <w:rFonts w:ascii="Browallia New" w:hAnsi="Browallia New" w:cs="Browallia New" w:hint="cs"/>
          <w:cs/>
        </w:rPr>
        <w:t>โดย</w:t>
      </w:r>
      <w:r w:rsidRPr="00F430F5">
        <w:rPr>
          <w:rFonts w:ascii="Browallia New" w:hAnsi="Browallia New" w:cs="Browallia New" w:hint="cs"/>
          <w:cs/>
        </w:rPr>
        <w:t xml:space="preserve">แบ่งเป็น </w:t>
      </w:r>
      <w:r w:rsidR="0070624C" w:rsidRPr="00F430F5">
        <w:rPr>
          <w:rFonts w:ascii="Browallia New" w:hAnsi="Browallia New" w:cs="Browallia New"/>
          <w:cs/>
        </w:rPr>
        <w:t>การปล่อยก๊าซเรือนกระจก</w:t>
      </w:r>
      <w:r w:rsidR="0070624C" w:rsidRPr="00F430F5">
        <w:rPr>
          <w:rFonts w:ascii="Browallia New" w:hAnsi="Browallia New" w:cs="Browallia New" w:hint="cs"/>
          <w:cs/>
        </w:rPr>
        <w:t>จากการขนส่ง</w:t>
      </w:r>
      <w:r w:rsidR="003E2215" w:rsidRPr="00F430F5">
        <w:rPr>
          <w:rFonts w:ascii="Browallia New" w:hAnsi="Browallia New" w:cs="Browallia New" w:hint="cs"/>
          <w:cs/>
        </w:rPr>
        <w:t>ผู้โดยสารหรือ</w:t>
      </w:r>
      <w:r w:rsidR="00E94686" w:rsidRPr="00F430F5">
        <w:rPr>
          <w:rFonts w:ascii="Browallia New" w:hAnsi="Browallia New" w:cs="Browallia New" w:hint="cs"/>
          <w:cs/>
        </w:rPr>
        <w:t>การขนส่ง</w:t>
      </w:r>
      <w:r w:rsidR="003E2215" w:rsidRPr="00F430F5">
        <w:rPr>
          <w:rFonts w:ascii="Browallia New" w:hAnsi="Browallia New" w:cs="Browallia New" w:hint="cs"/>
          <w:cs/>
        </w:rPr>
        <w:t>สินค้า</w:t>
      </w:r>
      <w:r w:rsidR="0070624C" w:rsidRPr="00F430F5">
        <w:rPr>
          <w:rFonts w:ascii="Browallia New" w:hAnsi="Browallia New" w:cs="Browallia New"/>
        </w:rPr>
        <w:t xml:space="preserve"> </w:t>
      </w:r>
      <w:r w:rsidR="0070624C" w:rsidRPr="00F430F5">
        <w:rPr>
          <w:rFonts w:ascii="Browallia New" w:hAnsi="Browallia New" w:cs="Browallia New" w:hint="cs"/>
          <w:cs/>
        </w:rPr>
        <w:t>และ</w:t>
      </w:r>
      <w:r w:rsidR="0070624C" w:rsidRPr="00F430F5">
        <w:rPr>
          <w:rFonts w:ascii="Browallia New" w:hAnsi="Browallia New" w:cs="Browallia New"/>
          <w:cs/>
        </w:rPr>
        <w:t>การปล่อยก๊าซเรือนกระจก</w:t>
      </w:r>
      <w:r w:rsidR="0070624C" w:rsidRPr="00F430F5">
        <w:rPr>
          <w:rFonts w:ascii="Browallia New" w:hAnsi="Browallia New" w:cs="Browallia New" w:hint="cs"/>
          <w:cs/>
        </w:rPr>
        <w:t xml:space="preserve">จากการใช้ยานยนต์ส่วนบุคคล </w:t>
      </w:r>
      <w:r w:rsidR="003E2215" w:rsidRPr="00F430F5">
        <w:rPr>
          <w:rFonts w:ascii="Browallia New" w:hAnsi="Browallia New" w:cs="Browallia New" w:hint="cs"/>
          <w:cs/>
        </w:rPr>
        <w:t>สามารถคำนวณได้ดังนี้</w:t>
      </w:r>
    </w:p>
    <w:p w14:paraId="690DF796" w14:textId="6EEA9A78" w:rsidR="001766FD" w:rsidRPr="00F430F5" w:rsidRDefault="001766FD" w:rsidP="00B13DDF">
      <w:pPr>
        <w:spacing w:after="120"/>
        <w:ind w:left="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t xml:space="preserve">5.1 </w:t>
      </w:r>
      <w:r w:rsidR="006E6118" w:rsidRPr="00F430F5">
        <w:rPr>
          <w:rFonts w:ascii="Browallia New" w:hAnsi="Browallia New" w:cs="Browallia New" w:hint="cs"/>
          <w:b/>
          <w:bCs/>
          <w:cs/>
        </w:rPr>
        <w:t xml:space="preserve">ทางเลือกที่ </w:t>
      </w:r>
      <w:proofErr w:type="gramStart"/>
      <w:r w:rsidR="006E6118" w:rsidRPr="00F430F5">
        <w:rPr>
          <w:rFonts w:ascii="Browallia New" w:hAnsi="Browallia New" w:cs="Browallia New"/>
          <w:b/>
          <w:bCs/>
        </w:rPr>
        <w:t>1 :</w:t>
      </w:r>
      <w:proofErr w:type="gramEnd"/>
      <w:r w:rsidR="006E6118" w:rsidRPr="00F430F5">
        <w:rPr>
          <w:rFonts w:ascii="Browallia New" w:hAnsi="Browallia New" w:cs="Browallia New"/>
          <w:b/>
          <w:bCs/>
        </w:rPr>
        <w:t xml:space="preserve"> </w:t>
      </w:r>
      <w:r w:rsidR="0049436F" w:rsidRPr="00F430F5">
        <w:rPr>
          <w:rFonts w:ascii="Browallia New" w:hAnsi="Browallia New" w:cs="Browallia New" w:hint="cs"/>
          <w:b/>
          <w:bCs/>
          <w:cs/>
        </w:rPr>
        <w:t>คำนวณจากปริมาณ</w:t>
      </w:r>
      <w:r w:rsidR="0070624C" w:rsidRPr="00F430F5">
        <w:rPr>
          <w:rFonts w:ascii="Browallia New" w:hAnsi="Browallia New" w:cs="Browallia New" w:hint="cs"/>
          <w:b/>
          <w:bCs/>
          <w:cs/>
        </w:rPr>
        <w:t>การขนส่ง</w:t>
      </w:r>
      <w:r w:rsidR="003E2215" w:rsidRPr="00F430F5">
        <w:rPr>
          <w:rFonts w:ascii="Browallia New" w:hAnsi="Browallia New" w:cs="Browallia New" w:hint="cs"/>
          <w:b/>
          <w:bCs/>
          <w:cs/>
        </w:rPr>
        <w:t>ผู้โดยสารหรือ</w:t>
      </w:r>
      <w:r w:rsidR="00E94686" w:rsidRPr="00F430F5">
        <w:rPr>
          <w:rFonts w:ascii="Browallia New" w:hAnsi="Browallia New" w:cs="Browallia New" w:hint="cs"/>
          <w:b/>
          <w:bCs/>
          <w:cs/>
        </w:rPr>
        <w:t>การขนส่ง</w:t>
      </w:r>
      <w:r w:rsidR="003E2215" w:rsidRPr="00F430F5">
        <w:rPr>
          <w:rFonts w:ascii="Browallia New" w:hAnsi="Browallia New" w:cs="Browallia New" w:hint="cs"/>
          <w:b/>
          <w:bCs/>
          <w:cs/>
        </w:rPr>
        <w:t>สินค้า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903"/>
        <w:gridCol w:w="283"/>
        <w:gridCol w:w="7724"/>
        <w:gridCol w:w="7724"/>
      </w:tblGrid>
      <w:tr w:rsidR="00D05225" w:rsidRPr="00F430F5" w14:paraId="6FBD2686" w14:textId="576FDDBE" w:rsidTr="00485ECD">
        <w:trPr>
          <w:trHeight w:val="756"/>
        </w:trPr>
        <w:tc>
          <w:tcPr>
            <w:tcW w:w="903" w:type="dxa"/>
            <w:vAlign w:val="center"/>
          </w:tcPr>
          <w:p w14:paraId="5ECFED03" w14:textId="61198E93" w:rsidR="00D05225" w:rsidRPr="00F430F5" w:rsidRDefault="00D05225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F430F5">
              <w:rPr>
                <w:rFonts w:ascii="Browallia New" w:hAnsi="Browallia New" w:cs="Browallia New"/>
                <w:b/>
                <w:bCs/>
              </w:rPr>
              <w:t>BE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</w:p>
        </w:tc>
        <w:tc>
          <w:tcPr>
            <w:tcW w:w="283" w:type="dxa"/>
            <w:vAlign w:val="center"/>
          </w:tcPr>
          <w:p w14:paraId="69C46ACC" w14:textId="77777777" w:rsidR="00D05225" w:rsidRPr="00F430F5" w:rsidRDefault="00D05225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24" w:type="dxa"/>
            <w:vAlign w:val="center"/>
          </w:tcPr>
          <w:p w14:paraId="1AC41743" w14:textId="13689BA7" w:rsidR="00D05225" w:rsidRPr="00F430F5" w:rsidRDefault="00D05225" w:rsidP="00B25AF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Arial" w:hAnsi="Arial" w:cs="Arial"/>
                <w:b/>
                <w:bCs/>
              </w:rPr>
              <w:t>∑</w: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 </w:t>
            </w:r>
            <w:proofErr w:type="spellStart"/>
            <w:proofErr w:type="gramStart"/>
            <w:r w:rsidRPr="00F430F5">
              <w:rPr>
                <w:rFonts w:ascii="Browallia New" w:hAnsi="Browallia New" w:cs="Browallia New"/>
                <w:b/>
                <w:bCs/>
              </w:rPr>
              <w:t>P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,y</w:t>
            </w:r>
            <w:proofErr w:type="gramEnd"/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,k</w:t>
            </w:r>
            <w:proofErr w:type="spellEnd"/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× </w:t>
            </w:r>
            <w:proofErr w:type="spellStart"/>
            <w:r w:rsidRPr="00F430F5">
              <w:rPr>
                <w:rFonts w:ascii="Browallia New" w:hAnsi="Browallia New" w:cs="Browallia New"/>
                <w:b/>
                <w:bCs/>
              </w:rPr>
              <w:t>BEF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  <w:r w:rsidRPr="00F430F5">
              <w:rPr>
                <w:rFonts w:ascii="Browallia New" w:hAnsi="Browallia New" w:cs="Browallia New"/>
                <w:b/>
                <w:bCs/>
              </w:rPr>
              <w:t xml:space="preserve"> × </w:t>
            </w:r>
            <w:proofErr w:type="spellStart"/>
            <w:proofErr w:type="gramStart"/>
            <w:r w:rsidRPr="00F430F5">
              <w:rPr>
                <w:rFonts w:ascii="Browallia New" w:hAnsi="Browallia New" w:cs="Browallia New"/>
                <w:b/>
                <w:bCs/>
              </w:rPr>
              <w:t>d</w:t>
            </w:r>
            <w:r w:rsidR="00896BE3" w:rsidRPr="00F430F5">
              <w:rPr>
                <w:rFonts w:ascii="Browallia New" w:hAnsi="Browallia New" w:cs="Browallia New"/>
                <w:b/>
                <w:bCs/>
              </w:rPr>
              <w:t>p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="00A61854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proofErr w:type="spellEnd"/>
            <w:proofErr w:type="gramEnd"/>
            <w:r w:rsidRPr="00F430F5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="003E2215" w:rsidRPr="00F430F5">
              <w:rPr>
                <w:rFonts w:ascii="Browallia New" w:hAnsi="Browallia New" w:cs="Browallia New" w:hint="cs"/>
                <w:spacing w:val="-10"/>
                <w:cs/>
              </w:rPr>
              <w:t xml:space="preserve">            </w:t>
            </w:r>
            <w:r w:rsidRPr="00F430F5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Pr="00F430F5">
              <w:rPr>
                <w:rFonts w:ascii="Browallia New" w:hAnsi="Browallia New" w:cs="Browallia New"/>
                <w:spacing w:val="-10"/>
              </w:rPr>
              <w:t>(1)</w:t>
            </w:r>
          </w:p>
        </w:tc>
        <w:tc>
          <w:tcPr>
            <w:tcW w:w="7724" w:type="dxa"/>
          </w:tcPr>
          <w:p w14:paraId="799A95DD" w14:textId="77777777" w:rsidR="00D05225" w:rsidRPr="00F430F5" w:rsidRDefault="00D05225" w:rsidP="00E920C7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</w:rPr>
            </w:pPr>
          </w:p>
        </w:tc>
      </w:tr>
    </w:tbl>
    <w:p w14:paraId="7AF2F36A" w14:textId="77777777" w:rsidR="006573E9" w:rsidRPr="00F430F5" w:rsidRDefault="006573E9" w:rsidP="00B25AF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163FAFC4" w14:textId="201C5B9A" w:rsidR="00B25AF4" w:rsidRPr="00F430F5" w:rsidRDefault="00B25AF4" w:rsidP="00B25AF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>โดยที่</w:t>
      </w:r>
    </w:p>
    <w:tbl>
      <w:tblPr>
        <w:tblW w:w="898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049"/>
        <w:gridCol w:w="283"/>
        <w:gridCol w:w="7655"/>
      </w:tblGrid>
      <w:tr w:rsidR="00F430F5" w:rsidRPr="00F430F5" w14:paraId="4B7E343D" w14:textId="77777777" w:rsidTr="008C7B15">
        <w:tc>
          <w:tcPr>
            <w:tcW w:w="1049" w:type="dxa"/>
          </w:tcPr>
          <w:p w14:paraId="2446C1DB" w14:textId="304E8D86" w:rsidR="00B25AF4" w:rsidRPr="00F430F5" w:rsidRDefault="00BC38ED" w:rsidP="00485ECD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F430F5">
              <w:rPr>
                <w:rFonts w:ascii="Browallia New" w:hAnsi="Browallia New" w:cs="Browallia New"/>
                <w:szCs w:val="32"/>
              </w:rPr>
              <w:t>BE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283" w:type="dxa"/>
            <w:vAlign w:val="center"/>
          </w:tcPr>
          <w:p w14:paraId="4987A542" w14:textId="50982C9D" w:rsidR="00B25AF4" w:rsidRPr="00F430F5" w:rsidRDefault="00BC38ED" w:rsidP="00485ECD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73DB9F61" w14:textId="5537307B" w:rsidR="00B25AF4" w:rsidRPr="00F430F5" w:rsidRDefault="006B0720" w:rsidP="00485ECD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การปล่อย</w:t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>ก๊าซเรือนกระจกจาก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 xml:space="preserve">กรณีฐานในปี </w:t>
            </w:r>
            <w:r w:rsidRPr="00F430F5">
              <w:rPr>
                <w:rFonts w:ascii="Browallia New" w:hAnsi="Browallia New" w:cs="Browallia New"/>
                <w:szCs w:val="32"/>
              </w:rPr>
              <w:t>y  (tCO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>/</w:t>
            </w:r>
            <w:r w:rsidR="003E2215" w:rsidRPr="00F430F5">
              <w:rPr>
                <w:rFonts w:ascii="Browallia New" w:hAnsi="Browallia New" w:cs="Browallia New"/>
                <w:szCs w:val="32"/>
              </w:rPr>
              <w:t>y</w:t>
            </w:r>
            <w:r w:rsidR="00FC738A" w:rsidRPr="00F430F5">
              <w:rPr>
                <w:rFonts w:ascii="Browallia New" w:hAnsi="Browallia New" w:cs="Browallia New"/>
                <w:szCs w:val="32"/>
              </w:rPr>
              <w:t>ear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F430F5" w:rsidRPr="00F430F5" w14:paraId="6367F7A1" w14:textId="77777777" w:rsidTr="008C7B15">
        <w:tc>
          <w:tcPr>
            <w:tcW w:w="1049" w:type="dxa"/>
          </w:tcPr>
          <w:p w14:paraId="131E5DE8" w14:textId="3D231DED" w:rsidR="00BC38ED" w:rsidRPr="00F430F5" w:rsidRDefault="00BC38ED" w:rsidP="00485ECD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</w:rPr>
              <w:t>P</w:t>
            </w:r>
            <w:r w:rsidRPr="00F430F5">
              <w:rPr>
                <w:rFonts w:ascii="Browallia New" w:hAnsi="Browallia New" w:cs="Browallia New"/>
                <w:vertAlign w:val="subscript"/>
              </w:rPr>
              <w:t>i,y</w:t>
            </w:r>
            <w:proofErr w:type="gramEnd"/>
            <w:r w:rsidRPr="00F430F5">
              <w:rPr>
                <w:rFonts w:ascii="Browallia New" w:hAnsi="Browallia New" w:cs="Browallia New"/>
                <w:vertAlign w:val="subscript"/>
              </w:rPr>
              <w:t>,k</w:t>
            </w:r>
            <w:proofErr w:type="spellEnd"/>
          </w:p>
        </w:tc>
        <w:tc>
          <w:tcPr>
            <w:tcW w:w="283" w:type="dxa"/>
          </w:tcPr>
          <w:p w14:paraId="0F054076" w14:textId="073FED02" w:rsidR="00BC38ED" w:rsidRPr="00F430F5" w:rsidRDefault="00BC38ED" w:rsidP="007357D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5786A4AA" w14:textId="4343E755" w:rsidR="00BC38ED" w:rsidRPr="00F430F5" w:rsidRDefault="00BC38ED" w:rsidP="00485ECD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จำนวนผู้โดยสาร</w:t>
            </w:r>
            <w:r w:rsidR="006B0720" w:rsidRPr="00F430F5">
              <w:rPr>
                <w:rFonts w:ascii="Browallia New" w:hAnsi="Browallia New" w:cs="Browallia New"/>
                <w:szCs w:val="32"/>
                <w:cs/>
              </w:rPr>
              <w:t>หรือ</w:t>
            </w:r>
            <w:r w:rsidR="006B0720" w:rsidRPr="00F430F5"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="006B0720" w:rsidRPr="00F430F5">
              <w:rPr>
                <w:rFonts w:ascii="Browallia New" w:hAnsi="Browallia New" w:cs="Browallia New"/>
                <w:szCs w:val="32"/>
                <w:cs/>
              </w:rPr>
              <w:t>สินค้า</w:t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>รวมราย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ปีที่</w:t>
            </w:r>
            <w:r w:rsidR="006B0720" w:rsidRPr="00F430F5">
              <w:rPr>
                <w:rFonts w:ascii="Browallia New" w:hAnsi="Browallia New" w:cs="Browallia New" w:hint="cs"/>
                <w:szCs w:val="32"/>
                <w:cs/>
              </w:rPr>
              <w:t>ถูก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ขนส่ง</w:t>
            </w:r>
            <w:r w:rsidRPr="00F430F5">
              <w:rPr>
                <w:rFonts w:ascii="Browallia New" w:hAnsi="Browallia New" w:cs="Browallia New"/>
                <w:i/>
                <w:szCs w:val="32"/>
                <w:cs/>
              </w:rPr>
              <w:t>โดย</w:t>
            </w:r>
            <w:r w:rsidR="008E7F15" w:rsidRPr="00F430F5">
              <w:rPr>
                <w:rFonts w:ascii="Browallia New" w:hAnsi="Browallia New" w:cs="Browallia New"/>
                <w:i/>
                <w:szCs w:val="32"/>
                <w:cs/>
              </w:rPr>
              <w:t>ยานยนต์</w:t>
            </w:r>
            <w:r w:rsidR="008769D0" w:rsidRPr="00F430F5">
              <w:rPr>
                <w:rFonts w:ascii="Browallia New" w:hAnsi="Browallia New" w:cs="Browallia New" w:hint="cs"/>
                <w:i/>
                <w:szCs w:val="32"/>
                <w:cs/>
              </w:rPr>
              <w:t>ไฟฟ้า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Pr="00F430F5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Pr="00F430F5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F430F5">
              <w:rPr>
                <w:rFonts w:ascii="Browallia New" w:hAnsi="Browallia New" w:cs="Browallia New"/>
                <w:szCs w:val="32"/>
              </w:rPr>
              <w:t xml:space="preserve"> 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F430F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 xml:space="preserve">บนเส้นทาง </w:t>
            </w:r>
            <w:r w:rsidRPr="00F430F5">
              <w:rPr>
                <w:rFonts w:ascii="Browallia New" w:hAnsi="Browallia New" w:cs="Browallia New"/>
                <w:szCs w:val="32"/>
              </w:rPr>
              <w:t>k</w:t>
            </w:r>
          </w:p>
        </w:tc>
      </w:tr>
      <w:tr w:rsidR="00F430F5" w:rsidRPr="00F430F5" w14:paraId="4E362AB5" w14:textId="77777777" w:rsidTr="008C7B15">
        <w:tc>
          <w:tcPr>
            <w:tcW w:w="1049" w:type="dxa"/>
          </w:tcPr>
          <w:p w14:paraId="43A6E67F" w14:textId="199F447F" w:rsidR="00BC38ED" w:rsidRPr="00F430F5" w:rsidRDefault="00BC38ED" w:rsidP="00485ECD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F430F5">
              <w:rPr>
                <w:rFonts w:ascii="Browallia New" w:hAnsi="Browallia New" w:cs="Browallia New"/>
              </w:rPr>
              <w:t>BEF</w:t>
            </w:r>
            <w:r w:rsidRPr="00F430F5">
              <w:rPr>
                <w:rFonts w:ascii="Browallia New" w:hAnsi="Browallia New" w:cs="Browallia New"/>
                <w:vertAlign w:val="subscript"/>
              </w:rPr>
              <w:t>i</w:t>
            </w:r>
            <w:proofErr w:type="spellEnd"/>
          </w:p>
        </w:tc>
        <w:tc>
          <w:tcPr>
            <w:tcW w:w="283" w:type="dxa"/>
          </w:tcPr>
          <w:p w14:paraId="74E563E9" w14:textId="77777777" w:rsidR="00BC38ED" w:rsidRPr="00F430F5" w:rsidRDefault="00BC38ED" w:rsidP="00485ECD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14E271D8" w14:textId="106BE63F" w:rsidR="00BC38ED" w:rsidRPr="00F430F5" w:rsidRDefault="006573E9" w:rsidP="00485ECD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ต่อผู้โดยสารหรือ</w:t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สินค้าต่อกิโลเมตรสำหรับยานยนต์คันที่</w:t>
            </w:r>
            <w:r w:rsidRPr="00F430F5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Pr="00F430F5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F430F5">
              <w:rPr>
                <w:rFonts w:ascii="Browallia New" w:hAnsi="Browallia New" w:cs="Browallia New"/>
                <w:szCs w:val="32"/>
              </w:rPr>
              <w:t xml:space="preserve"> 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 xml:space="preserve">จากกรณีฐาน </w:t>
            </w:r>
            <w:r w:rsidRPr="00F430F5">
              <w:rPr>
                <w:rFonts w:ascii="Browallia New" w:hAnsi="Browallia New" w:cs="Browallia New"/>
                <w:szCs w:val="32"/>
              </w:rPr>
              <w:t>(tCO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F430F5">
              <w:rPr>
                <w:rFonts w:ascii="Browallia New" w:hAnsi="Browallia New" w:cs="Browallia New"/>
                <w:szCs w:val="32"/>
              </w:rPr>
              <w:t>/passenger</w:t>
            </w:r>
            <w:r w:rsidR="00BD3377" w:rsidRPr="00F430F5">
              <w:rPr>
                <w:rFonts w:ascii="Browallia New" w:hAnsi="Browallia New" w:cs="Browallia New" w:hint="cs"/>
                <w:szCs w:val="32"/>
                <w:cs/>
              </w:rPr>
              <w:t>-</w:t>
            </w:r>
            <w:r w:rsidRPr="00F430F5">
              <w:rPr>
                <w:rFonts w:ascii="Browallia New" w:hAnsi="Browallia New" w:cs="Browallia New"/>
                <w:szCs w:val="32"/>
              </w:rPr>
              <w:t xml:space="preserve">km </w:t>
            </w:r>
            <w:r w:rsidR="00BD3377" w:rsidRPr="00F430F5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F430F5">
              <w:rPr>
                <w:rFonts w:ascii="Browallia New" w:hAnsi="Browallia New" w:cs="Browallia New"/>
                <w:szCs w:val="32"/>
              </w:rPr>
              <w:t xml:space="preserve"> tCO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F430F5">
              <w:rPr>
                <w:rFonts w:ascii="Browallia New" w:hAnsi="Browallia New" w:cs="Browallia New"/>
                <w:szCs w:val="32"/>
              </w:rPr>
              <w:t>/ton</w:t>
            </w:r>
            <w:r w:rsidR="00BD3377" w:rsidRPr="00F430F5">
              <w:rPr>
                <w:rFonts w:ascii="Browallia New" w:hAnsi="Browallia New" w:cs="Browallia New" w:hint="cs"/>
                <w:szCs w:val="32"/>
                <w:cs/>
              </w:rPr>
              <w:t>-</w:t>
            </w:r>
            <w:r w:rsidRPr="00F430F5">
              <w:rPr>
                <w:rFonts w:ascii="Browallia New" w:hAnsi="Browallia New" w:cs="Browallia New"/>
                <w:szCs w:val="32"/>
              </w:rPr>
              <w:t>km)</w:t>
            </w:r>
          </w:p>
        </w:tc>
      </w:tr>
      <w:tr w:rsidR="00BC38ED" w:rsidRPr="00F430F5" w14:paraId="58DB0533" w14:textId="77777777" w:rsidTr="008C7B15">
        <w:tc>
          <w:tcPr>
            <w:tcW w:w="1049" w:type="dxa"/>
          </w:tcPr>
          <w:p w14:paraId="0F114749" w14:textId="0C06662D" w:rsidR="00BC38ED" w:rsidRPr="00F430F5" w:rsidRDefault="00BC38ED" w:rsidP="00485ECD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</w:rPr>
              <w:t>dp</w:t>
            </w:r>
            <w:r w:rsidRPr="00F430F5">
              <w:rPr>
                <w:rFonts w:ascii="Browallia New" w:hAnsi="Browallia New" w:cs="Browallia New"/>
                <w:vertAlign w:val="subscript"/>
              </w:rPr>
              <w:t>i</w:t>
            </w:r>
            <w:r w:rsidR="00A61854" w:rsidRPr="00F430F5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  <w:proofErr w:type="gramEnd"/>
          </w:p>
        </w:tc>
        <w:tc>
          <w:tcPr>
            <w:tcW w:w="283" w:type="dxa"/>
          </w:tcPr>
          <w:p w14:paraId="24E873B8" w14:textId="77777777" w:rsidR="00BC38ED" w:rsidRPr="00F430F5" w:rsidRDefault="00BC38ED" w:rsidP="00485ECD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04AC162A" w14:textId="1942D344" w:rsidR="00BC38ED" w:rsidRPr="00F430F5" w:rsidRDefault="00BC38ED" w:rsidP="00485ECD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ระยะทางเฉลี่ย</w:t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ปี</w:t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การขนส่งต่อคนหรือ</w:t>
            </w:r>
            <w:r w:rsidR="008769D0" w:rsidRPr="00F430F5">
              <w:rPr>
                <w:rFonts w:ascii="Browallia New" w:hAnsi="Browallia New" w:cs="Browallia New" w:hint="cs"/>
                <w:szCs w:val="32"/>
                <w:cs/>
              </w:rPr>
              <w:t>ตัน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สินค้า</w:t>
            </w:r>
            <w:r w:rsidRPr="00F430F5">
              <w:rPr>
                <w:rFonts w:ascii="Browallia New" w:hAnsi="Browallia New" w:cs="Browallia New"/>
                <w:i/>
                <w:szCs w:val="32"/>
                <w:cs/>
              </w:rPr>
              <w:t>โดย</w:t>
            </w:r>
            <w:r w:rsidR="008E7F15" w:rsidRPr="00F430F5">
              <w:rPr>
                <w:rFonts w:ascii="Browallia New" w:hAnsi="Browallia New" w:cs="Browallia New"/>
                <w:i/>
                <w:szCs w:val="32"/>
                <w:cs/>
              </w:rPr>
              <w:t>ยานยนต์</w:t>
            </w:r>
            <w:r w:rsidR="008769D0" w:rsidRPr="00F430F5">
              <w:rPr>
                <w:rFonts w:ascii="Browallia New" w:hAnsi="Browallia New" w:cs="Browallia New" w:hint="cs"/>
                <w:i/>
                <w:szCs w:val="32"/>
                <w:cs/>
              </w:rPr>
              <w:t>ไฟฟ้า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Pr="00F430F5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Pr="00F430F5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F430F5">
              <w:rPr>
                <w:rFonts w:ascii="Browallia New" w:hAnsi="Browallia New" w:cs="Browallia New"/>
                <w:szCs w:val="32"/>
              </w:rPr>
              <w:t xml:space="preserve"> (km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</w:tbl>
    <w:p w14:paraId="242343B9" w14:textId="77777777" w:rsidR="00F75832" w:rsidRPr="00F430F5" w:rsidRDefault="00F75832" w:rsidP="00F75832">
      <w:pPr>
        <w:pStyle w:val="a3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64EDCD21" w14:textId="0A9F80F7" w:rsidR="00C30E6D" w:rsidRPr="00F430F5" w:rsidRDefault="006B0720" w:rsidP="00B13DDF">
      <w:pPr>
        <w:spacing w:after="120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F430F5">
        <w:rPr>
          <w:rFonts w:ascii="Browallia New" w:hAnsi="Browallia New" w:cs="Browallia New"/>
          <w:b/>
          <w:bCs/>
        </w:rPr>
        <w:lastRenderedPageBreak/>
        <w:t>5.1.</w:t>
      </w:r>
      <w:r w:rsidR="0070624C" w:rsidRPr="00F430F5">
        <w:rPr>
          <w:rFonts w:ascii="Browallia New" w:hAnsi="Browallia New" w:cs="Browallia New"/>
          <w:b/>
          <w:bCs/>
        </w:rPr>
        <w:t>1</w:t>
      </w:r>
      <w:r w:rsidRPr="00F430F5">
        <w:rPr>
          <w:rFonts w:ascii="Browallia New" w:hAnsi="Browallia New" w:cs="Browallia New"/>
          <w:b/>
          <w:bCs/>
        </w:rPr>
        <w:t xml:space="preserve"> </w:t>
      </w:r>
      <w:r w:rsidRPr="00F430F5">
        <w:rPr>
          <w:rFonts w:ascii="Browallia New" w:hAnsi="Browallia New" w:cs="Browallia New" w:hint="cs"/>
          <w:b/>
          <w:bCs/>
          <w:cs/>
        </w:rPr>
        <w:t>การคำนวณ</w:t>
      </w:r>
      <w:r w:rsidRPr="00F430F5">
        <w:rPr>
          <w:rFonts w:ascii="Browallia New" w:hAnsi="Browallia New" w:cs="Browallia New"/>
          <w:b/>
          <w:bCs/>
          <w:cs/>
        </w:rPr>
        <w:t>จำนวนผู้โดยสารหรือน้ำหนักสินค้ารวมรายปีที่ถูกขนส่ง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903"/>
        <w:gridCol w:w="283"/>
        <w:gridCol w:w="7724"/>
      </w:tblGrid>
      <w:tr w:rsidR="00F430F5" w:rsidRPr="00F430F5" w14:paraId="2923CBA7" w14:textId="77777777" w:rsidTr="00C30E6D">
        <w:trPr>
          <w:trHeight w:val="592"/>
        </w:trPr>
        <w:tc>
          <w:tcPr>
            <w:tcW w:w="903" w:type="dxa"/>
            <w:vAlign w:val="center"/>
          </w:tcPr>
          <w:p w14:paraId="2C42C432" w14:textId="4F40737B" w:rsidR="00FC533A" w:rsidRPr="00F430F5" w:rsidRDefault="00FC533A" w:rsidP="00FC53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F430F5">
              <w:rPr>
                <w:rFonts w:ascii="Browallia New" w:hAnsi="Browallia New" w:cs="Browallia New"/>
                <w:b/>
                <w:bCs/>
              </w:rPr>
              <w:t>BEF</w:t>
            </w:r>
            <w:r w:rsidR="006573E9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</w:p>
        </w:tc>
        <w:tc>
          <w:tcPr>
            <w:tcW w:w="283" w:type="dxa"/>
            <w:vAlign w:val="center"/>
          </w:tcPr>
          <w:p w14:paraId="186D7D9F" w14:textId="77777777" w:rsidR="00FC533A" w:rsidRPr="00F430F5" w:rsidRDefault="00FC533A" w:rsidP="00FC53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24" w:type="dxa"/>
            <w:vAlign w:val="center"/>
          </w:tcPr>
          <w:p w14:paraId="354AA032" w14:textId="77777777" w:rsidR="00FC533A" w:rsidRPr="00F430F5" w:rsidRDefault="00FC533A" w:rsidP="00FC533A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B2503BA" w14:textId="259088B6" w:rsidR="00FC533A" w:rsidRPr="00F430F5" w:rsidRDefault="00FC533A" w:rsidP="00FC53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Arial" w:hAnsi="Arial" w:cs="Arial"/>
                <w:b/>
                <w:bCs/>
              </w:rPr>
              <w:t>∑</w:t>
            </w:r>
            <w:proofErr w:type="spellStart"/>
            <w:r w:rsidR="00C30E6D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j</w:t>
            </w:r>
            <w:r w:rsidRPr="00F430F5">
              <w:rPr>
                <w:rFonts w:ascii="Arial" w:hAnsi="Arial" w:cs="Arial"/>
                <w:b/>
                <w:bCs/>
              </w:rPr>
              <w:t>∑</w:t>
            </w:r>
            <w:r w:rsidR="00C30E6D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  <w:r w:rsidRPr="00F430F5">
              <w:rPr>
                <w:rFonts w:ascii="Browallia New" w:hAnsi="Browallia New" w:cs="Browallia New"/>
                <w:b/>
                <w:bCs/>
              </w:rPr>
              <w:t xml:space="preserve"> D</w:t>
            </w:r>
            <w:r w:rsidR="00C30E6D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× 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</w:rPr>
                <w:sym w:font="Symbol" w:char="F068"/>
              </m:r>
            </m:oMath>
            <w:proofErr w:type="spellStart"/>
            <w:proofErr w:type="gramStart"/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BLV</w:t>
            </w:r>
            <w:r w:rsidR="002E1A0F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="00C30E6D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  <w:proofErr w:type="gramEnd"/>
            <w:r w:rsidR="00C30E6D" w:rsidRPr="00F430F5">
              <w:rPr>
                <w:rFonts w:ascii="Browallia New" w:hAnsi="Browallia New" w:cs="Browallia New"/>
                <w:b/>
                <w:bCs/>
              </w:rPr>
              <w:t xml:space="preserve"> × </w:t>
            </w:r>
            <w:proofErr w:type="spellStart"/>
            <w:r w:rsidR="00C30E6D" w:rsidRPr="00F430F5">
              <w:rPr>
                <w:rFonts w:ascii="Browallia New" w:hAnsi="Browallia New" w:cs="Browallia New"/>
                <w:b/>
                <w:bCs/>
              </w:rPr>
              <w:t>NCV</w:t>
            </w:r>
            <w:r w:rsidR="00C30E6D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j</w:t>
            </w:r>
            <w:proofErr w:type="spellEnd"/>
            <w:r w:rsidR="00C30E6D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C30E6D" w:rsidRPr="00F430F5">
              <w:rPr>
                <w:rFonts w:ascii="Browallia New" w:hAnsi="Browallia New" w:cs="Browallia New"/>
                <w:b/>
                <w:bCs/>
              </w:rPr>
              <w:t>× EF</w:t>
            </w:r>
            <w:r w:rsidR="00C30E6D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CO</w:t>
            </w:r>
            <w:proofErr w:type="gramStart"/>
            <w:r w:rsidR="00C30E6D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2,</w:t>
            </w:r>
            <w:r w:rsidR="00927F72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NG</w:t>
            </w:r>
            <w:proofErr w:type="gramEnd"/>
          </w:p>
          <w:p w14:paraId="0685E25F" w14:textId="3F2097F3" w:rsidR="00C30E6D" w:rsidRPr="00F430F5" w:rsidRDefault="00C30E6D" w:rsidP="00C30E6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04DFD4EB" wp14:editId="405FCA32">
                      <wp:simplePos x="0" y="0"/>
                      <wp:positionH relativeFrom="column">
                        <wp:posOffset>-34925</wp:posOffset>
                      </wp:positionH>
                      <wp:positionV relativeFrom="paragraph">
                        <wp:posOffset>64770</wp:posOffset>
                      </wp:positionV>
                      <wp:extent cx="2004060" cy="0"/>
                      <wp:effectExtent l="0" t="0" r="0" b="0"/>
                      <wp:wrapNone/>
                      <wp:docPr id="8" name="ตัวเชื่อมต่อตรง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040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C50B725" id="ตัวเชื่อมต่อตรง 8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75pt,5.1pt" to="155.0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                  </w:t>
            </w:r>
            <w:r w:rsidR="00D71866" w:rsidRPr="00F430F5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F430F5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F430F5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F430F5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F430F5">
              <w:rPr>
                <w:rFonts w:ascii="Browallia New" w:hAnsi="Browallia New" w:cs="Browallia New"/>
                <w:b/>
                <w:bCs/>
              </w:rPr>
              <w:tab/>
            </w:r>
            <w:r w:rsidR="004E04C1" w:rsidRPr="00F430F5">
              <w:rPr>
                <w:rFonts w:ascii="Browallia New" w:hAnsi="Browallia New" w:cs="Browallia New" w:hint="cs"/>
                <w:b/>
                <w:bCs/>
                <w:cs/>
              </w:rPr>
              <w:t xml:space="preserve">                   </w:t>
            </w:r>
            <w:r w:rsidR="00927F72" w:rsidRPr="00F430F5">
              <w:rPr>
                <w:rFonts w:ascii="Browallia New" w:hAnsi="Browallia New" w:cs="Browallia New"/>
                <w:b/>
                <w:bCs/>
              </w:rPr>
              <w:t xml:space="preserve">           </w:t>
            </w:r>
            <w:r w:rsidR="00D71866" w:rsidRPr="00F430F5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D71866" w:rsidRPr="00F430F5">
              <w:rPr>
                <w:rFonts w:ascii="Browallia New" w:hAnsi="Browallia New" w:cs="Browallia New"/>
              </w:rPr>
              <w:t>(2)</w:t>
            </w:r>
          </w:p>
          <w:p w14:paraId="3B78ECDE" w14:textId="4D572554" w:rsidR="00FC533A" w:rsidRPr="00F430F5" w:rsidRDefault="00C30E6D" w:rsidP="00FC533A">
            <w:pPr>
              <w:spacing w:before="0" w:after="0" w:line="240" w:lineRule="auto"/>
              <w:ind w:left="0"/>
              <w:jc w:val="thaiDistribute"/>
            </w:pPr>
            <w:r w:rsidRPr="00F430F5">
              <w:rPr>
                <w:rFonts w:ascii="Browallia New" w:hAnsi="Browallia New" w:cs="Browallia New"/>
                <w:b/>
                <w:bCs/>
              </w:rPr>
              <w:t xml:space="preserve">                  P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F430F5">
              <w:rPr>
                <w:vertAlign w:val="subscript"/>
              </w:rPr>
              <w:t xml:space="preserve"> </w: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× </w:t>
            </w:r>
            <w:r w:rsidR="00B25AF4" w:rsidRPr="00F430F5">
              <w:rPr>
                <w:rFonts w:ascii="Browallia New" w:hAnsi="Browallia New" w:cs="Browallia New"/>
                <w:b/>
                <w:bCs/>
              </w:rPr>
              <w:t>dp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</w:p>
        </w:tc>
      </w:tr>
    </w:tbl>
    <w:p w14:paraId="466A861E" w14:textId="65B77CB5" w:rsidR="00516B5E" w:rsidRPr="00F430F5" w:rsidRDefault="00516B5E" w:rsidP="00516B5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>โดยที่</w:t>
      </w:r>
    </w:p>
    <w:p w14:paraId="4B380B96" w14:textId="77777777" w:rsidR="00485ECD" w:rsidRPr="00F430F5" w:rsidRDefault="00485ECD" w:rsidP="00516B5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2"/>
          <w:szCs w:val="12"/>
        </w:rPr>
      </w:pPr>
    </w:p>
    <w:tbl>
      <w:tblPr>
        <w:tblW w:w="898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049"/>
        <w:gridCol w:w="283"/>
        <w:gridCol w:w="7655"/>
      </w:tblGrid>
      <w:tr w:rsidR="00F430F5" w:rsidRPr="00F430F5" w14:paraId="215CEFA7" w14:textId="77777777" w:rsidTr="008C7B15">
        <w:tc>
          <w:tcPr>
            <w:tcW w:w="1049" w:type="dxa"/>
          </w:tcPr>
          <w:p w14:paraId="7FA7F8DF" w14:textId="377B44A9" w:rsidR="00516B5E" w:rsidRPr="00F430F5" w:rsidRDefault="00C30E6D" w:rsidP="00927F7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F430F5">
              <w:rPr>
                <w:rFonts w:ascii="Browallia New" w:hAnsi="Browallia New" w:cs="Browallia New"/>
              </w:rPr>
              <w:t>BEF</w:t>
            </w:r>
            <w:r w:rsidR="006573E9" w:rsidRPr="00F430F5">
              <w:rPr>
                <w:rFonts w:ascii="Browallia New" w:hAnsi="Browallia New" w:cs="Browallia New"/>
                <w:vertAlign w:val="subscript"/>
              </w:rPr>
              <w:t>i</w:t>
            </w:r>
            <w:proofErr w:type="spellEnd"/>
          </w:p>
        </w:tc>
        <w:tc>
          <w:tcPr>
            <w:tcW w:w="283" w:type="dxa"/>
          </w:tcPr>
          <w:p w14:paraId="6A038A41" w14:textId="77777777" w:rsidR="00516B5E" w:rsidRPr="00F430F5" w:rsidRDefault="00516B5E" w:rsidP="00927F7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24DBDA93" w14:textId="7349BD48" w:rsidR="00516B5E" w:rsidRPr="00F430F5" w:rsidRDefault="00C30E6D" w:rsidP="00E920C7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BA663C" w:rsidRPr="00F430F5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ต่อผู้โดยสารหรือ</w:t>
            </w:r>
            <w:r w:rsidR="0083382E" w:rsidRPr="00F430F5"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="0083382E" w:rsidRPr="00F430F5">
              <w:rPr>
                <w:rFonts w:ascii="Browallia New" w:hAnsi="Browallia New" w:cs="Browallia New"/>
                <w:szCs w:val="32"/>
                <w:cs/>
              </w:rPr>
              <w:t>สินค้า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ต่อกิโลเมตรสำหรับ</w:t>
            </w:r>
            <w:r w:rsidR="008E7F15" w:rsidRPr="00F430F5">
              <w:rPr>
                <w:rFonts w:ascii="Browallia New" w:hAnsi="Browallia New" w:cs="Browallia New"/>
                <w:szCs w:val="32"/>
                <w:cs/>
              </w:rPr>
              <w:t>ยานยนต์</w:t>
            </w:r>
            <w:r w:rsidR="00BA663C" w:rsidRPr="00F430F5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="00BA663C" w:rsidRPr="00F430F5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="00BA663C" w:rsidRPr="00F430F5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="00BA663C" w:rsidRPr="00F430F5">
              <w:rPr>
                <w:rFonts w:ascii="Browallia New" w:hAnsi="Browallia New" w:cs="Browallia New"/>
                <w:szCs w:val="32"/>
              </w:rPr>
              <w:t xml:space="preserve"> </w:t>
            </w:r>
            <w:r w:rsidR="00BA663C" w:rsidRPr="00F430F5">
              <w:rPr>
                <w:rFonts w:ascii="Browallia New" w:hAnsi="Browallia New" w:cs="Browallia New"/>
                <w:szCs w:val="32"/>
                <w:cs/>
              </w:rPr>
              <w:t>จาก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กรณีฐาน</w:t>
            </w:r>
            <w:r w:rsidR="00BA663C" w:rsidRPr="00F430F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BA663C" w:rsidRPr="00F430F5">
              <w:rPr>
                <w:rFonts w:ascii="Browallia New" w:hAnsi="Browallia New" w:cs="Browallia New"/>
                <w:szCs w:val="32"/>
              </w:rPr>
              <w:t>(tCO</w:t>
            </w:r>
            <w:r w:rsidR="00BA663C" w:rsidRPr="00F430F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BA663C" w:rsidRPr="00F430F5">
              <w:rPr>
                <w:rFonts w:ascii="Browallia New" w:hAnsi="Browallia New" w:cs="Browallia New"/>
                <w:szCs w:val="32"/>
              </w:rPr>
              <w:t>/passenger</w:t>
            </w:r>
            <w:r w:rsidR="00BD3377" w:rsidRPr="00F430F5">
              <w:rPr>
                <w:rFonts w:ascii="Browallia New" w:hAnsi="Browallia New" w:cs="Browallia New" w:hint="cs"/>
                <w:szCs w:val="32"/>
                <w:cs/>
              </w:rPr>
              <w:t>-</w:t>
            </w:r>
            <w:r w:rsidR="00BA663C" w:rsidRPr="00F430F5">
              <w:rPr>
                <w:rFonts w:ascii="Browallia New" w:hAnsi="Browallia New" w:cs="Browallia New"/>
                <w:szCs w:val="32"/>
              </w:rPr>
              <w:t xml:space="preserve">km </w:t>
            </w:r>
            <w:r w:rsidR="00BD3377" w:rsidRPr="00F430F5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="00BA663C" w:rsidRPr="00F430F5">
              <w:rPr>
                <w:rFonts w:ascii="Browallia New" w:hAnsi="Browallia New" w:cs="Browallia New"/>
                <w:szCs w:val="32"/>
              </w:rPr>
              <w:t xml:space="preserve"> tCO</w:t>
            </w:r>
            <w:r w:rsidR="00BA663C" w:rsidRPr="00F430F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BA663C" w:rsidRPr="00F430F5">
              <w:rPr>
                <w:rFonts w:ascii="Browallia New" w:hAnsi="Browallia New" w:cs="Browallia New"/>
                <w:szCs w:val="32"/>
              </w:rPr>
              <w:t>/ton</w:t>
            </w:r>
            <w:r w:rsidR="00BD3377" w:rsidRPr="00F430F5">
              <w:rPr>
                <w:rFonts w:ascii="Browallia New" w:hAnsi="Browallia New" w:cs="Browallia New" w:hint="cs"/>
                <w:szCs w:val="32"/>
                <w:cs/>
              </w:rPr>
              <w:t>-</w:t>
            </w:r>
            <w:r w:rsidR="00BA663C" w:rsidRPr="00F430F5">
              <w:rPr>
                <w:rFonts w:ascii="Browallia New" w:hAnsi="Browallia New" w:cs="Browallia New"/>
                <w:szCs w:val="32"/>
              </w:rPr>
              <w:t>km)</w:t>
            </w:r>
          </w:p>
        </w:tc>
      </w:tr>
      <w:tr w:rsidR="00F430F5" w:rsidRPr="00F430F5" w14:paraId="5A5F5A0A" w14:textId="77777777" w:rsidTr="008C7B15">
        <w:tc>
          <w:tcPr>
            <w:tcW w:w="1049" w:type="dxa"/>
          </w:tcPr>
          <w:p w14:paraId="0562A0A1" w14:textId="792E73A7" w:rsidR="00516B5E" w:rsidRPr="00F430F5" w:rsidRDefault="00C30E6D" w:rsidP="00927F7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</w:rPr>
              <w:t>P</w:t>
            </w:r>
            <w:r w:rsidRPr="00F430F5">
              <w:rPr>
                <w:rFonts w:ascii="Browallia New" w:hAnsi="Browallia New" w:cs="Browallia New"/>
                <w:vertAlign w:val="subscript"/>
              </w:rPr>
              <w:t>i</w:t>
            </w:r>
          </w:p>
        </w:tc>
        <w:tc>
          <w:tcPr>
            <w:tcW w:w="283" w:type="dxa"/>
          </w:tcPr>
          <w:p w14:paraId="33B8F47D" w14:textId="77777777" w:rsidR="00516B5E" w:rsidRPr="00F430F5" w:rsidRDefault="00516B5E" w:rsidP="00927F7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59883B7F" w14:textId="0F7BEA6A" w:rsidR="00516B5E" w:rsidRPr="00F430F5" w:rsidRDefault="00BA663C" w:rsidP="00281C3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Cs/>
                <w:szCs w:val="32"/>
              </w:rPr>
            </w:pPr>
            <w:r w:rsidRPr="00F430F5">
              <w:rPr>
                <w:rFonts w:ascii="Browallia New" w:hAnsi="Browallia New" w:cs="Browallia New"/>
                <w:i/>
                <w:szCs w:val="32"/>
                <w:cs/>
              </w:rPr>
              <w:t>จำนวนผู้โดยสารรวมรายปีหรือ</w:t>
            </w:r>
            <w:r w:rsidR="00C0537F" w:rsidRPr="00F430F5">
              <w:rPr>
                <w:rFonts w:ascii="Browallia New" w:hAnsi="Browallia New" w:cs="Browallia New" w:hint="cs"/>
                <w:i/>
                <w:szCs w:val="32"/>
                <w:cs/>
              </w:rPr>
              <w:t>น้ำหนัก</w:t>
            </w:r>
            <w:r w:rsidRPr="00F430F5">
              <w:rPr>
                <w:rFonts w:ascii="Browallia New" w:hAnsi="Browallia New" w:cs="Browallia New"/>
                <w:i/>
                <w:szCs w:val="32"/>
                <w:cs/>
              </w:rPr>
              <w:t>สินค้าที่ขนส่ง</w:t>
            </w:r>
            <w:r w:rsidR="00E304A7" w:rsidRPr="00F430F5">
              <w:rPr>
                <w:rFonts w:ascii="Browallia New" w:hAnsi="Browallia New" w:cs="Browallia New" w:hint="cs"/>
                <w:i/>
                <w:szCs w:val="32"/>
                <w:cs/>
              </w:rPr>
              <w:t>รายปี</w:t>
            </w:r>
            <w:r w:rsidRPr="00F430F5">
              <w:rPr>
                <w:rFonts w:ascii="Browallia New" w:hAnsi="Browallia New" w:cs="Browallia New"/>
                <w:i/>
                <w:szCs w:val="32"/>
                <w:cs/>
              </w:rPr>
              <w:t>โดย</w:t>
            </w:r>
            <w:r w:rsidR="008E7F15" w:rsidRPr="00F430F5">
              <w:rPr>
                <w:rFonts w:ascii="Browallia New" w:hAnsi="Browallia New" w:cs="Browallia New"/>
                <w:i/>
                <w:szCs w:val="32"/>
                <w:cs/>
              </w:rPr>
              <w:t>ยานยนต์</w:t>
            </w:r>
            <w:r w:rsidR="00A61854" w:rsidRPr="00F430F5">
              <w:rPr>
                <w:rFonts w:ascii="Browallia New" w:hAnsi="Browallia New" w:cs="Browallia New" w:hint="cs"/>
                <w:i/>
                <w:szCs w:val="32"/>
                <w:cs/>
              </w:rPr>
              <w:t>กรณีฐาน</w:t>
            </w:r>
            <w:r w:rsidRPr="00F430F5">
              <w:rPr>
                <w:rFonts w:ascii="Browallia New" w:hAnsi="Browallia New" w:cs="Browallia New"/>
                <w:i/>
                <w:szCs w:val="32"/>
                <w:cs/>
              </w:rPr>
              <w:t>คันที่</w:t>
            </w:r>
            <w:r w:rsidRPr="00F430F5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proofErr w:type="spellStart"/>
            <w:r w:rsidRPr="00F430F5">
              <w:rPr>
                <w:rFonts w:ascii="Browallia New" w:hAnsi="Browallia New" w:cs="Browallia New"/>
                <w:iCs/>
                <w:szCs w:val="32"/>
              </w:rPr>
              <w:t>i</w:t>
            </w:r>
            <w:proofErr w:type="spellEnd"/>
            <w:r w:rsidRPr="00F430F5">
              <w:rPr>
                <w:rFonts w:ascii="Browallia New" w:hAnsi="Browallia New" w:cs="Browallia New"/>
                <w:iCs/>
                <w:szCs w:val="32"/>
              </w:rPr>
              <w:t xml:space="preserve"> (passengers </w:t>
            </w:r>
            <w:r w:rsidR="00EA042D" w:rsidRPr="00F430F5">
              <w:rPr>
                <w:rFonts w:ascii="Browallia New" w:hAnsi="Browallia New" w:cs="Browallia New" w:hint="cs"/>
                <w:i/>
                <w:szCs w:val="32"/>
                <w:cs/>
              </w:rPr>
              <w:t>หรือ</w:t>
            </w:r>
            <w:r w:rsidRPr="00F430F5">
              <w:rPr>
                <w:rFonts w:ascii="Browallia New" w:hAnsi="Browallia New" w:cs="Browallia New"/>
                <w:iCs/>
                <w:szCs w:val="32"/>
              </w:rPr>
              <w:t xml:space="preserve"> tons</w:t>
            </w:r>
            <w:r w:rsidRPr="00F430F5">
              <w:rPr>
                <w:rFonts w:ascii="Browallia New" w:hAnsi="Browallia New" w:cs="Browallia New"/>
                <w:i/>
                <w:szCs w:val="32"/>
                <w:cs/>
              </w:rPr>
              <w:t>)</w:t>
            </w:r>
          </w:p>
        </w:tc>
      </w:tr>
      <w:tr w:rsidR="00F430F5" w:rsidRPr="00F430F5" w14:paraId="6FFFCC72" w14:textId="77777777" w:rsidTr="008C7B15">
        <w:tc>
          <w:tcPr>
            <w:tcW w:w="1049" w:type="dxa"/>
          </w:tcPr>
          <w:p w14:paraId="170E28D9" w14:textId="3863480F" w:rsidR="00516B5E" w:rsidRPr="00F430F5" w:rsidRDefault="00B25AF4" w:rsidP="00927F7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F430F5">
              <w:rPr>
                <w:rFonts w:ascii="Browallia New" w:hAnsi="Browallia New" w:cs="Browallia New"/>
              </w:rPr>
              <w:t>dp</w:t>
            </w:r>
            <w:r w:rsidR="00C30E6D" w:rsidRPr="00F430F5">
              <w:rPr>
                <w:rFonts w:ascii="Browallia New" w:hAnsi="Browallia New" w:cs="Browallia New"/>
                <w:vertAlign w:val="subscript"/>
              </w:rPr>
              <w:t>i</w:t>
            </w:r>
          </w:p>
        </w:tc>
        <w:tc>
          <w:tcPr>
            <w:tcW w:w="283" w:type="dxa"/>
          </w:tcPr>
          <w:p w14:paraId="1541BFF0" w14:textId="77777777" w:rsidR="00516B5E" w:rsidRPr="00F430F5" w:rsidRDefault="00516B5E" w:rsidP="00927F7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166D0905" w14:textId="48639DA0" w:rsidR="00516B5E" w:rsidRPr="00F430F5" w:rsidRDefault="00BA663C" w:rsidP="005A0B5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ระยะทางเฉลี่ย</w:t>
            </w:r>
            <w:r w:rsidR="00B7294C" w:rsidRPr="00F430F5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ปี</w:t>
            </w:r>
            <w:r w:rsidR="00B7294C" w:rsidRPr="00F430F5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การขนส่งต่อคนหรือ</w:t>
            </w:r>
            <w:r w:rsidR="008769D0" w:rsidRPr="00F430F5">
              <w:rPr>
                <w:rFonts w:ascii="Browallia New" w:hAnsi="Browallia New" w:cs="Browallia New" w:hint="cs"/>
                <w:szCs w:val="32"/>
                <w:cs/>
              </w:rPr>
              <w:t>ตัน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สินค้า</w:t>
            </w:r>
            <w:r w:rsidR="00B7294C" w:rsidRPr="00F430F5">
              <w:rPr>
                <w:rFonts w:ascii="Browallia New" w:hAnsi="Browallia New" w:cs="Browallia New"/>
                <w:i/>
                <w:szCs w:val="32"/>
                <w:cs/>
              </w:rPr>
              <w:t>โดย</w:t>
            </w:r>
            <w:r w:rsidR="008E7F15" w:rsidRPr="00F430F5">
              <w:rPr>
                <w:rFonts w:ascii="Browallia New" w:hAnsi="Browallia New" w:cs="Browallia New"/>
                <w:i/>
                <w:szCs w:val="32"/>
                <w:cs/>
              </w:rPr>
              <w:t>ยานยนต์</w:t>
            </w:r>
            <w:r w:rsidR="005A0B55" w:rsidRPr="00F430F5">
              <w:rPr>
                <w:rFonts w:ascii="Browallia New" w:hAnsi="Browallia New" w:cs="Browallia New" w:hint="cs"/>
                <w:i/>
                <w:szCs w:val="32"/>
                <w:cs/>
              </w:rPr>
              <w:t>กรณีฐาน</w:t>
            </w:r>
            <w:r w:rsidR="00B7294C" w:rsidRPr="00F430F5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="00B7294C" w:rsidRPr="00F430F5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="00B7294C" w:rsidRPr="00F430F5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F430F5">
              <w:rPr>
                <w:rFonts w:ascii="Browallia New" w:hAnsi="Browallia New" w:cs="Browallia New"/>
                <w:szCs w:val="32"/>
              </w:rPr>
              <w:t xml:space="preserve"> (</w:t>
            </w:r>
            <w:r w:rsidR="00B7294C" w:rsidRPr="00F430F5">
              <w:rPr>
                <w:rFonts w:ascii="Browallia New" w:hAnsi="Browallia New" w:cs="Browallia New"/>
                <w:szCs w:val="32"/>
              </w:rPr>
              <w:t>km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F430F5" w:rsidRPr="00F430F5" w14:paraId="0F68A915" w14:textId="77777777" w:rsidTr="008C7B15">
        <w:tc>
          <w:tcPr>
            <w:tcW w:w="1049" w:type="dxa"/>
          </w:tcPr>
          <w:p w14:paraId="43532421" w14:textId="35690F79" w:rsidR="00516B5E" w:rsidRPr="00F430F5" w:rsidRDefault="00C30E6D" w:rsidP="00927F7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D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283" w:type="dxa"/>
          </w:tcPr>
          <w:p w14:paraId="679DE36C" w14:textId="77777777" w:rsidR="00516B5E" w:rsidRPr="00F430F5" w:rsidRDefault="00516B5E" w:rsidP="00927F7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2F2A937B" w14:textId="4DBC037C" w:rsidR="00516B5E" w:rsidRPr="00F430F5" w:rsidRDefault="008F2023" w:rsidP="00E920C7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ระยะทาง</w:t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>รวมรายปีจากการใช้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ยานยนต์</w:t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 xml:space="preserve">กรณีฐานคันที่ </w:t>
            </w:r>
            <w:proofErr w:type="spellStart"/>
            <w:r w:rsidRPr="00F430F5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</w:p>
        </w:tc>
      </w:tr>
      <w:tr w:rsidR="00F430F5" w:rsidRPr="00F430F5" w14:paraId="5D222B5C" w14:textId="77777777" w:rsidTr="008C7B15">
        <w:tc>
          <w:tcPr>
            <w:tcW w:w="1049" w:type="dxa"/>
          </w:tcPr>
          <w:p w14:paraId="3D2B4479" w14:textId="67C7D5F8" w:rsidR="00516B5E" w:rsidRPr="00F430F5" w:rsidRDefault="00C30E6D" w:rsidP="00927F7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6"/>
                <w:szCs w:val="32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</w:rPr>
                <w:sym w:font="Symbol" w:char="F068"/>
              </m:r>
            </m:oMath>
            <w:proofErr w:type="spellStart"/>
            <w:proofErr w:type="gramStart"/>
            <w:r w:rsidRPr="00F430F5">
              <w:rPr>
                <w:rFonts w:ascii="Browallia New" w:hAnsi="Browallia New" w:cs="Browallia New"/>
                <w:vertAlign w:val="subscript"/>
              </w:rPr>
              <w:t>BLV</w:t>
            </w:r>
            <w:r w:rsidR="002E1A0F" w:rsidRPr="00F430F5">
              <w:rPr>
                <w:rFonts w:ascii="Browallia New" w:hAnsi="Browallia New" w:cs="Browallia New"/>
                <w:vertAlign w:val="subscript"/>
              </w:rPr>
              <w:t>,</w:t>
            </w:r>
            <w:r w:rsidRPr="00F430F5">
              <w:rPr>
                <w:rFonts w:ascii="Browallia New" w:hAnsi="Browallia New" w:cs="Browallia New"/>
                <w:vertAlign w:val="subscript"/>
              </w:rPr>
              <w:t>i</w:t>
            </w:r>
            <w:proofErr w:type="spellEnd"/>
            <w:proofErr w:type="gramEnd"/>
          </w:p>
        </w:tc>
        <w:tc>
          <w:tcPr>
            <w:tcW w:w="283" w:type="dxa"/>
          </w:tcPr>
          <w:p w14:paraId="3FEEB87D" w14:textId="77777777" w:rsidR="00516B5E" w:rsidRPr="00F430F5" w:rsidRDefault="00516B5E" w:rsidP="00927F7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442867C8" w14:textId="3771F2FC" w:rsidR="00516B5E" w:rsidRPr="00F430F5" w:rsidRDefault="00B7294C" w:rsidP="00362020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ประสิทธิภาพการใช้เชื้อเพลิง</w:t>
            </w:r>
            <w:r w:rsidR="00DD473E" w:rsidRPr="00F430F5">
              <w:rPr>
                <w:rFonts w:ascii="Browallia New" w:hAnsi="Browallia New" w:cs="Browallia New" w:hint="cs"/>
                <w:szCs w:val="32"/>
                <w:cs/>
              </w:rPr>
              <w:t>ฟอสซิล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="008E7F15" w:rsidRPr="00F430F5">
              <w:rPr>
                <w:rFonts w:ascii="Browallia New" w:hAnsi="Browallia New" w:cs="Browallia New"/>
                <w:szCs w:val="32"/>
                <w:cs/>
              </w:rPr>
              <w:t>ยานยนต์</w:t>
            </w:r>
            <w:r w:rsidR="00362020" w:rsidRPr="00F430F5">
              <w:rPr>
                <w:rFonts w:ascii="Browallia New" w:hAnsi="Browallia New" w:cs="Browallia New" w:hint="cs"/>
                <w:szCs w:val="32"/>
                <w:cs/>
              </w:rPr>
              <w:t>กรณีฐาน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Pr="00F430F5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Pr="00F430F5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F430F5"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 w:rsidR="00212D65" w:rsidRPr="00F430F5">
              <w:rPr>
                <w:rFonts w:ascii="Browallia New" w:hAnsi="Browallia New" w:cs="Browallia New"/>
                <w:szCs w:val="32"/>
              </w:rPr>
              <w:t>unit</w:t>
            </w:r>
            <w:r w:rsidRPr="00F430F5">
              <w:rPr>
                <w:rFonts w:ascii="Browallia New" w:hAnsi="Browallia New" w:cs="Browallia New"/>
                <w:szCs w:val="32"/>
              </w:rPr>
              <w:t>/km</w:t>
            </w:r>
            <w:r w:rsidR="00B25AF4" w:rsidRPr="00F430F5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F430F5" w:rsidRPr="00F430F5" w14:paraId="2AA67E65" w14:textId="77777777" w:rsidTr="008C7B15">
        <w:tc>
          <w:tcPr>
            <w:tcW w:w="1049" w:type="dxa"/>
          </w:tcPr>
          <w:p w14:paraId="71027E0B" w14:textId="0917EBE9" w:rsidR="00B25AF4" w:rsidRPr="00F430F5" w:rsidRDefault="00B25AF4" w:rsidP="00927F7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</w:pPr>
            <w:proofErr w:type="spellStart"/>
            <w:r w:rsidRPr="00F430F5">
              <w:rPr>
                <w:rFonts w:ascii="Browallia New" w:hAnsi="Browallia New" w:cs="Browallia New"/>
                <w:szCs w:val="32"/>
              </w:rPr>
              <w:t>NCV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j</w:t>
            </w:r>
            <w:proofErr w:type="spellEnd"/>
          </w:p>
        </w:tc>
        <w:tc>
          <w:tcPr>
            <w:tcW w:w="283" w:type="dxa"/>
          </w:tcPr>
          <w:p w14:paraId="07AA5CC5" w14:textId="75C1FC5E" w:rsidR="00B25AF4" w:rsidRPr="00F430F5" w:rsidRDefault="00B25AF4" w:rsidP="00927F7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2DB59875" w14:textId="26C81052" w:rsidR="00B25AF4" w:rsidRPr="00F430F5" w:rsidRDefault="00FB77A7" w:rsidP="00E920C7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ค่าความร้อนสุทธิของเชื้อเพลิง</w:t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>ฟอสซิล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 xml:space="preserve">ประเภท </w:t>
            </w:r>
            <w:r w:rsidRPr="00F430F5">
              <w:rPr>
                <w:rFonts w:ascii="Browallia New" w:hAnsi="Browallia New" w:cs="Browallia New"/>
                <w:szCs w:val="32"/>
                <w:cs/>
                <w:lang w:bidi="th"/>
              </w:rPr>
              <w:t>j</w:t>
            </w:r>
            <w:r w:rsidR="00B25AF4" w:rsidRPr="00F430F5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927F72" w:rsidRPr="00F430F5">
              <w:rPr>
                <w:rFonts w:ascii="Browallia New" w:hAnsi="Browallia New" w:cs="Browallia New"/>
                <w:szCs w:val="32"/>
                <w:cs/>
                <w:lang w:bidi="th"/>
              </w:rPr>
              <w:t>(GJ</w:t>
            </w:r>
            <w:r w:rsidR="00927F72" w:rsidRPr="00F430F5">
              <w:rPr>
                <w:rFonts w:ascii="Browallia New" w:hAnsi="Browallia New" w:cs="Browallia New" w:hint="cs"/>
                <w:szCs w:val="32"/>
                <w:cs/>
                <w:lang w:bidi="th"/>
              </w:rPr>
              <w:t>/</w:t>
            </w:r>
            <w:r w:rsidR="00212D65" w:rsidRPr="00F430F5">
              <w:rPr>
                <w:rFonts w:ascii="Browallia New" w:hAnsi="Browallia New" w:cs="Browallia New"/>
                <w:szCs w:val="32"/>
              </w:rPr>
              <w:t>unit</w:t>
            </w:r>
            <w:r w:rsidR="00927F72" w:rsidRPr="00F430F5">
              <w:rPr>
                <w:rFonts w:ascii="Browallia New" w:hAnsi="Browallia New" w:cs="Browallia New"/>
                <w:szCs w:val="32"/>
                <w:cs/>
                <w:lang w:bidi="th"/>
              </w:rPr>
              <w:t>)</w:t>
            </w:r>
          </w:p>
        </w:tc>
      </w:tr>
      <w:tr w:rsidR="00516B5E" w:rsidRPr="00F430F5" w14:paraId="035B1C17" w14:textId="77777777" w:rsidTr="008C7B15">
        <w:tc>
          <w:tcPr>
            <w:tcW w:w="1049" w:type="dxa"/>
          </w:tcPr>
          <w:p w14:paraId="02E6621C" w14:textId="735B5EB1" w:rsidR="00516B5E" w:rsidRPr="00F430F5" w:rsidRDefault="00C30E6D" w:rsidP="00927F7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highlight w:val="yellow"/>
              </w:rPr>
            </w:pPr>
            <w:r w:rsidRPr="00F430F5">
              <w:rPr>
                <w:rFonts w:ascii="Browallia New" w:hAnsi="Browallia New" w:cs="Browallia New"/>
              </w:rPr>
              <w:t>EF</w:t>
            </w:r>
            <w:r w:rsidRPr="00F430F5">
              <w:rPr>
                <w:rFonts w:ascii="Browallia New" w:hAnsi="Browallia New" w:cs="Browallia New"/>
                <w:vertAlign w:val="subscript"/>
              </w:rPr>
              <w:t>CO</w:t>
            </w:r>
            <w:proofErr w:type="gramStart"/>
            <w:r w:rsidRPr="00F430F5">
              <w:rPr>
                <w:rFonts w:ascii="Browallia New" w:hAnsi="Browallia New" w:cs="Browallia New"/>
                <w:vertAlign w:val="subscript"/>
              </w:rPr>
              <w:t>2,</w:t>
            </w:r>
            <w:r w:rsidR="00927F72" w:rsidRPr="00F430F5">
              <w:rPr>
                <w:rFonts w:ascii="Browallia New" w:hAnsi="Browallia New" w:cs="Browallia New"/>
                <w:vertAlign w:val="subscript"/>
              </w:rPr>
              <w:t>NG</w:t>
            </w:r>
            <w:proofErr w:type="gramEnd"/>
          </w:p>
        </w:tc>
        <w:tc>
          <w:tcPr>
            <w:tcW w:w="283" w:type="dxa"/>
          </w:tcPr>
          <w:p w14:paraId="5B4E7F0C" w14:textId="77777777" w:rsidR="00516B5E" w:rsidRPr="00F430F5" w:rsidRDefault="00516B5E" w:rsidP="00927F7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6D6CD603" w14:textId="05D5CAF6" w:rsidR="00516B5E" w:rsidRPr="00F430F5" w:rsidRDefault="00927F72" w:rsidP="00E920C7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  <w:lang w:bidi="th"/>
              </w:rPr>
            </w:pPr>
            <w:r w:rsidRPr="00F430F5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การปล่อย</w:t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>ก๊าซคาร์บอนไดออกไซด์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ของเชื้อเพลิง</w:t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>ก๊าซธรรมชาติ</w:t>
            </w:r>
            <w:r w:rsidRPr="00F430F5">
              <w:rPr>
                <w:rFonts w:ascii="Browallia New" w:hAnsi="Browallia New" w:cs="Browallia New"/>
                <w:szCs w:val="32"/>
                <w:cs/>
                <w:lang w:bidi="th"/>
              </w:rPr>
              <w:t xml:space="preserve"> (tCO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F430F5">
              <w:rPr>
                <w:rFonts w:ascii="Browallia New" w:hAnsi="Browallia New" w:cs="Browallia New"/>
                <w:szCs w:val="32"/>
                <w:cs/>
                <w:lang w:bidi="th"/>
              </w:rPr>
              <w:t xml:space="preserve"> /GJ)</w:t>
            </w:r>
            <w:r w:rsidRPr="00F430F5">
              <w:rPr>
                <w:rFonts w:ascii="Browallia New" w:hAnsi="Browallia New" w:cs="Browallia New"/>
                <w:szCs w:val="32"/>
                <w:lang w:bidi="th"/>
              </w:rPr>
              <w:t xml:space="preserve"> </w:t>
            </w:r>
            <w:r w:rsidRPr="00F430F5">
              <w:rPr>
                <w:rFonts w:ascii="Browallia New" w:hAnsi="Browallia New" w:cs="Browallia New"/>
                <w:szCs w:val="32"/>
                <w:lang w:bidi="th"/>
              </w:rPr>
              <w:br/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 xml:space="preserve">เท่ากับ </w:t>
            </w:r>
            <w:r w:rsidRPr="00F430F5">
              <w:rPr>
                <w:rFonts w:ascii="Browallia New" w:hAnsi="Browallia New" w:cs="Browallia New"/>
                <w:szCs w:val="32"/>
              </w:rPr>
              <w:t xml:space="preserve">56,100 </w:t>
            </w:r>
            <w:r w:rsidRPr="00F430F5">
              <w:rPr>
                <w:rFonts w:ascii="Browallia New" w:hAnsi="Browallia New" w:cs="Browallia New"/>
                <w:szCs w:val="32"/>
                <w:cs/>
                <w:lang w:bidi="th"/>
              </w:rPr>
              <w:t>tCO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F430F5">
              <w:rPr>
                <w:rFonts w:ascii="Browallia New" w:hAnsi="Browallia New" w:cs="Browallia New"/>
                <w:szCs w:val="32"/>
                <w:cs/>
                <w:lang w:bidi="th"/>
              </w:rPr>
              <w:t>/GJ</w:t>
            </w:r>
          </w:p>
        </w:tc>
      </w:tr>
    </w:tbl>
    <w:p w14:paraId="32FC3CDA" w14:textId="77777777" w:rsidR="00F75832" w:rsidRPr="00F430F5" w:rsidRDefault="00F75832" w:rsidP="00F75832">
      <w:pPr>
        <w:pStyle w:val="a3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78F66D43" w14:textId="5B24EF46" w:rsidR="00B13DDF" w:rsidRPr="00F430F5" w:rsidRDefault="00113D20" w:rsidP="00485ECD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t>5.</w:t>
      </w:r>
      <w:r w:rsidR="0070624C" w:rsidRPr="00F430F5">
        <w:rPr>
          <w:rFonts w:ascii="Browallia New" w:hAnsi="Browallia New" w:cs="Browallia New"/>
          <w:b/>
          <w:bCs/>
        </w:rPr>
        <w:t>1.</w:t>
      </w:r>
      <w:r w:rsidRPr="00F430F5">
        <w:rPr>
          <w:rFonts w:ascii="Browallia New" w:hAnsi="Browallia New" w:cs="Browallia New"/>
          <w:b/>
          <w:bCs/>
        </w:rPr>
        <w:t>2</w:t>
      </w:r>
      <w:r w:rsidRPr="00F430F5">
        <w:rPr>
          <w:rFonts w:ascii="Browallia New" w:hAnsi="Browallia New" w:cs="Browallia New" w:hint="cs"/>
          <w:b/>
          <w:bCs/>
          <w:cs/>
        </w:rPr>
        <w:t xml:space="preserve"> การคำนวณค่า</w:t>
      </w:r>
      <w:r w:rsidRPr="00F430F5">
        <w:rPr>
          <w:rFonts w:ascii="Browallia New" w:hAnsi="Browallia New" w:cs="Browallia New"/>
          <w:b/>
          <w:bCs/>
          <w:cs/>
        </w:rPr>
        <w:t>ประสิทธิภาพการใช้เชื้อเพลิงของ</w:t>
      </w:r>
      <w:r w:rsidR="008E7F15" w:rsidRPr="00F430F5">
        <w:rPr>
          <w:rFonts w:ascii="Browallia New" w:hAnsi="Browallia New" w:cs="Browallia New"/>
          <w:b/>
          <w:bCs/>
          <w:cs/>
        </w:rPr>
        <w:t>ยานยนต์</w:t>
      </w:r>
    </w:p>
    <w:p w14:paraId="137F9186" w14:textId="12A3908E" w:rsidR="00113D20" w:rsidRPr="00F430F5" w:rsidRDefault="00113D20" w:rsidP="00473BD3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b/>
          <w:bCs/>
        </w:rPr>
        <w:tab/>
      </w:r>
      <w:r w:rsidRPr="00F430F5">
        <w:rPr>
          <w:rFonts w:ascii="Browallia New" w:hAnsi="Browallia New" w:cs="Browallia New" w:hint="cs"/>
          <w:cs/>
        </w:rPr>
        <w:t>การคำนวณ</w:t>
      </w:r>
      <w:r w:rsidR="005F7579" w:rsidRPr="00F430F5">
        <w:rPr>
          <w:rFonts w:ascii="Browallia New" w:hAnsi="Browallia New" w:cs="Browallia New"/>
          <w:cs/>
        </w:rPr>
        <w:t>ค่าประสิทธิภาพการใช้เชื้อเพลิงของ</w:t>
      </w:r>
      <w:r w:rsidR="008E7F15" w:rsidRPr="00F430F5">
        <w:rPr>
          <w:rFonts w:ascii="Browallia New" w:hAnsi="Browallia New" w:cs="Browallia New"/>
          <w:cs/>
        </w:rPr>
        <w:t>ยานยนต์</w:t>
      </w:r>
      <w:r w:rsidR="005F7579" w:rsidRPr="00F430F5">
        <w:rPr>
          <w:rFonts w:ascii="Browallia New" w:hAnsi="Browallia New" w:cs="Browallia New" w:hint="cs"/>
          <w:cs/>
        </w:rPr>
        <w:t xml:space="preserve">มี </w:t>
      </w:r>
      <w:r w:rsidR="005F7579" w:rsidRPr="00F430F5">
        <w:rPr>
          <w:rFonts w:ascii="Browallia New" w:hAnsi="Browallia New" w:cs="Browallia New"/>
        </w:rPr>
        <w:t xml:space="preserve">3 </w:t>
      </w:r>
      <w:r w:rsidR="005F7579" w:rsidRPr="00F430F5">
        <w:rPr>
          <w:rFonts w:ascii="Browallia New" w:hAnsi="Browallia New" w:cs="Browallia New" w:hint="cs"/>
          <w:cs/>
        </w:rPr>
        <w:t>ทางเลือกดังนี้</w:t>
      </w:r>
    </w:p>
    <w:p w14:paraId="7DE866FF" w14:textId="4B54E645" w:rsidR="005F7579" w:rsidRPr="00F430F5" w:rsidRDefault="005F7579" w:rsidP="00485ECD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ab/>
      </w:r>
      <w:r w:rsidR="00C57F13" w:rsidRPr="00F430F5">
        <w:rPr>
          <w:rFonts w:ascii="Browallia New" w:hAnsi="Browallia New" w:cs="Browallia New" w:hint="cs"/>
          <w:b/>
          <w:bCs/>
          <w:cs/>
        </w:rPr>
        <w:t xml:space="preserve">ทางเลือกที่ </w:t>
      </w:r>
      <w:r w:rsidR="00C57F13" w:rsidRPr="00F430F5">
        <w:rPr>
          <w:rFonts w:ascii="Browallia New" w:hAnsi="Browallia New" w:cs="Browallia New"/>
          <w:b/>
          <w:bCs/>
        </w:rPr>
        <w:t>1</w:t>
      </w:r>
      <w:r w:rsidR="00C57F13" w:rsidRPr="00F430F5">
        <w:rPr>
          <w:rFonts w:ascii="Browallia New" w:hAnsi="Browallia New" w:cs="Browallia New"/>
        </w:rPr>
        <w:t xml:space="preserve"> </w:t>
      </w:r>
      <w:r w:rsidR="003C3778" w:rsidRPr="00F430F5">
        <w:rPr>
          <w:rFonts w:ascii="Browallia New" w:hAnsi="Browallia New" w:cs="Browallia New" w:hint="cs"/>
          <w:cs/>
        </w:rPr>
        <w:t>สามารถ</w:t>
      </w:r>
      <w:r w:rsidR="00C57F13" w:rsidRPr="00F430F5">
        <w:rPr>
          <w:rFonts w:ascii="Browallia New" w:hAnsi="Browallia New" w:cs="Browallia New" w:hint="cs"/>
          <w:cs/>
        </w:rPr>
        <w:t>ระบุ</w:t>
      </w:r>
      <w:r w:rsidR="008E7F15" w:rsidRPr="00F430F5">
        <w:rPr>
          <w:rFonts w:ascii="Browallia New" w:hAnsi="Browallia New" w:cs="Browallia New"/>
          <w:cs/>
        </w:rPr>
        <w:t>ยานยนต์</w:t>
      </w:r>
      <w:r w:rsidR="00C57F13" w:rsidRPr="00F430F5">
        <w:rPr>
          <w:rFonts w:ascii="Browallia New" w:hAnsi="Browallia New" w:cs="Browallia New" w:hint="cs"/>
          <w:cs/>
        </w:rPr>
        <w:t>จากกรณี</w:t>
      </w:r>
      <w:r w:rsidR="00C57F13" w:rsidRPr="00F430F5">
        <w:rPr>
          <w:rFonts w:ascii="Browallia New" w:hAnsi="Browallia New" w:cs="Browallia New"/>
          <w:cs/>
        </w:rPr>
        <w:t>ฐานที่มีสภาพการทำงานที่คล้ายคลึงกัน</w:t>
      </w:r>
      <w:r w:rsidR="00C57F13" w:rsidRPr="00F430F5">
        <w:rPr>
          <w:rFonts w:ascii="Browallia New" w:hAnsi="Browallia New" w:cs="Browallia New" w:hint="cs"/>
          <w:cs/>
        </w:rPr>
        <w:t>ได้หรือในพื้นที่ใกล้เคียงกัน ค่า</w:t>
      </w:r>
      <w:r w:rsidR="002B40DA" w:rsidRPr="00F430F5">
        <w:rPr>
          <w:rFonts w:ascii="Browallia New" w:hAnsi="Browallia New" w:cs="Browallia New" w:hint="cs"/>
          <w:cs/>
        </w:rPr>
        <w:t xml:space="preserve">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r w:rsidR="00C57F13" w:rsidRPr="00F430F5">
        <w:rPr>
          <w:rFonts w:ascii="Browallia New" w:hAnsi="Browallia New" w:cs="Browallia New"/>
          <w:vertAlign w:val="subscript"/>
        </w:rPr>
        <w:t>BLVi</w:t>
      </w:r>
      <w:r w:rsidR="00C57F13" w:rsidRPr="00F430F5">
        <w:rPr>
          <w:rFonts w:ascii="Browallia New" w:hAnsi="Browallia New" w:cs="Browallia New"/>
        </w:rPr>
        <w:t xml:space="preserve"> </w:t>
      </w:r>
      <w:r w:rsidR="00C57F13" w:rsidRPr="00F430F5">
        <w:rPr>
          <w:rFonts w:ascii="Browallia New" w:hAnsi="Browallia New" w:cs="Browallia New"/>
          <w:cs/>
        </w:rPr>
        <w:t>กำหนดจากข้อมูลการปฏิบัติงานโดยเฉลี่ย ขอ</w:t>
      </w:r>
      <w:r w:rsidR="00C57F13" w:rsidRPr="00F430F5">
        <w:rPr>
          <w:rFonts w:ascii="Browallia New" w:hAnsi="Browallia New" w:cs="Browallia New" w:hint="cs"/>
          <w:cs/>
        </w:rPr>
        <w:t>ง</w:t>
      </w:r>
      <w:r w:rsidR="008E7F15" w:rsidRPr="00F430F5">
        <w:rPr>
          <w:rFonts w:ascii="Browallia New" w:hAnsi="Browallia New" w:cs="Browallia New"/>
          <w:cs/>
        </w:rPr>
        <w:t>ยานยนต์</w:t>
      </w:r>
      <w:r w:rsidR="00C57F13" w:rsidRPr="00F430F5">
        <w:rPr>
          <w:rFonts w:ascii="Browallia New" w:hAnsi="Browallia New" w:cs="Browallia New"/>
          <w:cs/>
        </w:rPr>
        <w:t>ภายใต้สภาวะการทำงาน</w:t>
      </w:r>
      <w:r w:rsidR="00C57F13" w:rsidRPr="00F430F5">
        <w:rPr>
          <w:rFonts w:ascii="Browallia New" w:hAnsi="Browallia New" w:cs="Browallia New" w:hint="cs"/>
          <w:cs/>
        </w:rPr>
        <w:t>จากกรณีฐาน</w:t>
      </w:r>
      <w:r w:rsidR="00C57F13" w:rsidRPr="00F430F5">
        <w:rPr>
          <w:rFonts w:ascii="Browallia New" w:hAnsi="Browallia New" w:cs="Browallia New"/>
          <w:cs/>
        </w:rPr>
        <w:t xml:space="preserve"> โดยใช้ข้อมูลการดำเนินงาน</w:t>
      </w:r>
      <w:r w:rsidR="00C57F13" w:rsidRPr="00F430F5">
        <w:rPr>
          <w:rFonts w:ascii="Browallia New" w:hAnsi="Browallia New" w:cs="Browallia New" w:hint="cs"/>
          <w:cs/>
        </w:rPr>
        <w:t>ย้อนหลัง</w:t>
      </w:r>
      <w:r w:rsidR="00C57F13" w:rsidRPr="00F430F5">
        <w:rPr>
          <w:rFonts w:ascii="Browallia New" w:hAnsi="Browallia New" w:cs="Browallia New"/>
          <w:cs/>
        </w:rPr>
        <w:t>อย่างน้อย</w:t>
      </w:r>
      <w:r w:rsidR="00C57F13" w:rsidRPr="00F430F5">
        <w:rPr>
          <w:rFonts w:ascii="Browallia New" w:hAnsi="Browallia New" w:cs="Browallia New" w:hint="cs"/>
          <w:cs/>
        </w:rPr>
        <w:t xml:space="preserve"> </w:t>
      </w:r>
      <w:r w:rsidR="00C57F13" w:rsidRPr="00F430F5">
        <w:rPr>
          <w:rFonts w:ascii="Browallia New" w:hAnsi="Browallia New" w:cs="Browallia New"/>
        </w:rPr>
        <w:t xml:space="preserve">1 </w:t>
      </w:r>
      <w:r w:rsidR="00C57F13" w:rsidRPr="00F430F5">
        <w:rPr>
          <w:rFonts w:ascii="Browallia New" w:hAnsi="Browallia New" w:cs="Browallia New"/>
          <w:cs/>
        </w:rPr>
        <w:t>ปี</w:t>
      </w:r>
      <w:r w:rsidR="00C57F13" w:rsidRPr="00F430F5">
        <w:rPr>
          <w:rFonts w:ascii="Browallia New" w:hAnsi="Browallia New" w:cs="Browallia New"/>
        </w:rPr>
        <w:t xml:space="preserve"> </w:t>
      </w:r>
      <w:r w:rsidR="00C57F13" w:rsidRPr="00F430F5">
        <w:rPr>
          <w:rFonts w:ascii="Browallia New" w:hAnsi="Browallia New" w:cs="Browallia New" w:hint="cs"/>
          <w:cs/>
        </w:rPr>
        <w:t>สำหรับในส่วนของ</w:t>
      </w:r>
      <w:r w:rsidR="008E7F15" w:rsidRPr="00F430F5">
        <w:rPr>
          <w:rFonts w:ascii="Browallia New" w:hAnsi="Browallia New" w:cs="Browallia New"/>
          <w:cs/>
        </w:rPr>
        <w:t>ยานยนต์</w:t>
      </w:r>
      <w:r w:rsidR="00C57F13" w:rsidRPr="00F430F5">
        <w:rPr>
          <w:rFonts w:ascii="Browallia New" w:hAnsi="Browallia New" w:cs="Browallia New"/>
          <w:cs/>
        </w:rPr>
        <w:t>ที่ไม่</w:t>
      </w:r>
      <w:r w:rsidR="00C57F13" w:rsidRPr="00F430F5">
        <w:rPr>
          <w:rFonts w:ascii="Browallia New" w:hAnsi="Browallia New" w:cs="Browallia New" w:hint="cs"/>
          <w:cs/>
        </w:rPr>
        <w:t>มี</w:t>
      </w:r>
      <w:r w:rsidR="00C57F13" w:rsidRPr="00F430F5">
        <w:rPr>
          <w:rFonts w:ascii="Browallia New" w:hAnsi="Browallia New" w:cs="Browallia New"/>
          <w:cs/>
        </w:rPr>
        <w:t>มาตรฐาน</w:t>
      </w:r>
      <w:r w:rsidR="00C57F13" w:rsidRPr="00F430F5">
        <w:rPr>
          <w:rFonts w:ascii="Browallia New" w:hAnsi="Browallia New" w:cs="Browallia New" w:hint="cs"/>
          <w:cs/>
        </w:rPr>
        <w:t xml:space="preserve"> </w:t>
      </w:r>
      <w:r w:rsidR="00C57F13" w:rsidRPr="00F430F5">
        <w:rPr>
          <w:rFonts w:ascii="Browallia New" w:hAnsi="Browallia New" w:cs="Browallia New"/>
          <w:cs/>
        </w:rPr>
        <w:t xml:space="preserve">เช่น </w:t>
      </w:r>
      <w:r w:rsidR="00FD4B14" w:rsidRPr="00F430F5">
        <w:rPr>
          <w:rFonts w:ascii="Browallia New" w:hAnsi="Browallia New" w:cs="Browallia New"/>
          <w:cs/>
        </w:rPr>
        <w:t>ยานยนต์</w:t>
      </w:r>
      <w:r w:rsidR="00C57F13" w:rsidRPr="00F430F5">
        <w:rPr>
          <w:rFonts w:ascii="Browallia New" w:hAnsi="Browallia New" w:cs="Browallia New"/>
          <w:cs/>
        </w:rPr>
        <w:t>สามล้อ</w:t>
      </w:r>
      <w:r w:rsidR="00C57F13" w:rsidRPr="00F430F5">
        <w:rPr>
          <w:rFonts w:ascii="Browallia New" w:hAnsi="Browallia New" w:cs="Browallia New" w:hint="cs"/>
          <w:cs/>
        </w:rPr>
        <w:t xml:space="preserve"> </w:t>
      </w:r>
      <w:r w:rsidR="00AA05BC" w:rsidRPr="00F430F5">
        <w:rPr>
          <w:rFonts w:ascii="Browallia New" w:hAnsi="Browallia New" w:cs="Browallia New" w:hint="cs"/>
          <w:cs/>
        </w:rPr>
        <w:t xml:space="preserve">ค่า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r w:rsidR="00AA05BC" w:rsidRPr="00F430F5">
        <w:rPr>
          <w:rFonts w:ascii="Browallia New" w:hAnsi="Browallia New" w:cs="Browallia New"/>
          <w:vertAlign w:val="subscript"/>
        </w:rPr>
        <w:t>BLVi</w:t>
      </w:r>
      <w:r w:rsidR="00AA05BC" w:rsidRPr="00F430F5">
        <w:rPr>
          <w:rFonts w:ascii="Browallia New" w:hAnsi="Browallia New" w:cs="Browallia New" w:hint="cs"/>
          <w:cs/>
        </w:rPr>
        <w:t xml:space="preserve"> </w:t>
      </w:r>
      <w:r w:rsidR="003C3778" w:rsidRPr="00F430F5">
        <w:rPr>
          <w:rFonts w:ascii="Browallia New" w:hAnsi="Browallia New" w:cs="Browallia New" w:hint="cs"/>
          <w:cs/>
        </w:rPr>
        <w:t>สามารถ</w:t>
      </w:r>
      <w:r w:rsidR="00AA05BC" w:rsidRPr="00F430F5">
        <w:rPr>
          <w:rFonts w:ascii="Browallia New" w:hAnsi="Browallia New" w:cs="Browallia New" w:hint="cs"/>
          <w:cs/>
        </w:rPr>
        <w:t xml:space="preserve">กำหนดได้  </w:t>
      </w:r>
      <w:r w:rsidR="00AA05BC" w:rsidRPr="00F430F5">
        <w:rPr>
          <w:rFonts w:ascii="Browallia New" w:hAnsi="Browallia New" w:cs="Browallia New"/>
        </w:rPr>
        <w:t xml:space="preserve">2 </w:t>
      </w:r>
      <w:r w:rsidR="00AA05BC" w:rsidRPr="00F430F5">
        <w:rPr>
          <w:rFonts w:ascii="Browallia New" w:hAnsi="Browallia New" w:cs="Browallia New" w:hint="cs"/>
          <w:cs/>
        </w:rPr>
        <w:t>แนวทางดังนี้</w:t>
      </w:r>
    </w:p>
    <w:p w14:paraId="45A3EC8B" w14:textId="75EFA8C4" w:rsidR="00AA05BC" w:rsidRPr="00F430F5" w:rsidRDefault="001E17DB" w:rsidP="001E17DB">
      <w:pPr>
        <w:tabs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>1)</w:t>
      </w:r>
      <w:r w:rsidRPr="00F430F5">
        <w:rPr>
          <w:rFonts w:ascii="Browallia New" w:hAnsi="Browallia New" w:cs="Browallia New"/>
        </w:rPr>
        <w:tab/>
      </w:r>
      <w:r w:rsidR="00AA05BC" w:rsidRPr="00F430F5">
        <w:rPr>
          <w:rFonts w:ascii="Browallia New" w:hAnsi="Browallia New" w:cs="Browallia New" w:hint="cs"/>
          <w:sz w:val="24"/>
          <w:cs/>
        </w:rPr>
        <w:t>ตรวจ</w:t>
      </w:r>
      <w:r w:rsidR="00AA05BC" w:rsidRPr="00F430F5">
        <w:rPr>
          <w:rFonts w:ascii="Browallia New" w:hAnsi="Browallia New" w:cs="Browallia New"/>
          <w:sz w:val="24"/>
          <w:cs/>
        </w:rPr>
        <w:t>วัดปริมาณการใช้เชื้อเพลิงและระยะทางจริงของ</w:t>
      </w:r>
      <w:r w:rsidR="008E7F15" w:rsidRPr="00F430F5">
        <w:rPr>
          <w:rFonts w:ascii="Browallia New" w:hAnsi="Browallia New" w:cs="Browallia New"/>
          <w:sz w:val="24"/>
          <w:cs/>
        </w:rPr>
        <w:t>ยานยนต์</w:t>
      </w:r>
      <w:r w:rsidR="00AA05BC" w:rsidRPr="00F430F5">
        <w:rPr>
          <w:rFonts w:ascii="Browallia New" w:hAnsi="Browallia New" w:cs="Browallia New" w:hint="cs"/>
          <w:sz w:val="24"/>
          <w:cs/>
        </w:rPr>
        <w:t>จากกรณี</w:t>
      </w:r>
      <w:r w:rsidR="00AA05BC" w:rsidRPr="00F430F5">
        <w:rPr>
          <w:rFonts w:ascii="Browallia New" w:hAnsi="Browallia New" w:cs="Browallia New"/>
          <w:sz w:val="24"/>
          <w:cs/>
        </w:rPr>
        <w:t>ฐานที่ทำงานใน</w:t>
      </w:r>
      <w:r w:rsidR="00AA05BC" w:rsidRPr="00F430F5">
        <w:rPr>
          <w:rFonts w:ascii="Browallia New" w:hAnsi="Browallia New" w:cs="Browallia New" w:hint="cs"/>
          <w:sz w:val="24"/>
          <w:cs/>
        </w:rPr>
        <w:t>สภาวะ</w:t>
      </w:r>
      <w:r w:rsidR="00AA05BC" w:rsidRPr="00F430F5">
        <w:rPr>
          <w:rFonts w:ascii="Browallia New" w:hAnsi="Browallia New" w:cs="Browallia New"/>
          <w:sz w:val="24"/>
          <w:cs/>
        </w:rPr>
        <w:t>การจราจรที่เทียบเคียงได้</w:t>
      </w:r>
      <w:r w:rsidR="00AA05BC" w:rsidRPr="00F430F5">
        <w:rPr>
          <w:rFonts w:ascii="Browallia New" w:hAnsi="Browallia New" w:cs="Browallia New" w:hint="cs"/>
          <w:sz w:val="24"/>
          <w:cs/>
        </w:rPr>
        <w:t xml:space="preserve"> เช่น </w:t>
      </w:r>
      <w:r w:rsidR="00AA05BC" w:rsidRPr="00F430F5">
        <w:rPr>
          <w:rFonts w:ascii="Browallia New" w:hAnsi="Browallia New" w:cs="Browallia New"/>
          <w:sz w:val="24"/>
          <w:cs/>
        </w:rPr>
        <w:t>อายุ</w:t>
      </w:r>
      <w:r w:rsidR="008E7F15" w:rsidRPr="00F430F5">
        <w:rPr>
          <w:rFonts w:ascii="Browallia New" w:hAnsi="Browallia New" w:cs="Browallia New"/>
          <w:sz w:val="24"/>
          <w:cs/>
        </w:rPr>
        <w:t>ยานยนต์</w:t>
      </w:r>
      <w:r w:rsidR="00AA05BC" w:rsidRPr="00F430F5">
        <w:rPr>
          <w:rFonts w:ascii="Browallia New" w:hAnsi="Browallia New" w:cs="Browallia New"/>
          <w:sz w:val="24"/>
          <w:cs/>
        </w:rPr>
        <w:t xml:space="preserve"> </w:t>
      </w:r>
      <w:r w:rsidR="00AA05BC" w:rsidRPr="00F430F5">
        <w:rPr>
          <w:rFonts w:ascii="Browallia New" w:hAnsi="Browallia New" w:cs="Browallia New"/>
          <w:cs/>
        </w:rPr>
        <w:t>ขนาดเครื่องยนต์</w:t>
      </w:r>
      <w:r w:rsidR="00925C9F" w:rsidRPr="00F430F5">
        <w:rPr>
          <w:rFonts w:ascii="Browallia New" w:hAnsi="Browallia New" w:cs="Browallia New"/>
        </w:rPr>
        <w:t xml:space="preserve"> </w:t>
      </w:r>
      <w:r w:rsidR="00925C9F" w:rsidRPr="00F430F5">
        <w:rPr>
          <w:rFonts w:ascii="Browallia New" w:hAnsi="Browallia New" w:cs="Browallia New" w:hint="cs"/>
          <w:cs/>
        </w:rPr>
        <w:t>(</w:t>
      </w:r>
      <w:r w:rsidR="00D852B0" w:rsidRPr="00F430F5">
        <w:rPr>
          <w:rFonts w:ascii="Browallia New" w:hAnsi="Browallia New" w:cs="Browallia New" w:hint="cs"/>
          <w:cs/>
        </w:rPr>
        <w:t>สำหรับ</w:t>
      </w:r>
      <w:r w:rsidR="00C5062D" w:rsidRPr="00F430F5">
        <w:rPr>
          <w:rFonts w:ascii="Browallia New" w:hAnsi="Browallia New" w:cs="Browallia New" w:hint="cs"/>
          <w:cs/>
        </w:rPr>
        <w:t>รถ</w:t>
      </w:r>
      <w:r w:rsidR="00925C9F" w:rsidRPr="00F430F5">
        <w:rPr>
          <w:rFonts w:ascii="Browallia New" w:hAnsi="Browallia New" w:cs="Browallia New" w:hint="cs"/>
          <w:cs/>
        </w:rPr>
        <w:t xml:space="preserve">ยนต์ </w:t>
      </w:r>
      <w:r w:rsidR="006D2287" w:rsidRPr="00F430F5">
        <w:rPr>
          <w:rFonts w:ascii="Browallia New" w:hAnsi="Browallia New" w:cs="Browallia New"/>
        </w:rPr>
        <w:t>4</w:t>
      </w:r>
      <w:r w:rsidR="00925C9F" w:rsidRPr="00F430F5">
        <w:rPr>
          <w:rFonts w:ascii="Browallia New" w:hAnsi="Browallia New" w:cs="Browallia New" w:hint="cs"/>
          <w:cs/>
        </w:rPr>
        <w:t xml:space="preserve"> ล้อ</w:t>
      </w:r>
      <w:r w:rsidR="00C5062D" w:rsidRPr="00F430F5">
        <w:rPr>
          <w:rFonts w:ascii="Browallia New" w:hAnsi="Browallia New" w:cs="Browallia New"/>
        </w:rPr>
        <w:t xml:space="preserve"> </w:t>
      </w:r>
      <w:r w:rsidR="00C5062D" w:rsidRPr="00F430F5">
        <w:rPr>
          <w:rFonts w:ascii="Browallia New" w:hAnsi="Browallia New" w:cs="Browallia New" w:hint="cs"/>
          <w:cs/>
        </w:rPr>
        <w:t xml:space="preserve">รถจักรยานยนต์ </w:t>
      </w:r>
      <w:r w:rsidR="000E131C" w:rsidRPr="00F430F5">
        <w:rPr>
          <w:rFonts w:ascii="Browallia New" w:hAnsi="Browallia New" w:cs="Browallia New" w:hint="cs"/>
          <w:cs/>
        </w:rPr>
        <w:t>และ</w:t>
      </w:r>
      <w:r w:rsidR="00C5062D" w:rsidRPr="00F430F5">
        <w:rPr>
          <w:rFonts w:ascii="Browallia New" w:hAnsi="Browallia New" w:cs="Browallia New" w:hint="cs"/>
          <w:cs/>
        </w:rPr>
        <w:t>รถสามล้อเครื่อง</w:t>
      </w:r>
      <w:r w:rsidR="00925C9F" w:rsidRPr="00F430F5">
        <w:rPr>
          <w:rFonts w:ascii="Browallia New" w:hAnsi="Browallia New" w:cs="Browallia New" w:hint="cs"/>
          <w:cs/>
        </w:rPr>
        <w:t>)</w:t>
      </w:r>
      <w:r w:rsidR="00AA05BC" w:rsidRPr="00F430F5">
        <w:rPr>
          <w:rFonts w:ascii="Browallia New" w:hAnsi="Browallia New" w:cs="Browallia New"/>
          <w:cs/>
        </w:rPr>
        <w:t xml:space="preserve"> </w:t>
      </w:r>
      <w:r w:rsidR="00AA05BC" w:rsidRPr="00F430F5">
        <w:rPr>
          <w:rFonts w:ascii="Browallia New" w:hAnsi="Browallia New" w:cs="Browallia New" w:hint="cs"/>
          <w:cs/>
        </w:rPr>
        <w:t>จำนวน</w:t>
      </w:r>
      <w:r w:rsidR="00AA05BC" w:rsidRPr="00F430F5">
        <w:rPr>
          <w:rFonts w:ascii="Browallia New" w:hAnsi="Browallia New" w:cs="Browallia New"/>
          <w:cs/>
        </w:rPr>
        <w:t>ผู้โดยสาร</w:t>
      </w:r>
      <w:r w:rsidR="00AA05BC" w:rsidRPr="00F430F5">
        <w:rPr>
          <w:rFonts w:ascii="Browallia New" w:hAnsi="Browallia New" w:cs="Browallia New" w:hint="cs"/>
          <w:cs/>
        </w:rPr>
        <w:t>/ปริมาณ</w:t>
      </w:r>
      <w:r w:rsidR="009B3A1E" w:rsidRPr="00F430F5">
        <w:rPr>
          <w:rFonts w:ascii="Browallia New" w:hAnsi="Browallia New" w:cs="Browallia New" w:hint="cs"/>
          <w:cs/>
        </w:rPr>
        <w:t>การบรรทุก</w:t>
      </w:r>
      <w:r w:rsidR="00AA05BC" w:rsidRPr="00F430F5">
        <w:rPr>
          <w:rFonts w:ascii="Browallia New" w:hAnsi="Browallia New" w:cs="Browallia New"/>
          <w:cs/>
        </w:rPr>
        <w:t>สินค้า</w:t>
      </w:r>
      <w:r w:rsidR="00AA05BC" w:rsidRPr="00F430F5">
        <w:rPr>
          <w:rFonts w:ascii="Browallia New" w:hAnsi="Browallia New" w:cs="Browallia New"/>
          <w:sz w:val="24"/>
          <w:cs/>
        </w:rPr>
        <w:t xml:space="preserve"> </w:t>
      </w:r>
      <w:r w:rsidR="00AA05BC" w:rsidRPr="00F430F5">
        <w:rPr>
          <w:rFonts w:ascii="Browallia New" w:hAnsi="Browallia New" w:cs="Browallia New" w:hint="cs"/>
          <w:sz w:val="24"/>
          <w:cs/>
        </w:rPr>
        <w:t>เป็นต้น</w:t>
      </w:r>
      <w:r w:rsidR="00AA05BC" w:rsidRPr="00F430F5">
        <w:rPr>
          <w:rFonts w:ascii="Browallia New" w:hAnsi="Browallia New" w:cs="Browallia New"/>
          <w:sz w:val="24"/>
          <w:cs/>
        </w:rPr>
        <w:t xml:space="preserve"> เพื่อจำแนก</w:t>
      </w:r>
      <w:r w:rsidR="008E7F15" w:rsidRPr="00F430F5">
        <w:rPr>
          <w:rFonts w:ascii="Browallia New" w:hAnsi="Browallia New" w:cs="Browallia New"/>
          <w:sz w:val="24"/>
          <w:cs/>
        </w:rPr>
        <w:t>ยานยนต์</w:t>
      </w:r>
      <w:r w:rsidR="00AA05BC" w:rsidRPr="00F430F5">
        <w:rPr>
          <w:rFonts w:ascii="Browallia New" w:hAnsi="Browallia New" w:cs="Browallia New"/>
          <w:sz w:val="24"/>
          <w:cs/>
        </w:rPr>
        <w:t>ที่มีอัตราการสิ้นเปลืองเชื้อเพลิงต่างกัน</w:t>
      </w:r>
    </w:p>
    <w:p w14:paraId="2E47C149" w14:textId="75070D6C" w:rsidR="00AA05BC" w:rsidRPr="00F430F5" w:rsidRDefault="001E17DB" w:rsidP="001E17DB">
      <w:pPr>
        <w:tabs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>2)</w:t>
      </w:r>
      <w:r w:rsidRPr="00F430F5">
        <w:rPr>
          <w:rFonts w:ascii="Browallia New" w:hAnsi="Browallia New" w:cs="Browallia New"/>
        </w:rPr>
        <w:tab/>
      </w:r>
      <w:r w:rsidR="00AA05BC" w:rsidRPr="00F430F5">
        <w:rPr>
          <w:rFonts w:ascii="Browallia New" w:hAnsi="Browallia New" w:cs="Browallia New"/>
          <w:cs/>
        </w:rPr>
        <w:t>ใช้ค่าประสิทธิภาพการใช้เชื้อเพลิงจากแหล่งอ้างอิง</w:t>
      </w:r>
      <w:r w:rsidR="00AA05BC" w:rsidRPr="00F430F5">
        <w:rPr>
          <w:rFonts w:ascii="Browallia New" w:hAnsi="Browallia New" w:cs="Browallia New" w:hint="cs"/>
          <w:cs/>
        </w:rPr>
        <w:t>ภายในประเทศ</w:t>
      </w:r>
      <w:r w:rsidR="00AA05BC" w:rsidRPr="00F430F5">
        <w:rPr>
          <w:rFonts w:ascii="Browallia New" w:hAnsi="Browallia New" w:cs="Browallia New"/>
          <w:cs/>
        </w:rPr>
        <w:t>หรือ</w:t>
      </w:r>
      <w:r w:rsidR="00AA05BC" w:rsidRPr="00F430F5">
        <w:rPr>
          <w:rFonts w:ascii="Browallia New" w:hAnsi="Browallia New" w:cs="Browallia New" w:hint="cs"/>
          <w:cs/>
        </w:rPr>
        <w:t>ต่างประเทศ</w:t>
      </w:r>
      <w:r w:rsidR="00AA05BC" w:rsidRPr="00F430F5">
        <w:rPr>
          <w:rFonts w:ascii="Browallia New" w:hAnsi="Browallia New" w:cs="Browallia New"/>
        </w:rPr>
        <w:t xml:space="preserve"> </w:t>
      </w:r>
      <w:r w:rsidR="007268BA" w:rsidRPr="00F430F5">
        <w:rPr>
          <w:rFonts w:ascii="Browallia New" w:hAnsi="Browallia New" w:cs="Browallia New" w:hint="cs"/>
          <w:cs/>
        </w:rPr>
        <w:t>โดยมีเงื่อนไขดังนี้</w:t>
      </w:r>
    </w:p>
    <w:p w14:paraId="27D64891" w14:textId="432DDEEA" w:rsidR="007268BA" w:rsidRPr="00F430F5" w:rsidRDefault="007268BA" w:rsidP="00473BD3">
      <w:pPr>
        <w:tabs>
          <w:tab w:val="left" w:pos="1701"/>
        </w:tabs>
        <w:spacing w:after="120" w:line="240" w:lineRule="auto"/>
        <w:ind w:left="2127" w:hanging="426"/>
        <w:jc w:val="thaiDistribute"/>
        <w:rPr>
          <w:rFonts w:ascii="Browallia New" w:hAnsi="Browallia New" w:cs="Browallia New"/>
          <w:iCs/>
        </w:rPr>
      </w:pPr>
      <w:r w:rsidRPr="00F430F5">
        <w:rPr>
          <w:rFonts w:ascii="Browallia New" w:hAnsi="Browallia New" w:cs="Browallia New"/>
          <w:iCs/>
        </w:rPr>
        <w:t xml:space="preserve">2.1) </w:t>
      </w:r>
      <w:r w:rsidRPr="00F430F5">
        <w:rPr>
          <w:rFonts w:ascii="Browallia New" w:hAnsi="Browallia New" w:cs="Browallia New"/>
          <w:i/>
          <w:cs/>
        </w:rPr>
        <w:t>การ</w:t>
      </w:r>
      <w:r w:rsidRPr="00F430F5">
        <w:rPr>
          <w:rFonts w:ascii="Browallia New" w:hAnsi="Browallia New" w:cs="Browallia New" w:hint="cs"/>
          <w:i/>
          <w:cs/>
        </w:rPr>
        <w:t>ตรวจ</w:t>
      </w:r>
      <w:r w:rsidRPr="00F430F5">
        <w:rPr>
          <w:rFonts w:ascii="Browallia New" w:hAnsi="Browallia New" w:cs="Browallia New"/>
          <w:i/>
          <w:cs/>
        </w:rPr>
        <w:t>วัดภายใต้</w:t>
      </w:r>
      <w:r w:rsidR="00A87333" w:rsidRPr="00F430F5">
        <w:rPr>
          <w:rFonts w:ascii="Browallia New" w:hAnsi="Browallia New" w:cs="Browallia New"/>
          <w:cs/>
        </w:rPr>
        <w:t>ภายใต้สภาพการขับขี่</w:t>
      </w:r>
      <w:r w:rsidR="00A87333" w:rsidRPr="00F430F5">
        <w:rPr>
          <w:rFonts w:ascii="Browallia New" w:hAnsi="Browallia New" w:cs="Browallia New" w:hint="cs"/>
          <w:cs/>
        </w:rPr>
        <w:t xml:space="preserve"> (ในเมือง</w:t>
      </w:r>
      <w:r w:rsidR="00A87333" w:rsidRPr="00F430F5">
        <w:rPr>
          <w:rFonts w:ascii="Browallia New" w:hAnsi="Browallia New" w:cs="Browallia New"/>
          <w:cs/>
        </w:rPr>
        <w:t>หรือ</w:t>
      </w:r>
      <w:r w:rsidR="00A87333" w:rsidRPr="00F430F5">
        <w:rPr>
          <w:rFonts w:ascii="Browallia New" w:hAnsi="Browallia New" w:cs="Browallia New" w:hint="cs"/>
          <w:cs/>
        </w:rPr>
        <w:t xml:space="preserve">นอกเมือง) </w:t>
      </w:r>
      <w:r w:rsidRPr="00F430F5">
        <w:rPr>
          <w:rFonts w:ascii="Browallia New" w:hAnsi="Browallia New" w:cs="Browallia New"/>
          <w:i/>
          <w:cs/>
        </w:rPr>
        <w:t>ที่คล้ายคลึงกับเงื่อนไข</w:t>
      </w:r>
    </w:p>
    <w:p w14:paraId="04683263" w14:textId="1121F9E3" w:rsidR="007268BA" w:rsidRPr="00F430F5" w:rsidRDefault="007268BA" w:rsidP="00473BD3">
      <w:pPr>
        <w:tabs>
          <w:tab w:val="left" w:pos="1701"/>
        </w:tabs>
        <w:spacing w:after="120" w:line="240" w:lineRule="auto"/>
        <w:ind w:left="2127" w:hanging="426"/>
        <w:jc w:val="thaiDistribute"/>
        <w:rPr>
          <w:rFonts w:ascii="Browallia New" w:hAnsi="Browallia New" w:cs="Browallia New"/>
          <w:i/>
        </w:rPr>
      </w:pPr>
      <w:r w:rsidRPr="00F430F5">
        <w:rPr>
          <w:rFonts w:ascii="Browallia New" w:hAnsi="Browallia New" w:cs="Browallia New"/>
          <w:iCs/>
        </w:rPr>
        <w:t xml:space="preserve">2.2) </w:t>
      </w:r>
      <w:r w:rsidRPr="00F430F5">
        <w:rPr>
          <w:rFonts w:ascii="Browallia New" w:hAnsi="Browallia New" w:cs="Browallia New"/>
          <w:i/>
          <w:cs/>
        </w:rPr>
        <w:t>การปล่อยไอเสียที่ใกล้เคียงหรือต่ำกว่าเมื่อเปรียบเทียบกับ</w:t>
      </w:r>
      <w:r w:rsidR="008E7F15" w:rsidRPr="00F430F5">
        <w:rPr>
          <w:rFonts w:ascii="Browallia New" w:hAnsi="Browallia New" w:cs="Browallia New"/>
          <w:i/>
          <w:cs/>
        </w:rPr>
        <w:t>ยานยนต์</w:t>
      </w:r>
      <w:r w:rsidRPr="00F430F5">
        <w:rPr>
          <w:rFonts w:ascii="Browallia New" w:hAnsi="Browallia New" w:cs="Browallia New"/>
          <w:i/>
          <w:cs/>
        </w:rPr>
        <w:t>กรณีฐาน เช่น ใช้ค่าประสิทธิภาพการใช้เชื้อเพลิงสำหรับ</w:t>
      </w:r>
      <w:r w:rsidR="00673434" w:rsidRPr="00F430F5">
        <w:rPr>
          <w:rFonts w:ascii="Browallia New" w:hAnsi="Browallia New" w:cs="Browallia New"/>
          <w:i/>
          <w:cs/>
        </w:rPr>
        <w:t>ยานยนต์</w:t>
      </w:r>
      <w:r w:rsidRPr="00F430F5">
        <w:rPr>
          <w:rFonts w:ascii="Browallia New" w:hAnsi="Browallia New" w:cs="Browallia New"/>
          <w:i/>
          <w:cs/>
        </w:rPr>
        <w:t>ที่มีอายุใกล้เคียงกันหรือใหม่กว่า</w:t>
      </w:r>
      <w:r w:rsidR="00BC6A34" w:rsidRPr="00F430F5">
        <w:rPr>
          <w:rFonts w:ascii="Browallia New" w:hAnsi="Browallia New" w:cs="Browallia New" w:hint="cs"/>
          <w:i/>
          <w:cs/>
        </w:rPr>
        <w:t xml:space="preserve"> </w:t>
      </w:r>
      <w:r w:rsidRPr="00F430F5">
        <w:rPr>
          <w:rFonts w:ascii="Browallia New" w:hAnsi="Browallia New" w:cs="Browallia New"/>
          <w:i/>
          <w:cs/>
        </w:rPr>
        <w:t>ขนาดเครื่องยนต์ใกล้เคียงกันหรือเล็กกว่า</w:t>
      </w:r>
      <w:r w:rsidR="00BC6A34" w:rsidRPr="00F430F5">
        <w:rPr>
          <w:rFonts w:ascii="Browallia New" w:hAnsi="Browallia New" w:cs="Browallia New" w:hint="cs"/>
          <w:i/>
          <w:cs/>
        </w:rPr>
        <w:t xml:space="preserve"> (</w:t>
      </w:r>
      <w:r w:rsidR="00CE0059" w:rsidRPr="00F430F5">
        <w:rPr>
          <w:rFonts w:ascii="Browallia New" w:hAnsi="Browallia New" w:cs="Browallia New" w:hint="cs"/>
          <w:cs/>
        </w:rPr>
        <w:t xml:space="preserve">สำหรับรถยนต์ </w:t>
      </w:r>
      <w:r w:rsidR="00C96BD1" w:rsidRPr="00F430F5">
        <w:rPr>
          <w:rFonts w:ascii="Browallia New" w:hAnsi="Browallia New" w:cs="Browallia New"/>
        </w:rPr>
        <w:t>4</w:t>
      </w:r>
      <w:r w:rsidR="00CE0059" w:rsidRPr="00F430F5">
        <w:rPr>
          <w:rFonts w:ascii="Browallia New" w:hAnsi="Browallia New" w:cs="Browallia New" w:hint="cs"/>
          <w:cs/>
        </w:rPr>
        <w:t xml:space="preserve"> ล้อ</w:t>
      </w:r>
      <w:r w:rsidR="00CE0059" w:rsidRPr="00F430F5">
        <w:rPr>
          <w:rFonts w:ascii="Browallia New" w:hAnsi="Browallia New" w:cs="Browallia New"/>
        </w:rPr>
        <w:t xml:space="preserve"> </w:t>
      </w:r>
      <w:r w:rsidR="00CE0059" w:rsidRPr="00F430F5">
        <w:rPr>
          <w:rFonts w:ascii="Browallia New" w:hAnsi="Browallia New" w:cs="Browallia New" w:hint="cs"/>
          <w:cs/>
        </w:rPr>
        <w:lastRenderedPageBreak/>
        <w:t>รถจักรยานยนต์ และรถสามล้อเครื่อง)</w:t>
      </w:r>
      <w:r w:rsidR="007B539A" w:rsidRPr="00F430F5">
        <w:rPr>
          <w:rFonts w:ascii="Browallia New" w:hAnsi="Browallia New" w:cs="Browallia New" w:hint="cs"/>
          <w:cs/>
        </w:rPr>
        <w:t xml:space="preserve"> </w:t>
      </w:r>
      <w:r w:rsidR="003E6213" w:rsidRPr="00F430F5">
        <w:rPr>
          <w:rFonts w:ascii="Browallia New" w:hAnsi="Browallia New" w:cs="Browallia New" w:hint="cs"/>
          <w:cs/>
        </w:rPr>
        <w:t>จำนวนผู้โดย</w:t>
      </w:r>
      <w:r w:rsidRPr="00F430F5">
        <w:rPr>
          <w:rFonts w:ascii="Browallia New" w:hAnsi="Browallia New" w:cs="Browallia New"/>
          <w:cs/>
        </w:rPr>
        <w:t>สาร/</w:t>
      </w:r>
      <w:r w:rsidR="00433B7C" w:rsidRPr="00F430F5">
        <w:rPr>
          <w:rFonts w:ascii="Browallia New" w:hAnsi="Browallia New" w:cs="Browallia New" w:hint="cs"/>
          <w:cs/>
        </w:rPr>
        <w:t>ปริมาณการบรรทุก</w:t>
      </w:r>
      <w:r w:rsidRPr="00F430F5">
        <w:rPr>
          <w:rFonts w:ascii="Browallia New" w:hAnsi="Browallia New" w:cs="Browallia New"/>
          <w:cs/>
        </w:rPr>
        <w:t>สินค้าที่ใกล้เคียงหรือต่ำกว่า</w:t>
      </w:r>
      <w:r w:rsidR="00677818" w:rsidRPr="00F430F5">
        <w:rPr>
          <w:rFonts w:ascii="Browallia New" w:hAnsi="Browallia New" w:cs="Browallia New" w:hint="cs"/>
          <w:cs/>
        </w:rPr>
        <w:t xml:space="preserve"> </w:t>
      </w:r>
      <w:r w:rsidR="00E6192B" w:rsidRPr="00F430F5">
        <w:rPr>
          <w:rFonts w:ascii="Browallia New" w:hAnsi="Browallia New" w:cs="Browallia New"/>
          <w:i/>
        </w:rPr>
        <w:t xml:space="preserve"> </w:t>
      </w:r>
      <w:r w:rsidRPr="00F430F5">
        <w:rPr>
          <w:rFonts w:ascii="Browallia New" w:hAnsi="Browallia New" w:cs="Browallia New"/>
          <w:i/>
          <w:cs/>
        </w:rPr>
        <w:t>และที่คล้ายกันน้ำหนักหรือเบาและปัจจัยอื่นที่เกี่ยวข้องเพื่อแยกแยะ</w:t>
      </w:r>
      <w:r w:rsidR="008E7F15" w:rsidRPr="00F430F5">
        <w:rPr>
          <w:rFonts w:ascii="Browallia New" w:hAnsi="Browallia New" w:cs="Browallia New"/>
          <w:i/>
          <w:cs/>
        </w:rPr>
        <w:t>ยานยนต์</w:t>
      </w:r>
      <w:r w:rsidRPr="00F430F5">
        <w:rPr>
          <w:rFonts w:ascii="Browallia New" w:hAnsi="Browallia New" w:cs="Browallia New"/>
          <w:i/>
          <w:cs/>
        </w:rPr>
        <w:t>ด้วยอัตราการสิ้นเปลืองเชื้อเพลิงที่แตกต่างกัน</w:t>
      </w:r>
    </w:p>
    <w:p w14:paraId="744E7F7C" w14:textId="52898D72" w:rsidR="00C57F13" w:rsidRPr="00F430F5" w:rsidRDefault="00C57F13" w:rsidP="00E94686">
      <w:pPr>
        <w:tabs>
          <w:tab w:val="left" w:pos="709"/>
        </w:tabs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ab/>
      </w:r>
      <w:r w:rsidR="0088412E" w:rsidRPr="00F430F5">
        <w:rPr>
          <w:rFonts w:ascii="Browallia New" w:hAnsi="Browallia New" w:cs="Browallia New" w:hint="cs"/>
          <w:b/>
          <w:bCs/>
          <w:cs/>
        </w:rPr>
        <w:t xml:space="preserve">ทางเลือกที่ </w:t>
      </w:r>
      <w:r w:rsidR="0088412E" w:rsidRPr="00F430F5">
        <w:rPr>
          <w:rFonts w:ascii="Browallia New" w:hAnsi="Browallia New" w:cs="Browallia New"/>
          <w:b/>
          <w:bCs/>
        </w:rPr>
        <w:t>2</w:t>
      </w:r>
      <w:r w:rsidR="0088412E" w:rsidRPr="00F430F5">
        <w:rPr>
          <w:rFonts w:ascii="Browallia New" w:hAnsi="Browallia New" w:cs="Browallia New"/>
        </w:rPr>
        <w:t xml:space="preserve"> </w:t>
      </w:r>
      <w:r w:rsidR="002B40DA" w:rsidRPr="00F430F5">
        <w:rPr>
          <w:rFonts w:ascii="Browallia New" w:hAnsi="Browallia New" w:cs="Browallia New" w:hint="cs"/>
          <w:cs/>
        </w:rPr>
        <w:t>กรณี</w:t>
      </w:r>
      <w:r w:rsidR="002B40DA" w:rsidRPr="00F430F5">
        <w:rPr>
          <w:rFonts w:ascii="Browallia New" w:hAnsi="Browallia New" w:cs="Browallia New"/>
          <w:cs/>
        </w:rPr>
        <w:t>ไม่</w:t>
      </w:r>
      <w:r w:rsidR="003C3778" w:rsidRPr="00F430F5">
        <w:rPr>
          <w:rFonts w:ascii="Browallia New" w:hAnsi="Browallia New" w:cs="Browallia New"/>
          <w:cs/>
        </w:rPr>
        <w:t>สามารถ</w:t>
      </w:r>
      <w:r w:rsidR="002B40DA" w:rsidRPr="00F430F5">
        <w:rPr>
          <w:rFonts w:ascii="Browallia New" w:hAnsi="Browallia New" w:cs="Browallia New"/>
          <w:cs/>
        </w:rPr>
        <w:t>ระบุ</w:t>
      </w:r>
      <w:r w:rsidR="008E7F15" w:rsidRPr="00F430F5">
        <w:rPr>
          <w:rFonts w:ascii="Browallia New" w:hAnsi="Browallia New" w:cs="Browallia New"/>
          <w:cs/>
        </w:rPr>
        <w:t>ยานยนต์</w:t>
      </w:r>
      <w:r w:rsidR="002B40DA" w:rsidRPr="00F430F5">
        <w:rPr>
          <w:rFonts w:ascii="Browallia New" w:hAnsi="Browallia New" w:cs="Browallia New"/>
          <w:cs/>
        </w:rPr>
        <w:t xml:space="preserve">กรณีฐานได้หรือไม่มีข้อมูลการปฏิบัติงานที่เหมาะสม </w:t>
      </w:r>
      <w:r w:rsidR="002B40DA" w:rsidRPr="00F430F5">
        <w:rPr>
          <w:rFonts w:ascii="Browallia New" w:hAnsi="Browallia New" w:cs="Browallia New" w:hint="cs"/>
          <w:cs/>
        </w:rPr>
        <w:t xml:space="preserve">ค่า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r w:rsidR="002B40DA" w:rsidRPr="00F430F5">
        <w:rPr>
          <w:rFonts w:ascii="Browallia New" w:hAnsi="Browallia New" w:cs="Browallia New"/>
          <w:vertAlign w:val="subscript"/>
        </w:rPr>
        <w:t>BLVi</w:t>
      </w:r>
      <w:r w:rsidR="002B40DA" w:rsidRPr="00F430F5">
        <w:rPr>
          <w:rFonts w:ascii="Browallia New" w:hAnsi="Browallia New" w:cs="Browallia New"/>
          <w:cs/>
        </w:rPr>
        <w:t xml:space="preserve"> </w:t>
      </w:r>
      <w:r w:rsidR="002B40DA" w:rsidRPr="00F430F5">
        <w:rPr>
          <w:rFonts w:ascii="Browallia New" w:hAnsi="Browallia New" w:cs="Browallia New" w:hint="cs"/>
          <w:cs/>
        </w:rPr>
        <w:t>จะได้จากการสืบค้นข้อมูลทาง</w:t>
      </w:r>
      <w:r w:rsidR="002B40DA" w:rsidRPr="00F430F5">
        <w:rPr>
          <w:rFonts w:ascii="Browallia New" w:hAnsi="Browallia New" w:cs="Browallia New"/>
          <w:cs/>
        </w:rPr>
        <w:t>ทางสถิติ</w:t>
      </w:r>
      <w:r w:rsidR="00944FD8" w:rsidRPr="00F430F5">
        <w:rPr>
          <w:rFonts w:ascii="Browallia New" w:hAnsi="Browallia New" w:cs="Browallia New" w:hint="cs"/>
          <w:cs/>
        </w:rPr>
        <w:t>ที่</w:t>
      </w:r>
      <w:r w:rsidR="002B40DA" w:rsidRPr="00F430F5">
        <w:rPr>
          <w:rFonts w:ascii="Browallia New" w:hAnsi="Browallia New" w:cs="Browallia New"/>
          <w:cs/>
        </w:rPr>
        <w:t xml:space="preserve">มีการปรับปรุงอย่างสม่ำเสมอ </w:t>
      </w:r>
      <w:r w:rsidR="00944FD8" w:rsidRPr="00F430F5">
        <w:rPr>
          <w:rFonts w:ascii="Browallia New" w:hAnsi="Browallia New" w:cs="Browallia New" w:hint="cs"/>
          <w:cs/>
        </w:rPr>
        <w:t>และ</w:t>
      </w:r>
      <w:r w:rsidR="002B40DA" w:rsidRPr="00F430F5">
        <w:rPr>
          <w:rFonts w:ascii="Browallia New" w:hAnsi="Browallia New" w:cs="Browallia New"/>
          <w:cs/>
        </w:rPr>
        <w:t>มีลักษณะที่คล้ายคลึงกันหรือ</w:t>
      </w:r>
      <w:r w:rsidR="00FA4536" w:rsidRPr="00F430F5">
        <w:rPr>
          <w:rFonts w:ascii="Browallia New" w:hAnsi="Browallia New" w:cs="Browallia New" w:hint="cs"/>
          <w:cs/>
        </w:rPr>
        <w:t>ตามหลัก</w:t>
      </w:r>
      <w:r w:rsidR="002B40DA" w:rsidRPr="00F430F5">
        <w:rPr>
          <w:rFonts w:ascii="Browallia New" w:hAnsi="Browallia New" w:cs="Browallia New"/>
          <w:cs/>
        </w:rPr>
        <w:t>อนุรักษ์</w:t>
      </w:r>
      <w:r w:rsidR="007B442B" w:rsidRPr="00F430F5">
        <w:rPr>
          <w:rFonts w:ascii="Browallia New" w:hAnsi="Browallia New" w:cs="Browallia New" w:hint="cs"/>
          <w:cs/>
        </w:rPr>
        <w:t xml:space="preserve"> เช่น </w:t>
      </w:r>
      <w:r w:rsidR="002B40DA" w:rsidRPr="00F430F5">
        <w:rPr>
          <w:rFonts w:ascii="Browallia New" w:hAnsi="Browallia New" w:cs="Browallia New"/>
          <w:cs/>
        </w:rPr>
        <w:t>อายุ</w:t>
      </w:r>
      <w:r w:rsidR="008E7F15" w:rsidRPr="00F430F5">
        <w:rPr>
          <w:rFonts w:ascii="Browallia New" w:hAnsi="Browallia New" w:cs="Browallia New"/>
          <w:cs/>
        </w:rPr>
        <w:t>ยานยนต์</w:t>
      </w:r>
      <w:r w:rsidR="002B40DA" w:rsidRPr="00F430F5">
        <w:rPr>
          <w:rFonts w:ascii="Browallia New" w:hAnsi="Browallia New" w:cs="Browallia New"/>
          <w:cs/>
        </w:rPr>
        <w:t>เท่ากับหรือใหม่กว่า</w:t>
      </w:r>
      <w:r w:rsidR="007B442B" w:rsidRPr="00F430F5">
        <w:rPr>
          <w:rFonts w:ascii="Browallia New" w:hAnsi="Browallia New" w:cs="Browallia New" w:hint="cs"/>
          <w:cs/>
        </w:rPr>
        <w:t xml:space="preserve"> </w:t>
      </w:r>
      <w:r w:rsidR="002B40DA" w:rsidRPr="00F430F5">
        <w:rPr>
          <w:rFonts w:ascii="Browallia New" w:hAnsi="Browallia New" w:cs="Browallia New"/>
          <w:cs/>
        </w:rPr>
        <w:t>สภาพการจราจร เท่ากันหรือดีกว่า</w:t>
      </w:r>
      <w:r w:rsidR="007B442B" w:rsidRPr="00F430F5">
        <w:rPr>
          <w:rFonts w:ascii="Browallia New" w:hAnsi="Browallia New" w:cs="Browallia New" w:hint="cs"/>
          <w:cs/>
        </w:rPr>
        <w:t xml:space="preserve"> เป็นต้น</w:t>
      </w:r>
      <w:r w:rsidR="002B40DA" w:rsidRPr="00F430F5">
        <w:rPr>
          <w:rFonts w:ascii="Browallia New" w:hAnsi="Browallia New" w:cs="Browallia New"/>
          <w:cs/>
        </w:rPr>
        <w:t xml:space="preserve"> </w:t>
      </w:r>
      <w:r w:rsidR="00944FD8" w:rsidRPr="00F430F5">
        <w:rPr>
          <w:rFonts w:ascii="Browallia New" w:hAnsi="Browallia New" w:cs="Browallia New" w:hint="cs"/>
          <w:cs/>
        </w:rPr>
        <w:t>เรียงตามลำดับดังนี้</w:t>
      </w:r>
    </w:p>
    <w:p w14:paraId="3FAC0F98" w14:textId="24F48C51" w:rsidR="00944FD8" w:rsidRPr="00F430F5" w:rsidRDefault="00BD0873" w:rsidP="00BD0873">
      <w:pPr>
        <w:tabs>
          <w:tab w:val="left" w:pos="709"/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>1)</w:t>
      </w:r>
      <w:r w:rsidRPr="00F430F5">
        <w:rPr>
          <w:rFonts w:ascii="Browallia New" w:hAnsi="Browallia New" w:cs="Browallia New"/>
        </w:rPr>
        <w:tab/>
      </w:r>
      <w:r w:rsidR="000C5F9A" w:rsidRPr="00F430F5">
        <w:rPr>
          <w:rFonts w:ascii="Browallia New" w:hAnsi="Browallia New" w:cs="Browallia New" w:hint="cs"/>
          <w:cs/>
        </w:rPr>
        <w:t>กลุ่มยานยนต์ทั้งหมด</w:t>
      </w:r>
      <w:r w:rsidR="00944FD8" w:rsidRPr="00F430F5">
        <w:rPr>
          <w:rFonts w:ascii="Browallia New" w:hAnsi="Browallia New" w:cs="Browallia New"/>
          <w:cs/>
        </w:rPr>
        <w:t>ของบริษัทเดียวกันที่ทำงานพร้อมกันกับกิจกรรมโครงการ</w:t>
      </w:r>
    </w:p>
    <w:p w14:paraId="4E4A4DF9" w14:textId="588F5C01" w:rsidR="00944FD8" w:rsidRPr="00F430F5" w:rsidRDefault="00BD0873" w:rsidP="00BD0873">
      <w:pPr>
        <w:tabs>
          <w:tab w:val="left" w:pos="709"/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>2)</w:t>
      </w:r>
      <w:r w:rsidRPr="00F430F5">
        <w:rPr>
          <w:rFonts w:ascii="Browallia New" w:hAnsi="Browallia New" w:cs="Browallia New"/>
        </w:rPr>
        <w:tab/>
      </w:r>
      <w:r w:rsidR="00006FBB" w:rsidRPr="00F430F5">
        <w:rPr>
          <w:rFonts w:ascii="Browallia New" w:hAnsi="Browallia New" w:cs="Browallia New" w:hint="cs"/>
          <w:cs/>
        </w:rPr>
        <w:t>กลุ่มยานยนต์ทั้งหมด</w:t>
      </w:r>
      <w:r w:rsidR="00006FBB" w:rsidRPr="00F430F5">
        <w:rPr>
          <w:rFonts w:ascii="Browallia New" w:hAnsi="Browallia New" w:cs="Browallia New"/>
          <w:cs/>
        </w:rPr>
        <w:t>ของบริษัทเดียวกัน</w:t>
      </w:r>
      <w:r w:rsidR="00944FD8" w:rsidRPr="00F430F5">
        <w:rPr>
          <w:rFonts w:ascii="Browallia New" w:hAnsi="Browallia New" w:cs="Browallia New"/>
          <w:cs/>
        </w:rPr>
        <w:t>ที่มีการดำเนินการที่คล้ายคลึงกัน</w:t>
      </w:r>
      <w:r w:rsidR="00944FD8" w:rsidRPr="00F430F5">
        <w:rPr>
          <w:rFonts w:ascii="Browallia New" w:hAnsi="Browallia New" w:cs="Browallia New" w:hint="cs"/>
          <w:cs/>
        </w:rPr>
        <w:t>และ</w:t>
      </w:r>
      <w:r w:rsidR="007B442B" w:rsidRPr="00F430F5">
        <w:rPr>
          <w:rFonts w:ascii="Browallia New" w:hAnsi="Browallia New" w:cs="Browallia New" w:hint="cs"/>
          <w:cs/>
        </w:rPr>
        <w:t>ดำเนินการพร้อม</w:t>
      </w:r>
      <w:r w:rsidR="00944FD8" w:rsidRPr="00F430F5">
        <w:rPr>
          <w:rFonts w:ascii="Browallia New" w:hAnsi="Browallia New" w:cs="Browallia New"/>
          <w:cs/>
        </w:rPr>
        <w:t>กับกิจกรรมโครงการ</w:t>
      </w:r>
    </w:p>
    <w:p w14:paraId="7F855557" w14:textId="03712496" w:rsidR="00113D20" w:rsidRPr="00F430F5" w:rsidRDefault="00BD0873" w:rsidP="00BD0873">
      <w:pPr>
        <w:tabs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>3)</w:t>
      </w:r>
      <w:r w:rsidRPr="00F430F5">
        <w:rPr>
          <w:rFonts w:ascii="Browallia New" w:hAnsi="Browallia New" w:cs="Browallia New"/>
        </w:rPr>
        <w:tab/>
      </w:r>
      <w:r w:rsidR="007B442B" w:rsidRPr="00F430F5">
        <w:rPr>
          <w:rFonts w:ascii="Browallia New" w:hAnsi="Browallia New" w:cs="Browallia New"/>
          <w:cs/>
        </w:rPr>
        <w:t>สถิติของประเทศ</w:t>
      </w:r>
    </w:p>
    <w:p w14:paraId="33A2D0F4" w14:textId="60F8ECF4" w:rsidR="007B442B" w:rsidRPr="00F430F5" w:rsidRDefault="00BD0873" w:rsidP="00BD0873">
      <w:pPr>
        <w:tabs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>4)</w:t>
      </w:r>
      <w:r w:rsidRPr="00F430F5">
        <w:rPr>
          <w:rFonts w:ascii="Browallia New" w:hAnsi="Browallia New" w:cs="Browallia New"/>
        </w:rPr>
        <w:tab/>
      </w:r>
      <w:r w:rsidR="007B442B" w:rsidRPr="00F430F5">
        <w:rPr>
          <w:rFonts w:ascii="Browallia New" w:hAnsi="Browallia New" w:cs="Browallia New" w:hint="cs"/>
          <w:cs/>
        </w:rPr>
        <w:t xml:space="preserve">ค่าจาก </w:t>
      </w:r>
      <w:r w:rsidR="007B442B" w:rsidRPr="00F430F5">
        <w:rPr>
          <w:rFonts w:ascii="Browallia New" w:hAnsi="Browallia New" w:cs="Browallia New"/>
        </w:rPr>
        <w:t xml:space="preserve">IPCC </w:t>
      </w:r>
      <w:r w:rsidR="007B442B" w:rsidRPr="00F430F5">
        <w:rPr>
          <w:rFonts w:ascii="Browallia New" w:hAnsi="Browallia New" w:cs="Browallia New"/>
          <w:cs/>
        </w:rPr>
        <w:t>หรือข้อมูล</w:t>
      </w:r>
      <w:r w:rsidR="00601E2D" w:rsidRPr="00F430F5">
        <w:rPr>
          <w:rFonts w:ascii="Browallia New" w:hAnsi="Browallia New" w:cs="Browallia New" w:hint="cs"/>
          <w:cs/>
        </w:rPr>
        <w:t>อ้างอิง</w:t>
      </w:r>
      <w:r w:rsidR="00B56F4A" w:rsidRPr="00F430F5">
        <w:rPr>
          <w:rFonts w:ascii="Browallia New" w:hAnsi="Browallia New" w:cs="Browallia New" w:hint="cs"/>
          <w:cs/>
        </w:rPr>
        <w:t>มาตรฐาน</w:t>
      </w:r>
      <w:r w:rsidR="007B442B" w:rsidRPr="00F430F5">
        <w:rPr>
          <w:rFonts w:ascii="Browallia New" w:hAnsi="Browallia New" w:cs="Browallia New" w:hint="cs"/>
          <w:cs/>
        </w:rPr>
        <w:t>ต่างประเทศ</w:t>
      </w:r>
      <w:r w:rsidR="00CA1F50" w:rsidRPr="00F430F5">
        <w:rPr>
          <w:rFonts w:ascii="Browallia New" w:hAnsi="Browallia New" w:cs="Browallia New" w:hint="cs"/>
          <w:cs/>
        </w:rPr>
        <w:t xml:space="preserve"> เช่น</w:t>
      </w:r>
      <w:r w:rsidR="009B4DD6" w:rsidRPr="00F430F5">
        <w:rPr>
          <w:rFonts w:ascii="Browallia New" w:hAnsi="Browallia New" w:cs="Browallia New" w:hint="cs"/>
          <w:cs/>
        </w:rPr>
        <w:t xml:space="preserve"> </w:t>
      </w:r>
      <w:r w:rsidR="009B4DD6" w:rsidRPr="00F430F5">
        <w:rPr>
          <w:rFonts w:ascii="Browallia New" w:hAnsi="Browallia New" w:cs="Browallia New"/>
        </w:rPr>
        <w:t xml:space="preserve">EU </w:t>
      </w:r>
      <w:r w:rsidR="00066858" w:rsidRPr="00F430F5">
        <w:rPr>
          <w:rFonts w:ascii="Browallia New" w:hAnsi="Browallia New" w:cs="Browallia New"/>
        </w:rPr>
        <w:t>standard vehicle e</w:t>
      </w:r>
      <w:r w:rsidR="009B4DD6" w:rsidRPr="00F430F5">
        <w:rPr>
          <w:rFonts w:ascii="Browallia New" w:hAnsi="Browallia New" w:cs="Browallia New"/>
        </w:rPr>
        <w:t>mission</w:t>
      </w:r>
      <w:r w:rsidR="00A97874" w:rsidRPr="00F430F5">
        <w:rPr>
          <w:rFonts w:ascii="Browallia New" w:hAnsi="Browallia New" w:cs="Browallia New"/>
        </w:rPr>
        <w:t>s</w:t>
      </w:r>
      <w:r w:rsidR="009B4DD6" w:rsidRPr="00F430F5">
        <w:rPr>
          <w:rFonts w:ascii="Browallia New" w:hAnsi="Browallia New" w:cs="Browallia New"/>
        </w:rPr>
        <w:t xml:space="preserve"> </w:t>
      </w:r>
      <w:r w:rsidR="00C53F9B" w:rsidRPr="00F430F5">
        <w:rPr>
          <w:rFonts w:ascii="Browallia New" w:hAnsi="Browallia New" w:cs="Browallia New"/>
        </w:rPr>
        <w:t>calculator</w:t>
      </w:r>
      <w:r w:rsidR="000056A0" w:rsidRPr="00F430F5">
        <w:rPr>
          <w:rFonts w:ascii="Browallia New" w:hAnsi="Browallia New" w:cs="Browallia New"/>
        </w:rPr>
        <w:t xml:space="preserve"> (</w:t>
      </w:r>
      <w:r w:rsidR="008672ED" w:rsidRPr="00F430F5">
        <w:rPr>
          <w:rFonts w:ascii="Browallia New" w:hAnsi="Browallia New" w:cs="Browallia New"/>
        </w:rPr>
        <w:t>COPERT)</w:t>
      </w:r>
      <w:r w:rsidR="00CA1F50" w:rsidRPr="00F430F5">
        <w:rPr>
          <w:rFonts w:ascii="Browallia New" w:hAnsi="Browallia New" w:cs="Browallia New" w:hint="cs"/>
          <w:cs/>
        </w:rPr>
        <w:t xml:space="preserve"> </w:t>
      </w:r>
    </w:p>
    <w:p w14:paraId="02FAC012" w14:textId="3B9C6EDA" w:rsidR="007B442B" w:rsidRPr="00F430F5" w:rsidRDefault="007B442B" w:rsidP="00E94686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ab/>
      </w:r>
      <w:r w:rsidRPr="00F430F5">
        <w:rPr>
          <w:rFonts w:ascii="Browallia New" w:hAnsi="Browallia New" w:cs="Browallia New" w:hint="cs"/>
          <w:cs/>
        </w:rPr>
        <w:t>ทั้งนี้</w:t>
      </w:r>
      <m:oMath>
        <m:r>
          <w:rPr>
            <w:rFonts w:ascii="Cambria Math" w:hAnsi="Cambria Math" w:cs="Browallia New"/>
          </w:rPr>
          <m:t xml:space="preserve"> </m:t>
        </m:r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r w:rsidRPr="00F430F5">
        <w:rPr>
          <w:rFonts w:ascii="Browallia New" w:hAnsi="Browallia New" w:cs="Browallia New"/>
          <w:vertAlign w:val="subscript"/>
        </w:rPr>
        <w:t>BLVi</w:t>
      </w:r>
      <w:r w:rsidRPr="00F430F5">
        <w:rPr>
          <w:rFonts w:ascii="Browallia New" w:hAnsi="Browallia New" w:cs="Browallia New"/>
          <w:cs/>
        </w:rPr>
        <w:t xml:space="preserve"> จะ</w:t>
      </w:r>
      <w:r w:rsidRPr="00F430F5">
        <w:rPr>
          <w:rFonts w:ascii="Browallia New" w:hAnsi="Browallia New" w:cs="Browallia New" w:hint="cs"/>
          <w:cs/>
        </w:rPr>
        <w:t>ต้องตรวจสอบ</w:t>
      </w:r>
      <w:r w:rsidRPr="00F430F5">
        <w:rPr>
          <w:rFonts w:ascii="Browallia New" w:hAnsi="Browallia New" w:cs="Browallia New"/>
          <w:cs/>
        </w:rPr>
        <w:t>ตลอดระยะเวลา</w:t>
      </w:r>
      <w:r w:rsidR="009F6203" w:rsidRPr="00F430F5">
        <w:rPr>
          <w:rFonts w:ascii="Browallia New" w:hAnsi="Browallia New" w:cs="Browallia New" w:hint="cs"/>
          <w:cs/>
        </w:rPr>
        <w:t>คิด</w:t>
      </w:r>
      <w:r w:rsidRPr="00F430F5">
        <w:rPr>
          <w:rFonts w:ascii="Browallia New" w:hAnsi="Browallia New" w:cs="Browallia New" w:hint="cs"/>
          <w:cs/>
        </w:rPr>
        <w:t xml:space="preserve">เครดิต </w:t>
      </w:r>
      <w:r w:rsidRPr="00F430F5">
        <w:rPr>
          <w:rFonts w:ascii="Browallia New" w:hAnsi="Browallia New" w:cs="Browallia New"/>
          <w:cs/>
        </w:rPr>
        <w:t>ดังนั้นการปรับปรุงประสิทธิภาพอย่างค่อยเป็นค่อยไปของ</w:t>
      </w:r>
      <w:r w:rsidR="00542D18" w:rsidRPr="00F430F5">
        <w:rPr>
          <w:rFonts w:ascii="Browallia New" w:hAnsi="Browallia New" w:cs="Browallia New" w:hint="cs"/>
          <w:cs/>
        </w:rPr>
        <w:t>กลุ่มยานยนต์ทั้งหมด</w:t>
      </w:r>
      <w:r w:rsidR="00542D18" w:rsidRPr="00F430F5">
        <w:rPr>
          <w:rFonts w:ascii="Browallia New" w:hAnsi="Browallia New" w:cs="Browallia New"/>
          <w:cs/>
        </w:rPr>
        <w:t>ของบริษัทเดียวกัน</w:t>
      </w:r>
      <w:r w:rsidRPr="00F430F5">
        <w:rPr>
          <w:rFonts w:ascii="Browallia New" w:hAnsi="Browallia New" w:cs="Browallia New"/>
          <w:cs/>
        </w:rPr>
        <w:t>หรือการเสื่อมสภาพอย่างค่อยเป็นค่อยไปของสภาพการขับขี่จะถูกรวมไว้ในประสิทธิภาพของโครงการ</w:t>
      </w:r>
    </w:p>
    <w:p w14:paraId="46A58A42" w14:textId="5F2F9ACA" w:rsidR="007B442B" w:rsidRPr="00F430F5" w:rsidRDefault="007B442B" w:rsidP="00B3185F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ab/>
      </w:r>
      <w:r w:rsidRPr="00F430F5">
        <w:rPr>
          <w:rFonts w:ascii="Browallia New" w:hAnsi="Browallia New" w:cs="Browallia New" w:hint="cs"/>
          <w:b/>
          <w:bCs/>
          <w:cs/>
        </w:rPr>
        <w:t xml:space="preserve">ทางเลือกที่ </w:t>
      </w:r>
      <w:r w:rsidRPr="00F430F5">
        <w:rPr>
          <w:rFonts w:ascii="Browallia New" w:hAnsi="Browallia New" w:cs="Browallia New"/>
          <w:b/>
          <w:bCs/>
        </w:rPr>
        <w:t>3</w:t>
      </w:r>
      <w:r w:rsidRPr="00F430F5">
        <w:rPr>
          <w:rFonts w:ascii="Browallia New" w:hAnsi="Browallia New" w:cs="Browallia New"/>
        </w:rPr>
        <w:t xml:space="preserve"> </w:t>
      </w:r>
      <w:r w:rsidRPr="00F430F5">
        <w:rPr>
          <w:rFonts w:ascii="Browallia New" w:hAnsi="Browallia New" w:cs="Browallia New"/>
          <w:cs/>
        </w:rPr>
        <w:t xml:space="preserve">กรณีอื่นๆ </w:t>
      </w:r>
      <w:r w:rsidR="00B145DC" w:rsidRPr="00F430F5">
        <w:rPr>
          <w:rFonts w:ascii="Browallia New" w:hAnsi="Browallia New" w:cs="Browallia New" w:hint="cs"/>
          <w:cs/>
        </w:rPr>
        <w:t xml:space="preserve">ค่า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r w:rsidR="00B145DC" w:rsidRPr="00F430F5">
        <w:rPr>
          <w:rFonts w:ascii="Browallia New" w:hAnsi="Browallia New" w:cs="Browallia New"/>
          <w:vertAlign w:val="subscript"/>
        </w:rPr>
        <w:t>BLVi</w:t>
      </w:r>
      <w:r w:rsidR="00B145DC" w:rsidRPr="00F430F5">
        <w:rPr>
          <w:rFonts w:ascii="Browallia New" w:hAnsi="Browallia New" w:cs="Browallia New"/>
          <w:cs/>
        </w:rPr>
        <w:t xml:space="preserve"> </w:t>
      </w:r>
      <w:r w:rsidRPr="00F430F5">
        <w:rPr>
          <w:rFonts w:ascii="Browallia New" w:hAnsi="Browallia New" w:cs="Browallia New"/>
          <w:cs/>
        </w:rPr>
        <w:t xml:space="preserve">จะถูกกำหนดโดยใช้ประสิทธิภาพการใช้เชื้อเพลิงที่ </w:t>
      </w:r>
      <w:r w:rsidRPr="00F430F5">
        <w:rPr>
          <w:rFonts w:ascii="Browallia New" w:hAnsi="Browallia New" w:cs="Browallia New"/>
        </w:rPr>
        <w:t xml:space="preserve">20% </w:t>
      </w:r>
      <w:r w:rsidRPr="00F430F5">
        <w:rPr>
          <w:rFonts w:ascii="Browallia New" w:hAnsi="Browallia New" w:cs="Browallia New"/>
          <w:cs/>
        </w:rPr>
        <w:t>ของ</w:t>
      </w:r>
      <w:r w:rsidR="00542D18" w:rsidRPr="00F430F5">
        <w:rPr>
          <w:rFonts w:ascii="Browallia New" w:hAnsi="Browallia New" w:cs="Browallia New" w:hint="cs"/>
          <w:cs/>
        </w:rPr>
        <w:t>กลุ่มยานยนต์ทั้งหมด</w:t>
      </w:r>
      <w:r w:rsidR="00542D18" w:rsidRPr="00F430F5">
        <w:rPr>
          <w:rFonts w:ascii="Browallia New" w:hAnsi="Browallia New" w:cs="Browallia New"/>
          <w:cs/>
        </w:rPr>
        <w:t>ของบริษัทเดียวกัน</w:t>
      </w:r>
      <w:r w:rsidRPr="00F430F5">
        <w:rPr>
          <w:rFonts w:ascii="Browallia New" w:hAnsi="Browallia New" w:cs="Browallia New"/>
          <w:cs/>
        </w:rPr>
        <w:t>ก่อน</w:t>
      </w:r>
      <w:r w:rsidR="00B145DC" w:rsidRPr="00F430F5">
        <w:rPr>
          <w:rFonts w:ascii="Browallia New" w:hAnsi="Browallia New" w:cs="Browallia New" w:hint="cs"/>
          <w:cs/>
        </w:rPr>
        <w:t>เริ่ม</w:t>
      </w:r>
      <w:r w:rsidRPr="00F430F5">
        <w:rPr>
          <w:rFonts w:ascii="Browallia New" w:hAnsi="Browallia New" w:cs="Browallia New"/>
          <w:cs/>
        </w:rPr>
        <w:t>กิจกรรมโครงการ ตามระยะทางการเดินทางของ</w:t>
      </w:r>
      <w:r w:rsidR="00FD4B14" w:rsidRPr="00F430F5">
        <w:rPr>
          <w:rFonts w:ascii="Browallia New" w:hAnsi="Browallia New" w:cs="Browallia New"/>
          <w:cs/>
        </w:rPr>
        <w:t>ยานยนต์</w:t>
      </w:r>
      <w:r w:rsidRPr="00F430F5">
        <w:rPr>
          <w:rFonts w:ascii="Browallia New" w:hAnsi="Browallia New" w:cs="Browallia New"/>
          <w:cs/>
        </w:rPr>
        <w:t>แต่ละคัน</w:t>
      </w:r>
      <w:r w:rsidR="00B145DC" w:rsidRPr="00F430F5">
        <w:rPr>
          <w:rFonts w:ascii="Browallia New" w:hAnsi="Browallia New" w:cs="Browallia New" w:hint="cs"/>
          <w:cs/>
        </w:rPr>
        <w:t>ย้อนหลัง</w:t>
      </w:r>
      <w:r w:rsidRPr="00F430F5">
        <w:rPr>
          <w:rFonts w:ascii="Browallia New" w:hAnsi="Browallia New" w:cs="Browallia New"/>
          <w:cs/>
        </w:rPr>
        <w:t xml:space="preserve"> </w:t>
      </w:r>
      <w:r w:rsidRPr="00F430F5">
        <w:rPr>
          <w:rFonts w:ascii="Browallia New" w:hAnsi="Browallia New" w:cs="Browallia New"/>
        </w:rPr>
        <w:t xml:space="preserve">3 </w:t>
      </w:r>
      <w:r w:rsidRPr="00F430F5">
        <w:rPr>
          <w:rFonts w:ascii="Browallia New" w:hAnsi="Browallia New" w:cs="Browallia New"/>
          <w:cs/>
        </w:rPr>
        <w:t>ปีหรือตามข้อกำหนดของผู้ผลิต</w:t>
      </w:r>
      <w:r w:rsidR="00673434" w:rsidRPr="00F430F5">
        <w:rPr>
          <w:rFonts w:ascii="Browallia New" w:hAnsi="Browallia New" w:cs="Browallia New"/>
          <w:cs/>
        </w:rPr>
        <w:t>ยานยนต์</w:t>
      </w:r>
      <w:r w:rsidRPr="00F430F5">
        <w:rPr>
          <w:rFonts w:ascii="Browallia New" w:hAnsi="Browallia New" w:cs="Browallia New"/>
          <w:cs/>
        </w:rPr>
        <w:t xml:space="preserve">พื้นฐานใหม่ที่เทียบเคียงได้หากไม่มีข้อมูลสำหรับช่วงเวลานั้น </w:t>
      </w:r>
      <w:r w:rsidR="003C3778" w:rsidRPr="00F430F5">
        <w:rPr>
          <w:rFonts w:ascii="Browallia New" w:hAnsi="Browallia New" w:cs="Browallia New"/>
          <w:cs/>
        </w:rPr>
        <w:t>สามารถ</w:t>
      </w:r>
      <w:r w:rsidRPr="00F430F5">
        <w:rPr>
          <w:rFonts w:ascii="Browallia New" w:hAnsi="Browallia New" w:cs="Browallia New"/>
          <w:cs/>
        </w:rPr>
        <w:t>เลือกช่วงเวลาที่สั้นกว่าได้ โดยมีระยะเวลาขั้นต่ำคือ</w:t>
      </w:r>
      <w:r w:rsidR="00B145DC" w:rsidRPr="00F430F5">
        <w:rPr>
          <w:rFonts w:ascii="Browallia New" w:hAnsi="Browallia New" w:cs="Browallia New" w:hint="cs"/>
          <w:cs/>
        </w:rPr>
        <w:t xml:space="preserve"> </w:t>
      </w:r>
      <w:r w:rsidR="00B145DC" w:rsidRPr="00F430F5">
        <w:rPr>
          <w:rFonts w:ascii="Browallia New" w:hAnsi="Browallia New" w:cs="Browallia New"/>
        </w:rPr>
        <w:t xml:space="preserve">1 </w:t>
      </w:r>
      <w:r w:rsidRPr="00F430F5">
        <w:rPr>
          <w:rFonts w:ascii="Browallia New" w:hAnsi="Browallia New" w:cs="Browallia New"/>
          <w:cs/>
        </w:rPr>
        <w:t>ปี</w:t>
      </w:r>
    </w:p>
    <w:p w14:paraId="6075A5B9" w14:textId="77777777" w:rsidR="00473BD3" w:rsidRPr="00F430F5" w:rsidRDefault="00473BD3" w:rsidP="00473BD3">
      <w:pPr>
        <w:pStyle w:val="a3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 w:val="24"/>
          <w:szCs w:val="24"/>
        </w:rPr>
      </w:pPr>
    </w:p>
    <w:p w14:paraId="65E3F571" w14:textId="77777777" w:rsidR="002B0BCA" w:rsidRPr="00F430F5" w:rsidRDefault="002B0BCA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br w:type="page"/>
      </w:r>
    </w:p>
    <w:p w14:paraId="4F43D484" w14:textId="0CDE080B" w:rsidR="0070624C" w:rsidRPr="00F430F5" w:rsidRDefault="0070624C" w:rsidP="00B13DDF">
      <w:pPr>
        <w:spacing w:after="120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F430F5">
        <w:rPr>
          <w:rFonts w:ascii="Browallia New" w:hAnsi="Browallia New" w:cs="Browallia New"/>
          <w:b/>
          <w:bCs/>
        </w:rPr>
        <w:lastRenderedPageBreak/>
        <w:t xml:space="preserve">5.2 </w:t>
      </w:r>
      <w:r w:rsidR="00785481" w:rsidRPr="00F430F5">
        <w:rPr>
          <w:rFonts w:ascii="Browallia New" w:hAnsi="Browallia New" w:cs="Browallia New" w:hint="cs"/>
          <w:b/>
          <w:bCs/>
          <w:cs/>
        </w:rPr>
        <w:t xml:space="preserve">ทางเลือกที่ </w:t>
      </w:r>
      <w:r w:rsidR="00785481" w:rsidRPr="00F430F5">
        <w:rPr>
          <w:rFonts w:ascii="Browallia New" w:hAnsi="Browallia New" w:cs="Browallia New"/>
          <w:b/>
          <w:bCs/>
        </w:rPr>
        <w:t xml:space="preserve">2 </w:t>
      </w:r>
      <w:r w:rsidR="0049436F" w:rsidRPr="00F430F5">
        <w:rPr>
          <w:rFonts w:ascii="Browallia New" w:hAnsi="Browallia New" w:cs="Browallia New" w:hint="cs"/>
          <w:b/>
          <w:bCs/>
          <w:cs/>
        </w:rPr>
        <w:t>คำนวณจากระยะทางการใช้</w:t>
      </w:r>
      <w:r w:rsidRPr="00F430F5">
        <w:rPr>
          <w:rFonts w:ascii="Browallia New" w:hAnsi="Browallia New" w:cs="Browallia New"/>
          <w:b/>
          <w:bCs/>
          <w:cs/>
        </w:rPr>
        <w:t>ยานยนต์</w:t>
      </w:r>
    </w:p>
    <w:p w14:paraId="7E3EED9C" w14:textId="2FD26A03" w:rsidR="00F10DA8" w:rsidRPr="00F430F5" w:rsidRDefault="007B4EB8" w:rsidP="00B13DDF">
      <w:pPr>
        <w:spacing w:after="120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ab/>
      </w:r>
      <w:r w:rsidR="00BA73A0" w:rsidRPr="00F430F5">
        <w:rPr>
          <w:rFonts w:ascii="Browallia New" w:hAnsi="Browallia New" w:cs="Browallia New" w:hint="cs"/>
          <w:cs/>
        </w:rPr>
        <w:t>ทางเลือกนี้สามารถใช้ประเมิน</w:t>
      </w:r>
      <w:r w:rsidRPr="00F430F5">
        <w:rPr>
          <w:rFonts w:ascii="Browallia New" w:hAnsi="Browallia New" w:cs="Browallia New"/>
          <w:cs/>
        </w:rPr>
        <w:t>การปล่อยก๊าซเรือนกระจก</w:t>
      </w:r>
      <w:r w:rsidR="00E66AA7" w:rsidRPr="00F430F5">
        <w:rPr>
          <w:rFonts w:ascii="Browallia New" w:hAnsi="Browallia New" w:cs="Browallia New" w:hint="cs"/>
          <w:cs/>
        </w:rPr>
        <w:t>สำหรับ</w:t>
      </w:r>
      <w:r w:rsidRPr="00F430F5">
        <w:rPr>
          <w:rFonts w:ascii="Browallia New" w:hAnsi="Browallia New" w:cs="Browallia New"/>
          <w:cs/>
        </w:rPr>
        <w:t>ยานยนต์</w:t>
      </w:r>
      <w:r w:rsidR="00E66AA7" w:rsidRPr="00F430F5">
        <w:rPr>
          <w:rFonts w:ascii="Browallia New" w:hAnsi="Browallia New" w:cs="Browallia New" w:hint="cs"/>
          <w:cs/>
        </w:rPr>
        <w:t>ทุกประเภท</w:t>
      </w:r>
      <w:r w:rsidR="004818C6" w:rsidRPr="00F430F5">
        <w:rPr>
          <w:rFonts w:ascii="Browallia New" w:hAnsi="Browallia New" w:cs="Browallia New" w:hint="cs"/>
          <w:cs/>
        </w:rPr>
        <w:t xml:space="preserve"> ซึ่ง</w:t>
      </w:r>
      <w:r w:rsidRPr="00F430F5">
        <w:rPr>
          <w:rFonts w:ascii="Browallia New" w:hAnsi="Browallia New" w:cs="Browallia New" w:hint="cs"/>
          <w:cs/>
        </w:rPr>
        <w:t>มี</w:t>
      </w:r>
      <w:r w:rsidR="004818C6" w:rsidRPr="00F430F5">
        <w:rPr>
          <w:rFonts w:ascii="Browallia New" w:hAnsi="Browallia New" w:cs="Browallia New" w:hint="cs"/>
          <w:cs/>
        </w:rPr>
        <w:t>สมการคำนวณ</w:t>
      </w:r>
      <w:r w:rsidR="008B6207" w:rsidRPr="00F430F5">
        <w:rPr>
          <w:rFonts w:ascii="Browallia New" w:hAnsi="Browallia New" w:cs="Browallia New" w:hint="cs"/>
          <w:cs/>
        </w:rPr>
        <w:t>ทั้งหมด</w:t>
      </w:r>
      <w:r w:rsidR="00EF7F2D" w:rsidRPr="00F430F5">
        <w:rPr>
          <w:rFonts w:ascii="Browallia New" w:hAnsi="Browallia New" w:cs="Browallia New" w:hint="cs"/>
          <w:cs/>
        </w:rPr>
        <w:t xml:space="preserve"> </w:t>
      </w:r>
      <w:r w:rsidRPr="00F430F5">
        <w:rPr>
          <w:rFonts w:ascii="Browallia New" w:hAnsi="Browallia New" w:cs="Browallia New"/>
        </w:rPr>
        <w:t xml:space="preserve">2 </w:t>
      </w:r>
      <w:r w:rsidR="008B6207" w:rsidRPr="00F430F5">
        <w:rPr>
          <w:rFonts w:ascii="Browallia New" w:hAnsi="Browallia New" w:cs="Browallia New" w:hint="cs"/>
          <w:cs/>
        </w:rPr>
        <w:t>แนวทาง</w:t>
      </w:r>
      <w:r w:rsidRPr="00F430F5">
        <w:rPr>
          <w:rFonts w:ascii="Browallia New" w:hAnsi="Browallia New" w:cs="Browallia New" w:hint="cs"/>
          <w:cs/>
        </w:rPr>
        <w:t xml:space="preserve"> ดังนี้</w:t>
      </w:r>
    </w:p>
    <w:p w14:paraId="666850C0" w14:textId="21644BE6" w:rsidR="007B4EB8" w:rsidRPr="00F430F5" w:rsidRDefault="007B4EB8" w:rsidP="00F10DA8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>แนวทางที่</w:t>
      </w:r>
      <w:r w:rsidR="00F43A4B" w:rsidRPr="00F430F5">
        <w:rPr>
          <w:rFonts w:ascii="Browallia New" w:hAnsi="Browallia New" w:cs="Browallia New"/>
        </w:rPr>
        <w:t xml:space="preserve"> </w:t>
      </w:r>
      <w:r w:rsidR="00D833B1" w:rsidRPr="00F430F5">
        <w:rPr>
          <w:rFonts w:ascii="Browallia New" w:hAnsi="Browallia New" w:cs="Browallia New"/>
        </w:rPr>
        <w:t>1</w:t>
      </w:r>
      <w:r w:rsidRPr="00F430F5">
        <w:rPr>
          <w:rFonts w:ascii="Browallia New" w:hAnsi="Browallia New" w:cs="Browallia New" w:hint="cs"/>
          <w:cs/>
        </w:rPr>
        <w:t xml:space="preserve"> การ</w:t>
      </w:r>
      <w:r w:rsidR="00DF3CEB" w:rsidRPr="00F430F5">
        <w:rPr>
          <w:rFonts w:ascii="Browallia New" w:hAnsi="Browallia New" w:cs="Browallia New" w:hint="cs"/>
          <w:cs/>
        </w:rPr>
        <w:t>คำนวณจาก</w:t>
      </w:r>
      <w:r w:rsidRPr="00F430F5">
        <w:rPr>
          <w:rFonts w:ascii="Browallia New" w:hAnsi="Browallia New" w:cs="Browallia New"/>
          <w:cs/>
        </w:rPr>
        <w:t>ระยะทาง</w:t>
      </w:r>
      <w:r w:rsidR="00D05225" w:rsidRPr="00F430F5">
        <w:rPr>
          <w:rFonts w:ascii="Browallia New" w:hAnsi="Browallia New" w:cs="Browallia New" w:hint="cs"/>
          <w:cs/>
        </w:rPr>
        <w:t>จาก</w:t>
      </w:r>
      <w:r w:rsidR="00DF3CEB" w:rsidRPr="00F430F5">
        <w:rPr>
          <w:rFonts w:ascii="Browallia New" w:hAnsi="Browallia New" w:cs="Browallia New" w:hint="cs"/>
          <w:cs/>
        </w:rPr>
        <w:t>การใช้</w:t>
      </w:r>
      <w:r w:rsidR="00DF3CEB" w:rsidRPr="00F430F5">
        <w:rPr>
          <w:rFonts w:ascii="Browallia New" w:hAnsi="Browallia New" w:cs="Browallia New"/>
          <w:cs/>
        </w:rPr>
        <w:t>ยานยนต์</w:t>
      </w:r>
    </w:p>
    <w:p w14:paraId="2D4F9908" w14:textId="77777777" w:rsidR="00F10DA8" w:rsidRPr="00F430F5" w:rsidRDefault="00F10DA8" w:rsidP="00F10DA8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993"/>
        <w:gridCol w:w="567"/>
        <w:gridCol w:w="7512"/>
      </w:tblGrid>
      <w:tr w:rsidR="00F430F5" w:rsidRPr="00F430F5" w14:paraId="2152ECA6" w14:textId="77777777" w:rsidTr="005157F5">
        <w:trPr>
          <w:trHeight w:val="221"/>
        </w:trPr>
        <w:tc>
          <w:tcPr>
            <w:tcW w:w="993" w:type="dxa"/>
          </w:tcPr>
          <w:p w14:paraId="60E7D3BB" w14:textId="77777777" w:rsidR="00DF3CEB" w:rsidRPr="00F430F5" w:rsidRDefault="00DF3CEB" w:rsidP="005157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</w:rPr>
              <w:t>BE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67" w:type="dxa"/>
          </w:tcPr>
          <w:p w14:paraId="38B2929D" w14:textId="77777777" w:rsidR="00DF3CEB" w:rsidRPr="00F430F5" w:rsidRDefault="00DF3CEB" w:rsidP="005157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512" w:type="dxa"/>
            <w:vAlign w:val="center"/>
          </w:tcPr>
          <w:p w14:paraId="22AFE710" w14:textId="1FD74591" w:rsidR="00DF3CEB" w:rsidRPr="00F430F5" w:rsidRDefault="00DF3CEB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Arial" w:hAnsi="Arial" w:cs="Arial"/>
                <w:b/>
                <w:bCs/>
              </w:rPr>
              <w:t>∑</w: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 </w:t>
            </w:r>
            <w:proofErr w:type="gramStart"/>
            <w:r w:rsidRPr="00F430F5">
              <w:rPr>
                <w:rFonts w:ascii="Browallia New" w:hAnsi="Browallia New" w:cs="Browallia New"/>
                <w:b/>
                <w:bCs/>
              </w:rPr>
              <w:t>EF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BL,km</w:t>
            </w:r>
            <w:proofErr w:type="gramEnd"/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.i</w: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 × </w:t>
            </w:r>
            <w:proofErr w:type="gramStart"/>
            <w:r w:rsidRPr="00F430F5">
              <w:rPr>
                <w:rFonts w:ascii="Browallia New" w:hAnsi="Browallia New" w:cs="Browallia New"/>
                <w:b/>
                <w:bCs/>
              </w:rPr>
              <w:t>DD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,y</w:t>
            </w:r>
            <w:proofErr w:type="gramEnd"/>
            <w:r w:rsidRPr="00F430F5">
              <w:rPr>
                <w:rFonts w:ascii="Browallia New" w:hAnsi="Browallia New" w:cs="Browallia New"/>
                <w:b/>
                <w:bCs/>
              </w:rPr>
              <w:t xml:space="preserve"> × </w:t>
            </w:r>
            <w:proofErr w:type="gramStart"/>
            <w:r w:rsidRPr="00F430F5">
              <w:rPr>
                <w:rFonts w:ascii="Browallia New" w:hAnsi="Browallia New" w:cs="Browallia New"/>
                <w:b/>
                <w:bCs/>
              </w:rPr>
              <w:t>N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,y</w:t>
            </w:r>
            <w:proofErr w:type="gramEnd"/>
            <w:r w:rsidR="00454462" w:rsidRPr="00F430F5">
              <w:rPr>
                <w:rFonts w:ascii="Browallia New" w:hAnsi="Browallia New" w:cs="Browallia New"/>
                <w:b/>
                <w:bCs/>
              </w:rPr>
              <w:t xml:space="preserve"> × 10</w:t>
            </w:r>
            <w:r w:rsidR="00454462"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="00217C70" w:rsidRPr="00F430F5">
              <w:rPr>
                <w:rFonts w:ascii="Browallia New" w:hAnsi="Browallia New" w:cs="Browallia New" w:hint="cs"/>
                <w:cs/>
              </w:rPr>
              <w:t xml:space="preserve">          สมการที่ </w:t>
            </w:r>
            <w:r w:rsidR="00217C70" w:rsidRPr="00F430F5">
              <w:rPr>
                <w:rFonts w:ascii="Browallia New" w:hAnsi="Browallia New" w:cs="Browallia New"/>
              </w:rPr>
              <w:t>(3)</w:t>
            </w:r>
          </w:p>
          <w:p w14:paraId="51400D81" w14:textId="63FE7855" w:rsidR="00DF3CEB" w:rsidRPr="00F430F5" w:rsidRDefault="00DF3CEB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</w:t>
            </w:r>
            <w:r w:rsidR="00B3185F"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</w:t>
            </w:r>
            <w:r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>i</w:t>
            </w:r>
          </w:p>
        </w:tc>
      </w:tr>
    </w:tbl>
    <w:p w14:paraId="6CB4A813" w14:textId="094A0326" w:rsidR="007F5E0D" w:rsidRPr="00F430F5" w:rsidRDefault="007F5E0D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sz w:val="16"/>
          <w:szCs w:val="16"/>
          <w:cs/>
        </w:rPr>
      </w:pPr>
      <w:r w:rsidRPr="00F430F5">
        <w:rPr>
          <w:rFonts w:ascii="Browallia New" w:hAnsi="Browallia New" w:cs="Browallia New" w:hint="cs"/>
          <w:cs/>
        </w:rPr>
        <w:t>โดยที่</w:t>
      </w: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993"/>
        <w:gridCol w:w="567"/>
        <w:gridCol w:w="7512"/>
      </w:tblGrid>
      <w:tr w:rsidR="00F430F5" w:rsidRPr="00F430F5" w14:paraId="0956E1F2" w14:textId="77777777" w:rsidTr="00E920C7">
        <w:trPr>
          <w:trHeight w:val="333"/>
        </w:trPr>
        <w:tc>
          <w:tcPr>
            <w:tcW w:w="993" w:type="dxa"/>
            <w:vAlign w:val="center"/>
          </w:tcPr>
          <w:p w14:paraId="69A0D723" w14:textId="77777777" w:rsidR="007F5E0D" w:rsidRPr="00F430F5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BE</w:t>
            </w:r>
            <w:r w:rsidRPr="00F430F5">
              <w:rPr>
                <w:rFonts w:ascii="Browallia New" w:hAnsi="Browallia New" w:cs="Browallia New"/>
                <w:vertAlign w:val="subscript"/>
              </w:rPr>
              <w:t>y</w:t>
            </w:r>
          </w:p>
        </w:tc>
        <w:tc>
          <w:tcPr>
            <w:tcW w:w="567" w:type="dxa"/>
            <w:vAlign w:val="center"/>
          </w:tcPr>
          <w:p w14:paraId="5A6A4BD4" w14:textId="77777777" w:rsidR="007F5E0D" w:rsidRPr="00F430F5" w:rsidRDefault="007F5E0D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12" w:type="dxa"/>
            <w:vAlign w:val="center"/>
          </w:tcPr>
          <w:p w14:paraId="3AEBF65B" w14:textId="313F9986" w:rsidR="007F5E0D" w:rsidRPr="00F430F5" w:rsidRDefault="00FB77A7" w:rsidP="00E920C7">
            <w:pPr>
              <w:spacing w:before="0" w:after="0" w:line="240" w:lineRule="auto"/>
              <w:ind w:left="33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>ปริมาณ</w:t>
            </w:r>
            <w:r w:rsidR="007F5E0D" w:rsidRPr="00F430F5">
              <w:rPr>
                <w:rFonts w:ascii="Browallia New" w:hAnsi="Browallia New" w:cs="Browallia New"/>
                <w:cs/>
              </w:rPr>
              <w:t>การปล่อยก๊าซเรือนกระจก</w:t>
            </w:r>
            <w:r w:rsidR="007F5E0D" w:rsidRPr="00F430F5">
              <w:rPr>
                <w:rFonts w:ascii="Browallia New" w:hAnsi="Browallia New" w:cs="Browallia New" w:hint="cs"/>
                <w:cs/>
              </w:rPr>
              <w:t>จาก</w:t>
            </w:r>
            <w:r w:rsidR="007F5E0D" w:rsidRPr="00F430F5">
              <w:rPr>
                <w:rFonts w:ascii="Browallia New" w:hAnsi="Browallia New" w:cs="Browallia New"/>
                <w:cs/>
              </w:rPr>
              <w:t>กรณีฐานในปี</w:t>
            </w:r>
            <w:r w:rsidR="002656FC"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="007F5E0D" w:rsidRPr="00F430F5">
              <w:rPr>
                <w:rFonts w:ascii="Browallia New" w:hAnsi="Browallia New" w:cs="Browallia New"/>
              </w:rPr>
              <w:t>y (</w:t>
            </w:r>
            <w:r w:rsidR="00FC738A" w:rsidRPr="00F430F5">
              <w:rPr>
                <w:rFonts w:ascii="Browallia New" w:hAnsi="Browallia New" w:cs="Browallia New"/>
              </w:rPr>
              <w:t>t CO</w:t>
            </w:r>
            <w:r w:rsidR="00FC738A" w:rsidRPr="00F430F5">
              <w:rPr>
                <w:rFonts w:ascii="Browallia New" w:hAnsi="Browallia New" w:cs="Browallia New"/>
                <w:vertAlign w:val="subscript"/>
              </w:rPr>
              <w:t>2</w:t>
            </w:r>
            <w:r w:rsidR="00FC738A" w:rsidRPr="00F430F5">
              <w:rPr>
                <w:rFonts w:ascii="Browallia New" w:hAnsi="Browallia New" w:cs="Browallia New" w:hint="cs"/>
                <w:cs/>
              </w:rPr>
              <w:t>/</w:t>
            </w:r>
            <w:r w:rsidR="00FC738A" w:rsidRPr="00F430F5">
              <w:rPr>
                <w:rFonts w:ascii="Browallia New" w:hAnsi="Browallia New" w:cs="Browallia New"/>
              </w:rPr>
              <w:t>year</w:t>
            </w:r>
            <w:r w:rsidR="007F5E0D" w:rsidRPr="00F430F5">
              <w:rPr>
                <w:rFonts w:ascii="Browallia New" w:hAnsi="Browallia New" w:cs="Browallia New"/>
              </w:rPr>
              <w:t xml:space="preserve">) </w:t>
            </w:r>
          </w:p>
        </w:tc>
      </w:tr>
      <w:tr w:rsidR="00F430F5" w:rsidRPr="00F430F5" w14:paraId="011EA329" w14:textId="77777777" w:rsidTr="00E920C7">
        <w:trPr>
          <w:trHeight w:val="353"/>
        </w:trPr>
        <w:tc>
          <w:tcPr>
            <w:tcW w:w="993" w:type="dxa"/>
            <w:vAlign w:val="center"/>
          </w:tcPr>
          <w:p w14:paraId="6526AF11" w14:textId="77777777" w:rsidR="007F5E0D" w:rsidRPr="00F430F5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</w:rPr>
              <w:t>EF</w:t>
            </w:r>
            <w:r w:rsidRPr="00F430F5">
              <w:rPr>
                <w:rFonts w:ascii="Browallia New" w:hAnsi="Browallia New" w:cs="Browallia New"/>
                <w:vertAlign w:val="subscript"/>
              </w:rPr>
              <w:t>BL,km</w:t>
            </w:r>
            <w:proofErr w:type="gramEnd"/>
            <w:r w:rsidRPr="00F430F5">
              <w:rPr>
                <w:rFonts w:ascii="Browallia New" w:hAnsi="Browallia New" w:cs="Browallia New"/>
                <w:vertAlign w:val="subscript"/>
              </w:rPr>
              <w:t>.i</w:t>
            </w:r>
            <w:proofErr w:type="spellEnd"/>
          </w:p>
        </w:tc>
        <w:tc>
          <w:tcPr>
            <w:tcW w:w="567" w:type="dxa"/>
            <w:vAlign w:val="center"/>
          </w:tcPr>
          <w:p w14:paraId="18171B2F" w14:textId="77777777" w:rsidR="007F5E0D" w:rsidRPr="00F430F5" w:rsidRDefault="007F5E0D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12" w:type="dxa"/>
            <w:vAlign w:val="center"/>
          </w:tcPr>
          <w:p w14:paraId="497AA527" w14:textId="6BC7F703" w:rsidR="007F5E0D" w:rsidRPr="00F430F5" w:rsidRDefault="007F5E0D" w:rsidP="00E920C7">
            <w:pPr>
              <w:spacing w:before="0" w:after="0" w:line="240" w:lineRule="auto"/>
              <w:ind w:left="33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  <w:cs/>
              </w:rPr>
              <w:t>ค่าการปล่อยก๊าซเรือนกระจกจาก</w:t>
            </w:r>
            <w:r w:rsidR="00A67284" w:rsidRPr="00F430F5">
              <w:rPr>
                <w:rFonts w:ascii="Browallia New" w:hAnsi="Browallia New" w:cs="Browallia New"/>
                <w:cs/>
              </w:rPr>
              <w:t>ยานยนต์</w:t>
            </w:r>
            <w:r w:rsidR="00E23E73" w:rsidRPr="00F430F5">
              <w:rPr>
                <w:rFonts w:ascii="Browallia New" w:hAnsi="Browallia New" w:cs="Browallia New" w:hint="cs"/>
                <w:cs/>
              </w:rPr>
              <w:t>กรณีฐาน</w:t>
            </w:r>
            <w:r w:rsidRPr="00F430F5">
              <w:rPr>
                <w:rFonts w:ascii="Browallia New" w:hAnsi="Browallia New" w:cs="Browallia New"/>
                <w:cs/>
              </w:rPr>
              <w:t xml:space="preserve">ประเภท </w:t>
            </w:r>
            <w:r w:rsidRPr="00F430F5">
              <w:rPr>
                <w:rFonts w:ascii="Browallia New" w:hAnsi="Browallia New" w:cs="Browallia New"/>
              </w:rPr>
              <w:t>i (</w:t>
            </w:r>
            <w:r w:rsidR="00503FF2" w:rsidRPr="00F430F5">
              <w:rPr>
                <w:rFonts w:ascii="Browallia New" w:hAnsi="Browallia New" w:cs="Browallia New"/>
              </w:rPr>
              <w:t>g</w:t>
            </w:r>
            <w:r w:rsidRPr="00F430F5">
              <w:rPr>
                <w:rFonts w:ascii="Browallia New" w:hAnsi="Browallia New" w:cs="Browallia New"/>
              </w:rPr>
              <w:t>CO</w:t>
            </w:r>
            <w:r w:rsidRPr="00F430F5">
              <w:rPr>
                <w:rFonts w:ascii="Browallia New" w:hAnsi="Browallia New" w:cs="Browallia New"/>
                <w:vertAlign w:val="subscript"/>
              </w:rPr>
              <w:t>2</w:t>
            </w:r>
            <w:r w:rsidRPr="00F430F5">
              <w:rPr>
                <w:rFonts w:ascii="Browallia New" w:hAnsi="Browallia New" w:cs="Browallia New"/>
              </w:rPr>
              <w:t>/km)</w:t>
            </w:r>
          </w:p>
        </w:tc>
      </w:tr>
      <w:tr w:rsidR="00F430F5" w:rsidRPr="00F430F5" w14:paraId="7E281C2D" w14:textId="77777777" w:rsidTr="00E920C7">
        <w:trPr>
          <w:trHeight w:val="76"/>
        </w:trPr>
        <w:tc>
          <w:tcPr>
            <w:tcW w:w="993" w:type="dxa"/>
            <w:vAlign w:val="center"/>
          </w:tcPr>
          <w:p w14:paraId="0F661525" w14:textId="77777777" w:rsidR="007F5E0D" w:rsidRPr="00F430F5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</w:rPr>
              <w:t>DD</w:t>
            </w:r>
            <w:r w:rsidRPr="00F430F5">
              <w:rPr>
                <w:rFonts w:ascii="Browallia New" w:hAnsi="Browallia New" w:cs="Browallia New"/>
                <w:vertAlign w:val="subscript"/>
              </w:rPr>
              <w:t>i,y</w:t>
            </w:r>
            <w:proofErr w:type="spellEnd"/>
            <w:proofErr w:type="gramEnd"/>
          </w:p>
        </w:tc>
        <w:tc>
          <w:tcPr>
            <w:tcW w:w="567" w:type="dxa"/>
            <w:vAlign w:val="center"/>
          </w:tcPr>
          <w:p w14:paraId="5A45D73A" w14:textId="77777777" w:rsidR="007F5E0D" w:rsidRPr="00F430F5" w:rsidRDefault="007F5E0D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12" w:type="dxa"/>
            <w:vAlign w:val="center"/>
          </w:tcPr>
          <w:p w14:paraId="445EA68C" w14:textId="026EADBF" w:rsidR="007F5E0D" w:rsidRPr="00F430F5" w:rsidRDefault="007F5E0D" w:rsidP="00E920C7">
            <w:pPr>
              <w:spacing w:before="0" w:after="0" w:line="240" w:lineRule="auto"/>
              <w:ind w:left="33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  <w:cs/>
              </w:rPr>
              <w:t>ระยะทางเฉลี่ยรายปีจากการใช้ยานยนต์</w:t>
            </w:r>
            <w:r w:rsidR="002515B6" w:rsidRPr="00F430F5">
              <w:rPr>
                <w:rFonts w:ascii="Browallia New" w:hAnsi="Browallia New" w:cs="Browallia New" w:hint="cs"/>
                <w:cs/>
              </w:rPr>
              <w:t>ไฟฟ้า</w:t>
            </w:r>
            <w:r w:rsidRPr="00F430F5">
              <w:rPr>
                <w:rFonts w:ascii="Browallia New" w:hAnsi="Browallia New" w:cs="Browallia New"/>
                <w:cs/>
              </w:rPr>
              <w:t xml:space="preserve">ประเภท </w:t>
            </w:r>
            <w:r w:rsidRPr="00F430F5">
              <w:rPr>
                <w:rFonts w:ascii="Browallia New" w:hAnsi="Browallia New" w:cs="Browallia New"/>
              </w:rPr>
              <w:t xml:space="preserve">i </w:t>
            </w:r>
            <w:r w:rsidRPr="00F430F5">
              <w:rPr>
                <w:rFonts w:ascii="Browallia New" w:hAnsi="Browallia New" w:cs="Browallia New"/>
                <w:cs/>
              </w:rPr>
              <w:t xml:space="preserve">ในปี </w:t>
            </w:r>
            <w:r w:rsidRPr="00F430F5">
              <w:rPr>
                <w:rFonts w:ascii="Browallia New" w:hAnsi="Browallia New" w:cs="Browallia New"/>
              </w:rPr>
              <w:t>y (km)</w:t>
            </w:r>
          </w:p>
        </w:tc>
      </w:tr>
      <w:tr w:rsidR="007F5E0D" w:rsidRPr="00F430F5" w14:paraId="6A8BE0C5" w14:textId="77777777" w:rsidTr="00E920C7">
        <w:trPr>
          <w:trHeight w:val="58"/>
        </w:trPr>
        <w:tc>
          <w:tcPr>
            <w:tcW w:w="993" w:type="dxa"/>
            <w:vAlign w:val="center"/>
          </w:tcPr>
          <w:p w14:paraId="63CDE9F3" w14:textId="77777777" w:rsidR="007F5E0D" w:rsidRPr="00F430F5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</w:rPr>
              <w:t>N</w:t>
            </w:r>
            <w:r w:rsidRPr="00F430F5">
              <w:rPr>
                <w:rFonts w:ascii="Browallia New" w:hAnsi="Browallia New" w:cs="Browallia New"/>
                <w:vertAlign w:val="subscript"/>
              </w:rPr>
              <w:t>i,y</w:t>
            </w:r>
            <w:proofErr w:type="spellEnd"/>
            <w:proofErr w:type="gramEnd"/>
          </w:p>
        </w:tc>
        <w:tc>
          <w:tcPr>
            <w:tcW w:w="567" w:type="dxa"/>
            <w:vAlign w:val="center"/>
          </w:tcPr>
          <w:p w14:paraId="6D94F600" w14:textId="77777777" w:rsidR="007F5E0D" w:rsidRPr="00F430F5" w:rsidRDefault="007F5E0D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12" w:type="dxa"/>
            <w:vAlign w:val="center"/>
          </w:tcPr>
          <w:p w14:paraId="06AE5F54" w14:textId="2B486BDF" w:rsidR="007F5E0D" w:rsidRPr="00F430F5" w:rsidRDefault="007F5E0D" w:rsidP="00E23E73">
            <w:pPr>
              <w:spacing w:before="0" w:after="0" w:line="240" w:lineRule="auto"/>
              <w:ind w:left="33"/>
              <w:rPr>
                <w:rFonts w:ascii="Browallia New" w:hAnsi="Browallia New" w:cs="Browallia New"/>
                <w:cs/>
                <w:lang w:val="en"/>
              </w:rPr>
            </w:pPr>
            <w:r w:rsidRPr="00F430F5">
              <w:rPr>
                <w:rFonts w:ascii="Browallia New" w:hAnsi="Browallia New" w:cs="Browallia New"/>
                <w:cs/>
              </w:rPr>
              <w:t>จำนวนยาน</w:t>
            </w:r>
            <w:r w:rsidRPr="00F430F5">
              <w:rPr>
                <w:rFonts w:ascii="Browallia New" w:hAnsi="Browallia New" w:cs="Browallia New" w:hint="cs"/>
                <w:cs/>
              </w:rPr>
              <w:t>ยนต์</w:t>
            </w:r>
            <w:r w:rsidR="008E273B" w:rsidRPr="00F430F5">
              <w:rPr>
                <w:rFonts w:ascii="Browallia New" w:hAnsi="Browallia New" w:cs="Browallia New" w:hint="cs"/>
                <w:cs/>
              </w:rPr>
              <w:t>ไฟฟ้า</w:t>
            </w:r>
            <w:r w:rsidRPr="00F430F5">
              <w:rPr>
                <w:rFonts w:ascii="Browallia New" w:hAnsi="Browallia New" w:cs="Browallia New"/>
                <w:cs/>
              </w:rPr>
              <w:t xml:space="preserve">ประเภท </w:t>
            </w:r>
            <w:r w:rsidRPr="00F430F5">
              <w:rPr>
                <w:rFonts w:ascii="Browallia New" w:hAnsi="Browallia New" w:cs="Browallia New"/>
              </w:rPr>
              <w:t xml:space="preserve">i </w:t>
            </w:r>
            <w:r w:rsidRPr="00F430F5">
              <w:rPr>
                <w:rFonts w:ascii="Browallia New" w:hAnsi="Browallia New" w:cs="Browallia New"/>
                <w:cs/>
              </w:rPr>
              <w:t xml:space="preserve">ในปี </w:t>
            </w:r>
            <w:r w:rsidRPr="00F430F5">
              <w:rPr>
                <w:rFonts w:ascii="Browallia New" w:hAnsi="Browallia New" w:cs="Browallia New"/>
              </w:rPr>
              <w:t>y</w:t>
            </w:r>
          </w:p>
        </w:tc>
      </w:tr>
    </w:tbl>
    <w:p w14:paraId="2D41E779" w14:textId="415172FA" w:rsidR="00B77840" w:rsidRPr="00F430F5" w:rsidRDefault="00B77840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p w14:paraId="332FA8AF" w14:textId="7C1D6603" w:rsidR="00B77840" w:rsidRPr="00F430F5" w:rsidRDefault="00B77840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b/>
          <w:bCs/>
        </w:rPr>
        <w:tab/>
      </w:r>
      <w:r w:rsidRPr="00F430F5">
        <w:rPr>
          <w:rFonts w:ascii="Browallia New" w:hAnsi="Browallia New" w:cs="Browallia New"/>
          <w:cs/>
        </w:rPr>
        <w:t xml:space="preserve">แนวทางที่ </w:t>
      </w:r>
      <w:r w:rsidRPr="00F430F5">
        <w:rPr>
          <w:rFonts w:ascii="Browallia New" w:hAnsi="Browallia New" w:cs="Browallia New"/>
        </w:rPr>
        <w:t xml:space="preserve">2 </w:t>
      </w:r>
      <w:r w:rsidRPr="00F430F5">
        <w:rPr>
          <w:rFonts w:ascii="Browallia New" w:hAnsi="Browallia New" w:cs="Browallia New"/>
          <w:cs/>
        </w:rPr>
        <w:t>การใช้ปริมาณไฟฟ้า</w:t>
      </w:r>
      <w:r w:rsidRPr="00F430F5">
        <w:rPr>
          <w:rFonts w:ascii="Browallia New" w:hAnsi="Browallia New" w:cs="Browallia New" w:hint="cs"/>
          <w:cs/>
        </w:rPr>
        <w:t>จาก</w:t>
      </w:r>
      <w:r w:rsidRPr="00F430F5">
        <w:rPr>
          <w:rFonts w:ascii="Browallia New" w:hAnsi="Browallia New" w:cs="Browallia New"/>
          <w:cs/>
        </w:rPr>
        <w:t>การชาร์จ</w:t>
      </w:r>
      <w:r w:rsidR="007F5E0D" w:rsidRPr="00F430F5">
        <w:rPr>
          <w:rFonts w:ascii="Browallia New" w:hAnsi="Browallia New" w:cs="Browallia New" w:hint="cs"/>
          <w:cs/>
        </w:rPr>
        <w:t>ยานยนต์</w:t>
      </w: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1276"/>
        <w:gridCol w:w="425"/>
        <w:gridCol w:w="7371"/>
      </w:tblGrid>
      <w:tr w:rsidR="00F430F5" w:rsidRPr="00F430F5" w14:paraId="1BF8DA32" w14:textId="77777777" w:rsidTr="00503FF2">
        <w:trPr>
          <w:trHeight w:val="592"/>
        </w:trPr>
        <w:tc>
          <w:tcPr>
            <w:tcW w:w="1276" w:type="dxa"/>
            <w:vAlign w:val="center"/>
          </w:tcPr>
          <w:p w14:paraId="06A056EB" w14:textId="77777777" w:rsidR="00B77840" w:rsidRPr="00F430F5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</w:rPr>
              <w:t>BE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425" w:type="dxa"/>
            <w:vAlign w:val="center"/>
          </w:tcPr>
          <w:p w14:paraId="503324A6" w14:textId="77777777" w:rsidR="00B77840" w:rsidRPr="00F430F5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371" w:type="dxa"/>
            <w:vAlign w:val="center"/>
          </w:tcPr>
          <w:p w14:paraId="5511E5BF" w14:textId="77777777" w:rsidR="00B77840" w:rsidRPr="00F430F5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AA7AA61" w14:textId="338A9742" w:rsidR="00B77840" w:rsidRPr="00F430F5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Arial" w:hAnsi="Arial" w:cs="Arial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2047211" wp14:editId="22DAF314">
                      <wp:simplePos x="0" y="0"/>
                      <wp:positionH relativeFrom="column">
                        <wp:posOffset>778510</wp:posOffset>
                      </wp:positionH>
                      <wp:positionV relativeFrom="paragraph">
                        <wp:posOffset>276225</wp:posOffset>
                      </wp:positionV>
                      <wp:extent cx="373380" cy="0"/>
                      <wp:effectExtent l="0" t="0" r="0" b="0"/>
                      <wp:wrapNone/>
                      <wp:docPr id="4" name="ตัวเชื่อมต่อตรง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73380" cy="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53DD15F" id="ตัวเชื่อมต่อตรง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3pt,21.75pt" to="90.7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" strokecolor="black [3200]" strokeweight="1pt">
                      <v:stroke joinstyle="miter"/>
                    </v:line>
                  </w:pict>
                </mc:Fallback>
              </mc:AlternateContent>
            </w:r>
            <w:r w:rsidRPr="00F430F5">
              <w:rPr>
                <w:rFonts w:ascii="Arial" w:hAnsi="Arial" w:cs="Arial"/>
                <w:b/>
                <w:bCs/>
              </w:rPr>
              <w:t>∑</w: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 </w:t>
            </w:r>
            <w:proofErr w:type="gramStart"/>
            <w:r w:rsidRPr="00F430F5">
              <w:rPr>
                <w:rFonts w:ascii="Browallia New" w:hAnsi="Browallia New" w:cs="Browallia New"/>
                <w:b/>
                <w:bCs/>
              </w:rPr>
              <w:t>EF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BL,km</w:t>
            </w:r>
            <w:proofErr w:type="gramEnd"/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.i</w:t>
            </w:r>
            <w:r w:rsidR="00F43A4B" w:rsidRPr="00F430F5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× </w:t>
            </w:r>
            <w:proofErr w:type="gramStart"/>
            <w:r w:rsidRPr="00F430F5">
              <w:rPr>
                <w:rFonts w:ascii="Browallia New" w:hAnsi="Browallia New" w:cs="Browallia New"/>
                <w:b/>
                <w:bCs/>
              </w:rPr>
              <w:t>EC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PJ,y</w:t>
            </w:r>
            <w:proofErr w:type="gramEnd"/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="00217C70" w:rsidRPr="00F430F5">
              <w:rPr>
                <w:rFonts w:ascii="Browallia New" w:hAnsi="Browallia New" w:cs="Browallia New" w:hint="cs"/>
                <w:cs/>
              </w:rPr>
              <w:t xml:space="preserve">          สมการที่ </w:t>
            </w:r>
            <w:r w:rsidR="00217C70" w:rsidRPr="00F430F5">
              <w:rPr>
                <w:rFonts w:ascii="Browallia New" w:hAnsi="Browallia New" w:cs="Browallia New"/>
              </w:rPr>
              <w:t>(4)</w:t>
            </w:r>
          </w:p>
          <w:p w14:paraId="7D40047B" w14:textId="07E54BAF" w:rsidR="00B77840" w:rsidRPr="00F430F5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</w:t>
            </w:r>
            <w:r w:rsidR="00F43A4B"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</w:t>
            </w:r>
            <w:r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</w:t>
            </w:r>
            <w:r w:rsidR="00F43A4B"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>i</w:t>
            </w:r>
            <w:r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                              </w:t>
            </w:r>
            <w:proofErr w:type="gramStart"/>
            <w:r w:rsidRPr="00F430F5">
              <w:rPr>
                <w:rFonts w:ascii="Browallia New" w:hAnsi="Browallia New" w:cs="Browallia New"/>
                <w:b/>
                <w:bCs/>
              </w:rPr>
              <w:t>SEC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PJ,km</w:t>
            </w:r>
            <w:proofErr w:type="gramEnd"/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proofErr w:type="gramStart"/>
            <w:r w:rsidR="00A17A91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="007F5E0D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proofErr w:type="gramEnd"/>
          </w:p>
        </w:tc>
      </w:tr>
      <w:tr w:rsidR="00F430F5" w:rsidRPr="00F430F5" w14:paraId="4755CAA0" w14:textId="77777777" w:rsidTr="00503FF2">
        <w:trPr>
          <w:trHeight w:val="76"/>
        </w:trPr>
        <w:tc>
          <w:tcPr>
            <w:tcW w:w="1276" w:type="dxa"/>
            <w:vAlign w:val="center"/>
          </w:tcPr>
          <w:p w14:paraId="6B21242A" w14:textId="514C1F62" w:rsidR="00B77840" w:rsidRPr="00F430F5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>โดยที่</w:t>
            </w:r>
          </w:p>
        </w:tc>
        <w:tc>
          <w:tcPr>
            <w:tcW w:w="425" w:type="dxa"/>
            <w:vAlign w:val="center"/>
          </w:tcPr>
          <w:p w14:paraId="71754AB4" w14:textId="5D9625A3" w:rsidR="00B77840" w:rsidRPr="00F430F5" w:rsidRDefault="00B77840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</w:p>
        </w:tc>
        <w:tc>
          <w:tcPr>
            <w:tcW w:w="7371" w:type="dxa"/>
            <w:vAlign w:val="center"/>
          </w:tcPr>
          <w:p w14:paraId="3BBFC783" w14:textId="5451B4E9" w:rsidR="00B77840" w:rsidRPr="00F430F5" w:rsidRDefault="00B77840" w:rsidP="00E920C7">
            <w:pPr>
              <w:spacing w:before="0" w:after="0" w:line="240" w:lineRule="auto"/>
              <w:ind w:left="33"/>
              <w:rPr>
                <w:rFonts w:ascii="Browallia New" w:hAnsi="Browallia New" w:cs="Browallia New"/>
              </w:rPr>
            </w:pPr>
          </w:p>
        </w:tc>
      </w:tr>
      <w:tr w:rsidR="00F430F5" w:rsidRPr="00F430F5" w14:paraId="3BEB1793" w14:textId="77777777" w:rsidTr="00503FF2">
        <w:trPr>
          <w:trHeight w:val="58"/>
        </w:trPr>
        <w:tc>
          <w:tcPr>
            <w:tcW w:w="1276" w:type="dxa"/>
          </w:tcPr>
          <w:p w14:paraId="57E5D243" w14:textId="4CE97D80" w:rsidR="007F5E0D" w:rsidRPr="00F430F5" w:rsidRDefault="007F5E0D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BE</w:t>
            </w:r>
            <w:r w:rsidRPr="00F430F5">
              <w:rPr>
                <w:rFonts w:ascii="Browallia New" w:hAnsi="Browallia New" w:cs="Browallia New"/>
                <w:vertAlign w:val="subscript"/>
              </w:rPr>
              <w:t>y</w:t>
            </w:r>
          </w:p>
        </w:tc>
        <w:tc>
          <w:tcPr>
            <w:tcW w:w="425" w:type="dxa"/>
          </w:tcPr>
          <w:p w14:paraId="26C038BF" w14:textId="77777777" w:rsidR="007F5E0D" w:rsidRPr="00F430F5" w:rsidRDefault="007F5E0D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  <w:vAlign w:val="center"/>
          </w:tcPr>
          <w:p w14:paraId="374DBA26" w14:textId="3B66A047" w:rsidR="007F5E0D" w:rsidRPr="00F430F5" w:rsidRDefault="00FB77A7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  <w:lang w:val="en"/>
              </w:rPr>
            </w:pPr>
            <w:r w:rsidRPr="00F430F5">
              <w:rPr>
                <w:rFonts w:ascii="Browallia New" w:hAnsi="Browallia New" w:cs="Browallia New" w:hint="cs"/>
                <w:cs/>
                <w:lang w:val="en"/>
              </w:rPr>
              <w:t>ปริมาณ</w:t>
            </w:r>
            <w:r w:rsidR="007F5E0D" w:rsidRPr="00F430F5">
              <w:rPr>
                <w:rFonts w:ascii="Browallia New" w:hAnsi="Browallia New" w:cs="Browallia New"/>
                <w:cs/>
                <w:lang w:val="en"/>
              </w:rPr>
              <w:t>การปล่อยก๊าซเรือนกระจกของกรณีฐานในปี</w:t>
            </w:r>
            <w:r w:rsidR="005C0571" w:rsidRPr="00F430F5">
              <w:rPr>
                <w:rFonts w:ascii="Browallia New" w:hAnsi="Browallia New" w:cs="Browallia New" w:hint="cs"/>
                <w:cs/>
                <w:lang w:val="en"/>
              </w:rPr>
              <w:t xml:space="preserve"> </w:t>
            </w:r>
            <w:r w:rsidR="007F5E0D" w:rsidRPr="00F430F5">
              <w:rPr>
                <w:rFonts w:ascii="Browallia New" w:hAnsi="Browallia New" w:cs="Browallia New"/>
                <w:lang w:val="en"/>
              </w:rPr>
              <w:t>y (tCO</w:t>
            </w:r>
            <w:r w:rsidR="007F5E0D" w:rsidRPr="00F430F5">
              <w:rPr>
                <w:rFonts w:ascii="Browallia New" w:hAnsi="Browallia New" w:cs="Browallia New"/>
                <w:vertAlign w:val="subscript"/>
                <w:lang w:val="en"/>
              </w:rPr>
              <w:t>2</w:t>
            </w:r>
            <w:r w:rsidR="007F5E0D" w:rsidRPr="00F430F5">
              <w:rPr>
                <w:rFonts w:ascii="Browallia New" w:hAnsi="Browallia New" w:cs="Browallia New"/>
                <w:lang w:val="en"/>
              </w:rPr>
              <w:t>)</w:t>
            </w:r>
          </w:p>
        </w:tc>
      </w:tr>
      <w:tr w:rsidR="00F430F5" w:rsidRPr="00F430F5" w14:paraId="0A70C085" w14:textId="77777777" w:rsidTr="00503FF2">
        <w:trPr>
          <w:trHeight w:val="223"/>
        </w:trPr>
        <w:tc>
          <w:tcPr>
            <w:tcW w:w="1276" w:type="dxa"/>
          </w:tcPr>
          <w:p w14:paraId="44F43F17" w14:textId="64CA77C8" w:rsidR="007F5E0D" w:rsidRPr="00F430F5" w:rsidRDefault="007F5E0D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</w:rPr>
              <w:t>EC</w:t>
            </w:r>
            <w:r w:rsidRPr="00F430F5">
              <w:rPr>
                <w:rFonts w:ascii="Browallia New" w:hAnsi="Browallia New" w:cs="Browallia New"/>
                <w:vertAlign w:val="subscript"/>
              </w:rPr>
              <w:t>PJ,y</w:t>
            </w:r>
            <w:proofErr w:type="spellEnd"/>
            <w:proofErr w:type="gramEnd"/>
          </w:p>
        </w:tc>
        <w:tc>
          <w:tcPr>
            <w:tcW w:w="425" w:type="dxa"/>
          </w:tcPr>
          <w:p w14:paraId="69252347" w14:textId="77777777" w:rsidR="007F5E0D" w:rsidRPr="00F430F5" w:rsidRDefault="007F5E0D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  <w:vAlign w:val="center"/>
          </w:tcPr>
          <w:p w14:paraId="50C75766" w14:textId="5AC0B180" w:rsidR="007F5E0D" w:rsidRPr="00F430F5" w:rsidRDefault="007F5E0D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  <w:spacing w:val="-10"/>
                <w:lang w:val="en"/>
              </w:rPr>
            </w:pPr>
            <w:r w:rsidRPr="00F430F5">
              <w:rPr>
                <w:rFonts w:ascii="Browallia New" w:hAnsi="Browallia New" w:cs="Browallia New" w:hint="cs"/>
                <w:spacing w:val="-10"/>
                <w:cs/>
                <w:lang w:val="en"/>
              </w:rPr>
              <w:t>ปริมาณการ</w:t>
            </w:r>
            <w:r w:rsidR="006D15F7" w:rsidRPr="00F430F5">
              <w:rPr>
                <w:rFonts w:ascii="Browallia New" w:hAnsi="Browallia New" w:cs="Browallia New" w:hint="cs"/>
                <w:spacing w:val="-10"/>
                <w:cs/>
                <w:lang w:val="en"/>
              </w:rPr>
              <w:t>ใช้</w:t>
            </w:r>
            <w:r w:rsidR="00C404FD" w:rsidRPr="00F430F5">
              <w:rPr>
                <w:rFonts w:ascii="Browallia New" w:hAnsi="Browallia New" w:cs="Browallia New" w:hint="cs"/>
                <w:spacing w:val="-10"/>
                <w:cs/>
                <w:lang w:val="en"/>
              </w:rPr>
              <w:t>ไฟฟ้า</w:t>
            </w:r>
            <w:r w:rsidRPr="00F430F5">
              <w:rPr>
                <w:rFonts w:ascii="Browallia New" w:hAnsi="Browallia New" w:cs="Browallia New" w:hint="cs"/>
                <w:spacing w:val="-10"/>
                <w:cs/>
              </w:rPr>
              <w:t>จาก</w:t>
            </w:r>
            <w:r w:rsidRPr="00F430F5">
              <w:rPr>
                <w:rFonts w:ascii="Browallia New" w:hAnsi="Browallia New" w:cs="Browallia New"/>
                <w:spacing w:val="-10"/>
                <w:cs/>
              </w:rPr>
              <w:t>การชาร์จ</w:t>
            </w:r>
            <w:r w:rsidRPr="00F430F5">
              <w:rPr>
                <w:rFonts w:ascii="Browallia New" w:hAnsi="Browallia New" w:cs="Browallia New" w:hint="cs"/>
                <w:spacing w:val="-10"/>
                <w:cs/>
              </w:rPr>
              <w:t>ยานยนต์</w:t>
            </w:r>
            <w:r w:rsidRPr="00F430F5">
              <w:rPr>
                <w:rFonts w:ascii="Browallia New" w:hAnsi="Browallia New" w:cs="Browallia New"/>
                <w:spacing w:val="-10"/>
                <w:cs/>
                <w:lang w:val="en"/>
              </w:rPr>
              <w:t xml:space="preserve">ประเภท </w:t>
            </w:r>
            <w:r w:rsidRPr="00F430F5">
              <w:rPr>
                <w:rFonts w:ascii="Browallia New" w:hAnsi="Browallia New" w:cs="Browallia New"/>
                <w:spacing w:val="-10"/>
                <w:lang w:val="en"/>
              </w:rPr>
              <w:t xml:space="preserve">i </w:t>
            </w:r>
            <w:r w:rsidRPr="00F430F5">
              <w:rPr>
                <w:rFonts w:ascii="Browallia New" w:hAnsi="Browallia New" w:cs="Browallia New"/>
                <w:spacing w:val="-10"/>
                <w:cs/>
                <w:lang w:val="en"/>
              </w:rPr>
              <w:t xml:space="preserve">ที่สถานีชาร์จในปี </w:t>
            </w:r>
            <w:r w:rsidRPr="00F430F5">
              <w:rPr>
                <w:rFonts w:ascii="Browallia New" w:hAnsi="Browallia New" w:cs="Browallia New"/>
                <w:spacing w:val="-10"/>
                <w:lang w:val="en"/>
              </w:rPr>
              <w:t>y (kWh)</w:t>
            </w:r>
          </w:p>
        </w:tc>
      </w:tr>
      <w:tr w:rsidR="00F430F5" w:rsidRPr="00F430F5" w14:paraId="11E3EBA6" w14:textId="77777777" w:rsidTr="00503FF2">
        <w:trPr>
          <w:trHeight w:val="58"/>
        </w:trPr>
        <w:tc>
          <w:tcPr>
            <w:tcW w:w="1276" w:type="dxa"/>
          </w:tcPr>
          <w:p w14:paraId="22966757" w14:textId="63BDA0DD" w:rsidR="007F5E0D" w:rsidRPr="00F430F5" w:rsidRDefault="007F5E0D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</w:rPr>
              <w:t>EF</w:t>
            </w:r>
            <w:r w:rsidRPr="00F430F5">
              <w:rPr>
                <w:rFonts w:ascii="Browallia New" w:hAnsi="Browallia New" w:cs="Browallia New"/>
                <w:vertAlign w:val="subscript"/>
              </w:rPr>
              <w:t>BL,km</w:t>
            </w:r>
            <w:proofErr w:type="gramEnd"/>
            <w:r w:rsidR="00A95569" w:rsidRPr="00F430F5">
              <w:rPr>
                <w:rFonts w:ascii="Browallia New" w:hAnsi="Browallia New" w:cs="Browallia New"/>
                <w:vertAlign w:val="subscript"/>
              </w:rPr>
              <w:t>.i</w:t>
            </w:r>
            <w:proofErr w:type="spellEnd"/>
          </w:p>
        </w:tc>
        <w:tc>
          <w:tcPr>
            <w:tcW w:w="425" w:type="dxa"/>
          </w:tcPr>
          <w:p w14:paraId="7F0730D8" w14:textId="77777777" w:rsidR="007F5E0D" w:rsidRPr="00F430F5" w:rsidRDefault="007F5E0D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  <w:vAlign w:val="center"/>
          </w:tcPr>
          <w:p w14:paraId="51E9D02B" w14:textId="435AF884" w:rsidR="007F5E0D" w:rsidRPr="00F430F5" w:rsidRDefault="00A67284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  <w:spacing w:val="-8"/>
                <w:cs/>
              </w:rPr>
              <w:t>ค่าการปล่อยก๊าซเรือนกระจกจาก</w:t>
            </w:r>
            <w:r w:rsidRPr="00F430F5">
              <w:rPr>
                <w:rFonts w:ascii="Browallia New" w:hAnsi="Browallia New" w:cs="Browallia New"/>
                <w:spacing w:val="-6"/>
                <w:cs/>
              </w:rPr>
              <w:t>ยานยนต์</w:t>
            </w:r>
            <w:r w:rsidR="00E23E73" w:rsidRPr="00F430F5">
              <w:rPr>
                <w:rFonts w:ascii="Browallia New" w:hAnsi="Browallia New" w:cs="Browallia New" w:hint="cs"/>
                <w:spacing w:val="-6"/>
                <w:cs/>
              </w:rPr>
              <w:t>กรณีฐาน</w:t>
            </w:r>
            <w:r w:rsidRPr="00F430F5">
              <w:rPr>
                <w:rFonts w:ascii="Browallia New" w:hAnsi="Browallia New" w:cs="Browallia New"/>
                <w:spacing w:val="-8"/>
                <w:cs/>
              </w:rPr>
              <w:t xml:space="preserve">ประเภท </w:t>
            </w:r>
            <w:r w:rsidRPr="00F430F5">
              <w:rPr>
                <w:rFonts w:ascii="Browallia New" w:hAnsi="Browallia New" w:cs="Browallia New"/>
                <w:spacing w:val="-8"/>
              </w:rPr>
              <w:t>i (</w:t>
            </w:r>
            <w:r w:rsidR="00212D65" w:rsidRPr="00F430F5">
              <w:rPr>
                <w:rFonts w:ascii="Browallia New" w:hAnsi="Browallia New" w:cs="Browallia New"/>
                <w:spacing w:val="-8"/>
              </w:rPr>
              <w:t>t</w:t>
            </w:r>
            <w:r w:rsidRPr="00F430F5">
              <w:rPr>
                <w:rFonts w:ascii="Browallia New" w:hAnsi="Browallia New" w:cs="Browallia New"/>
                <w:spacing w:val="-8"/>
              </w:rPr>
              <w:t>CO</w:t>
            </w:r>
            <w:r w:rsidRPr="00F430F5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F430F5">
              <w:rPr>
                <w:rFonts w:ascii="Browallia New" w:hAnsi="Browallia New" w:cs="Browallia New"/>
                <w:spacing w:val="-8"/>
              </w:rPr>
              <w:t>/km)</w:t>
            </w:r>
          </w:p>
        </w:tc>
      </w:tr>
      <w:tr w:rsidR="00F430F5" w:rsidRPr="00F430F5" w14:paraId="3A1F8B9C" w14:textId="77777777" w:rsidTr="00503FF2">
        <w:trPr>
          <w:trHeight w:val="68"/>
        </w:trPr>
        <w:tc>
          <w:tcPr>
            <w:tcW w:w="1276" w:type="dxa"/>
          </w:tcPr>
          <w:p w14:paraId="6FD3F39A" w14:textId="730E4C85" w:rsidR="007F5E0D" w:rsidRPr="00F430F5" w:rsidRDefault="007F5E0D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</w:rPr>
              <w:t>SEC</w:t>
            </w:r>
            <w:r w:rsidRPr="00F430F5">
              <w:rPr>
                <w:rFonts w:ascii="Browallia New" w:hAnsi="Browallia New" w:cs="Browallia New"/>
                <w:vertAlign w:val="subscript"/>
              </w:rPr>
              <w:t>PJ,km</w:t>
            </w:r>
            <w:proofErr w:type="gramEnd"/>
            <w:r w:rsidRPr="00F430F5">
              <w:rPr>
                <w:rFonts w:ascii="Browallia New" w:hAnsi="Browallia New" w:cs="Browallia New"/>
                <w:vertAlign w:val="subscript"/>
              </w:rPr>
              <w:t>,</w:t>
            </w:r>
            <w:proofErr w:type="gramStart"/>
            <w:r w:rsidRPr="00F430F5">
              <w:rPr>
                <w:rFonts w:ascii="Browallia New" w:hAnsi="Browallia New" w:cs="Browallia New"/>
                <w:vertAlign w:val="subscript"/>
              </w:rPr>
              <w:t>I,y</w:t>
            </w:r>
            <w:proofErr w:type="spellEnd"/>
            <w:proofErr w:type="gramEnd"/>
          </w:p>
        </w:tc>
        <w:tc>
          <w:tcPr>
            <w:tcW w:w="425" w:type="dxa"/>
          </w:tcPr>
          <w:p w14:paraId="313552E8" w14:textId="77777777" w:rsidR="007F5E0D" w:rsidRPr="00F430F5" w:rsidRDefault="007F5E0D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</w:tcPr>
          <w:p w14:paraId="65BA60C6" w14:textId="4AF01040" w:rsidR="007F5E0D" w:rsidRPr="00F430F5" w:rsidRDefault="007F5E0D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  <w:cs/>
                <w:lang w:val="en"/>
              </w:rPr>
            </w:pPr>
            <w:r w:rsidRPr="00F430F5">
              <w:rPr>
                <w:rFonts w:ascii="Browallia New" w:hAnsi="Browallia New" w:cs="Browallia New"/>
                <w:cs/>
                <w:lang w:val="en"/>
              </w:rPr>
              <w:t>ปริมาณการใช้</w:t>
            </w:r>
            <w:r w:rsidR="00C404FD" w:rsidRPr="00F430F5">
              <w:rPr>
                <w:rFonts w:ascii="Browallia New" w:hAnsi="Browallia New" w:cs="Browallia New" w:hint="cs"/>
                <w:cs/>
                <w:lang w:val="en"/>
              </w:rPr>
              <w:t>ไฟฟ้า</w:t>
            </w:r>
            <w:r w:rsidRPr="00F430F5">
              <w:rPr>
                <w:rFonts w:ascii="Browallia New" w:hAnsi="Browallia New" w:cs="Browallia New"/>
                <w:cs/>
                <w:lang w:val="en"/>
              </w:rPr>
              <w:t>จำเพาะต่อกิโลเมตรต่อ</w:t>
            </w:r>
            <w:r w:rsidR="00673434" w:rsidRPr="00F430F5">
              <w:rPr>
                <w:rFonts w:ascii="Browallia New" w:hAnsi="Browallia New" w:cs="Browallia New"/>
                <w:cs/>
                <w:lang w:val="en"/>
              </w:rPr>
              <w:t>ยานยนต์</w:t>
            </w:r>
            <w:r w:rsidRPr="00F430F5">
              <w:rPr>
                <w:rFonts w:ascii="Browallia New" w:hAnsi="Browallia New" w:cs="Browallia New" w:hint="cs"/>
                <w:cs/>
                <w:lang w:val="en"/>
              </w:rPr>
              <w:t xml:space="preserve">ประเภท </w:t>
            </w:r>
            <w:r w:rsidRPr="00F430F5">
              <w:rPr>
                <w:rFonts w:ascii="Browallia New" w:hAnsi="Browallia New" w:cs="Browallia New"/>
                <w:lang w:val="en"/>
              </w:rPr>
              <w:t>i</w:t>
            </w:r>
            <w:r w:rsidRPr="00F430F5">
              <w:rPr>
                <w:rFonts w:ascii="Browallia New" w:hAnsi="Browallia New" w:cs="Browallia New"/>
                <w:cs/>
                <w:lang w:val="en"/>
              </w:rPr>
              <w:t xml:space="preserve"> </w:t>
            </w:r>
            <w:r w:rsidRPr="00F430F5">
              <w:rPr>
                <w:rFonts w:ascii="Browallia New" w:hAnsi="Browallia New" w:cs="Browallia New" w:hint="cs"/>
                <w:cs/>
                <w:lang w:val="en"/>
              </w:rPr>
              <w:t>ใน</w:t>
            </w:r>
            <w:r w:rsidRPr="00F430F5">
              <w:rPr>
                <w:rFonts w:ascii="Browallia New" w:hAnsi="Browallia New" w:cs="Browallia New"/>
                <w:cs/>
                <w:lang w:val="en"/>
              </w:rPr>
              <w:t xml:space="preserve">ปี </w:t>
            </w:r>
            <w:r w:rsidRPr="00F430F5">
              <w:rPr>
                <w:rFonts w:ascii="Browallia New" w:hAnsi="Browallia New" w:cs="Browallia New"/>
                <w:lang w:val="en"/>
              </w:rPr>
              <w:t xml:space="preserve">y (kWh/km) </w:t>
            </w:r>
          </w:p>
        </w:tc>
      </w:tr>
      <w:tr w:rsidR="00F430F5" w:rsidRPr="00F430F5" w14:paraId="6CCCCFB1" w14:textId="77777777" w:rsidTr="00503FF2">
        <w:trPr>
          <w:trHeight w:val="58"/>
        </w:trPr>
        <w:tc>
          <w:tcPr>
            <w:tcW w:w="1276" w:type="dxa"/>
          </w:tcPr>
          <w:p w14:paraId="5766C181" w14:textId="0848B1B7" w:rsidR="008E005F" w:rsidRPr="00F430F5" w:rsidRDefault="008E005F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proofErr w:type="spellStart"/>
            <w:r w:rsidRPr="00F430F5">
              <w:rPr>
                <w:rFonts w:ascii="Browallia New" w:hAnsi="Browallia New" w:cs="Browallia New"/>
              </w:rPr>
              <w:t>i</w:t>
            </w:r>
            <w:proofErr w:type="spellEnd"/>
          </w:p>
        </w:tc>
        <w:tc>
          <w:tcPr>
            <w:tcW w:w="425" w:type="dxa"/>
          </w:tcPr>
          <w:p w14:paraId="1C1A5BD0" w14:textId="67D6690F" w:rsidR="008E005F" w:rsidRPr="00F430F5" w:rsidRDefault="008E005F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</w:tcPr>
          <w:p w14:paraId="3A410E42" w14:textId="38314A66" w:rsidR="008E005F" w:rsidRPr="00F430F5" w:rsidRDefault="008E005F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  <w:cs/>
                <w:lang w:val="en"/>
              </w:rPr>
            </w:pPr>
            <w:r w:rsidRPr="00F430F5">
              <w:rPr>
                <w:rFonts w:ascii="Browallia New" w:hAnsi="Browallia New" w:cs="Browallia New"/>
                <w:cs/>
                <w:lang w:val="en"/>
              </w:rPr>
              <w:t>ประเภทยานยนต์</w:t>
            </w:r>
          </w:p>
        </w:tc>
      </w:tr>
    </w:tbl>
    <w:p w14:paraId="2A89E4AF" w14:textId="0BD45FDA" w:rsidR="00B77840" w:rsidRPr="00F430F5" w:rsidRDefault="00A67284" w:rsidP="003731CC">
      <w:pPr>
        <w:spacing w:after="24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ab/>
      </w:r>
      <w:r w:rsidRPr="00F430F5">
        <w:rPr>
          <w:rFonts w:ascii="Browallia New" w:hAnsi="Browallia New" w:cs="Browallia New" w:hint="cs"/>
          <w:cs/>
        </w:rPr>
        <w:t xml:space="preserve">ค่า </w:t>
      </w:r>
      <w:r w:rsidRPr="00F430F5">
        <w:rPr>
          <w:rFonts w:ascii="Browallia New" w:hAnsi="Browallia New" w:cs="Browallia New"/>
        </w:rPr>
        <w:t>EF</w:t>
      </w:r>
      <w:r w:rsidRPr="00F430F5">
        <w:rPr>
          <w:rFonts w:ascii="Browallia New" w:hAnsi="Browallia New" w:cs="Browallia New"/>
          <w:vertAlign w:val="subscript"/>
        </w:rPr>
        <w:t>BL,km</w:t>
      </w:r>
      <w:r w:rsidRPr="00F430F5">
        <w:rPr>
          <w:rFonts w:ascii="Browallia New" w:hAnsi="Browallia New" w:cs="Browallia New" w:hint="cs"/>
          <w:cs/>
        </w:rPr>
        <w:t xml:space="preserve"> </w:t>
      </w:r>
      <w:r w:rsidR="003C3778" w:rsidRPr="00F430F5">
        <w:rPr>
          <w:rFonts w:ascii="Browallia New" w:hAnsi="Browallia New" w:cs="Browallia New" w:hint="cs"/>
          <w:cs/>
        </w:rPr>
        <w:t>สามารถ</w:t>
      </w:r>
      <w:r w:rsidRPr="00F430F5">
        <w:rPr>
          <w:rFonts w:ascii="Browallia New" w:hAnsi="Browallia New" w:cs="Browallia New" w:hint="cs"/>
          <w:cs/>
        </w:rPr>
        <w:t>คำนวณได้ดังนี้</w:t>
      </w: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1276"/>
        <w:gridCol w:w="567"/>
        <w:gridCol w:w="7229"/>
      </w:tblGrid>
      <w:tr w:rsidR="00F430F5" w:rsidRPr="00F430F5" w14:paraId="0A49EA3B" w14:textId="77777777" w:rsidTr="00A95569">
        <w:trPr>
          <w:trHeight w:val="387"/>
        </w:trPr>
        <w:tc>
          <w:tcPr>
            <w:tcW w:w="1276" w:type="dxa"/>
            <w:vAlign w:val="center"/>
          </w:tcPr>
          <w:p w14:paraId="1B0C50EE" w14:textId="3BE65752" w:rsidR="00A95569" w:rsidRPr="00F430F5" w:rsidRDefault="00CD596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proofErr w:type="gramStart"/>
            <w:r w:rsidRPr="00F430F5">
              <w:rPr>
                <w:rFonts w:ascii="Browallia New" w:hAnsi="Browallia New" w:cs="Browallia New"/>
                <w:b/>
                <w:bCs/>
              </w:rPr>
              <w:t>EF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BL,km</w:t>
            </w:r>
            <w:proofErr w:type="gramEnd"/>
          </w:p>
        </w:tc>
        <w:tc>
          <w:tcPr>
            <w:tcW w:w="567" w:type="dxa"/>
            <w:vAlign w:val="center"/>
          </w:tcPr>
          <w:p w14:paraId="4289883D" w14:textId="77777777" w:rsidR="00A95569" w:rsidRPr="00F430F5" w:rsidRDefault="00A95569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229" w:type="dxa"/>
            <w:vAlign w:val="center"/>
          </w:tcPr>
          <w:p w14:paraId="6331D875" w14:textId="6ACEB9CF" w:rsidR="00A95569" w:rsidRPr="00F430F5" w:rsidRDefault="00A95569" w:rsidP="005C05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</w:rPr>
              <w:t>SFC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F430F5">
              <w:rPr>
                <w:rFonts w:ascii="Arial" w:hAnsi="Arial" w:cstheme="minorBidi" w:hint="cs"/>
                <w:b/>
                <w:bCs/>
                <w:cs/>
              </w:rPr>
              <w:t xml:space="preserve"> </w:t>
            </w:r>
            <w:r w:rsidRPr="00F430F5">
              <w:rPr>
                <w:rFonts w:ascii="Browallia New" w:hAnsi="Browallia New" w:cs="Browallia New"/>
                <w:b/>
                <w:bCs/>
              </w:rPr>
              <w:t>×</w:t>
            </w:r>
            <w:r w:rsidRPr="00F430F5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F430F5">
              <w:rPr>
                <w:rFonts w:ascii="Browallia New" w:hAnsi="Browallia New" w:cs="Browallia New"/>
                <w:b/>
                <w:bCs/>
              </w:rPr>
              <w:t>NCV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L.i </w: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× </w:t>
            </w:r>
            <w:r w:rsidR="00F539A5" w:rsidRPr="00F430F5">
              <w:rPr>
                <w:rFonts w:ascii="Browallia New" w:hAnsi="Browallia New" w:cs="Browallia New"/>
                <w:b/>
                <w:bCs/>
              </w:rPr>
              <w:t>EF</w:t>
            </w:r>
            <w:r w:rsidR="00F539A5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CO</w:t>
            </w:r>
            <w:proofErr w:type="gramStart"/>
            <w:r w:rsidR="00F539A5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2,NG</w:t>
            </w:r>
            <w:proofErr w:type="gramEnd"/>
            <w:r w:rsidRPr="00F430F5">
              <w:rPr>
                <w:rFonts w:ascii="Browallia New" w:hAnsi="Browallia New" w:cs="Browallia New"/>
                <w:b/>
                <w:bCs/>
              </w:rPr>
              <w:t xml:space="preserve"> × IR</w:t>
            </w:r>
            <w:r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>t</w:t>
            </w:r>
            <w:r w:rsidRPr="00F430F5">
              <w:rPr>
                <w:rFonts w:ascii="Arial" w:hAnsi="Arial" w:cstheme="minorBidi"/>
                <w:b/>
                <w:bCs/>
                <w:cs/>
              </w:rPr>
              <w:tab/>
            </w:r>
            <w:r w:rsidR="005C0571" w:rsidRPr="00F430F5">
              <w:rPr>
                <w:rFonts w:ascii="Arial" w:hAnsi="Arial" w:cstheme="minorBidi"/>
                <w:b/>
                <w:bCs/>
                <w:cs/>
              </w:rPr>
              <w:tab/>
            </w:r>
            <w:r w:rsidRPr="00F430F5">
              <w:rPr>
                <w:rFonts w:ascii="Arial" w:hAnsi="Arial" w:cstheme="minorBidi"/>
                <w:b/>
                <w:bCs/>
                <w:cs/>
              </w:rPr>
              <w:tab/>
            </w:r>
            <w:r w:rsidRPr="00F430F5">
              <w:rPr>
                <w:rFonts w:ascii="Arial" w:hAnsi="Arial" w:cstheme="minorBidi"/>
                <w:b/>
                <w:bCs/>
                <w:cs/>
              </w:rPr>
              <w:tab/>
            </w:r>
            <w:r w:rsidR="004C253D" w:rsidRPr="00F430F5">
              <w:rPr>
                <w:rFonts w:ascii="Browallia New" w:hAnsi="Browallia New" w:cs="Browallia New" w:hint="cs"/>
                <w:cs/>
              </w:rPr>
              <w:t xml:space="preserve">        </w:t>
            </w:r>
            <w:r w:rsidRPr="00F430F5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F430F5">
              <w:rPr>
                <w:rFonts w:ascii="Browallia New" w:hAnsi="Browallia New" w:cs="Browallia New"/>
              </w:rPr>
              <w:t>(</w:t>
            </w:r>
            <w:r w:rsidR="004C253D" w:rsidRPr="00F430F5">
              <w:rPr>
                <w:rFonts w:ascii="Browallia New" w:hAnsi="Browallia New" w:cs="Browallia New" w:hint="cs"/>
                <w:cs/>
              </w:rPr>
              <w:t>5</w:t>
            </w:r>
            <w:r w:rsidRPr="00F430F5">
              <w:rPr>
                <w:rFonts w:ascii="Browallia New" w:hAnsi="Browallia New" w:cs="Browallia New"/>
              </w:rPr>
              <w:t>)</w:t>
            </w:r>
          </w:p>
        </w:tc>
      </w:tr>
    </w:tbl>
    <w:p w14:paraId="6AFE298A" w14:textId="451C8FD3" w:rsidR="00A67284" w:rsidRPr="00F430F5" w:rsidRDefault="00A95569" w:rsidP="003731CC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 w:hint="cs"/>
          <w:cs/>
        </w:rPr>
        <w:t>โดยที่</w:t>
      </w:r>
    </w:p>
    <w:tbl>
      <w:tblPr>
        <w:tblStyle w:val="SDMMethTableEquationParameters"/>
        <w:tblW w:w="8760" w:type="dxa"/>
        <w:tblInd w:w="142" w:type="dxa"/>
        <w:tblLook w:val="04A0" w:firstRow="1" w:lastRow="0" w:firstColumn="1" w:lastColumn="0" w:noHBand="0" w:noVBand="1"/>
      </w:tblPr>
      <w:tblGrid>
        <w:gridCol w:w="1009"/>
        <w:gridCol w:w="426"/>
        <w:gridCol w:w="7325"/>
      </w:tblGrid>
      <w:tr w:rsidR="00F430F5" w:rsidRPr="00F430F5" w14:paraId="2C2174C3" w14:textId="77777777" w:rsidTr="005C0571">
        <w:tc>
          <w:tcPr>
            <w:tcW w:w="987" w:type="dxa"/>
            <w:vAlign w:val="top"/>
          </w:tcPr>
          <w:p w14:paraId="219D476F" w14:textId="24673A2F" w:rsidR="00A95569" w:rsidRPr="00F430F5" w:rsidRDefault="00A95569" w:rsidP="00542D18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F430F5">
              <w:rPr>
                <w:rFonts w:ascii="Browallia New" w:hAnsi="Browallia New" w:cs="Browallia New"/>
                <w:sz w:val="32"/>
                <w:szCs w:val="32"/>
              </w:rPr>
              <w:t>SFC</w:t>
            </w:r>
            <w:r w:rsidRPr="00F430F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426" w:type="dxa"/>
          </w:tcPr>
          <w:p w14:paraId="29CA2BD1" w14:textId="77777777" w:rsidR="00A95569" w:rsidRPr="00F430F5" w:rsidRDefault="00A95569" w:rsidP="005C0571">
            <w:pPr>
              <w:pStyle w:val="SDMTableBoxParaNotNumbered"/>
              <w:jc w:val="center"/>
              <w:rPr>
                <w:sz w:val="22"/>
                <w:szCs w:val="22"/>
              </w:rPr>
            </w:pPr>
            <w:r w:rsidRPr="00F430F5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4BFFB722" w14:textId="4502F18B" w:rsidR="00A95569" w:rsidRPr="00F430F5" w:rsidRDefault="00A95569" w:rsidP="00FB77A7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เชื้อเพลิง</w:t>
            </w:r>
            <w:r w:rsidR="00C97051" w:rsidRPr="00F430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ำ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ฉพาะของ</w:t>
            </w:r>
            <w:r w:rsidR="006970AE" w:rsidRPr="00F430F5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>ยานยนต์</w:t>
            </w:r>
            <w:r w:rsidR="006970AE" w:rsidRPr="00F430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รณีฐาน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ะเภท </w:t>
            </w:r>
            <w:r w:rsidRPr="00F430F5">
              <w:rPr>
                <w:rFonts w:ascii="Browallia New" w:hAnsi="Browallia New" w:cs="Browallia New"/>
                <w:sz w:val="32"/>
                <w:szCs w:val="32"/>
              </w:rPr>
              <w:t>i</w:t>
            </w:r>
            <w:r w:rsidRPr="00F430F5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F430F5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503FF2" w:rsidRPr="00F430F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unit</w:t>
            </w:r>
            <w:r w:rsidRPr="00F430F5">
              <w:rPr>
                <w:rFonts w:ascii="Browallia New" w:hAnsi="Browallia New" w:cs="Browallia New"/>
                <w:sz w:val="32"/>
                <w:szCs w:val="32"/>
              </w:rPr>
              <w:t>/km)</w:t>
            </w:r>
          </w:p>
        </w:tc>
      </w:tr>
      <w:tr w:rsidR="00F430F5" w:rsidRPr="00F430F5" w14:paraId="0EA222F9" w14:textId="77777777" w:rsidTr="00A2130F">
        <w:tc>
          <w:tcPr>
            <w:tcW w:w="987" w:type="dxa"/>
            <w:vAlign w:val="top"/>
          </w:tcPr>
          <w:p w14:paraId="1A89156A" w14:textId="62570639" w:rsidR="00A95569" w:rsidRPr="00F430F5" w:rsidRDefault="00A95569" w:rsidP="00542D18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F430F5">
              <w:rPr>
                <w:rFonts w:ascii="Browallia New" w:hAnsi="Browallia New" w:cs="Browallia New"/>
                <w:sz w:val="32"/>
                <w:szCs w:val="32"/>
              </w:rPr>
              <w:t>NCV</w:t>
            </w:r>
            <w:r w:rsidRPr="00F430F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L.i</w:t>
            </w:r>
            <w:proofErr w:type="spellEnd"/>
          </w:p>
        </w:tc>
        <w:tc>
          <w:tcPr>
            <w:tcW w:w="426" w:type="dxa"/>
            <w:vAlign w:val="top"/>
          </w:tcPr>
          <w:p w14:paraId="18073C4E" w14:textId="3BFEA798" w:rsidR="00A95569" w:rsidRPr="00F430F5" w:rsidRDefault="005C0571" w:rsidP="00A2130F">
            <w:pPr>
              <w:pStyle w:val="SDMTableBoxParaNotNumbered"/>
              <w:spacing w:before="60"/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F430F5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68A14A09" w14:textId="3105A9F3" w:rsidR="00A95569" w:rsidRPr="00F430F5" w:rsidRDefault="00FB77A7" w:rsidP="00FB77A7">
            <w:pPr>
              <w:pStyle w:val="SDMTableBoxParaNotNumbered"/>
              <w:jc w:val="thaiDistribute"/>
              <w:rPr>
                <w:rFonts w:ascii="Browallia New" w:hAnsi="Browallia New" w:cs="Browallia New"/>
                <w:i/>
                <w:sz w:val="32"/>
                <w:szCs w:val="32"/>
                <w:lang w:bidi="th"/>
              </w:rPr>
            </w:pP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ความร้อนสุทธิของเชื้อเพลิง</w:t>
            </w:r>
            <w:r w:rsidRPr="00F430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อสซิล</w:t>
            </w:r>
            <w:r w:rsidR="00A2130F" w:rsidRPr="00F430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ใช้ในยานยนต์กรณีฐาน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ะเภท </w:t>
            </w:r>
            <w:r w:rsidR="00E86CC1" w:rsidRPr="00F430F5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i</w:t>
            </w:r>
            <w:r w:rsidRPr="00F430F5">
              <w:rPr>
                <w:rFonts w:ascii="Browallia New" w:hAnsi="Browallia New" w:cs="Browallia New" w:hint="cs"/>
                <w:szCs w:val="32"/>
                <w:rtl/>
                <w:cs/>
              </w:rPr>
              <w:t xml:space="preserve"> 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GJ</w:t>
            </w:r>
            <w:r w:rsidRPr="00F430F5">
              <w:rPr>
                <w:rFonts w:ascii="Browallia New" w:hAnsi="Browallia New" w:cs="Browallia New" w:hint="cs"/>
                <w:szCs w:val="32"/>
                <w:cs/>
                <w:lang w:bidi="th"/>
              </w:rPr>
              <w:t>/</w:t>
            </w:r>
            <w:r w:rsidR="00212D65" w:rsidRPr="00F430F5">
              <w:t>unit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F430F5" w:rsidRPr="00F430F5" w14:paraId="64E731A3" w14:textId="77777777" w:rsidTr="005C0571">
        <w:tc>
          <w:tcPr>
            <w:tcW w:w="987" w:type="dxa"/>
            <w:vAlign w:val="top"/>
          </w:tcPr>
          <w:p w14:paraId="7D246CEA" w14:textId="6292A825" w:rsidR="00A95569" w:rsidRPr="00F430F5" w:rsidRDefault="00F539A5" w:rsidP="005C0571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F430F5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Pr="00F430F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O</w:t>
            </w:r>
            <w:proofErr w:type="gramStart"/>
            <w:r w:rsidRPr="00F430F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,NG</w:t>
            </w:r>
            <w:proofErr w:type="gramEnd"/>
          </w:p>
        </w:tc>
        <w:tc>
          <w:tcPr>
            <w:tcW w:w="426" w:type="dxa"/>
            <w:vAlign w:val="top"/>
          </w:tcPr>
          <w:p w14:paraId="797351A1" w14:textId="77777777" w:rsidR="00A95569" w:rsidRPr="00F430F5" w:rsidRDefault="00A95569" w:rsidP="005C0571">
            <w:pPr>
              <w:pStyle w:val="SDMTableBoxParaNotNumbered"/>
              <w:spacing w:before="60"/>
              <w:jc w:val="center"/>
              <w:rPr>
                <w:sz w:val="22"/>
                <w:szCs w:val="22"/>
              </w:rPr>
            </w:pPr>
            <w:r w:rsidRPr="00F430F5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580F7ACF" w14:textId="3663D87B" w:rsidR="00A95569" w:rsidRPr="00F430F5" w:rsidRDefault="00454462" w:rsidP="009F62F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F430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</w:t>
            </w:r>
            <w:r w:rsidRPr="00F430F5">
              <w:rPr>
                <w:rFonts w:ascii="Browallia New" w:hAnsi="Browallia New" w:cs="Browallia New" w:hint="cs"/>
                <w:szCs w:val="32"/>
                <w:cs/>
                <w:lang w:bidi="th-TH"/>
              </w:rPr>
              <w:t>ก๊าซคาร์บอนไดออกไซด์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เชื้อเพลิง</w:t>
            </w:r>
            <w:r w:rsidRPr="00F430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๊าซธรรมชาติ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</w:t>
            </w:r>
            <w:r w:rsidRPr="00F430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GJ)</w:t>
            </w:r>
            <w:r w:rsidRPr="00F430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F430F5">
              <w:rPr>
                <w:rFonts w:ascii="Browallia New" w:hAnsi="Browallia New" w:cs="Browallia New"/>
                <w:sz w:val="32"/>
                <w:szCs w:val="32"/>
                <w:lang w:bidi="th"/>
              </w:rPr>
              <w:br/>
            </w:r>
            <w:r w:rsidRPr="00F430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เท่ากับ </w:t>
            </w:r>
            <w:r w:rsidRPr="00F430F5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56,100 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CO</w:t>
            </w:r>
            <w:r w:rsidRPr="00F430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GJ</w:t>
            </w:r>
          </w:p>
        </w:tc>
      </w:tr>
      <w:tr w:rsidR="00F430F5" w:rsidRPr="00F430F5" w14:paraId="511518D0" w14:textId="77777777" w:rsidTr="005C0571">
        <w:tc>
          <w:tcPr>
            <w:tcW w:w="987" w:type="dxa"/>
            <w:vAlign w:val="top"/>
          </w:tcPr>
          <w:p w14:paraId="14681D46" w14:textId="063A43F3" w:rsidR="00A95569" w:rsidRPr="00F430F5" w:rsidRDefault="00A95569" w:rsidP="005C0571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F430F5">
              <w:rPr>
                <w:rFonts w:ascii="Browallia New" w:hAnsi="Browallia New" w:cs="Browallia New"/>
                <w:sz w:val="32"/>
                <w:szCs w:val="32"/>
              </w:rPr>
              <w:lastRenderedPageBreak/>
              <w:t>IR</w:t>
            </w:r>
            <w:r w:rsidRPr="00F430F5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t</w:t>
            </w:r>
            <w:proofErr w:type="spellEnd"/>
          </w:p>
        </w:tc>
        <w:tc>
          <w:tcPr>
            <w:tcW w:w="426" w:type="dxa"/>
            <w:vAlign w:val="top"/>
          </w:tcPr>
          <w:p w14:paraId="7937BED9" w14:textId="77777777" w:rsidR="00A95569" w:rsidRPr="00F430F5" w:rsidRDefault="00A95569" w:rsidP="005C0571">
            <w:pPr>
              <w:pStyle w:val="SDMTableBoxParaNotNumbered"/>
              <w:spacing w:before="60"/>
              <w:jc w:val="center"/>
              <w:rPr>
                <w:sz w:val="22"/>
                <w:szCs w:val="22"/>
              </w:rPr>
            </w:pPr>
            <w:r w:rsidRPr="00F430F5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6AA1826A" w14:textId="79AF5D48" w:rsidR="00A95569" w:rsidRPr="00F430F5" w:rsidRDefault="00A95569" w:rsidP="009F62F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พัฒนาเทคโนโลยีสำหรับ</w:t>
            </w:r>
            <w:r w:rsidR="00673434"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ยานยนต์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รณีฐานในปี </w:t>
            </w:r>
            <w:r w:rsidRPr="00F430F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t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ซึ่งอัตราการปรับปรุงจะใช้กับแต่ละปีปฏิทิน ค่าเริ่มต้นของปัจจัยการปรับปรุงเทคโนโลยีสำหรับประเภท</w:t>
            </w:r>
            <w:r w:rsidR="008E7F15"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ยานยนต์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รณีฐานทั้งหมด</w:t>
            </w:r>
            <w:r w:rsidR="008318AD" w:rsidRPr="00F430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เท่ากับ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F430F5">
              <w:rPr>
                <w:rFonts w:ascii="Browallia New" w:hAnsi="Browallia New" w:cs="Browallia New"/>
                <w:sz w:val="32"/>
                <w:szCs w:val="32"/>
              </w:rPr>
              <w:t>0.99</w:t>
            </w:r>
          </w:p>
        </w:tc>
      </w:tr>
      <w:tr w:rsidR="00A95569" w:rsidRPr="00F430F5" w14:paraId="7A323A18" w14:textId="77777777" w:rsidTr="00F8737E">
        <w:tc>
          <w:tcPr>
            <w:tcW w:w="987" w:type="dxa"/>
            <w:vAlign w:val="top"/>
          </w:tcPr>
          <w:p w14:paraId="3165CA84" w14:textId="31690FB7" w:rsidR="00A95569" w:rsidRPr="00F430F5" w:rsidRDefault="004D7C9A" w:rsidP="005C0571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t</w:t>
            </w:r>
          </w:p>
        </w:tc>
        <w:tc>
          <w:tcPr>
            <w:tcW w:w="426" w:type="dxa"/>
            <w:vAlign w:val="top"/>
          </w:tcPr>
          <w:p w14:paraId="2916F376" w14:textId="77777777" w:rsidR="00A95569" w:rsidRPr="00F430F5" w:rsidRDefault="00A95569" w:rsidP="00F8737E">
            <w:pPr>
              <w:pStyle w:val="SDMTableBoxParaNotNumbered"/>
              <w:spacing w:before="60"/>
              <w:jc w:val="center"/>
              <w:rPr>
                <w:sz w:val="22"/>
                <w:szCs w:val="22"/>
                <w:lang w:val="en-US"/>
              </w:rPr>
            </w:pPr>
            <w:r w:rsidRPr="00F430F5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7086B09C" w14:textId="19EBB6AE" w:rsidR="00A95569" w:rsidRPr="00F430F5" w:rsidRDefault="00A95569" w:rsidP="009F62F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val="en-US"/>
              </w:rPr>
            </w:pP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ตัวนับปีสำหรับการปรับปรุงประจำปี (ขึ้นอยู่กับอายุของข้อมูลต่อประเภท</w:t>
            </w:r>
            <w:r w:rsidR="00A35EFB" w:rsidRPr="00F430F5">
              <w:rPr>
                <w:rFonts w:ascii="Browallia New" w:hAnsi="Browallia New" w:cs="Browallia New"/>
                <w:sz w:val="32"/>
                <w:szCs w:val="32"/>
                <w:lang w:bidi="th-TH"/>
              </w:rPr>
              <w:br/>
            </w:r>
            <w:r w:rsidR="00FD4B14"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ยานยนต์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)</w:t>
            </w:r>
          </w:p>
        </w:tc>
      </w:tr>
    </w:tbl>
    <w:p w14:paraId="4D4BB0F9" w14:textId="2916D3E0" w:rsidR="005157F5" w:rsidRPr="00F430F5" w:rsidRDefault="005157F5" w:rsidP="00F10DA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2EF62EF" w14:textId="12CC49D2" w:rsidR="00E66D27" w:rsidRPr="00F430F5" w:rsidRDefault="00E66D27" w:rsidP="001740D6">
      <w:pPr>
        <w:tabs>
          <w:tab w:val="left" w:pos="1134"/>
        </w:tabs>
        <w:spacing w:before="0" w:after="0" w:line="240" w:lineRule="auto"/>
        <w:ind w:left="1134" w:hanging="1134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b/>
          <w:bCs/>
          <w:cs/>
        </w:rPr>
        <w:t>หมายเหตุ</w:t>
      </w:r>
      <w:r w:rsidRPr="00F430F5">
        <w:rPr>
          <w:rFonts w:ascii="Browallia New" w:hAnsi="Browallia New" w:cs="Browallia New"/>
          <w:b/>
          <w:bCs/>
          <w:cs/>
        </w:rPr>
        <w:tab/>
      </w:r>
      <w:r w:rsidR="00946E3E" w:rsidRPr="00F430F5">
        <w:rPr>
          <w:rFonts w:ascii="Browallia New" w:hAnsi="Browallia New" w:cs="Browallia New" w:hint="cs"/>
          <w:cs/>
        </w:rPr>
        <w:t>กรณี</w:t>
      </w:r>
      <w:r w:rsidR="003E62C3" w:rsidRPr="00F430F5">
        <w:rPr>
          <w:rFonts w:ascii="Browallia New" w:hAnsi="Browallia New" w:cs="Browallia New" w:hint="cs"/>
          <w:cs/>
        </w:rPr>
        <w:t>ยานยนต์</w:t>
      </w:r>
      <w:r w:rsidR="002D5221" w:rsidRPr="00F430F5">
        <w:rPr>
          <w:rFonts w:ascii="Browallia New" w:hAnsi="Browallia New" w:cs="Browallia New" w:hint="cs"/>
          <w:cs/>
        </w:rPr>
        <w:t>ไฟฟ้า</w:t>
      </w:r>
      <w:r w:rsidR="003E62C3" w:rsidRPr="00F430F5">
        <w:rPr>
          <w:rFonts w:ascii="Browallia New" w:hAnsi="Browallia New" w:cs="Browallia New" w:hint="cs"/>
          <w:cs/>
        </w:rPr>
        <w:t>ประเภทรถบรรทุกหรือรถโดยสาร</w:t>
      </w:r>
      <w:r w:rsidR="002D5221" w:rsidRPr="00F430F5">
        <w:rPr>
          <w:rFonts w:ascii="Browallia New" w:hAnsi="Browallia New" w:cs="Browallia New" w:hint="cs"/>
          <w:cs/>
        </w:rPr>
        <w:t xml:space="preserve"> </w:t>
      </w:r>
      <w:r w:rsidR="001740D6" w:rsidRPr="00F430F5">
        <w:rPr>
          <w:rFonts w:ascii="Browallia New" w:hAnsi="Browallia New" w:cs="Browallia New" w:hint="cs"/>
          <w:cs/>
        </w:rPr>
        <w:t xml:space="preserve"> ทางเลือกที่ </w:t>
      </w:r>
      <w:r w:rsidR="001740D6" w:rsidRPr="00F430F5">
        <w:rPr>
          <w:rFonts w:ascii="Browallia New" w:hAnsi="Browallia New" w:cs="Browallia New"/>
        </w:rPr>
        <w:t xml:space="preserve">2 </w:t>
      </w:r>
      <w:r w:rsidR="00F2167E" w:rsidRPr="00F430F5">
        <w:rPr>
          <w:rFonts w:ascii="Browallia New" w:hAnsi="Browallia New" w:cs="Browallia New" w:hint="cs"/>
          <w:cs/>
        </w:rPr>
        <w:t>นี้</w:t>
      </w:r>
      <w:r w:rsidR="0017783C" w:rsidRPr="00F430F5">
        <w:rPr>
          <w:rFonts w:ascii="Browallia New" w:hAnsi="Browallia New" w:cs="Browallia New" w:hint="cs"/>
          <w:cs/>
        </w:rPr>
        <w:t>สามารถใช้</w:t>
      </w:r>
      <w:r w:rsidR="008A0201" w:rsidRPr="00F430F5">
        <w:rPr>
          <w:rFonts w:ascii="Browallia New" w:hAnsi="Browallia New" w:cs="Browallia New" w:hint="cs"/>
          <w:cs/>
        </w:rPr>
        <w:t xml:space="preserve">คำนวณการปล่อยก๊าซเรือนกระจกในกรณีฐานได้ </w:t>
      </w:r>
      <w:r w:rsidR="0017783C" w:rsidRPr="00F430F5">
        <w:rPr>
          <w:rFonts w:ascii="Browallia New" w:hAnsi="Browallia New" w:cs="Browallia New" w:hint="cs"/>
          <w:cs/>
        </w:rPr>
        <w:t>ต่อเมื</w:t>
      </w:r>
      <w:r w:rsidR="005207C6" w:rsidRPr="00F430F5">
        <w:rPr>
          <w:rFonts w:ascii="Browallia New" w:hAnsi="Browallia New" w:cs="Browallia New" w:hint="cs"/>
          <w:cs/>
        </w:rPr>
        <w:t>่อน้ำหนักบรรทุก</w:t>
      </w:r>
      <w:r w:rsidR="000E1D4C" w:rsidRPr="00F430F5">
        <w:rPr>
          <w:rFonts w:ascii="Browallia New" w:hAnsi="Browallia New" w:cs="Browallia New" w:hint="cs"/>
          <w:cs/>
        </w:rPr>
        <w:t>สินค้า</w:t>
      </w:r>
      <w:r w:rsidR="00807DD0" w:rsidRPr="00F430F5">
        <w:rPr>
          <w:rFonts w:ascii="Browallia New" w:hAnsi="Browallia New" w:cs="Browallia New" w:hint="cs"/>
          <w:cs/>
        </w:rPr>
        <w:t>รายปีหรือ</w:t>
      </w:r>
      <w:r w:rsidR="00A71EF1" w:rsidRPr="00F430F5">
        <w:rPr>
          <w:rFonts w:ascii="Browallia New" w:hAnsi="Browallia New" w:cs="Browallia New" w:hint="cs"/>
          <w:cs/>
        </w:rPr>
        <w:t>จำนวน</w:t>
      </w:r>
      <w:r w:rsidR="005207C6" w:rsidRPr="00F430F5">
        <w:rPr>
          <w:rFonts w:ascii="Browallia New" w:hAnsi="Browallia New" w:cs="Browallia New" w:hint="cs"/>
          <w:cs/>
        </w:rPr>
        <w:t>ผู้โดยสาร</w:t>
      </w:r>
      <w:r w:rsidR="00807DD0" w:rsidRPr="00F430F5">
        <w:rPr>
          <w:rFonts w:ascii="Browallia New" w:hAnsi="Browallia New" w:cs="Browallia New" w:hint="cs"/>
          <w:cs/>
        </w:rPr>
        <w:t>รายปีใน</w:t>
      </w:r>
      <w:r w:rsidR="005207C6" w:rsidRPr="00F430F5">
        <w:rPr>
          <w:rFonts w:ascii="Browallia New" w:hAnsi="Browallia New" w:cs="Browallia New" w:hint="cs"/>
          <w:cs/>
        </w:rPr>
        <w:t>กรณีฐานและ</w:t>
      </w:r>
      <w:r w:rsidR="0045284F" w:rsidRPr="00F430F5">
        <w:rPr>
          <w:rFonts w:ascii="Browallia New" w:hAnsi="Browallia New" w:cs="Browallia New" w:hint="cs"/>
          <w:cs/>
        </w:rPr>
        <w:t>สำหรับ</w:t>
      </w:r>
      <w:r w:rsidR="00517F72" w:rsidRPr="00F430F5">
        <w:rPr>
          <w:rFonts w:ascii="Browallia New" w:hAnsi="Browallia New" w:cs="Browallia New" w:hint="cs"/>
          <w:cs/>
        </w:rPr>
        <w:t xml:space="preserve">กิจกรรมโครงการต้องมีความแตกต่างกันไม่เกิน </w:t>
      </w:r>
      <w:r w:rsidR="0045284F" w:rsidRPr="00F430F5">
        <w:rPr>
          <w:rFonts w:ascii="Browallia New" w:hAnsi="Browallia New" w:cs="Browallia New"/>
        </w:rPr>
        <w:t>5%</w:t>
      </w:r>
    </w:p>
    <w:p w14:paraId="68A0CA7E" w14:textId="77777777" w:rsidR="00E66D27" w:rsidRPr="00F430F5" w:rsidRDefault="00E66D27" w:rsidP="00F10DA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5313BDFF" w14:textId="4518D11A" w:rsidR="00FD4B14" w:rsidRPr="00F430F5" w:rsidRDefault="00673434" w:rsidP="00F10DA8">
      <w:pPr>
        <w:spacing w:before="0" w:after="24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ab/>
      </w:r>
      <w:r w:rsidR="008F5D68" w:rsidRPr="00F430F5">
        <w:rPr>
          <w:rFonts w:ascii="Browallia New" w:hAnsi="Browallia New" w:cs="Browallia New" w:hint="cs"/>
          <w:cs/>
        </w:rPr>
        <w:t>แนวทาง</w:t>
      </w:r>
      <w:r w:rsidRPr="00F430F5">
        <w:rPr>
          <w:rFonts w:ascii="Browallia New" w:hAnsi="Browallia New" w:cs="Browallia New" w:hint="cs"/>
          <w:cs/>
        </w:rPr>
        <w:t>การ</w:t>
      </w:r>
      <w:r w:rsidR="00FD4B14" w:rsidRPr="00F430F5">
        <w:rPr>
          <w:rFonts w:ascii="Browallia New" w:hAnsi="Browallia New" w:cs="Browallia New" w:hint="cs"/>
          <w:cs/>
        </w:rPr>
        <w:t>กำหนด</w:t>
      </w:r>
      <w:r w:rsidRPr="00F430F5">
        <w:rPr>
          <w:rFonts w:ascii="Browallia New" w:hAnsi="Browallia New" w:cs="Browallia New" w:hint="cs"/>
          <w:cs/>
        </w:rPr>
        <w:t>ค่า</w:t>
      </w:r>
      <w:r w:rsidRPr="00F430F5">
        <w:rPr>
          <w:rFonts w:ascii="Browallia New" w:hAnsi="Browallia New" w:cs="Browallia New"/>
        </w:rPr>
        <w:t xml:space="preserve"> SFC</w:t>
      </w:r>
      <w:r w:rsidRPr="00F430F5">
        <w:rPr>
          <w:rFonts w:ascii="Browallia New" w:hAnsi="Browallia New" w:cs="Browallia New"/>
          <w:vertAlign w:val="subscript"/>
        </w:rPr>
        <w:t>i</w:t>
      </w:r>
      <w:r w:rsidRPr="00F430F5">
        <w:rPr>
          <w:rFonts w:ascii="Browallia New" w:hAnsi="Browallia New" w:cs="Browallia New" w:hint="cs"/>
          <w:cs/>
        </w:rPr>
        <w:t xml:space="preserve"> มี</w:t>
      </w:r>
      <w:r w:rsidR="00FD4B14" w:rsidRPr="00F430F5">
        <w:rPr>
          <w:rFonts w:ascii="Browallia New" w:hAnsi="Browallia New" w:cs="Browallia New" w:hint="cs"/>
          <w:cs/>
        </w:rPr>
        <w:t xml:space="preserve">ทั้งสิ้น </w:t>
      </w:r>
      <w:r w:rsidR="008F5D68" w:rsidRPr="00F430F5">
        <w:rPr>
          <w:rFonts w:ascii="Browallia New" w:hAnsi="Browallia New" w:cs="Browallia New"/>
        </w:rPr>
        <w:t>5</w:t>
      </w:r>
      <w:r w:rsidR="00FD4B14" w:rsidRPr="00F430F5">
        <w:rPr>
          <w:rFonts w:ascii="Browallia New" w:hAnsi="Browallia New" w:cs="Browallia New" w:hint="cs"/>
          <w:cs/>
        </w:rPr>
        <w:t xml:space="preserve"> แนวทาง โดยมีรายละเอียดดังนี้</w:t>
      </w:r>
    </w:p>
    <w:p w14:paraId="337E55C9" w14:textId="77777777" w:rsidR="00FD4B14" w:rsidRPr="00F430F5" w:rsidRDefault="00FD4B14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ab/>
      </w:r>
      <w:r w:rsidRPr="00F430F5">
        <w:rPr>
          <w:rFonts w:ascii="Browallia New" w:hAnsi="Browallia New" w:cs="Browallia New" w:hint="cs"/>
          <w:b/>
          <w:bCs/>
          <w:cs/>
        </w:rPr>
        <w:t xml:space="preserve">แนวทางที่ </w:t>
      </w:r>
      <w:r w:rsidRPr="00F430F5">
        <w:rPr>
          <w:rFonts w:ascii="Browallia New" w:hAnsi="Browallia New" w:cs="Browallia New"/>
          <w:b/>
          <w:bCs/>
        </w:rPr>
        <w:t>1</w:t>
      </w:r>
      <w:r w:rsidRPr="00F430F5">
        <w:rPr>
          <w:rFonts w:ascii="Browallia New" w:hAnsi="Browallia New" w:cs="Browallia New"/>
        </w:rPr>
        <w:t xml:space="preserve"> </w:t>
      </w:r>
      <w:r w:rsidRPr="00F430F5">
        <w:rPr>
          <w:rFonts w:ascii="Browallia New" w:hAnsi="Browallia New" w:cs="Browallia New"/>
          <w:cs/>
        </w:rPr>
        <w:t>การตรวจวัดจากตัวอย่าง</w:t>
      </w:r>
    </w:p>
    <w:p w14:paraId="5D7CC1FC" w14:textId="04400F8D" w:rsidR="00FD4B14" w:rsidRPr="00F430F5" w:rsidRDefault="00FD4B14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Tahoma" w:hAnsi="Tahoma" w:cs="Tahoma"/>
          <w:sz w:val="24"/>
          <w:szCs w:val="24"/>
          <w:cs/>
        </w:rPr>
        <w:tab/>
      </w:r>
      <w:r w:rsidRPr="00F430F5">
        <w:rPr>
          <w:rFonts w:ascii="Browallia New" w:hAnsi="Browallia New" w:cs="Browallia New" w:hint="cs"/>
          <w:cs/>
        </w:rPr>
        <w:t>ตรวจ</w:t>
      </w:r>
      <w:r w:rsidRPr="00F430F5">
        <w:rPr>
          <w:rFonts w:ascii="Browallia New" w:hAnsi="Browallia New" w:cs="Browallia New"/>
          <w:cs/>
        </w:rPr>
        <w:t>วัดอัตราการสิ้นเปลืองเชื้อเพลิงที่แท้จริงของยานยนต์ตัวอย่างที่เป็นตัวแทนสำหรับยานยนต์แต่ละประเภทที่ร</w:t>
      </w:r>
      <w:r w:rsidR="005C0571" w:rsidRPr="00F430F5">
        <w:rPr>
          <w:rFonts w:ascii="Browallia New" w:hAnsi="Browallia New" w:cs="Browallia New"/>
          <w:cs/>
        </w:rPr>
        <w:t xml:space="preserve">ะบุสำหรับการขับขี่บนทางหลวง  </w:t>
      </w:r>
      <w:r w:rsidRPr="00F430F5">
        <w:rPr>
          <w:rFonts w:ascii="Browallia New" w:hAnsi="Browallia New" w:cs="Browallia New"/>
          <w:cs/>
        </w:rPr>
        <w:t>ประเภท</w:t>
      </w:r>
      <w:r w:rsidR="008E7F15" w:rsidRPr="00F430F5">
        <w:rPr>
          <w:rFonts w:ascii="Browallia New" w:hAnsi="Browallia New" w:cs="Browallia New"/>
          <w:cs/>
        </w:rPr>
        <w:t>ยานยนต์</w:t>
      </w:r>
      <w:r w:rsidRPr="00F430F5">
        <w:rPr>
          <w:rFonts w:ascii="Browallia New" w:hAnsi="Browallia New" w:cs="Browallia New"/>
          <w:cs/>
        </w:rPr>
        <w:t>จะต้องกำหนดอย่างระมัดระวัง</w:t>
      </w:r>
      <w:r w:rsidR="005C0571" w:rsidRPr="00F430F5">
        <w:rPr>
          <w:rFonts w:ascii="Browallia New" w:hAnsi="Browallia New" w:cs="Browallia New" w:hint="cs"/>
          <w:cs/>
        </w:rPr>
        <w:t>โดย</w:t>
      </w:r>
      <w:r w:rsidRPr="00F430F5">
        <w:rPr>
          <w:rFonts w:ascii="Browallia New" w:hAnsi="Browallia New" w:cs="Browallia New"/>
          <w:cs/>
        </w:rPr>
        <w:t xml:space="preserve">ขึ้นอยู่กับประเภทเชื้อเพลิงที่ใช้ ประเภทยานยนต์ยนต์ รุ่นปีเครื่องยนต์ </w:t>
      </w:r>
      <w:r w:rsidR="00E532FB" w:rsidRPr="00F430F5">
        <w:rPr>
          <w:rFonts w:ascii="Browallia New" w:hAnsi="Browallia New" w:cs="Browallia New" w:hint="cs"/>
          <w:cs/>
        </w:rPr>
        <w:t>ขนาด</w:t>
      </w:r>
      <w:r w:rsidR="00B77303" w:rsidRPr="00F430F5">
        <w:rPr>
          <w:rFonts w:ascii="Browallia New" w:hAnsi="Browallia New" w:cs="Browallia New" w:hint="cs"/>
          <w:cs/>
        </w:rPr>
        <w:t>เครื่องยนต์</w:t>
      </w:r>
      <w:r w:rsidRPr="00F430F5">
        <w:rPr>
          <w:rFonts w:ascii="Browallia New" w:hAnsi="Browallia New" w:cs="Browallia New"/>
          <w:cs/>
        </w:rPr>
        <w:t xml:space="preserve"> </w:t>
      </w:r>
      <w:r w:rsidR="00042D10" w:rsidRPr="00F430F5">
        <w:rPr>
          <w:rFonts w:ascii="Browallia New" w:hAnsi="Browallia New" w:cs="Browallia New" w:hint="cs"/>
          <w:cs/>
        </w:rPr>
        <w:t>ปริมาณสินค้า</w:t>
      </w:r>
      <w:r w:rsidR="00676393" w:rsidRPr="00F430F5">
        <w:rPr>
          <w:rFonts w:ascii="Browallia New" w:hAnsi="Browallia New" w:cs="Browallia New" w:hint="cs"/>
          <w:cs/>
        </w:rPr>
        <w:t>/</w:t>
      </w:r>
      <w:r w:rsidRPr="00F430F5">
        <w:rPr>
          <w:rFonts w:ascii="Browallia New" w:hAnsi="Browallia New" w:cs="Browallia New"/>
          <w:cs/>
        </w:rPr>
        <w:t>ผู้โดยสาร/อุปกรณ์เสริม (เช่น มีและไม่มีเครื่องปรับอากาศ) และปัจจัยที่เกี่ยวข้องอื่นๆ เพื่อจำแนกความแตกต่างของ</w:t>
      </w:r>
      <w:r w:rsidR="008E7F15" w:rsidRPr="00F430F5">
        <w:rPr>
          <w:rFonts w:ascii="Browallia New" w:hAnsi="Browallia New" w:cs="Browallia New"/>
          <w:cs/>
        </w:rPr>
        <w:t>ยานยนต์</w:t>
      </w:r>
      <w:r w:rsidRPr="00F430F5">
        <w:rPr>
          <w:rFonts w:ascii="Browallia New" w:hAnsi="Browallia New" w:cs="Browallia New"/>
          <w:cs/>
        </w:rPr>
        <w:t xml:space="preserve">ด้วยเชื้อเพลิงที่แตกต่างกัน </w:t>
      </w:r>
      <w:r w:rsidR="00772BD1" w:rsidRPr="00F430F5">
        <w:rPr>
          <w:rFonts w:ascii="Browallia New" w:hAnsi="Browallia New" w:cs="Browallia New" w:hint="cs"/>
          <w:cs/>
        </w:rPr>
        <w:t xml:space="preserve">ทั้งนี้ </w:t>
      </w:r>
      <w:r w:rsidR="008E7F15" w:rsidRPr="00F430F5">
        <w:rPr>
          <w:rFonts w:ascii="Browallia New" w:hAnsi="Browallia New" w:cs="Browallia New"/>
          <w:cs/>
        </w:rPr>
        <w:t>ยานยนต์</w:t>
      </w:r>
      <w:r w:rsidRPr="00F430F5">
        <w:rPr>
          <w:rFonts w:ascii="Browallia New" w:hAnsi="Browallia New" w:cs="Browallia New"/>
          <w:cs/>
        </w:rPr>
        <w:t>ตัวอย่างจะถูกสุ่ม</w:t>
      </w:r>
      <w:r w:rsidR="00BE6382" w:rsidRPr="00F430F5">
        <w:rPr>
          <w:rFonts w:ascii="Browallia New" w:hAnsi="Browallia New" w:cs="Browallia New"/>
          <w:cs/>
        </w:rPr>
        <w:t>โดย</w:t>
      </w:r>
      <w:r w:rsidR="00772BD1" w:rsidRPr="00F430F5">
        <w:rPr>
          <w:rFonts w:ascii="Browallia New" w:hAnsi="Browallia New" w:cs="Browallia New"/>
          <w:cs/>
        </w:rPr>
        <w:t>หลักการทางสถิติโดยใช้ตารางสำเร็จของทาโร ยามาเน่ ที่ระดับความเชื่อมั่น</w:t>
      </w:r>
      <w:r w:rsidR="00772BD1" w:rsidRPr="00F430F5">
        <w:rPr>
          <w:rFonts w:ascii="Browallia New" w:hAnsi="Browallia New" w:cs="Browallia New" w:hint="cs"/>
          <w:cs/>
        </w:rPr>
        <w:t>ร้อยละ</w:t>
      </w:r>
      <w:r w:rsidR="00772BD1" w:rsidRPr="00F430F5">
        <w:rPr>
          <w:rFonts w:ascii="Browallia New" w:hAnsi="Browallia New" w:cs="Browallia New"/>
          <w:cs/>
        </w:rPr>
        <w:t xml:space="preserve"> </w:t>
      </w:r>
      <w:r w:rsidR="005379BE" w:rsidRPr="00F430F5">
        <w:rPr>
          <w:rFonts w:ascii="Browallia New" w:hAnsi="Browallia New" w:cs="Browallia New"/>
        </w:rPr>
        <w:t>9</w:t>
      </w:r>
      <w:r w:rsidR="00772BD1" w:rsidRPr="00F430F5">
        <w:rPr>
          <w:rFonts w:ascii="Browallia New" w:hAnsi="Browallia New" w:cs="Browallia New"/>
        </w:rPr>
        <w:t xml:space="preserve">5 </w:t>
      </w:r>
      <w:r w:rsidR="00772BD1" w:rsidRPr="00F430F5">
        <w:rPr>
          <w:rFonts w:ascii="Browallia New" w:hAnsi="Browallia New" w:cs="Browallia New" w:hint="cs"/>
          <w:cs/>
        </w:rPr>
        <w:t>และ</w:t>
      </w:r>
      <w:r w:rsidR="00772BD1" w:rsidRPr="00F430F5">
        <w:rPr>
          <w:rFonts w:ascii="Browallia New" w:hAnsi="Browallia New" w:cs="Browallia New"/>
          <w:cs/>
        </w:rPr>
        <w:t>ความคลาดเคลื่อน</w:t>
      </w:r>
      <w:r w:rsidR="00772BD1" w:rsidRPr="00F430F5">
        <w:rPr>
          <w:rFonts w:ascii="Browallia New" w:hAnsi="Browallia New" w:cs="Browallia New" w:hint="cs"/>
          <w:cs/>
        </w:rPr>
        <w:t>ร้อยละ</w:t>
      </w:r>
      <w:r w:rsidR="00772BD1" w:rsidRPr="00F430F5">
        <w:rPr>
          <w:rFonts w:ascii="Browallia New" w:hAnsi="Browallia New" w:cs="Browallia New"/>
          <w:cs/>
        </w:rPr>
        <w:t xml:space="preserve"> </w:t>
      </w:r>
      <w:r w:rsidR="00772BD1" w:rsidRPr="00F430F5">
        <w:rPr>
          <w:rFonts w:ascii="Browallia New" w:hAnsi="Browallia New" w:cs="Browallia New"/>
        </w:rPr>
        <w:t>10</w:t>
      </w:r>
      <w:r w:rsidR="00B9758D" w:rsidRPr="00F430F5">
        <w:rPr>
          <w:rFonts w:ascii="Browallia New" w:hAnsi="Browallia New" w:cs="Browallia New"/>
        </w:rPr>
        <w:t xml:space="preserve"> </w:t>
      </w:r>
      <w:r w:rsidR="00E27006" w:rsidRPr="00F430F5">
        <w:rPr>
          <w:rFonts w:ascii="Browallia New" w:hAnsi="Browallia New" w:cs="Browallia New" w:hint="cs"/>
          <w:cs/>
        </w:rPr>
        <w:t>รายละเอียด</w:t>
      </w:r>
      <w:r w:rsidR="00B9758D" w:rsidRPr="00F430F5">
        <w:rPr>
          <w:rFonts w:ascii="Browallia New" w:hAnsi="Browallia New" w:cs="Browallia New"/>
          <w:cs/>
        </w:rPr>
        <w:t xml:space="preserve">ตามภาคผนวก </w:t>
      </w:r>
      <w:r w:rsidR="005379BE" w:rsidRPr="00F430F5">
        <w:rPr>
          <w:rFonts w:ascii="Browallia New" w:hAnsi="Browallia New" w:cs="Browallia New"/>
        </w:rPr>
        <w:t>1</w:t>
      </w:r>
      <w:r w:rsidR="00B9758D" w:rsidRPr="00F430F5">
        <w:rPr>
          <w:rFonts w:ascii="Browallia New" w:hAnsi="Browallia New" w:cs="Browallia New"/>
          <w:cs/>
        </w:rPr>
        <w:t xml:space="preserve"> การคำนวณจำนวนตัวอย่างของทาโร ยามาเน่</w:t>
      </w:r>
    </w:p>
    <w:p w14:paraId="72B17824" w14:textId="6BA0DABC" w:rsidR="00FD4B14" w:rsidRPr="00F430F5" w:rsidRDefault="00FD4B14" w:rsidP="00FD4B14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ab/>
      </w:r>
      <w:r w:rsidRPr="00F430F5">
        <w:rPr>
          <w:rFonts w:ascii="Browallia New" w:hAnsi="Browallia New" w:cs="Browallia New" w:hint="cs"/>
          <w:b/>
          <w:bCs/>
          <w:cs/>
        </w:rPr>
        <w:t xml:space="preserve">แนวทางที่ </w:t>
      </w:r>
      <w:r w:rsidRPr="00F430F5">
        <w:rPr>
          <w:rFonts w:ascii="Browallia New" w:hAnsi="Browallia New" w:cs="Browallia New"/>
          <w:b/>
          <w:bCs/>
        </w:rPr>
        <w:t>2</w:t>
      </w:r>
      <w:r w:rsidRPr="00F430F5">
        <w:rPr>
          <w:rFonts w:ascii="Browallia New" w:hAnsi="Browallia New" w:cs="Browallia New"/>
        </w:rPr>
        <w:t xml:space="preserve"> </w:t>
      </w:r>
      <w:r w:rsidRPr="00F430F5">
        <w:rPr>
          <w:rFonts w:ascii="Browallia New" w:hAnsi="Browallia New" w:cs="Browallia New" w:hint="cs"/>
          <w:cs/>
        </w:rPr>
        <w:t>ใช้ค่า</w:t>
      </w:r>
      <w:r w:rsidRPr="00F430F5">
        <w:rPr>
          <w:rFonts w:ascii="Browallia New" w:hAnsi="Browallia New" w:cs="Browallia New"/>
          <w:cs/>
        </w:rPr>
        <w:t xml:space="preserve">ร้อยละ </w:t>
      </w:r>
      <w:r w:rsidRPr="00F430F5">
        <w:rPr>
          <w:rFonts w:ascii="Browallia New" w:hAnsi="Browallia New" w:cs="Browallia New"/>
        </w:rPr>
        <w:t>20</w:t>
      </w:r>
      <w:r w:rsidRPr="00F430F5">
        <w:rPr>
          <w:rFonts w:ascii="Browallia New" w:hAnsi="Browallia New" w:cs="Browallia New"/>
          <w:cs/>
        </w:rPr>
        <w:t xml:space="preserve"> ของ</w:t>
      </w:r>
      <w:r w:rsidR="008E7F15" w:rsidRPr="00F430F5">
        <w:rPr>
          <w:rFonts w:ascii="Browallia New" w:hAnsi="Browallia New" w:cs="Browallia New"/>
          <w:cs/>
        </w:rPr>
        <w:t>ยานยนต์</w:t>
      </w:r>
      <w:r w:rsidRPr="00F430F5">
        <w:rPr>
          <w:rFonts w:ascii="Browallia New" w:hAnsi="Browallia New" w:cs="Browallia New"/>
          <w:cs/>
        </w:rPr>
        <w:t>เทียบเคียงที่ใช้สำหรับการขนส่งสาธารณะ/ส่วนตัว</w:t>
      </w:r>
    </w:p>
    <w:p w14:paraId="6B899120" w14:textId="6A661429" w:rsidR="00673434" w:rsidRPr="00F430F5" w:rsidRDefault="00FD4B14" w:rsidP="00FD4B14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ab/>
        <w:t>ปริมาณการใช้เชื้อเพลิงจำเพาะสำหรับ</w:t>
      </w:r>
      <w:r w:rsidR="008E7F15" w:rsidRPr="00F430F5">
        <w:rPr>
          <w:rFonts w:ascii="Browallia New" w:hAnsi="Browallia New" w:cs="Browallia New"/>
          <w:cs/>
        </w:rPr>
        <w:t>ยานยนต์</w:t>
      </w:r>
      <w:r w:rsidRPr="00F430F5">
        <w:rPr>
          <w:rFonts w:ascii="Browallia New" w:hAnsi="Browallia New" w:cs="Browallia New"/>
          <w:cs/>
        </w:rPr>
        <w:t>ที่เปรียบเทียบกันได้โดยใช้ปริมาณการใช้เชื้อเพลิงจำเพาะสำหรับการขับขี่บนทางหลวง</w:t>
      </w:r>
      <w:r w:rsidR="00F42DD1" w:rsidRPr="00F430F5">
        <w:rPr>
          <w:rFonts w:ascii="Browallia New" w:hAnsi="Browallia New" w:cs="Browallia New" w:hint="cs"/>
          <w:cs/>
        </w:rPr>
        <w:t xml:space="preserve"> </w:t>
      </w:r>
      <w:r w:rsidRPr="00F430F5">
        <w:rPr>
          <w:rFonts w:ascii="Browallia New" w:hAnsi="Browallia New" w:cs="Browallia New"/>
          <w:cs/>
        </w:rPr>
        <w:t xml:space="preserve">ซึ่งได้จากข้อกำหนดของผู้ผลิตที่ร้อยละ </w:t>
      </w:r>
      <w:r w:rsidRPr="00F430F5">
        <w:rPr>
          <w:rFonts w:ascii="Browallia New" w:hAnsi="Browallia New" w:cs="Browallia New"/>
        </w:rPr>
        <w:t>20</w:t>
      </w:r>
      <w:r w:rsidRPr="00F430F5">
        <w:rPr>
          <w:rFonts w:ascii="Browallia New" w:hAnsi="Browallia New" w:cs="Browallia New"/>
          <w:cs/>
        </w:rPr>
        <w:t xml:space="preserve"> ของ</w:t>
      </w:r>
      <w:r w:rsidR="008E7F15" w:rsidRPr="00F430F5">
        <w:rPr>
          <w:rFonts w:ascii="Browallia New" w:hAnsi="Browallia New" w:cs="Browallia New"/>
          <w:cs/>
        </w:rPr>
        <w:t>ยานยนต์</w:t>
      </w:r>
      <w:r w:rsidRPr="00F430F5">
        <w:rPr>
          <w:rFonts w:ascii="Browallia New" w:hAnsi="Browallia New" w:cs="Browallia New"/>
          <w:cs/>
        </w:rPr>
        <w:t>ที่ดำเนินการ/ใช้สำหรับการขนส่งสาธารณะ/ส่วนตัวในพื้นที่โครงการ</w:t>
      </w:r>
    </w:p>
    <w:p w14:paraId="23ABC3AA" w14:textId="05E2138D" w:rsidR="00FD4B14" w:rsidRPr="00F430F5" w:rsidRDefault="00FD4B14" w:rsidP="00FD4B14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ab/>
      </w:r>
      <w:r w:rsidRPr="00F430F5">
        <w:rPr>
          <w:rFonts w:ascii="Browallia New" w:hAnsi="Browallia New" w:cs="Browallia New" w:hint="cs"/>
          <w:b/>
          <w:bCs/>
          <w:cs/>
        </w:rPr>
        <w:t xml:space="preserve">แนวทางที่ </w:t>
      </w:r>
      <w:r w:rsidRPr="00F430F5">
        <w:rPr>
          <w:rFonts w:ascii="Browallia New" w:hAnsi="Browallia New" w:cs="Browallia New"/>
          <w:b/>
          <w:bCs/>
        </w:rPr>
        <w:t>3</w:t>
      </w:r>
      <w:r w:rsidRPr="00F430F5">
        <w:rPr>
          <w:rFonts w:ascii="Browallia New" w:hAnsi="Browallia New" w:cs="Browallia New"/>
        </w:rPr>
        <w:t xml:space="preserve"> </w:t>
      </w:r>
      <w:r w:rsidRPr="00F430F5">
        <w:rPr>
          <w:rFonts w:ascii="Browallia New" w:hAnsi="Browallia New" w:cs="Browallia New"/>
          <w:cs/>
        </w:rPr>
        <w:t>การใช้ข้อมูลการปฏิบัติงานของ</w:t>
      </w:r>
      <w:r w:rsidR="008E7F15" w:rsidRPr="00F430F5">
        <w:rPr>
          <w:rFonts w:ascii="Browallia New" w:hAnsi="Browallia New" w:cs="Browallia New"/>
          <w:cs/>
        </w:rPr>
        <w:t>ยานยนต์</w:t>
      </w:r>
      <w:r w:rsidRPr="00F430F5">
        <w:rPr>
          <w:rFonts w:ascii="Browallia New" w:hAnsi="Browallia New" w:cs="Browallia New"/>
          <w:cs/>
        </w:rPr>
        <w:t>ภายใต้สภาวะการทำงานกรณีฐาน</w:t>
      </w:r>
    </w:p>
    <w:p w14:paraId="064F8374" w14:textId="6AA4D301" w:rsidR="00FD4B14" w:rsidRPr="00F430F5" w:rsidRDefault="00716629" w:rsidP="00FD4B14">
      <w:pPr>
        <w:pStyle w:val="SDMPara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sz w:val="32"/>
          <w:szCs w:val="32"/>
        </w:rPr>
      </w:pP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การใช้ข้อมูล</w:t>
      </w:r>
      <w:r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จากการใช้</w:t>
      </w:r>
      <w:r w:rsidR="008E7F15" w:rsidRPr="00F430F5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FD4B14" w:rsidRPr="00F430F5">
        <w:rPr>
          <w:rFonts w:ascii="Browallia New" w:hAnsi="Browallia New" w:cs="Browallia New"/>
          <w:sz w:val="32"/>
          <w:szCs w:val="32"/>
          <w:cs/>
          <w:lang w:bidi="th-TH"/>
        </w:rPr>
        <w:t>ที่ใช้ในพื้นที่เดียวกันและมีสภาพการทำงานที่คล้ายคลึงกัน และ</w:t>
      </w:r>
      <w:r w:rsidR="008E7F15" w:rsidRPr="00F430F5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FD4B14" w:rsidRPr="00F430F5">
        <w:rPr>
          <w:rFonts w:ascii="Browallia New" w:hAnsi="Browallia New" w:cs="Browallia New"/>
          <w:sz w:val="32"/>
          <w:szCs w:val="32"/>
          <w:cs/>
          <w:lang w:bidi="th-TH"/>
        </w:rPr>
        <w:t>คันนี้จะไม่ถูกแทนที่ตลอดอายุของโครงการ ใช้ตัวเลือกต่อไปนี้</w:t>
      </w:r>
    </w:p>
    <w:p w14:paraId="7148DF31" w14:textId="4E5C79E7" w:rsidR="00FD4B14" w:rsidRPr="00F430F5" w:rsidRDefault="00FD4B14" w:rsidP="00FD4B14">
      <w:pPr>
        <w:pStyle w:val="SDMSubPara1"/>
        <w:numPr>
          <w:ilvl w:val="1"/>
          <w:numId w:val="17"/>
        </w:numPr>
        <w:jc w:val="thaiDistribute"/>
        <w:rPr>
          <w:rFonts w:ascii="Browallia New" w:hAnsi="Browallia New" w:cs="Browallia New"/>
          <w:sz w:val="32"/>
          <w:szCs w:val="32"/>
        </w:rPr>
      </w:pP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ปริมาณการใช้เชื้อเพลิง</w:t>
      </w:r>
      <w:r w:rsidR="00C97051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จำ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เฉพาะ</w:t>
      </w:r>
      <w:r w:rsidRPr="00F430F5">
        <w:rPr>
          <w:rFonts w:ascii="Browallia New" w:hAnsi="Browallia New" w:cs="Browallia New"/>
          <w:sz w:val="32"/>
          <w:szCs w:val="32"/>
        </w:rPr>
        <w:t xml:space="preserve"> (SFC</w:t>
      </w:r>
      <w:r w:rsidRPr="00F430F5">
        <w:rPr>
          <w:rFonts w:ascii="Browallia New" w:hAnsi="Browallia New" w:cs="Browallia New"/>
          <w:sz w:val="32"/>
          <w:szCs w:val="32"/>
          <w:vertAlign w:val="subscript"/>
        </w:rPr>
        <w:t>i</w:t>
      </w:r>
      <w:r w:rsidRPr="00F430F5">
        <w:rPr>
          <w:rFonts w:ascii="Browallia New" w:hAnsi="Browallia New" w:cs="Browallia New"/>
          <w:sz w:val="32"/>
          <w:szCs w:val="32"/>
        </w:rPr>
        <w:t>)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ำหนดจากข้อมูลการใช้งานเฉลี่ยของ</w:t>
      </w:r>
      <w:r w:rsidR="008E7F15" w:rsidRPr="00F430F5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ภายใต้สภาวะการทำงานกรณีฐาน โดยใช้ข้อมูลการดำเนินงานอย่างน้อยหนึ่งปี</w:t>
      </w:r>
    </w:p>
    <w:p w14:paraId="44073CDA" w14:textId="46920FAF" w:rsidR="00FD4B14" w:rsidRPr="00F430F5" w:rsidRDefault="00FD4B14" w:rsidP="00FD4B14">
      <w:pPr>
        <w:pStyle w:val="SDMSubPara1"/>
        <w:numPr>
          <w:ilvl w:val="1"/>
          <w:numId w:val="17"/>
        </w:numPr>
        <w:jc w:val="thaiDistribute"/>
        <w:rPr>
          <w:rFonts w:ascii="Browallia New" w:hAnsi="Browallia New" w:cs="Browallia New"/>
          <w:sz w:val="32"/>
          <w:szCs w:val="32"/>
        </w:rPr>
      </w:pPr>
      <w:r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ค่า</w:t>
      </w:r>
      <w:r w:rsidRPr="00F430F5">
        <w:rPr>
          <w:rFonts w:ascii="Browallia New" w:hAnsi="Browallia New" w:cs="Browallia New"/>
          <w:sz w:val="32"/>
          <w:szCs w:val="32"/>
        </w:rPr>
        <w:t xml:space="preserve"> SFC</w:t>
      </w:r>
      <w:r w:rsidRPr="00F430F5">
        <w:rPr>
          <w:rFonts w:ascii="Browallia New" w:hAnsi="Browallia New" w:cs="Browallia New"/>
          <w:sz w:val="32"/>
          <w:szCs w:val="32"/>
          <w:vertAlign w:val="subscript"/>
        </w:rPr>
        <w:t>i</w:t>
      </w:r>
      <w:r w:rsidRPr="00F430F5">
        <w:rPr>
          <w:rFonts w:ascii="Browallia New" w:hAnsi="Browallia New" w:cs="Browallia New"/>
          <w:sz w:val="32"/>
          <w:szCs w:val="32"/>
        </w:rPr>
        <w:t xml:space="preserve"> 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อ้างอิงจากข้อกำหนดของผู้ผลิต หากสามารถแสดงให้เห็นได้ว่าค่านั้นเป็น</w:t>
      </w:r>
      <w:r w:rsidR="00FA4536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ตามหลัก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อนุรักษ์โดยพิจารณาจากสภาพการทำงานของ</w:t>
      </w:r>
      <w:r w:rsidR="008E7F15" w:rsidRPr="00F430F5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ที่ตรวจวัดพื้นฐาน</w:t>
      </w:r>
      <w:r w:rsidR="000C1CE3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เช่น ค่าอัตราการสิ้นเปลืองเชื้อเพลิง</w:t>
      </w:r>
      <w:r w:rsidR="00983DCF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เฉพาะ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ภายใต้สภาวะการทดสอบมาตรฐานที่ผู้ผลิตกำหนด</w:t>
      </w:r>
      <w:r w:rsidR="000C1CE3" w:rsidRPr="00F430F5">
        <w:rPr>
          <w:rFonts w:ascii="Browallia New" w:hAnsi="Browallia New" w:cs="Browallia New"/>
          <w:sz w:val="32"/>
          <w:szCs w:val="32"/>
          <w:rtl/>
          <w:cs/>
          <w:lang w:bidi="th-TH"/>
        </w:rPr>
        <w:t>อ</w:t>
      </w:r>
      <w:r w:rsidR="000C1CE3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าจเป็นกรณีที่กิจกรรมโครงการแนะนำ (ยานยนต์ใหม่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และ</w:t>
      </w:r>
      <w:r w:rsidR="008E7F15" w:rsidRPr="00F430F5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พื้นฐานก็ใหม่และให้บริการที่คล้ายคลึงกัน</w:t>
      </w:r>
    </w:p>
    <w:p w14:paraId="131E1ED7" w14:textId="7D55C175" w:rsidR="005157F5" w:rsidRPr="00F430F5" w:rsidRDefault="00716629" w:rsidP="00716629">
      <w:pPr>
        <w:pStyle w:val="SDMSubPara1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sz w:val="32"/>
          <w:szCs w:val="32"/>
          <w:lang w:val="en-US" w:bidi="th-TH"/>
        </w:rPr>
      </w:pPr>
      <w:r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lastRenderedPageBreak/>
        <w:t>กรณี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กิจกรรมของโครงการที่</w:t>
      </w:r>
      <w:r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ใช้ยานยนต์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ไม่ได้มาตรฐาน เช่น รถจี๊ปหรือสามล้อ ซึ่งประกอบกันในพื้นที่ และไม่มีข้อมูลของผู้ผลิต </w:t>
      </w:r>
      <w:r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จะมีแนวทางการกำหนดค่า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การสิ้นเปลืองเชื้อเพลิงเฉพาะ</w:t>
      </w:r>
      <w:r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จำนวน </w:t>
      </w:r>
      <w:r w:rsidRPr="00F430F5">
        <w:rPr>
          <w:rFonts w:ascii="Browallia New" w:hAnsi="Browallia New" w:cs="Browallia New"/>
          <w:sz w:val="32"/>
          <w:szCs w:val="32"/>
          <w:lang w:val="en-US" w:bidi="th-TH"/>
        </w:rPr>
        <w:t xml:space="preserve">2 </w:t>
      </w:r>
      <w:r w:rsidRPr="00F430F5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วิธีดังนี้</w:t>
      </w:r>
    </w:p>
    <w:p w14:paraId="7C0A424D" w14:textId="057E2757" w:rsidR="00716629" w:rsidRPr="00F430F5" w:rsidRDefault="00716629" w:rsidP="00716629">
      <w:pPr>
        <w:pStyle w:val="SDMSubPara1"/>
        <w:numPr>
          <w:ilvl w:val="0"/>
          <w:numId w:val="0"/>
        </w:numPr>
        <w:ind w:left="1418" w:hanging="709"/>
        <w:jc w:val="thaiDistribute"/>
        <w:rPr>
          <w:rFonts w:ascii="Browallia New" w:hAnsi="Browallia New" w:cs="Browallia New"/>
          <w:sz w:val="32"/>
          <w:szCs w:val="32"/>
          <w:cs/>
          <w:lang w:eastAsia="ja-JP" w:bidi="th-TH"/>
        </w:rPr>
      </w:pPr>
      <w:r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F430F5">
        <w:rPr>
          <w:rFonts w:ascii="Browallia New" w:hAnsi="Browallia New" w:cs="Browallia New"/>
          <w:sz w:val="32"/>
          <w:szCs w:val="32"/>
          <w:lang w:val="en-US" w:bidi="th-TH"/>
        </w:rPr>
        <w:t>a)</w:t>
      </w:r>
      <w:r w:rsidRPr="00F430F5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วัดปริมาณการใช้เชื้อเพลิงจริงและระยะทางที่สอดคล้องกันของตัวอย่าง</w:t>
      </w:r>
      <w:r w:rsidR="008E7F15" w:rsidRPr="00F430F5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กรณีฐานในสถานการณ์การจราจรที่เทียบเคียงได้กับอายุใกล้เคียงกันหรือใหม่กว่า ขนาดเครื่องยนต์ใกล้เคียงกันหรือเล็กกว่า ความจุผู้โดยสาร/สินค้าที่ใกล้เคียงกันหรือต่ำกว่า และค่าใกล้เคียงกัน น้ำหนักหรือเบาและปัจจัยที่เกี่ยวข้องอื่น ๆ เพื่อแยกความแตกต่างของ</w:t>
      </w:r>
      <w:r w:rsidR="008E7F15" w:rsidRPr="00F430F5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มีอัตราการสิ้นเปลืองเชื้อเพลิงที่แตกต่างกัน </w:t>
      </w:r>
      <w:r w:rsidR="00772BD1" w:rsidRPr="00F430F5">
        <w:rPr>
          <w:rFonts w:ascii="Browallia New" w:hAnsi="Browallia New" w:cs="Browallia New"/>
          <w:sz w:val="32"/>
          <w:szCs w:val="32"/>
          <w:cs/>
          <w:lang w:bidi="th-TH"/>
        </w:rPr>
        <w:t xml:space="preserve">ทั้งนี้ ยานยนต์ตัวอย่างจะถูกสุ่มโดยหลักการทางสถิติโดยใช้ตารางสำเร็จของ ทาโร ยามาเน่ ที่ระดับความเชื่อมั่นร้อยละ 95 และความคลาดเคลื่อนร้อยละ </w:t>
      </w:r>
      <w:r w:rsidR="005379BE" w:rsidRPr="00F430F5">
        <w:rPr>
          <w:rFonts w:ascii="Browallia New" w:hAnsi="Browallia New" w:cs="Browallia New"/>
          <w:sz w:val="32"/>
          <w:szCs w:val="32"/>
          <w:lang w:val="en-US" w:bidi="th-TH"/>
        </w:rPr>
        <w:t>10</w:t>
      </w:r>
      <w:r w:rsidR="00E27006" w:rsidRPr="00F430F5">
        <w:rPr>
          <w:rFonts w:ascii="Browallia New" w:hAnsi="Browallia New" w:cs="Browallia New" w:hint="cs"/>
          <w:sz w:val="32"/>
          <w:szCs w:val="32"/>
          <w:cs/>
          <w:lang w:eastAsia="ja-JP" w:bidi="th-TH"/>
        </w:rPr>
        <w:t xml:space="preserve"> </w:t>
      </w:r>
      <w:r w:rsidR="00E27006" w:rsidRPr="00F430F5">
        <w:rPr>
          <w:rFonts w:ascii="Browallia New" w:hAnsi="Browallia New" w:cs="Browallia New"/>
          <w:sz w:val="32"/>
          <w:szCs w:val="32"/>
          <w:cs/>
          <w:lang w:eastAsia="ja-JP" w:bidi="th-TH"/>
        </w:rPr>
        <w:t>รายละเอียดตามภาคผนวก 1 การคำนวณจำนวนตัวอย่างของทาโร ยามาเน่</w:t>
      </w:r>
    </w:p>
    <w:p w14:paraId="309E86E0" w14:textId="288148FC" w:rsidR="00716629" w:rsidRPr="00F430F5" w:rsidRDefault="00716629" w:rsidP="00716629">
      <w:pPr>
        <w:pStyle w:val="SDMSubPara1"/>
        <w:numPr>
          <w:ilvl w:val="0"/>
          <w:numId w:val="0"/>
        </w:numPr>
        <w:ind w:left="1418" w:hanging="709"/>
        <w:jc w:val="thaiDistribute"/>
        <w:rPr>
          <w:rFonts w:ascii="Browallia New" w:hAnsi="Browallia New" w:cs="Browallia New"/>
          <w:sz w:val="32"/>
          <w:szCs w:val="32"/>
        </w:rPr>
      </w:pPr>
      <w:r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F430F5">
        <w:rPr>
          <w:rFonts w:ascii="Browallia New" w:hAnsi="Browallia New" w:cs="Browallia New"/>
          <w:sz w:val="32"/>
          <w:szCs w:val="32"/>
          <w:lang w:val="en-US" w:bidi="th-TH"/>
        </w:rPr>
        <w:t>b)</w:t>
      </w:r>
      <w:r w:rsidRPr="00F430F5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ใช้ค่าการใช้เชื้อเพลิงเฉพาะจากแหล่งอ้างอิงที่ผ่านการตรวจสอบหรือรายงาน</w:t>
      </w:r>
      <w:r w:rsidR="00BE6382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จากหน่วยงานอิสระ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หรือสถาบันวิจัยที่เป็นที่ยอมรับในระดับประเทศ/ระดับสากลภายใต้เงื่อนไขสองข้อต่อไปนี้เพื่อให้มั่นใจว่ามีค่า</w:t>
      </w:r>
      <w:r w:rsidR="00CB4E7D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ตามหลักอนุรักษ์</w:t>
      </w:r>
    </w:p>
    <w:p w14:paraId="0B0D53E2" w14:textId="4037FFC2" w:rsidR="00BE6382" w:rsidRPr="00F430F5" w:rsidRDefault="00BE6382" w:rsidP="00BE6382">
      <w:pPr>
        <w:pStyle w:val="SDMSubPara2"/>
        <w:numPr>
          <w:ilvl w:val="0"/>
          <w:numId w:val="0"/>
        </w:numPr>
        <w:ind w:left="1985" w:hanging="567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F430F5">
        <w:rPr>
          <w:rFonts w:ascii="Browallia New" w:hAnsi="Browallia New" w:cs="Browallia New"/>
          <w:sz w:val="32"/>
          <w:szCs w:val="32"/>
          <w:lang w:val="en-US" w:bidi="th-TH"/>
        </w:rPr>
        <w:t>1)</w:t>
      </w:r>
      <w:r w:rsidRPr="00F430F5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="00716629" w:rsidRPr="00F430F5">
        <w:rPr>
          <w:rFonts w:ascii="Browallia New" w:hAnsi="Browallia New" w:cs="Browallia New"/>
          <w:sz w:val="32"/>
          <w:szCs w:val="32"/>
          <w:cs/>
          <w:lang w:bidi="th-TH"/>
        </w:rPr>
        <w:t>ค่าการใช้เชื้อเพลิงจำเพาะได้จากการวัดภายใต้สภาพการขับขี่</w:t>
      </w:r>
      <w:r w:rsidR="00C17B4F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(ในเมือง</w:t>
      </w:r>
      <w:r w:rsidR="00716629" w:rsidRPr="00F430F5">
        <w:rPr>
          <w:rFonts w:ascii="Browallia New" w:hAnsi="Browallia New" w:cs="Browallia New"/>
          <w:sz w:val="32"/>
          <w:szCs w:val="32"/>
          <w:cs/>
          <w:lang w:bidi="th-TH"/>
        </w:rPr>
        <w:t>หรือ</w:t>
      </w:r>
      <w:r w:rsidR="00C17B4F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นอกเมือง) </w:t>
      </w:r>
      <w:r w:rsidR="00716629" w:rsidRPr="00F430F5">
        <w:rPr>
          <w:rFonts w:ascii="Browallia New" w:hAnsi="Browallia New" w:cs="Browallia New"/>
          <w:sz w:val="32"/>
          <w:szCs w:val="32"/>
          <w:cs/>
          <w:lang w:bidi="th-TH"/>
        </w:rPr>
        <w:t>ที่คล้ายคลึงกัน</w:t>
      </w:r>
    </w:p>
    <w:p w14:paraId="496FC6F9" w14:textId="1F3D6978" w:rsidR="00716629" w:rsidRPr="00F430F5" w:rsidRDefault="00BE6382" w:rsidP="00BE6382">
      <w:pPr>
        <w:pStyle w:val="SDMSubPara2"/>
        <w:numPr>
          <w:ilvl w:val="0"/>
          <w:numId w:val="0"/>
        </w:numPr>
        <w:ind w:left="1985" w:hanging="567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F430F5">
        <w:rPr>
          <w:rFonts w:ascii="Browallia New" w:hAnsi="Browallia New" w:cs="Browallia New"/>
          <w:sz w:val="32"/>
          <w:szCs w:val="32"/>
          <w:lang w:val="en-US" w:bidi="th-TH"/>
        </w:rPr>
        <w:t>2)</w:t>
      </w:r>
      <w:r w:rsidRPr="00F430F5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="00716629" w:rsidRPr="00F430F5">
        <w:rPr>
          <w:rFonts w:ascii="Browallia New" w:hAnsi="Browallia New" w:cs="Browallia New"/>
          <w:sz w:val="32"/>
          <w:szCs w:val="32"/>
          <w:cs/>
          <w:lang w:bidi="th-TH"/>
        </w:rPr>
        <w:t>ค่าการสิ้นเปลืองเชื้อเพลิงเฉพาะสำหรับ</w:t>
      </w:r>
      <w:r w:rsidR="008E7F15" w:rsidRPr="00F430F5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716629" w:rsidRPr="00F430F5">
        <w:rPr>
          <w:rFonts w:ascii="Browallia New" w:hAnsi="Browallia New" w:cs="Browallia New"/>
          <w:sz w:val="32"/>
          <w:szCs w:val="32"/>
          <w:cs/>
          <w:lang w:bidi="th-TH"/>
        </w:rPr>
        <w:t>กรณีฐานนั้นมาจากคุณลักษณะที่นำไปสู่การปล่อยไอเสียที่ใกล้เคียงกันหรือต่ำกว่าเมื่อเปรียบเทียบกับ</w:t>
      </w:r>
      <w:r w:rsidR="008E7F15" w:rsidRPr="00F430F5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716629" w:rsidRPr="00F430F5">
        <w:rPr>
          <w:rFonts w:ascii="Browallia New" w:hAnsi="Browallia New" w:cs="Browallia New"/>
          <w:sz w:val="32"/>
          <w:szCs w:val="32"/>
          <w:cs/>
          <w:lang w:bidi="th-TH"/>
        </w:rPr>
        <w:t>กรณีฐาน เช่น ใช้ค่าการสิ้นเปลืองเชื้อเพลิงเฉพาะสำหรับ</w:t>
      </w:r>
      <w:r w:rsidR="008E7F15" w:rsidRPr="00F430F5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716629" w:rsidRPr="00F430F5">
        <w:rPr>
          <w:rFonts w:ascii="Browallia New" w:hAnsi="Browallia New" w:cs="Browallia New"/>
          <w:sz w:val="32"/>
          <w:szCs w:val="32"/>
          <w:cs/>
          <w:lang w:bidi="th-TH"/>
        </w:rPr>
        <w:t>ที</w:t>
      </w:r>
      <w:r w:rsidR="00C14BC7" w:rsidRPr="00F430F5">
        <w:rPr>
          <w:rFonts w:ascii="Browallia New" w:hAnsi="Browallia New" w:cs="Browallia New"/>
          <w:sz w:val="32"/>
          <w:szCs w:val="32"/>
          <w:cs/>
          <w:lang w:bidi="th-TH"/>
        </w:rPr>
        <w:t xml:space="preserve">่มีอายุใกล้เคียงกันหรือใหม่กว่า  </w:t>
      </w:r>
      <w:r w:rsidR="00716629" w:rsidRPr="00F430F5">
        <w:rPr>
          <w:rFonts w:ascii="Browallia New" w:hAnsi="Browallia New" w:cs="Browallia New"/>
          <w:sz w:val="32"/>
          <w:szCs w:val="32"/>
          <w:cs/>
          <w:lang w:bidi="th-TH"/>
        </w:rPr>
        <w:t>หรือความจุบรรทุกผู้โดยสาร/สินค้าที่</w:t>
      </w:r>
      <w:r w:rsidR="008A22BD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ใกล้เคียงหรือ</w:t>
      </w:r>
      <w:r w:rsidR="00716629" w:rsidRPr="00F430F5">
        <w:rPr>
          <w:rFonts w:ascii="Browallia New" w:hAnsi="Browallia New" w:cs="Browallia New"/>
          <w:sz w:val="32"/>
          <w:szCs w:val="32"/>
          <w:cs/>
          <w:lang w:bidi="th-TH"/>
        </w:rPr>
        <w:t>ต่ำกว่า และปัจจัยอื่นๆ ที่เกี่ยวข้องเพื่อแยกแยะ</w:t>
      </w:r>
      <w:r w:rsidR="008E7F15" w:rsidRPr="00F430F5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716629" w:rsidRPr="00F430F5">
        <w:rPr>
          <w:rFonts w:ascii="Browallia New" w:hAnsi="Browallia New" w:cs="Browallia New"/>
          <w:sz w:val="32"/>
          <w:szCs w:val="32"/>
          <w:cs/>
          <w:lang w:bidi="th-TH"/>
        </w:rPr>
        <w:t>ที่มีอัตราการสิ้นเปลืองเชื้อเพลิงต่างกัน</w:t>
      </w:r>
    </w:p>
    <w:p w14:paraId="41E8851B" w14:textId="18B041DD" w:rsidR="00BE6382" w:rsidRPr="00F430F5" w:rsidRDefault="00BE6382" w:rsidP="00BE6382">
      <w:pPr>
        <w:pStyle w:val="SDMSubPara2"/>
        <w:numPr>
          <w:ilvl w:val="0"/>
          <w:numId w:val="0"/>
        </w:numPr>
        <w:tabs>
          <w:tab w:val="left" w:pos="709"/>
          <w:tab w:val="left" w:pos="1418"/>
        </w:tabs>
        <w:jc w:val="thaiDistribute"/>
        <w:rPr>
          <w:rFonts w:ascii="Browallia New" w:hAnsi="Browallia New" w:cs="Browallia New"/>
          <w:b/>
          <w:bCs/>
          <w:sz w:val="32"/>
          <w:szCs w:val="32"/>
          <w:lang w:val="en-US" w:bidi="th-TH"/>
        </w:rPr>
      </w:pPr>
      <w:r w:rsidRPr="00F430F5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ab/>
      </w:r>
      <w:r w:rsidRPr="00F430F5">
        <w:rPr>
          <w:rFonts w:ascii="Browallia New" w:hAnsi="Browallia New" w:cs="Browallia New" w:hint="cs"/>
          <w:b/>
          <w:bCs/>
          <w:sz w:val="32"/>
          <w:szCs w:val="32"/>
          <w:cs/>
          <w:lang w:val="en-US" w:bidi="th-TH"/>
        </w:rPr>
        <w:t>แนวทาง</w:t>
      </w:r>
      <w:r w:rsidRPr="00F430F5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 xml:space="preserve">ที่ </w:t>
      </w:r>
      <w:r w:rsidRPr="00F430F5">
        <w:rPr>
          <w:rFonts w:ascii="Browallia New" w:hAnsi="Browallia New" w:cs="Browallia New"/>
          <w:b/>
          <w:bCs/>
          <w:sz w:val="32"/>
          <w:szCs w:val="32"/>
          <w:lang w:val="en-US" w:bidi="th-TH"/>
        </w:rPr>
        <w:t xml:space="preserve">4 </w:t>
      </w:r>
      <w:r w:rsidRPr="00F430F5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การใช้ข้อมูลจาก</w:t>
      </w:r>
      <w:r w:rsidR="00006FBB" w:rsidRPr="00F430F5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กลุ่มยานยนต์ทั้งหมดของบริษัทเดียวกัน</w:t>
      </w:r>
    </w:p>
    <w:p w14:paraId="559DED6F" w14:textId="59B5B284" w:rsidR="00BE6382" w:rsidRPr="00F430F5" w:rsidRDefault="00BE6382" w:rsidP="00BE6382">
      <w:pPr>
        <w:pStyle w:val="SDMPara"/>
        <w:numPr>
          <w:ilvl w:val="0"/>
          <w:numId w:val="0"/>
        </w:numPr>
        <w:jc w:val="thaiDistribute"/>
        <w:rPr>
          <w:rFonts w:ascii="Browallia New" w:hAnsi="Browallia New" w:cs="Browallia New"/>
          <w:sz w:val="32"/>
          <w:szCs w:val="32"/>
          <w:lang w:eastAsia="ja-JP" w:bidi="th-TH"/>
        </w:rPr>
      </w:pPr>
      <w:r w:rsidRPr="00F430F5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="00660A2A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กรณี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ไม่สามารถระบุ</w:t>
      </w:r>
      <w:r w:rsidR="008E7F15" w:rsidRPr="00F430F5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660A2A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จากกรณีฐานได้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โดยเฉพาะหรือไม่มีข้อมูลการปฏิบัติงานที่เหมาะสม</w:t>
      </w:r>
      <w:r w:rsidR="00660A2A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C14BC7" w:rsidRPr="00F430F5">
        <w:rPr>
          <w:rFonts w:ascii="Browallia New" w:hAnsi="Browallia New" w:cs="Browallia New"/>
          <w:sz w:val="32"/>
          <w:szCs w:val="32"/>
          <w:cs/>
          <w:lang w:bidi="th-TH"/>
        </w:rPr>
        <w:t>สามารถ</w:t>
      </w:r>
      <w:r w:rsidR="00660A2A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ใช้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ปริมาณการใช้เชื้อเพลิง</w:t>
      </w:r>
      <w:r w:rsidR="00C97051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จำ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เฉพาะผ่านกลุ่มควบคุมที่มีนัยสำคัญทางสถิติหรือสถิติที่มีอยู่ซึ่งมีการ</w:t>
      </w:r>
      <w:r w:rsidR="00660A2A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ปรับปรุงสถิติ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เป็นประจำ กลุ่มควบคุมหรือแหล่งที่มาของข้อมูลดังกล่าวต้องมีลักษณะที่คล้ายคลึงกันหรือ</w:t>
      </w:r>
      <w:r w:rsidR="00FA4536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ตามหลัก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อนุรักษ์</w:t>
      </w:r>
      <w:r w:rsidR="00FA4536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สำหรับ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อายุ</w:t>
      </w:r>
      <w:r w:rsidR="008E7F15" w:rsidRPr="00F430F5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 xml:space="preserve"> (เท่ากับหรือใหม่กว่า) สภาพการจราจร (เท่ากันหรือดีกว่า) และการปรับอากาศ การเลือกกลุ่มควบคุมดังกล่าวจะเป็นไปตามลำดับ</w:t>
      </w:r>
      <w:r w:rsidR="00660A2A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ดังนี้</w:t>
      </w:r>
    </w:p>
    <w:p w14:paraId="26AA9D42" w14:textId="0597D0AF" w:rsidR="00BE6382" w:rsidRPr="00F430F5" w:rsidRDefault="00BE6382" w:rsidP="005379BE">
      <w:pPr>
        <w:pStyle w:val="SDMPara"/>
        <w:numPr>
          <w:ilvl w:val="0"/>
          <w:numId w:val="0"/>
        </w:numPr>
        <w:tabs>
          <w:tab w:val="left" w:pos="1134"/>
        </w:tabs>
        <w:spacing w:before="60" w:after="60"/>
        <w:ind w:left="709"/>
        <w:jc w:val="thaiDistribute"/>
        <w:rPr>
          <w:rFonts w:ascii="Browallia New" w:hAnsi="Browallia New" w:cs="Browallia New"/>
          <w:sz w:val="32"/>
          <w:szCs w:val="32"/>
        </w:rPr>
      </w:pPr>
      <w:r w:rsidRPr="00F430F5">
        <w:rPr>
          <w:rFonts w:ascii="Browallia New" w:hAnsi="Browallia New" w:cs="Browallia New"/>
          <w:sz w:val="32"/>
          <w:szCs w:val="32"/>
        </w:rPr>
        <w:t xml:space="preserve">(a) </w:t>
      </w:r>
      <w:r w:rsidR="00660A2A" w:rsidRPr="00F430F5">
        <w:rPr>
          <w:rFonts w:ascii="Browallia New" w:hAnsi="Browallia New" w:cs="Browallia New"/>
          <w:sz w:val="32"/>
          <w:szCs w:val="32"/>
          <w:rtl/>
          <w:cs/>
        </w:rPr>
        <w:tab/>
      </w:r>
      <w:r w:rsidR="00006FBB" w:rsidRPr="00F430F5">
        <w:rPr>
          <w:rFonts w:ascii="Browallia New" w:hAnsi="Browallia New" w:cs="Browallia New"/>
          <w:sz w:val="32"/>
          <w:szCs w:val="32"/>
          <w:cs/>
          <w:lang w:bidi="th-TH"/>
        </w:rPr>
        <w:t>กลุ่มยานยนต์ทั้งหมดของบริษัทเดียวกัน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ที่ทำงานพร้อมกันกับกิจกรรมโครงการ</w:t>
      </w:r>
    </w:p>
    <w:p w14:paraId="7A5FAFF6" w14:textId="3ED1C7E2" w:rsidR="00BE6382" w:rsidRPr="00F430F5" w:rsidRDefault="00BE6382" w:rsidP="005379BE">
      <w:pPr>
        <w:pStyle w:val="SDMPara"/>
        <w:numPr>
          <w:ilvl w:val="0"/>
          <w:numId w:val="0"/>
        </w:numPr>
        <w:tabs>
          <w:tab w:val="left" w:pos="1134"/>
        </w:tabs>
        <w:spacing w:before="60" w:after="60"/>
        <w:ind w:left="709"/>
        <w:jc w:val="thaiDistribute"/>
        <w:rPr>
          <w:rFonts w:ascii="Browallia New" w:hAnsi="Browallia New" w:cs="Browallia New"/>
          <w:sz w:val="32"/>
          <w:szCs w:val="32"/>
        </w:rPr>
      </w:pPr>
      <w:r w:rsidRPr="00F430F5">
        <w:rPr>
          <w:rFonts w:ascii="Browallia New" w:hAnsi="Browallia New" w:cs="Browallia New"/>
          <w:sz w:val="32"/>
          <w:szCs w:val="32"/>
        </w:rPr>
        <w:t xml:space="preserve">(b) </w:t>
      </w:r>
      <w:r w:rsidR="00660A2A" w:rsidRPr="00F430F5">
        <w:rPr>
          <w:rFonts w:ascii="Browallia New" w:hAnsi="Browallia New" w:cs="Browallia New"/>
          <w:sz w:val="32"/>
          <w:szCs w:val="32"/>
          <w:rtl/>
          <w:cs/>
        </w:rPr>
        <w:tab/>
      </w:r>
      <w:r w:rsidR="00006FBB" w:rsidRPr="00F430F5">
        <w:rPr>
          <w:rFonts w:ascii="Browallia New" w:hAnsi="Browallia New" w:cs="Browallia New"/>
          <w:sz w:val="32"/>
          <w:szCs w:val="32"/>
          <w:cs/>
          <w:lang w:bidi="th-TH"/>
        </w:rPr>
        <w:t>กลุ่มยานยนต์ทั้งหมดของบริษัทเดียวกัน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ที่มีการดำเนินการที่คล้ายคลึงกันซึ่งดำเนินการ</w:t>
      </w:r>
      <w:r w:rsidR="00006FBB" w:rsidRPr="00F430F5">
        <w:rPr>
          <w:rFonts w:ascii="Browallia New" w:hAnsi="Browallia New" w:cs="Browallia New"/>
          <w:sz w:val="32"/>
          <w:szCs w:val="32"/>
          <w:cs/>
          <w:lang w:bidi="th-TH"/>
        </w:rPr>
        <w:tab/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พร้อมกันกับกิจกรรมโครงการ</w:t>
      </w:r>
    </w:p>
    <w:p w14:paraId="2F3B17CA" w14:textId="77777777" w:rsidR="005379BE" w:rsidRPr="00F430F5" w:rsidRDefault="00BE6382" w:rsidP="005379BE">
      <w:pPr>
        <w:pStyle w:val="SDMPara"/>
        <w:numPr>
          <w:ilvl w:val="0"/>
          <w:numId w:val="0"/>
        </w:numPr>
        <w:tabs>
          <w:tab w:val="left" w:pos="1134"/>
        </w:tabs>
        <w:spacing w:before="60" w:after="60"/>
        <w:ind w:left="709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F430F5">
        <w:rPr>
          <w:rFonts w:ascii="Browallia New" w:hAnsi="Browallia New" w:cs="Browallia New"/>
          <w:sz w:val="32"/>
          <w:szCs w:val="32"/>
        </w:rPr>
        <w:t xml:space="preserve">(c) </w:t>
      </w:r>
      <w:r w:rsidR="00660A2A" w:rsidRPr="00F430F5">
        <w:rPr>
          <w:rFonts w:ascii="Browallia New" w:hAnsi="Browallia New" w:cs="Browallia New"/>
          <w:sz w:val="32"/>
          <w:szCs w:val="32"/>
          <w:rtl/>
          <w:cs/>
        </w:rPr>
        <w:tab/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สถิติของประเทศ</w:t>
      </w:r>
    </w:p>
    <w:p w14:paraId="2FBBA989" w14:textId="79163731" w:rsidR="00BE6382" w:rsidRPr="00F430F5" w:rsidRDefault="00BE6382" w:rsidP="005379BE">
      <w:pPr>
        <w:pStyle w:val="SDMPara"/>
        <w:numPr>
          <w:ilvl w:val="0"/>
          <w:numId w:val="0"/>
        </w:numPr>
        <w:tabs>
          <w:tab w:val="left" w:pos="1134"/>
        </w:tabs>
        <w:spacing w:before="60" w:after="60"/>
        <w:ind w:left="709"/>
        <w:jc w:val="thaiDistribute"/>
        <w:rPr>
          <w:rFonts w:ascii="Browallia New" w:hAnsi="Browallia New" w:cs="Browallia New"/>
          <w:sz w:val="32"/>
          <w:szCs w:val="32"/>
        </w:rPr>
      </w:pPr>
      <w:r w:rsidRPr="00F430F5">
        <w:rPr>
          <w:rFonts w:ascii="Browallia New" w:hAnsi="Browallia New" w:cs="Browallia New"/>
          <w:sz w:val="32"/>
          <w:szCs w:val="32"/>
        </w:rPr>
        <w:t xml:space="preserve">(d) </w:t>
      </w:r>
      <w:r w:rsidR="00660A2A" w:rsidRPr="00F430F5">
        <w:rPr>
          <w:rFonts w:ascii="Browallia New" w:hAnsi="Browallia New" w:cs="Browallia New"/>
          <w:sz w:val="32"/>
          <w:szCs w:val="32"/>
          <w:rtl/>
          <w:cs/>
        </w:rPr>
        <w:tab/>
      </w:r>
      <w:r w:rsidRPr="00F430F5">
        <w:rPr>
          <w:rFonts w:ascii="Browallia New" w:hAnsi="Browallia New" w:cs="Browallia New"/>
          <w:sz w:val="32"/>
          <w:szCs w:val="32"/>
        </w:rPr>
        <w:t xml:space="preserve">IPCC </w:t>
      </w:r>
      <w:r w:rsidR="00FF65FE" w:rsidRPr="00F430F5">
        <w:rPr>
          <w:rFonts w:ascii="Browallia New" w:hAnsi="Browallia New" w:cs="Browallia New"/>
          <w:sz w:val="32"/>
          <w:szCs w:val="32"/>
          <w:cs/>
        </w:rPr>
        <w:t>หรือข้อมูล</w:t>
      </w:r>
      <w:r w:rsidR="00FF65FE" w:rsidRPr="00F430F5">
        <w:rPr>
          <w:rFonts w:ascii="Browallia New" w:hAnsi="Browallia New" w:cs="Browallia New" w:hint="cs"/>
          <w:sz w:val="32"/>
          <w:szCs w:val="32"/>
          <w:cs/>
        </w:rPr>
        <w:t xml:space="preserve">อ้างอิงมาตรฐานต่างประเทศ เช่น </w:t>
      </w:r>
      <w:r w:rsidR="00FF65FE" w:rsidRPr="00F430F5">
        <w:rPr>
          <w:rFonts w:ascii="Browallia New" w:hAnsi="Browallia New" w:cs="Browallia New"/>
          <w:sz w:val="32"/>
          <w:szCs w:val="32"/>
        </w:rPr>
        <w:t xml:space="preserve">EU standard vehicle emissions </w:t>
      </w:r>
      <w:r w:rsidR="00E037C7" w:rsidRPr="00F430F5">
        <w:rPr>
          <w:rFonts w:ascii="Browallia New" w:hAnsi="Browallia New" w:cs="Browallia New"/>
          <w:sz w:val="32"/>
          <w:szCs w:val="32"/>
        </w:rPr>
        <w:tab/>
      </w:r>
      <w:r w:rsidR="00FF65FE" w:rsidRPr="00F430F5">
        <w:rPr>
          <w:rFonts w:ascii="Browallia New" w:hAnsi="Browallia New" w:cs="Browallia New"/>
          <w:sz w:val="32"/>
          <w:szCs w:val="32"/>
        </w:rPr>
        <w:t>calculator (COPERT)</w:t>
      </w:r>
    </w:p>
    <w:p w14:paraId="191659D8" w14:textId="40761833" w:rsidR="00660A2A" w:rsidRPr="00F430F5" w:rsidRDefault="00660A2A" w:rsidP="00D833B1">
      <w:pPr>
        <w:pStyle w:val="SDMSubPara2"/>
        <w:numPr>
          <w:ilvl w:val="0"/>
          <w:numId w:val="0"/>
        </w:numPr>
        <w:tabs>
          <w:tab w:val="left" w:pos="709"/>
          <w:tab w:val="left" w:pos="1134"/>
          <w:tab w:val="left" w:pos="1418"/>
        </w:tabs>
        <w:spacing w:before="240"/>
        <w:jc w:val="thaiDistribute"/>
        <w:rPr>
          <w:rFonts w:ascii="Browallia New" w:hAnsi="Browallia New" w:cs="Browallia New"/>
          <w:sz w:val="32"/>
          <w:szCs w:val="32"/>
          <w:lang w:val="en-US" w:bidi="th-TH"/>
        </w:rPr>
      </w:pPr>
      <w:r w:rsidRPr="00F430F5">
        <w:rPr>
          <w:rFonts w:ascii="Browallia New" w:hAnsi="Browallia New" w:cs="Browallia New"/>
          <w:sz w:val="32"/>
          <w:szCs w:val="32"/>
          <w:cs/>
          <w:lang w:val="en-US" w:bidi="th-TH"/>
        </w:rPr>
        <w:lastRenderedPageBreak/>
        <w:tab/>
      </w:r>
      <w:r w:rsidRPr="00F430F5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ทั้งนี้</w:t>
      </w:r>
      <w:r w:rsidRPr="00F430F5">
        <w:rPr>
          <w:rFonts w:ascii="Browallia New" w:hAnsi="Browallia New" w:cs="Browallia New"/>
          <w:sz w:val="32"/>
          <w:szCs w:val="32"/>
          <w:cs/>
          <w:lang w:val="en-US" w:bidi="th-TH"/>
        </w:rPr>
        <w:t xml:space="preserve"> ปริมาณการใช้เชื้อเพลิง</w:t>
      </w:r>
      <w:r w:rsidR="00C97051" w:rsidRPr="00F430F5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จำ</w:t>
      </w:r>
      <w:r w:rsidRPr="00F430F5">
        <w:rPr>
          <w:rFonts w:ascii="Browallia New" w:hAnsi="Browallia New" w:cs="Browallia New"/>
          <w:sz w:val="32"/>
          <w:szCs w:val="32"/>
          <w:cs/>
          <w:lang w:val="en-US" w:bidi="th-TH"/>
        </w:rPr>
        <w:t>เฉพาะจะถูกตรวจสอบตลอดระยะเวลา</w:t>
      </w:r>
      <w:r w:rsidR="00C14BC7" w:rsidRPr="00F430F5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คิด</w:t>
      </w:r>
      <w:r w:rsidRPr="00F430F5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เครดิต</w:t>
      </w:r>
      <w:r w:rsidRPr="00F430F5">
        <w:rPr>
          <w:rFonts w:ascii="Browallia New" w:hAnsi="Browallia New" w:cs="Browallia New"/>
          <w:sz w:val="32"/>
          <w:szCs w:val="32"/>
          <w:cs/>
          <w:lang w:val="en-US" w:bidi="th-TH"/>
        </w:rPr>
        <w:t>ของโครงการ ดังนั้น การปรับปรุงประสิทธิภาพอย่างค่อยเป็นค่อยไปหรือการเสื่อมสภาพอย่างค่อยเป็นค่อยไปของสภาพการขับขี่จะถูกรวมเข้าไว้ในระดับประสิทธิภาพของโครงการ</w:t>
      </w:r>
    </w:p>
    <w:p w14:paraId="2FF5AFD2" w14:textId="5F5BE6AD" w:rsidR="00660A2A" w:rsidRPr="00F430F5" w:rsidRDefault="00660A2A" w:rsidP="002B0BCA">
      <w:pPr>
        <w:pStyle w:val="SDMSubPara2"/>
        <w:numPr>
          <w:ilvl w:val="0"/>
          <w:numId w:val="0"/>
        </w:numPr>
        <w:tabs>
          <w:tab w:val="left" w:pos="709"/>
          <w:tab w:val="left" w:pos="1418"/>
        </w:tabs>
        <w:jc w:val="thaiDistribute"/>
        <w:rPr>
          <w:rFonts w:ascii="Browallia New" w:hAnsi="Browallia New" w:cs="Browallia New"/>
          <w:b/>
          <w:bCs/>
          <w:sz w:val="32"/>
          <w:szCs w:val="32"/>
          <w:lang w:bidi="th-TH"/>
        </w:rPr>
      </w:pPr>
      <w:r w:rsidRPr="00F430F5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ab/>
        <w:t xml:space="preserve">แนวทางที่ </w:t>
      </w:r>
      <w:r w:rsidRPr="00F430F5">
        <w:rPr>
          <w:rFonts w:ascii="Browallia New" w:hAnsi="Browallia New" w:cs="Browallia New"/>
          <w:b/>
          <w:bCs/>
          <w:sz w:val="32"/>
          <w:szCs w:val="32"/>
          <w:lang w:bidi="th-TH"/>
        </w:rPr>
        <w:t xml:space="preserve">5 </w:t>
      </w:r>
      <w:r w:rsidRPr="00F430F5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จากข้อมูล</w:t>
      </w:r>
      <w:r w:rsidRPr="00F430F5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สถิติ</w:t>
      </w:r>
    </w:p>
    <w:p w14:paraId="52903435" w14:textId="3351375C" w:rsidR="00660A2A" w:rsidRPr="00F430F5" w:rsidRDefault="00660A2A" w:rsidP="00D833B1">
      <w:pPr>
        <w:pStyle w:val="SDMSubPara2"/>
        <w:numPr>
          <w:ilvl w:val="0"/>
          <w:numId w:val="0"/>
        </w:numPr>
        <w:tabs>
          <w:tab w:val="left" w:pos="709"/>
          <w:tab w:val="left" w:pos="1134"/>
          <w:tab w:val="left" w:pos="1418"/>
        </w:tabs>
        <w:spacing w:before="120"/>
        <w:jc w:val="thaiDistribute"/>
        <w:rPr>
          <w:rFonts w:ascii="Browallia New" w:hAnsi="Browallia New" w:cs="Browallia New"/>
          <w:sz w:val="32"/>
          <w:szCs w:val="32"/>
          <w:lang w:val="en-US" w:bidi="th-TH"/>
        </w:rPr>
      </w:pPr>
      <w:r w:rsidRPr="00F430F5">
        <w:rPr>
          <w:rFonts w:ascii="Tahoma" w:hAnsi="Tahoma" w:cs="Tahoma"/>
          <w:sz w:val="24"/>
          <w:szCs w:val="24"/>
          <w:cs/>
          <w:lang w:bidi="th-TH"/>
        </w:rPr>
        <w:tab/>
      </w:r>
      <w:r w:rsidR="00006FBB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ในกรณี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ไม่</w:t>
      </w:r>
      <w:r w:rsidR="00006FBB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สามารถใช้ทาง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เลือกข้างต้น</w:t>
      </w:r>
      <w:r w:rsidR="00006FBB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ได้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 xml:space="preserve">เนื่องจากขาดข้อมูล </w:t>
      </w:r>
      <w:r w:rsidR="00006FBB" w:rsidRPr="00F430F5">
        <w:rPr>
          <w:rFonts w:ascii="Browallia New" w:hAnsi="Browallia New" w:cs="Browallia New" w:hint="cs"/>
          <w:sz w:val="32"/>
          <w:szCs w:val="32"/>
          <w:cs/>
          <w:lang w:bidi="th-TH"/>
        </w:rPr>
        <w:t>ให้ใช้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สถิติ</w:t>
      </w:r>
      <w:r w:rsidR="00006FBB" w:rsidRPr="00F430F5">
        <w:rPr>
          <w:rFonts w:ascii="Browallia New" w:hAnsi="Browallia New" w:cs="Browallia New"/>
          <w:sz w:val="32"/>
          <w:szCs w:val="32"/>
          <w:cs/>
          <w:lang w:bidi="th-TH"/>
        </w:rPr>
        <w:t xml:space="preserve">อื่นๆ 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ที่มีอยู่เป็นค่า</w:t>
      </w:r>
      <w:r w:rsidR="000171D8" w:rsidRPr="00F430F5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เริ่มต้น</w:t>
      </w:r>
      <w:r w:rsidRPr="00F430F5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ได้ เช่น สถิติของประเทศ (เผยแพร่โดยหน่วยงาน</w:t>
      </w:r>
      <w:r w:rsidR="006D3A1B" w:rsidRPr="00F430F5">
        <w:rPr>
          <w:rFonts w:ascii="Browallia New" w:hAnsi="Browallia New" w:cs="Browallia New" w:hint="cs"/>
          <w:spacing w:val="-4"/>
          <w:sz w:val="32"/>
          <w:szCs w:val="32"/>
          <w:cs/>
          <w:lang w:bidi="th-TH"/>
        </w:rPr>
        <w:t>ที่เ</w:t>
      </w:r>
      <w:r w:rsidR="00E82A89" w:rsidRPr="00F430F5">
        <w:rPr>
          <w:rFonts w:ascii="Browallia New" w:hAnsi="Browallia New" w:cs="Browallia New" w:hint="cs"/>
          <w:spacing w:val="-4"/>
          <w:sz w:val="32"/>
          <w:szCs w:val="32"/>
          <w:cs/>
          <w:lang w:bidi="th-TH"/>
        </w:rPr>
        <w:t>กี่</w:t>
      </w:r>
      <w:r w:rsidR="006D3A1B" w:rsidRPr="00F430F5">
        <w:rPr>
          <w:rFonts w:ascii="Browallia New" w:hAnsi="Browallia New" w:cs="Browallia New" w:hint="cs"/>
          <w:spacing w:val="-4"/>
          <w:sz w:val="32"/>
          <w:szCs w:val="32"/>
          <w:cs/>
          <w:lang w:bidi="th-TH"/>
        </w:rPr>
        <w:t>ยวข้อง</w:t>
      </w:r>
      <w:r w:rsidRPr="00F430F5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)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 xml:space="preserve"> </w:t>
      </w:r>
      <w:r w:rsidRPr="00F430F5">
        <w:rPr>
          <w:rFonts w:ascii="Browallia New" w:hAnsi="Browallia New" w:cs="Browallia New"/>
          <w:sz w:val="32"/>
          <w:szCs w:val="32"/>
        </w:rPr>
        <w:t xml:space="preserve">IPCC </w:t>
      </w:r>
      <w:r w:rsidRPr="00F430F5">
        <w:rPr>
          <w:rFonts w:ascii="Browallia New" w:hAnsi="Browallia New" w:cs="Browallia New"/>
          <w:sz w:val="32"/>
          <w:szCs w:val="32"/>
          <w:cs/>
          <w:lang w:bidi="th-TH"/>
        </w:rPr>
        <w:t>หรือข้อมูลระหว่างประเทศอื่นๆ</w:t>
      </w:r>
    </w:p>
    <w:p w14:paraId="3846E316" w14:textId="77777777" w:rsidR="00212D65" w:rsidRPr="00F430F5" w:rsidRDefault="00212D65" w:rsidP="00660A2A">
      <w:pPr>
        <w:pStyle w:val="SDMSubPara2"/>
        <w:numPr>
          <w:ilvl w:val="0"/>
          <w:numId w:val="0"/>
        </w:numPr>
        <w:tabs>
          <w:tab w:val="left" w:pos="709"/>
          <w:tab w:val="left" w:pos="1134"/>
          <w:tab w:val="left" w:pos="1418"/>
        </w:tabs>
        <w:spacing w:before="0"/>
        <w:jc w:val="thaiDistribute"/>
        <w:rPr>
          <w:rFonts w:ascii="Browallia New" w:hAnsi="Browallia New" w:cs="Browallia New"/>
          <w:sz w:val="24"/>
          <w:szCs w:val="24"/>
          <w:lang w:val="en-US" w:bidi="th-TH"/>
        </w:rPr>
      </w:pPr>
    </w:p>
    <w:p w14:paraId="3464B81E" w14:textId="21221295" w:rsidR="00C65126" w:rsidRPr="00F430F5" w:rsidRDefault="00B90CB6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t>6</w:t>
      </w:r>
      <w:r w:rsidR="00C65126" w:rsidRPr="00F430F5">
        <w:rPr>
          <w:rFonts w:ascii="Browallia New" w:hAnsi="Browallia New" w:cs="Browallia New"/>
          <w:b/>
          <w:bCs/>
          <w:cs/>
        </w:rPr>
        <w:t xml:space="preserve">. </w:t>
      </w:r>
      <w:r w:rsidRPr="00F430F5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ารดำเนินโครงการ (</w:t>
      </w:r>
      <w:r w:rsidRPr="00F430F5">
        <w:rPr>
          <w:rFonts w:ascii="Browallia New" w:hAnsi="Browallia New" w:cs="Browallia New"/>
          <w:b/>
          <w:bCs/>
        </w:rPr>
        <w:t>Project Emission)</w:t>
      </w:r>
    </w:p>
    <w:p w14:paraId="16F82174" w14:textId="14559D91" w:rsidR="00C5680A" w:rsidRPr="00F430F5" w:rsidRDefault="00B90CB6" w:rsidP="00B90CB6">
      <w:pPr>
        <w:tabs>
          <w:tab w:val="left" w:pos="567"/>
        </w:tabs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cs/>
        </w:rPr>
        <w:tab/>
      </w:r>
      <w:r w:rsidR="009D62F8" w:rsidRPr="00F430F5">
        <w:rPr>
          <w:rFonts w:ascii="Browallia New" w:hAnsi="Browallia New" w:cs="Browallia New"/>
          <w:cs/>
        </w:rPr>
        <w:t>การปล่อยก๊าซเรือนกระจกจากการดำเนินโครงการพิจารณาเฉพาะการปล่อยก๊าซคาร์บอนไดออกไซด์ (</w:t>
      </w:r>
      <w:r w:rsidR="009D62F8" w:rsidRPr="00F430F5">
        <w:rPr>
          <w:rFonts w:ascii="Browallia New" w:hAnsi="Browallia New" w:cs="Browallia New"/>
        </w:rPr>
        <w:t>CO</w:t>
      </w:r>
      <w:r w:rsidR="009D62F8" w:rsidRPr="00F430F5">
        <w:rPr>
          <w:rFonts w:ascii="Browallia New" w:hAnsi="Browallia New" w:cs="Browallia New"/>
          <w:vertAlign w:val="subscript"/>
          <w:cs/>
        </w:rPr>
        <w:t>2</w:t>
      </w:r>
      <w:r w:rsidR="009D62F8" w:rsidRPr="00F430F5">
        <w:rPr>
          <w:rFonts w:ascii="Browallia New" w:hAnsi="Browallia New" w:cs="Browallia New"/>
          <w:cs/>
        </w:rPr>
        <w:t xml:space="preserve">) </w:t>
      </w:r>
      <w:r w:rsidR="005157F5" w:rsidRPr="00F430F5">
        <w:rPr>
          <w:rFonts w:ascii="Browallia New" w:hAnsi="Browallia New" w:cs="Browallia New" w:hint="cs"/>
          <w:spacing w:val="-4"/>
          <w:cs/>
        </w:rPr>
        <w:t>จากการใช้</w:t>
      </w:r>
      <w:r w:rsidR="00C404FD" w:rsidRPr="00F430F5">
        <w:rPr>
          <w:rFonts w:ascii="Browallia New" w:hAnsi="Browallia New" w:cs="Browallia New" w:hint="cs"/>
          <w:spacing w:val="-4"/>
          <w:cs/>
        </w:rPr>
        <w:t>ไฟฟ้า</w:t>
      </w:r>
      <w:r w:rsidR="005157F5" w:rsidRPr="00F430F5">
        <w:rPr>
          <w:rFonts w:ascii="Browallia New" w:hAnsi="Browallia New" w:cs="Browallia New" w:hint="cs"/>
          <w:cs/>
        </w:rPr>
        <w:t xml:space="preserve">จากโครงข่ายไฟฟ้า (National </w:t>
      </w:r>
      <w:r w:rsidR="005157F5" w:rsidRPr="00F430F5">
        <w:rPr>
          <w:rFonts w:ascii="Browallia New" w:hAnsi="Browallia New" w:cs="Browallia New"/>
        </w:rPr>
        <w:t>G</w:t>
      </w:r>
      <w:r w:rsidR="005157F5" w:rsidRPr="00F430F5">
        <w:rPr>
          <w:rFonts w:ascii="Browallia New" w:hAnsi="Browallia New" w:cs="Browallia New" w:hint="cs"/>
          <w:cs/>
        </w:rPr>
        <w:t>rid)</w:t>
      </w:r>
      <w:r w:rsidR="005157F5" w:rsidRPr="00F430F5">
        <w:rPr>
          <w:rFonts w:ascii="Browallia New" w:hAnsi="Browallia New" w:cs="Browallia New" w:hint="cs"/>
          <w:spacing w:val="-4"/>
          <w:cs/>
        </w:rPr>
        <w:t xml:space="preserve"> ของยานยนต์แบบ</w:t>
      </w:r>
      <w:r w:rsidR="00C404FD" w:rsidRPr="00F430F5">
        <w:rPr>
          <w:rFonts w:ascii="Browallia New" w:hAnsi="Browallia New" w:cs="Browallia New" w:hint="cs"/>
          <w:spacing w:val="-4"/>
          <w:cs/>
        </w:rPr>
        <w:t>ไฟฟ้า</w:t>
      </w:r>
      <w:r w:rsidR="005157F5" w:rsidRPr="00F430F5">
        <w:rPr>
          <w:rFonts w:ascii="Browallia New" w:hAnsi="Browallia New" w:cs="Browallia New" w:hint="cs"/>
          <w:spacing w:val="-4"/>
          <w:cs/>
        </w:rPr>
        <w:t>จาก</w:t>
      </w:r>
      <w:r w:rsidR="005157F5" w:rsidRPr="00F430F5">
        <w:rPr>
          <w:rFonts w:ascii="Browallia New" w:hAnsi="Browallia New" w:cs="Browallia New" w:hint="cs"/>
          <w:cs/>
        </w:rPr>
        <w:t>แบตเตอรี่</w:t>
      </w:r>
      <w:r w:rsidR="005157F5" w:rsidRPr="00F430F5">
        <w:rPr>
          <w:rFonts w:ascii="Browallia New" w:hAnsi="Browallia New" w:cs="Browallia New" w:hint="cs"/>
          <w:spacing w:val="4"/>
          <w:cs/>
        </w:rPr>
        <w:t>สำหรับขนส่งผู้โดยสารหรือการขนส่งสินค้าหรือส่วนบุคคล</w:t>
      </w:r>
      <w:r w:rsidR="00C5680A" w:rsidRPr="00F430F5">
        <w:rPr>
          <w:rFonts w:ascii="Browallia New" w:hAnsi="Browallia New" w:cs="Browallia New"/>
          <w:cs/>
        </w:rPr>
        <w:t>สามา</w:t>
      </w:r>
      <w:r w:rsidR="00114275" w:rsidRPr="00F430F5">
        <w:rPr>
          <w:rFonts w:ascii="Browallia New" w:hAnsi="Browallia New" w:cs="Browallia New" w:hint="cs"/>
          <w:cs/>
        </w:rPr>
        <w:t>รถ</w:t>
      </w:r>
      <w:r w:rsidR="00C5680A" w:rsidRPr="00F430F5">
        <w:rPr>
          <w:rFonts w:ascii="Browallia New" w:hAnsi="Browallia New" w:cs="Browallia New"/>
          <w:cs/>
        </w:rPr>
        <w:t>คำนวณได้</w:t>
      </w:r>
      <w:r w:rsidR="003005F7" w:rsidRPr="00F430F5">
        <w:rPr>
          <w:rFonts w:ascii="Browallia New" w:hAnsi="Browallia New" w:cs="Browallia New" w:hint="cs"/>
          <w:cs/>
        </w:rPr>
        <w:t>จากทางเลือกดังต่อไปนี้</w:t>
      </w:r>
    </w:p>
    <w:p w14:paraId="7D349FB9" w14:textId="059BB1A8" w:rsidR="008E7F15" w:rsidRPr="00F430F5" w:rsidRDefault="008E7F15" w:rsidP="00B90CB6">
      <w:pPr>
        <w:tabs>
          <w:tab w:val="left" w:pos="567"/>
        </w:tabs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F430F5">
        <w:rPr>
          <w:rFonts w:ascii="Browallia New" w:hAnsi="Browallia New" w:cs="Browallia New"/>
          <w:b/>
          <w:bCs/>
        </w:rPr>
        <w:t xml:space="preserve">6.1 </w:t>
      </w:r>
      <w:r w:rsidR="00781788" w:rsidRPr="00F430F5">
        <w:rPr>
          <w:rFonts w:ascii="Browallia New" w:hAnsi="Browallia New" w:cs="Browallia New" w:hint="cs"/>
          <w:b/>
          <w:bCs/>
          <w:cs/>
        </w:rPr>
        <w:t xml:space="preserve">ทางเลือกที่ </w:t>
      </w:r>
      <w:r w:rsidR="00781788" w:rsidRPr="00F430F5">
        <w:rPr>
          <w:rFonts w:ascii="Browallia New" w:hAnsi="Browallia New" w:cs="Browallia New"/>
          <w:b/>
          <w:bCs/>
        </w:rPr>
        <w:t xml:space="preserve">1 </w:t>
      </w:r>
      <w:r w:rsidR="00DA3E07" w:rsidRPr="00F430F5">
        <w:rPr>
          <w:rFonts w:ascii="Browallia New" w:hAnsi="Browallia New" w:cs="Browallia New" w:hint="cs"/>
          <w:b/>
          <w:bCs/>
          <w:cs/>
        </w:rPr>
        <w:t>คำนวณจากปริมาณการใช้ไฟฟ้าของยานยนต์ไฟฟ้า</w:t>
      </w:r>
    </w:p>
    <w:p w14:paraId="406BB183" w14:textId="7C2690C3" w:rsidR="00FC738A" w:rsidRPr="00F430F5" w:rsidRDefault="00FC738A" w:rsidP="00F7195D">
      <w:pPr>
        <w:tabs>
          <w:tab w:val="left" w:pos="567"/>
        </w:tabs>
        <w:spacing w:after="24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F430F5">
        <w:rPr>
          <w:rFonts w:ascii="Browallia New" w:hAnsi="Browallia New" w:cs="Browallia New"/>
          <w:cs/>
        </w:rPr>
        <w:tab/>
        <w:t>การปล่อยก๊าซเรือนกระจกจาก</w:t>
      </w:r>
      <w:r w:rsidR="00276640" w:rsidRPr="00F430F5">
        <w:rPr>
          <w:rFonts w:ascii="Browallia New" w:hAnsi="Browallia New" w:cs="Browallia New" w:hint="cs"/>
          <w:cs/>
        </w:rPr>
        <w:t>ยานยนต์ไฟฟ้า</w:t>
      </w:r>
      <w:r w:rsidRPr="00F430F5">
        <w:rPr>
          <w:rFonts w:ascii="Browallia New" w:hAnsi="Browallia New" w:cs="Browallia New" w:hint="cs"/>
          <w:cs/>
        </w:rPr>
        <w:t>พิจารณาจาก</w:t>
      </w:r>
      <w:r w:rsidRPr="00F430F5">
        <w:rPr>
          <w:rFonts w:ascii="Browallia New" w:hAnsi="Browallia New" w:cs="Browallia New"/>
          <w:cs/>
        </w:rPr>
        <w:t>การใช้</w:t>
      </w:r>
      <w:r w:rsidR="00C404FD" w:rsidRPr="00F430F5">
        <w:rPr>
          <w:rFonts w:ascii="Browallia New" w:hAnsi="Browallia New" w:cs="Browallia New"/>
          <w:cs/>
        </w:rPr>
        <w:t>ไฟฟ้า</w:t>
      </w:r>
      <w:r w:rsidRPr="00F430F5">
        <w:rPr>
          <w:rFonts w:ascii="Browallia New" w:hAnsi="Browallia New" w:cs="Browallia New" w:hint="cs"/>
          <w:cs/>
        </w:rPr>
        <w:t>ของยานยนต์แบบ</w:t>
      </w:r>
      <w:r w:rsidR="00C404FD" w:rsidRPr="00F430F5">
        <w:rPr>
          <w:rFonts w:ascii="Browallia New" w:hAnsi="Browallia New" w:cs="Browallia New" w:hint="cs"/>
          <w:cs/>
        </w:rPr>
        <w:t>ไฟฟ้า</w:t>
      </w:r>
      <w:r w:rsidRPr="00F430F5">
        <w:rPr>
          <w:rFonts w:ascii="Browallia New" w:hAnsi="Browallia New" w:cs="Browallia New" w:hint="cs"/>
          <w:cs/>
        </w:rPr>
        <w:t xml:space="preserve">จากแบตเตอรี่ </w:t>
      </w:r>
      <w:r w:rsidRPr="00F430F5">
        <w:rPr>
          <w:rFonts w:ascii="Browallia New" w:hAnsi="Browallia New" w:cs="Browallia New"/>
          <w:cs/>
        </w:rPr>
        <w:t>สามารถคำนวณได้ดังนี้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761"/>
      </w:tblGrid>
      <w:tr w:rsidR="00F430F5" w:rsidRPr="00F430F5" w14:paraId="2A88C9D5" w14:textId="77777777" w:rsidTr="00E920C7">
        <w:tc>
          <w:tcPr>
            <w:tcW w:w="813" w:type="dxa"/>
            <w:vAlign w:val="center"/>
          </w:tcPr>
          <w:p w14:paraId="257BF83B" w14:textId="77777777" w:rsidR="00E2503A" w:rsidRPr="00F430F5" w:rsidRDefault="00E2503A" w:rsidP="00E920C7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F430F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</w:p>
        </w:tc>
        <w:tc>
          <w:tcPr>
            <w:tcW w:w="357" w:type="dxa"/>
            <w:vAlign w:val="center"/>
          </w:tcPr>
          <w:p w14:paraId="1FEEC47B" w14:textId="77777777" w:rsidR="00E2503A" w:rsidRPr="00F430F5" w:rsidRDefault="00E2503A" w:rsidP="00E920C7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761" w:type="dxa"/>
            <w:vAlign w:val="center"/>
          </w:tcPr>
          <w:p w14:paraId="25F45C61" w14:textId="67E5EC6C" w:rsidR="00E2503A" w:rsidRPr="00F430F5" w:rsidRDefault="00FC738A" w:rsidP="00212D6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F430F5">
              <w:rPr>
                <w:rFonts w:ascii="Arial" w:hAnsi="Arial" w:cs="Arial" w:hint="cs"/>
                <w:b/>
                <w:bCs/>
                <w:szCs w:val="32"/>
                <w:cs/>
              </w:rPr>
              <w:t>∑</w:t>
            </w:r>
            <w:proofErr w:type="spellStart"/>
            <w:r w:rsidR="00D6659E" w:rsidRPr="00F430F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i</w:t>
            </w:r>
            <w:proofErr w:type="spellEnd"/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proofErr w:type="spellStart"/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>EC</w:t>
            </w:r>
            <w:r w:rsidRPr="00F430F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i,y</w:t>
            </w:r>
            <w:proofErr w:type="spellEnd"/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 xml:space="preserve"> × </w:t>
            </w:r>
            <w:proofErr w:type="spellStart"/>
            <w:r w:rsidR="001B4BA4" w:rsidRPr="00F430F5">
              <w:rPr>
                <w:rFonts w:ascii="Browallia New" w:hAnsi="Browallia New" w:cs="Browallia New"/>
                <w:b/>
                <w:bCs/>
                <w:szCs w:val="32"/>
              </w:rPr>
              <w:t>EF</w:t>
            </w:r>
            <w:r w:rsidR="00827CD8" w:rsidRPr="00F430F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Elec</w:t>
            </w:r>
            <w:r w:rsidR="001B4BA4" w:rsidRPr="00F430F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proofErr w:type="spellEnd"/>
            <w:r w:rsidR="00E2503A" w:rsidRPr="00F430F5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E2503A" w:rsidRPr="00F430F5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E2503A" w:rsidRPr="00F430F5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E2503A" w:rsidRPr="00F430F5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E2503A" w:rsidRPr="00F430F5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212D65" w:rsidRPr="00F430F5">
              <w:rPr>
                <w:rFonts w:ascii="Browallia New" w:hAnsi="Browallia New" w:cs="Browallia New"/>
                <w:b/>
                <w:bCs/>
                <w:szCs w:val="32"/>
              </w:rPr>
              <w:t xml:space="preserve">            </w:t>
            </w:r>
            <w:r w:rsidR="00D71866" w:rsidRPr="00F430F5">
              <w:rPr>
                <w:rFonts w:ascii="Browallia New" w:hAnsi="Browallia New" w:cs="Browallia New"/>
                <w:szCs w:val="32"/>
                <w:cs/>
              </w:rPr>
              <w:t>สมการที่ (</w:t>
            </w:r>
            <w:r w:rsidR="004C253D" w:rsidRPr="00F430F5">
              <w:rPr>
                <w:rFonts w:ascii="Browallia New" w:hAnsi="Browallia New" w:cs="Browallia New" w:hint="cs"/>
                <w:szCs w:val="32"/>
                <w:cs/>
              </w:rPr>
              <w:t>6</w:t>
            </w:r>
            <w:r w:rsidR="00D71866" w:rsidRPr="00F430F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</w:tbl>
    <w:p w14:paraId="0089035E" w14:textId="6C1F35CD" w:rsidR="00E2503A" w:rsidRPr="00F430F5" w:rsidRDefault="000C499E" w:rsidP="00F7195D">
      <w:pPr>
        <w:tabs>
          <w:tab w:val="left" w:pos="567"/>
        </w:tabs>
        <w:spacing w:before="24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1157"/>
        <w:gridCol w:w="426"/>
        <w:gridCol w:w="7348"/>
      </w:tblGrid>
      <w:tr w:rsidR="00F430F5" w:rsidRPr="00F430F5" w14:paraId="391CF119" w14:textId="77777777" w:rsidTr="00FC738A">
        <w:tc>
          <w:tcPr>
            <w:tcW w:w="1157" w:type="dxa"/>
            <w:vAlign w:val="center"/>
          </w:tcPr>
          <w:p w14:paraId="6FF49F49" w14:textId="77777777" w:rsidR="000C499E" w:rsidRPr="00F430F5" w:rsidRDefault="000C499E" w:rsidP="00E920C7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PE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  <w:vAlign w:val="center"/>
          </w:tcPr>
          <w:p w14:paraId="168FAAA9" w14:textId="77777777" w:rsidR="000C499E" w:rsidRPr="00F430F5" w:rsidRDefault="000C499E" w:rsidP="00E920C7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vAlign w:val="center"/>
          </w:tcPr>
          <w:p w14:paraId="2092C1AE" w14:textId="77777777" w:rsidR="000C499E" w:rsidRPr="00F430F5" w:rsidRDefault="000C499E" w:rsidP="00E920C7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F430F5">
              <w:rPr>
                <w:rFonts w:ascii="Browallia New" w:hAnsi="Browallia New" w:cs="Browallia New"/>
                <w:szCs w:val="32"/>
              </w:rPr>
              <w:t>y (tCO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F430F5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F430F5" w:rsidRPr="00F430F5" w14:paraId="50FC9882" w14:textId="77777777" w:rsidTr="00FC738A">
        <w:tc>
          <w:tcPr>
            <w:tcW w:w="1157" w:type="dxa"/>
          </w:tcPr>
          <w:p w14:paraId="265A3176" w14:textId="1B41EC6F" w:rsidR="00FC738A" w:rsidRPr="00F430F5" w:rsidRDefault="00FC738A" w:rsidP="00FC738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  <w:szCs w:val="32"/>
              </w:rPr>
              <w:t>EC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i,y</w:t>
            </w:r>
            <w:proofErr w:type="spellEnd"/>
            <w:proofErr w:type="gramEnd"/>
          </w:p>
        </w:tc>
        <w:tc>
          <w:tcPr>
            <w:tcW w:w="426" w:type="dxa"/>
          </w:tcPr>
          <w:p w14:paraId="6D284C7D" w14:textId="4B181BC4" w:rsidR="00FC738A" w:rsidRPr="00F430F5" w:rsidRDefault="00FC738A" w:rsidP="00FC738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</w:tcPr>
          <w:p w14:paraId="3E0B4255" w14:textId="50F17CB9" w:rsidR="00FC738A" w:rsidRPr="00F430F5" w:rsidRDefault="00FC738A" w:rsidP="00FC738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="00C404FD" w:rsidRPr="00F430F5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โดยยานยนต์</w:t>
            </w:r>
            <w:r w:rsidR="00144040" w:rsidRPr="00F430F5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>คันที่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F430F5">
              <w:rPr>
                <w:rFonts w:ascii="Browallia New" w:hAnsi="Browallia New" w:cs="Browallia New"/>
                <w:szCs w:val="32"/>
              </w:rPr>
              <w:t xml:space="preserve">i 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F430F5">
              <w:rPr>
                <w:rFonts w:ascii="Browallia New" w:hAnsi="Browallia New" w:cs="Browallia New"/>
                <w:szCs w:val="32"/>
              </w:rPr>
              <w:t>y</w:t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F430F5">
              <w:rPr>
                <w:rFonts w:ascii="Browallia New" w:hAnsi="Browallia New" w:cs="Browallia New"/>
                <w:szCs w:val="32"/>
              </w:rPr>
              <w:t>(MWh)</w:t>
            </w:r>
          </w:p>
        </w:tc>
      </w:tr>
      <w:tr w:rsidR="00F430F5" w:rsidRPr="00F430F5" w14:paraId="5B98E3E4" w14:textId="77777777" w:rsidTr="00FC738A">
        <w:tc>
          <w:tcPr>
            <w:tcW w:w="1157" w:type="dxa"/>
          </w:tcPr>
          <w:p w14:paraId="7936254C" w14:textId="5A730B70" w:rsidR="00FC738A" w:rsidRPr="00F430F5" w:rsidRDefault="00827CD8" w:rsidP="00FC738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  <w:szCs w:val="32"/>
              </w:rPr>
              <w:t>EF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Elec,y</w:t>
            </w:r>
            <w:proofErr w:type="spellEnd"/>
            <w:proofErr w:type="gramEnd"/>
          </w:p>
        </w:tc>
        <w:tc>
          <w:tcPr>
            <w:tcW w:w="426" w:type="dxa"/>
          </w:tcPr>
          <w:p w14:paraId="2D41D663" w14:textId="1A2A67B9" w:rsidR="00FC738A" w:rsidRPr="00F430F5" w:rsidRDefault="00FC738A" w:rsidP="00FC738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</w:tcPr>
          <w:p w14:paraId="51CA5E85" w14:textId="1B09612B" w:rsidR="00FC738A" w:rsidRPr="00F430F5" w:rsidRDefault="00B45C29" w:rsidP="00EB454D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F430F5">
              <w:rPr>
                <w:rFonts w:ascii="Browallia New" w:eastAsia="Times New Roman" w:hAnsi="Browallia New" w:cs="Browallia New"/>
                <w:szCs w:val="32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F430F5">
              <w:rPr>
                <w:rFonts w:ascii="Browallia New" w:eastAsia="Times New Roman" w:hAnsi="Browallia New" w:cs="Browallia New"/>
                <w:szCs w:val="32"/>
              </w:rPr>
              <w:t>y</w:t>
            </w:r>
            <w:r w:rsidR="00FC738A" w:rsidRPr="00F430F5">
              <w:rPr>
                <w:rFonts w:ascii="Browallia New" w:hAnsi="Browallia New" w:cs="Browallia New"/>
                <w:szCs w:val="32"/>
              </w:rPr>
              <w:t xml:space="preserve"> (tCO</w:t>
            </w:r>
            <w:r w:rsidR="00FC738A" w:rsidRPr="00F430F5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="00FC738A" w:rsidRPr="00F430F5">
              <w:rPr>
                <w:rFonts w:ascii="Browallia New" w:hAnsi="Browallia New" w:cs="Browallia New"/>
                <w:szCs w:val="32"/>
                <w:cs/>
              </w:rPr>
              <w:t>/</w:t>
            </w:r>
            <w:r w:rsidR="00FC738A" w:rsidRPr="00F430F5">
              <w:rPr>
                <w:rFonts w:ascii="Browallia New" w:hAnsi="Browallia New" w:cs="Browallia New"/>
                <w:szCs w:val="32"/>
              </w:rPr>
              <w:t>MWh)</w:t>
            </w:r>
          </w:p>
        </w:tc>
      </w:tr>
    </w:tbl>
    <w:p w14:paraId="4087A192" w14:textId="77777777" w:rsidR="00F10DA8" w:rsidRPr="00F430F5" w:rsidRDefault="00F10DA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br w:type="page"/>
      </w:r>
    </w:p>
    <w:p w14:paraId="46786031" w14:textId="22BDC7F2" w:rsidR="008E7F15" w:rsidRPr="00F430F5" w:rsidRDefault="008E7F15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lastRenderedPageBreak/>
        <w:t>6.2</w:t>
      </w:r>
      <w:r w:rsidRPr="00F430F5">
        <w:rPr>
          <w:rFonts w:ascii="Browallia New" w:hAnsi="Browallia New" w:cs="Browallia New"/>
          <w:b/>
          <w:bCs/>
        </w:rPr>
        <w:tab/>
      </w:r>
      <w:r w:rsidR="00781788" w:rsidRPr="00F430F5">
        <w:rPr>
          <w:rFonts w:ascii="Browallia New" w:hAnsi="Browallia New" w:cs="Browallia New" w:hint="cs"/>
          <w:b/>
          <w:bCs/>
          <w:cs/>
        </w:rPr>
        <w:t xml:space="preserve">ทางเลือกที่ </w:t>
      </w:r>
      <w:r w:rsidR="00781788" w:rsidRPr="00F430F5">
        <w:rPr>
          <w:rFonts w:ascii="Browallia New" w:hAnsi="Browallia New" w:cs="Browallia New"/>
          <w:b/>
          <w:bCs/>
        </w:rPr>
        <w:t xml:space="preserve">2 </w:t>
      </w:r>
      <w:r w:rsidR="00832BEB" w:rsidRPr="00F430F5">
        <w:rPr>
          <w:rFonts w:ascii="Browallia New" w:hAnsi="Browallia New" w:cs="Browallia New" w:hint="cs"/>
          <w:b/>
          <w:bCs/>
          <w:cs/>
        </w:rPr>
        <w:t>คำนวณจากค่าปล่อยก๊าซ</w:t>
      </w:r>
      <w:r w:rsidR="00B85A03" w:rsidRPr="00F430F5">
        <w:rPr>
          <w:rFonts w:ascii="Browallia New" w:hAnsi="Browallia New" w:cs="Browallia New" w:hint="cs"/>
          <w:b/>
          <w:bCs/>
          <w:cs/>
        </w:rPr>
        <w:t>เรือนกระจกต่อระยะทางของ</w:t>
      </w:r>
      <w:r w:rsidR="00832BEB" w:rsidRPr="00F430F5">
        <w:rPr>
          <w:rFonts w:ascii="Browallia New" w:hAnsi="Browallia New" w:cs="Browallia New" w:hint="cs"/>
          <w:b/>
          <w:bCs/>
          <w:cs/>
        </w:rPr>
        <w:t>ยานยนต์ไฟฟ้า</w:t>
      </w:r>
    </w:p>
    <w:p w14:paraId="33367A11" w14:textId="61DB8793" w:rsidR="002B649F" w:rsidRPr="00F430F5" w:rsidRDefault="002B649F" w:rsidP="002B649F">
      <w:pPr>
        <w:tabs>
          <w:tab w:val="left" w:pos="709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b/>
          <w:bCs/>
        </w:rPr>
        <w:tab/>
      </w:r>
      <w:r w:rsidRPr="00F430F5">
        <w:rPr>
          <w:rFonts w:ascii="Browallia New" w:hAnsi="Browallia New" w:cs="Browallia New"/>
          <w:b/>
          <w:bCs/>
        </w:rPr>
        <w:tab/>
      </w:r>
      <w:r w:rsidRPr="00F430F5">
        <w:rPr>
          <w:rFonts w:ascii="Browallia New" w:hAnsi="Browallia New" w:cs="Browallia New"/>
          <w:cs/>
        </w:rPr>
        <w:t>การปล่อยก๊าซเรือนกระจกการใช้ยานยนต์</w:t>
      </w:r>
      <w:r w:rsidR="009A1875" w:rsidRPr="00F430F5">
        <w:rPr>
          <w:rFonts w:ascii="Browallia New" w:hAnsi="Browallia New" w:cs="Browallia New" w:hint="cs"/>
          <w:cs/>
        </w:rPr>
        <w:t>ไฟฟ้า</w:t>
      </w:r>
      <w:r w:rsidR="00A84FCA" w:rsidRPr="00F430F5">
        <w:rPr>
          <w:rFonts w:ascii="Browallia New" w:hAnsi="Browallia New" w:cs="Browallia New" w:hint="cs"/>
          <w:cs/>
        </w:rPr>
        <w:t>พิจารณาจาก</w:t>
      </w:r>
      <w:r w:rsidRPr="00F430F5">
        <w:rPr>
          <w:rFonts w:ascii="Browallia New" w:hAnsi="Browallia New" w:cs="Browallia New"/>
          <w:cs/>
        </w:rPr>
        <w:t>การ</w:t>
      </w:r>
      <w:r w:rsidR="006D15F7" w:rsidRPr="00F430F5">
        <w:rPr>
          <w:rFonts w:ascii="Browallia New" w:hAnsi="Browallia New" w:cs="Browallia New"/>
          <w:cs/>
        </w:rPr>
        <w:t>ใช้</w:t>
      </w:r>
      <w:r w:rsidR="00C404FD" w:rsidRPr="00F430F5">
        <w:rPr>
          <w:rFonts w:ascii="Browallia New" w:hAnsi="Browallia New" w:cs="Browallia New"/>
          <w:cs/>
        </w:rPr>
        <w:t>ไฟฟ้า</w:t>
      </w:r>
      <w:r w:rsidR="00A84FCA" w:rsidRPr="00F430F5">
        <w:rPr>
          <w:rFonts w:ascii="Browallia New" w:hAnsi="Browallia New" w:cs="Browallia New"/>
          <w:cs/>
        </w:rPr>
        <w:t>ในการชาร์จ</w:t>
      </w:r>
      <w:r w:rsidR="00A84FCA" w:rsidRPr="00F430F5">
        <w:rPr>
          <w:rFonts w:ascii="Browallia New" w:hAnsi="Browallia New" w:cs="Browallia New" w:hint="cs"/>
          <w:cs/>
        </w:rPr>
        <w:t>ยานยนต์แบบ</w:t>
      </w:r>
      <w:r w:rsidR="00C404FD" w:rsidRPr="00F430F5">
        <w:rPr>
          <w:rFonts w:ascii="Browallia New" w:hAnsi="Browallia New" w:cs="Browallia New" w:hint="cs"/>
          <w:cs/>
        </w:rPr>
        <w:t>ไฟฟ้า</w:t>
      </w:r>
      <w:r w:rsidR="00A84FCA" w:rsidRPr="00F430F5">
        <w:rPr>
          <w:rFonts w:ascii="Browallia New" w:hAnsi="Browallia New" w:cs="Browallia New" w:hint="cs"/>
          <w:cs/>
        </w:rPr>
        <w:t>จากแบตเตอรี่</w:t>
      </w:r>
      <w:r w:rsidRPr="00F430F5">
        <w:rPr>
          <w:rFonts w:ascii="Browallia New" w:hAnsi="Browallia New" w:cs="Browallia New" w:hint="cs"/>
          <w:cs/>
        </w:rPr>
        <w:t xml:space="preserve"> </w:t>
      </w:r>
      <w:r w:rsidR="00A84FCA" w:rsidRPr="00F430F5">
        <w:rPr>
          <w:rFonts w:ascii="Browallia New" w:hAnsi="Browallia New" w:cs="Browallia New"/>
          <w:cs/>
        </w:rPr>
        <w:t>สามารถคำนวณได้ดังนี้</w:t>
      </w: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1291"/>
        <w:gridCol w:w="574"/>
        <w:gridCol w:w="7315"/>
      </w:tblGrid>
      <w:tr w:rsidR="00F430F5" w:rsidRPr="00F430F5" w14:paraId="3468F66D" w14:textId="77777777" w:rsidTr="00D73112">
        <w:trPr>
          <w:trHeight w:val="592"/>
        </w:trPr>
        <w:tc>
          <w:tcPr>
            <w:tcW w:w="1276" w:type="dxa"/>
            <w:vAlign w:val="center"/>
          </w:tcPr>
          <w:p w14:paraId="398E7217" w14:textId="77777777" w:rsidR="00D404BF" w:rsidRPr="00F430F5" w:rsidRDefault="00D404BF" w:rsidP="00D73112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</w:rPr>
              <w:t>PE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67" w:type="dxa"/>
            <w:vAlign w:val="center"/>
          </w:tcPr>
          <w:p w14:paraId="28BBB11A" w14:textId="77777777" w:rsidR="00D404BF" w:rsidRPr="00F430F5" w:rsidRDefault="00D404BF" w:rsidP="00D73112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229" w:type="dxa"/>
            <w:vAlign w:val="center"/>
          </w:tcPr>
          <w:p w14:paraId="4385F6A1" w14:textId="77777777" w:rsidR="00D404BF" w:rsidRPr="00F430F5" w:rsidRDefault="00D404BF" w:rsidP="00D73112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05536392" w14:textId="708AE31A" w:rsidR="00D404BF" w:rsidRPr="00F430F5" w:rsidRDefault="00D404BF" w:rsidP="00D73112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Arial" w:hAnsi="Arial" w:cs="Arial"/>
                <w:b/>
                <w:bCs/>
              </w:rPr>
              <w:t>∑</w: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 </w:t>
            </w:r>
            <w:proofErr w:type="spellStart"/>
            <w:proofErr w:type="gramStart"/>
            <w:r w:rsidRPr="00F430F5">
              <w:rPr>
                <w:rFonts w:ascii="Browallia New" w:hAnsi="Browallia New" w:cs="Browallia New"/>
                <w:b/>
                <w:bCs/>
              </w:rPr>
              <w:t>EF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PJ,km</w:t>
            </w:r>
            <w:proofErr w:type="gramEnd"/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proofErr w:type="gramStart"/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,y</w:t>
            </w:r>
            <w:proofErr w:type="spellEnd"/>
            <w:proofErr w:type="gramEnd"/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× </w:t>
            </w:r>
            <w:proofErr w:type="spellStart"/>
            <w:proofErr w:type="gramStart"/>
            <w:r w:rsidRPr="00F430F5">
              <w:rPr>
                <w:rFonts w:ascii="Browallia New" w:hAnsi="Browallia New" w:cs="Browallia New"/>
                <w:b/>
                <w:bCs/>
              </w:rPr>
              <w:t>EC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PJ,i</w:t>
            </w:r>
            <w:proofErr w:type="gramEnd"/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proofErr w:type="spellEnd"/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="000C16BF" w:rsidRPr="00F430F5">
              <w:rPr>
                <w:rFonts w:ascii="Browallia New" w:hAnsi="Browallia New" w:cs="Browallia New" w:hint="cs"/>
                <w:cs/>
              </w:rPr>
              <w:t xml:space="preserve">       </w:t>
            </w:r>
            <w:r w:rsidRPr="00F430F5">
              <w:rPr>
                <w:rFonts w:ascii="Browallia New" w:hAnsi="Browallia New" w:cs="Browallia New"/>
              </w:rPr>
              <w:t xml:space="preserve">      </w:t>
            </w:r>
            <w:r w:rsidRPr="00F430F5">
              <w:rPr>
                <w:rFonts w:ascii="Browallia New" w:hAnsi="Browallia New" w:cs="Browallia New" w:hint="cs"/>
                <w:cs/>
              </w:rPr>
              <w:t xml:space="preserve">    </w:t>
            </w:r>
            <w:r w:rsidRPr="00F430F5">
              <w:rPr>
                <w:rFonts w:ascii="Browallia New" w:hAnsi="Browallia New" w:cs="Browallia New"/>
              </w:rPr>
              <w:t xml:space="preserve">       </w:t>
            </w:r>
            <w:r w:rsidRPr="00F430F5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F430F5">
              <w:rPr>
                <w:rFonts w:ascii="Browallia New" w:hAnsi="Browallia New" w:cs="Browallia New"/>
              </w:rPr>
              <w:t>(</w:t>
            </w:r>
            <w:r w:rsidRPr="00F430F5">
              <w:rPr>
                <w:rFonts w:ascii="Browallia New" w:hAnsi="Browallia New" w:cs="Browallia New" w:hint="cs"/>
                <w:cs/>
              </w:rPr>
              <w:t>7</w:t>
            </w:r>
            <w:r w:rsidRPr="00F430F5">
              <w:rPr>
                <w:rFonts w:ascii="Browallia New" w:hAnsi="Browallia New" w:cs="Browallia New"/>
              </w:rPr>
              <w:t>)</w:t>
            </w:r>
          </w:p>
          <w:p w14:paraId="6B1F8CC9" w14:textId="2E0968EA" w:rsidR="00D404BF" w:rsidRPr="00F430F5" w:rsidRDefault="00EF1A9E" w:rsidP="00D73112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F430F5">
              <w:rPr>
                <w:rFonts w:ascii="Arial" w:hAnsi="Arial" w:cs="Arial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9C293BB" wp14:editId="7FCE7271">
                      <wp:simplePos x="0" y="0"/>
                      <wp:positionH relativeFrom="column">
                        <wp:posOffset>778510</wp:posOffset>
                      </wp:positionH>
                      <wp:positionV relativeFrom="paragraph">
                        <wp:posOffset>4445</wp:posOffset>
                      </wp:positionV>
                      <wp:extent cx="373380" cy="0"/>
                      <wp:effectExtent l="0" t="0" r="0" b="0"/>
                      <wp:wrapNone/>
                      <wp:docPr id="10" name="ตัวเชื่อมต่อตรง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73380" cy="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A9DD920" id="ตัวเชื่อมต่อตรง 1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3pt,.35pt" to="90.7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" strokecolor="black [3200]" strokeweight="1pt">
                      <v:stroke joinstyle="miter"/>
                    </v:line>
                  </w:pict>
                </mc:Fallback>
              </mc:AlternateContent>
            </w:r>
            <w:r w:rsidR="00D404BF"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 </w:t>
            </w:r>
            <w:proofErr w:type="spellStart"/>
            <w:r w:rsidR="00D404BF"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>i</w:t>
            </w:r>
            <w:proofErr w:type="spellEnd"/>
            <w:r w:rsidR="00D404BF"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                               </w:t>
            </w:r>
            <w:proofErr w:type="spellStart"/>
            <w:proofErr w:type="gramStart"/>
            <w:r w:rsidR="00D404BF" w:rsidRPr="00F430F5">
              <w:rPr>
                <w:rFonts w:ascii="Browallia New" w:hAnsi="Browallia New" w:cs="Browallia New"/>
                <w:b/>
                <w:bCs/>
              </w:rPr>
              <w:t>SEC</w:t>
            </w:r>
            <w:r w:rsidR="00D404BF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PJ,km</w:t>
            </w:r>
            <w:proofErr w:type="gramEnd"/>
            <w:r w:rsidR="00D404BF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proofErr w:type="gramStart"/>
            <w:r w:rsidR="00D404BF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,y</w:t>
            </w:r>
            <w:proofErr w:type="spellEnd"/>
            <w:proofErr w:type="gramEnd"/>
          </w:p>
        </w:tc>
      </w:tr>
    </w:tbl>
    <w:p w14:paraId="30B4056F" w14:textId="41A692C5" w:rsidR="00D404BF" w:rsidRPr="00F430F5" w:rsidRDefault="00D404BF" w:rsidP="000C16BF">
      <w:pPr>
        <w:tabs>
          <w:tab w:val="left" w:pos="709"/>
        </w:tabs>
        <w:spacing w:after="240" w:line="240" w:lineRule="auto"/>
        <w:ind w:left="709"/>
        <w:jc w:val="thaiDistribute"/>
        <w:rPr>
          <w:rFonts w:ascii="Browallia New" w:hAnsi="Browallia New" w:cs="Browallia New"/>
          <w:cs/>
        </w:rPr>
      </w:pPr>
      <w:r w:rsidRPr="00F430F5">
        <w:rPr>
          <w:rFonts w:ascii="Browallia New" w:hAnsi="Browallia New" w:cs="Browallia New" w:hint="cs"/>
          <w:cs/>
        </w:rPr>
        <w:t>หรือ</w:t>
      </w:r>
    </w:p>
    <w:tbl>
      <w:tblPr>
        <w:tblW w:w="930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191"/>
        <w:gridCol w:w="357"/>
        <w:gridCol w:w="7761"/>
      </w:tblGrid>
      <w:tr w:rsidR="00D404BF" w:rsidRPr="00F430F5" w14:paraId="40F61D23" w14:textId="77777777" w:rsidTr="00D404BF">
        <w:tc>
          <w:tcPr>
            <w:tcW w:w="1191" w:type="dxa"/>
            <w:vAlign w:val="center"/>
          </w:tcPr>
          <w:p w14:paraId="792B7E52" w14:textId="11CBE3AD" w:rsidR="00D404BF" w:rsidRPr="00F430F5" w:rsidRDefault="00D404BF" w:rsidP="0059379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</w:p>
        </w:tc>
        <w:tc>
          <w:tcPr>
            <w:tcW w:w="357" w:type="dxa"/>
            <w:vAlign w:val="center"/>
          </w:tcPr>
          <w:p w14:paraId="149A050E" w14:textId="77777777" w:rsidR="00D404BF" w:rsidRPr="00F430F5" w:rsidRDefault="00D404BF" w:rsidP="0059379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761" w:type="dxa"/>
            <w:vAlign w:val="center"/>
          </w:tcPr>
          <w:p w14:paraId="73C0A7E6" w14:textId="0FDB67FD" w:rsidR="00D404BF" w:rsidRPr="00F430F5" w:rsidRDefault="00D404BF" w:rsidP="0000076B">
            <w:pPr>
              <w:pStyle w:val="a3"/>
              <w:tabs>
                <w:tab w:val="left" w:pos="3329"/>
              </w:tabs>
              <w:spacing w:before="0" w:after="0" w:line="240" w:lineRule="auto"/>
              <w:ind w:left="245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F430F5">
              <w:rPr>
                <w:rFonts w:ascii="Arial" w:hAnsi="Arial" w:cs="Arial" w:hint="cs"/>
                <w:b/>
                <w:bCs/>
                <w:szCs w:val="32"/>
                <w:cs/>
              </w:rPr>
              <w:t>∑</w:t>
            </w:r>
            <w:proofErr w:type="spellStart"/>
            <w:r w:rsidRPr="00F430F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i</w:t>
            </w:r>
            <w:proofErr w:type="spellEnd"/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proofErr w:type="spellStart"/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>EF</w:t>
            </w:r>
            <w:r w:rsidRPr="00F430F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PJ,km,i,y</w:t>
            </w:r>
            <w:proofErr w:type="spellEnd"/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 xml:space="preserve"> × </w:t>
            </w:r>
            <w:proofErr w:type="spellStart"/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>DD</w:t>
            </w:r>
            <w:r w:rsidRPr="00F430F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i,y</w:t>
            </w:r>
            <w:proofErr w:type="spellEnd"/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 xml:space="preserve"> × N</w:t>
            </w:r>
            <w:r w:rsidRPr="00F430F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i,y</w:t>
            </w:r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 xml:space="preserve">    </w:t>
            </w:r>
            <w:r w:rsidRPr="00F430F5">
              <w:rPr>
                <w:rFonts w:ascii="Browallia New" w:hAnsi="Browallia New" w:cs="Browallia New"/>
                <w:szCs w:val="32"/>
              </w:rPr>
              <w:t xml:space="preserve">          </w:t>
            </w:r>
            <w:r w:rsidR="00756FC4" w:rsidRPr="00F430F5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F430F5">
              <w:rPr>
                <w:rFonts w:ascii="Browallia New" w:hAnsi="Browallia New" w:cs="Browallia New"/>
                <w:szCs w:val="32"/>
              </w:rPr>
              <w:t xml:space="preserve">  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สมการที่ (</w:t>
            </w:r>
            <w:r w:rsidR="000C16BF" w:rsidRPr="00F430F5">
              <w:rPr>
                <w:rFonts w:ascii="Browallia New" w:hAnsi="Browallia New" w:cs="Browallia New"/>
                <w:szCs w:val="32"/>
              </w:rPr>
              <w:t>8</w:t>
            </w:r>
            <w:r w:rsidRPr="00F430F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</w:tbl>
    <w:p w14:paraId="17CEC7AC" w14:textId="77777777" w:rsidR="00D404BF" w:rsidRPr="00F430F5" w:rsidRDefault="00D404BF" w:rsidP="002B649F">
      <w:pPr>
        <w:tabs>
          <w:tab w:val="left" w:pos="709"/>
        </w:tabs>
        <w:spacing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1276"/>
        <w:gridCol w:w="567"/>
        <w:gridCol w:w="7337"/>
      </w:tblGrid>
      <w:tr w:rsidR="00F430F5" w:rsidRPr="00F430F5" w14:paraId="358DD13B" w14:textId="77777777" w:rsidTr="00EB454D">
        <w:trPr>
          <w:trHeight w:val="76"/>
        </w:trPr>
        <w:tc>
          <w:tcPr>
            <w:tcW w:w="1276" w:type="dxa"/>
            <w:vAlign w:val="center"/>
          </w:tcPr>
          <w:p w14:paraId="362555FF" w14:textId="77777777" w:rsidR="000268B9" w:rsidRPr="00F430F5" w:rsidRDefault="000268B9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>โดยที่</w:t>
            </w:r>
          </w:p>
        </w:tc>
        <w:tc>
          <w:tcPr>
            <w:tcW w:w="567" w:type="dxa"/>
            <w:vAlign w:val="center"/>
          </w:tcPr>
          <w:p w14:paraId="5160FB5E" w14:textId="77777777" w:rsidR="000268B9" w:rsidRPr="00F430F5" w:rsidRDefault="000268B9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</w:p>
        </w:tc>
        <w:tc>
          <w:tcPr>
            <w:tcW w:w="7337" w:type="dxa"/>
            <w:vAlign w:val="center"/>
          </w:tcPr>
          <w:p w14:paraId="109815ED" w14:textId="77777777" w:rsidR="000268B9" w:rsidRPr="00F430F5" w:rsidRDefault="000268B9" w:rsidP="00E920C7">
            <w:pPr>
              <w:spacing w:before="0" w:after="0" w:line="240" w:lineRule="auto"/>
              <w:ind w:left="33"/>
              <w:rPr>
                <w:rFonts w:ascii="Browallia New" w:hAnsi="Browallia New" w:cs="Browallia New"/>
              </w:rPr>
            </w:pPr>
          </w:p>
        </w:tc>
      </w:tr>
      <w:tr w:rsidR="00F430F5" w:rsidRPr="00F430F5" w14:paraId="0592D18D" w14:textId="77777777" w:rsidTr="00EB454D">
        <w:trPr>
          <w:trHeight w:val="58"/>
        </w:trPr>
        <w:tc>
          <w:tcPr>
            <w:tcW w:w="1276" w:type="dxa"/>
            <w:vAlign w:val="center"/>
          </w:tcPr>
          <w:p w14:paraId="1CA09DC0" w14:textId="65E62D02" w:rsidR="000268B9" w:rsidRPr="00F430F5" w:rsidRDefault="008E005F" w:rsidP="00E920C7">
            <w:pPr>
              <w:spacing w:before="0" w:after="0"/>
              <w:ind w:left="34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P</w:t>
            </w:r>
            <w:r w:rsidR="000268B9" w:rsidRPr="00F430F5">
              <w:rPr>
                <w:rFonts w:ascii="Browallia New" w:hAnsi="Browallia New" w:cs="Browallia New"/>
              </w:rPr>
              <w:t>E</w:t>
            </w:r>
            <w:r w:rsidR="000268B9" w:rsidRPr="00F430F5">
              <w:rPr>
                <w:rFonts w:ascii="Browallia New" w:hAnsi="Browallia New" w:cs="Browallia New"/>
                <w:vertAlign w:val="subscript"/>
              </w:rPr>
              <w:t>y</w:t>
            </w:r>
          </w:p>
        </w:tc>
        <w:tc>
          <w:tcPr>
            <w:tcW w:w="567" w:type="dxa"/>
            <w:vAlign w:val="center"/>
          </w:tcPr>
          <w:p w14:paraId="58D09601" w14:textId="77777777" w:rsidR="000268B9" w:rsidRPr="00F430F5" w:rsidRDefault="000268B9" w:rsidP="00E920C7">
            <w:pPr>
              <w:spacing w:before="0" w:after="0"/>
              <w:ind w:left="126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vAlign w:val="center"/>
          </w:tcPr>
          <w:p w14:paraId="55179A99" w14:textId="31ED6AD2" w:rsidR="000268B9" w:rsidRPr="00F430F5" w:rsidRDefault="00A84FCA" w:rsidP="00E920C7">
            <w:pPr>
              <w:spacing w:before="0" w:after="0"/>
              <w:ind w:left="33"/>
              <w:rPr>
                <w:rFonts w:ascii="Browallia New" w:hAnsi="Browallia New" w:cs="Browallia New"/>
                <w:lang w:val="en"/>
              </w:rPr>
            </w:pPr>
            <w:r w:rsidRPr="00F430F5">
              <w:rPr>
                <w:rFonts w:ascii="Browallia New" w:hAnsi="Browallia New" w:cs="Browallia New" w:hint="cs"/>
                <w:cs/>
                <w:lang w:val="en"/>
              </w:rPr>
              <w:t>ปริมาณ</w:t>
            </w:r>
            <w:r w:rsidR="000268B9" w:rsidRPr="00F430F5">
              <w:rPr>
                <w:rFonts w:ascii="Browallia New" w:hAnsi="Browallia New" w:cs="Browallia New"/>
                <w:cs/>
                <w:lang w:val="en"/>
              </w:rPr>
              <w:t>การปล่อยก๊าซเรือนกระจก</w:t>
            </w:r>
            <w:r w:rsidR="008E005F" w:rsidRPr="00F430F5">
              <w:rPr>
                <w:rFonts w:ascii="Browallia New" w:hAnsi="Browallia New" w:cs="Browallia New" w:hint="cs"/>
                <w:cs/>
                <w:lang w:val="en"/>
              </w:rPr>
              <w:t>จากการดำเนินโครงการ</w:t>
            </w:r>
            <w:r w:rsidR="000268B9" w:rsidRPr="00F430F5">
              <w:rPr>
                <w:rFonts w:ascii="Browallia New" w:hAnsi="Browallia New" w:cs="Browallia New"/>
                <w:cs/>
                <w:lang w:val="en"/>
              </w:rPr>
              <w:t>ในปี</w:t>
            </w:r>
            <w:r w:rsidR="000268B9" w:rsidRPr="00F430F5">
              <w:rPr>
                <w:rFonts w:ascii="Browallia New" w:hAnsi="Browallia New" w:cs="Browallia New"/>
                <w:lang w:val="en"/>
              </w:rPr>
              <w:t> y (tCO</w:t>
            </w:r>
            <w:r w:rsidR="000268B9" w:rsidRPr="00F430F5">
              <w:rPr>
                <w:rFonts w:ascii="Browallia New" w:hAnsi="Browallia New" w:cs="Browallia New"/>
                <w:vertAlign w:val="subscript"/>
                <w:lang w:val="en"/>
              </w:rPr>
              <w:t>2</w:t>
            </w:r>
            <w:r w:rsidR="000268B9" w:rsidRPr="00F430F5">
              <w:rPr>
                <w:rFonts w:ascii="Browallia New" w:hAnsi="Browallia New" w:cs="Browallia New"/>
                <w:lang w:val="en"/>
              </w:rPr>
              <w:t>)</w:t>
            </w:r>
          </w:p>
        </w:tc>
      </w:tr>
      <w:tr w:rsidR="00F430F5" w:rsidRPr="00F430F5" w14:paraId="0F89E88F" w14:textId="77777777" w:rsidTr="00EB454D">
        <w:trPr>
          <w:trHeight w:val="58"/>
        </w:trPr>
        <w:tc>
          <w:tcPr>
            <w:tcW w:w="1276" w:type="dxa"/>
          </w:tcPr>
          <w:p w14:paraId="6C7DCC43" w14:textId="77777777" w:rsidR="000268B9" w:rsidRPr="00F430F5" w:rsidRDefault="000268B9" w:rsidP="00EB454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</w:rPr>
              <w:t>EC</w:t>
            </w:r>
            <w:r w:rsidRPr="00F430F5">
              <w:rPr>
                <w:rFonts w:ascii="Browallia New" w:hAnsi="Browallia New" w:cs="Browallia New"/>
                <w:vertAlign w:val="subscript"/>
              </w:rPr>
              <w:t>PJ,y</w:t>
            </w:r>
            <w:proofErr w:type="spellEnd"/>
            <w:proofErr w:type="gramEnd"/>
          </w:p>
        </w:tc>
        <w:tc>
          <w:tcPr>
            <w:tcW w:w="567" w:type="dxa"/>
          </w:tcPr>
          <w:p w14:paraId="31120F77" w14:textId="77777777" w:rsidR="000268B9" w:rsidRPr="00F430F5" w:rsidRDefault="000268B9" w:rsidP="00EB454D">
            <w:pPr>
              <w:spacing w:before="0" w:after="0"/>
              <w:ind w:left="126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vAlign w:val="center"/>
          </w:tcPr>
          <w:p w14:paraId="1CE81C14" w14:textId="3F874564" w:rsidR="000268B9" w:rsidRPr="00F430F5" w:rsidRDefault="000268B9" w:rsidP="00E920C7">
            <w:pPr>
              <w:spacing w:before="0" w:after="0"/>
              <w:ind w:left="33"/>
              <w:rPr>
                <w:rFonts w:ascii="Browallia New" w:hAnsi="Browallia New" w:cs="Browallia New"/>
                <w:lang w:val="en"/>
              </w:rPr>
            </w:pPr>
            <w:r w:rsidRPr="00F430F5">
              <w:rPr>
                <w:rFonts w:ascii="Browallia New" w:hAnsi="Browallia New" w:cs="Browallia New" w:hint="cs"/>
                <w:cs/>
                <w:lang w:val="en"/>
              </w:rPr>
              <w:t>ปริมาณการใช้</w:t>
            </w:r>
            <w:r w:rsidR="00C404FD" w:rsidRPr="00F430F5">
              <w:rPr>
                <w:rFonts w:ascii="Browallia New" w:hAnsi="Browallia New" w:cs="Browallia New" w:hint="cs"/>
                <w:cs/>
                <w:lang w:val="en"/>
              </w:rPr>
              <w:t>ไฟฟ้า</w:t>
            </w:r>
            <w:r w:rsidRPr="00F430F5">
              <w:rPr>
                <w:rFonts w:ascii="Browallia New" w:hAnsi="Browallia New" w:cs="Browallia New" w:hint="cs"/>
                <w:cs/>
              </w:rPr>
              <w:t>จาก</w:t>
            </w:r>
            <w:r w:rsidRPr="00F430F5">
              <w:rPr>
                <w:rFonts w:ascii="Browallia New" w:hAnsi="Browallia New" w:cs="Browallia New"/>
                <w:cs/>
              </w:rPr>
              <w:t>การชาร์จ</w:t>
            </w:r>
            <w:r w:rsidRPr="00F430F5">
              <w:rPr>
                <w:rFonts w:ascii="Browallia New" w:hAnsi="Browallia New" w:cs="Browallia New" w:hint="cs"/>
                <w:cs/>
              </w:rPr>
              <w:t>ยานยนต์</w:t>
            </w:r>
            <w:r w:rsidR="00EB454D" w:rsidRPr="00F430F5">
              <w:rPr>
                <w:rFonts w:ascii="Browallia New" w:hAnsi="Browallia New" w:cs="Browallia New" w:hint="cs"/>
                <w:cs/>
              </w:rPr>
              <w:t>ไฟฟ้า</w:t>
            </w:r>
            <w:r w:rsidRPr="00F430F5">
              <w:rPr>
                <w:rFonts w:ascii="Browallia New" w:hAnsi="Browallia New" w:cs="Browallia New"/>
                <w:cs/>
                <w:lang w:val="en"/>
              </w:rPr>
              <w:t xml:space="preserve">ประเภท </w:t>
            </w:r>
            <w:r w:rsidRPr="00F430F5">
              <w:rPr>
                <w:rFonts w:ascii="Browallia New" w:hAnsi="Browallia New" w:cs="Browallia New"/>
                <w:lang w:val="en"/>
              </w:rPr>
              <w:t xml:space="preserve">i </w:t>
            </w:r>
            <w:r w:rsidRPr="00F430F5">
              <w:rPr>
                <w:rFonts w:ascii="Browallia New" w:hAnsi="Browallia New" w:cs="Browallia New"/>
                <w:cs/>
                <w:lang w:val="en"/>
              </w:rPr>
              <w:t xml:space="preserve">ในปี </w:t>
            </w:r>
            <w:r w:rsidRPr="00F430F5">
              <w:rPr>
                <w:rFonts w:ascii="Browallia New" w:hAnsi="Browallia New" w:cs="Browallia New"/>
                <w:lang w:val="en"/>
              </w:rPr>
              <w:t>y (kWh)</w:t>
            </w:r>
          </w:p>
        </w:tc>
      </w:tr>
      <w:tr w:rsidR="00F430F5" w:rsidRPr="00F430F5" w14:paraId="338FCF28" w14:textId="77777777" w:rsidTr="00EB454D">
        <w:trPr>
          <w:trHeight w:val="58"/>
        </w:trPr>
        <w:tc>
          <w:tcPr>
            <w:tcW w:w="1276" w:type="dxa"/>
            <w:vAlign w:val="center"/>
          </w:tcPr>
          <w:p w14:paraId="38AB7FC1" w14:textId="6876F7DA" w:rsidR="000268B9" w:rsidRPr="00F430F5" w:rsidRDefault="000268B9" w:rsidP="00E920C7">
            <w:pPr>
              <w:spacing w:before="0" w:after="0"/>
              <w:ind w:left="34"/>
              <w:jc w:val="thaiDistribute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</w:rPr>
              <w:t>EF</w:t>
            </w:r>
            <w:r w:rsidR="00B2031B" w:rsidRPr="00F430F5">
              <w:rPr>
                <w:rFonts w:ascii="Browallia New" w:hAnsi="Browallia New" w:cs="Browallia New"/>
                <w:vertAlign w:val="subscript"/>
              </w:rPr>
              <w:t>PJ</w:t>
            </w:r>
            <w:r w:rsidRPr="00F430F5">
              <w:rPr>
                <w:rFonts w:ascii="Browallia New" w:hAnsi="Browallia New" w:cs="Browallia New"/>
                <w:vertAlign w:val="subscript"/>
              </w:rPr>
              <w:t>,km</w:t>
            </w:r>
            <w:proofErr w:type="gramEnd"/>
            <w:r w:rsidR="008906D4" w:rsidRPr="00F430F5">
              <w:rPr>
                <w:rFonts w:ascii="Browallia New" w:hAnsi="Browallia New" w:cs="Browallia New"/>
                <w:vertAlign w:val="subscript"/>
              </w:rPr>
              <w:t>,</w:t>
            </w:r>
            <w:proofErr w:type="gramStart"/>
            <w:r w:rsidR="00A17A91" w:rsidRPr="00F430F5">
              <w:rPr>
                <w:rFonts w:ascii="Browallia New" w:hAnsi="Browallia New" w:cs="Browallia New"/>
                <w:vertAlign w:val="subscript"/>
              </w:rPr>
              <w:t>i</w:t>
            </w:r>
            <w:r w:rsidR="008906D4" w:rsidRPr="00F430F5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  <w:proofErr w:type="gramEnd"/>
          </w:p>
        </w:tc>
        <w:tc>
          <w:tcPr>
            <w:tcW w:w="567" w:type="dxa"/>
            <w:vAlign w:val="center"/>
          </w:tcPr>
          <w:p w14:paraId="2650E5BB" w14:textId="77777777" w:rsidR="000268B9" w:rsidRPr="00F430F5" w:rsidRDefault="000268B9" w:rsidP="00E920C7">
            <w:pPr>
              <w:spacing w:before="0" w:after="0"/>
              <w:ind w:left="126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vAlign w:val="center"/>
          </w:tcPr>
          <w:p w14:paraId="088A0FE1" w14:textId="16BB7E6A" w:rsidR="000268B9" w:rsidRPr="00F430F5" w:rsidRDefault="000268B9" w:rsidP="00E920C7">
            <w:pPr>
              <w:spacing w:before="0" w:after="0"/>
              <w:ind w:left="33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  <w:cs/>
              </w:rPr>
              <w:t xml:space="preserve">ค่าการปล่อยก๊าซเรือนกระจกจากยานยนต์ประเภท </w:t>
            </w:r>
            <w:r w:rsidRPr="00F430F5">
              <w:rPr>
                <w:rFonts w:ascii="Browallia New" w:hAnsi="Browallia New" w:cs="Browallia New"/>
              </w:rPr>
              <w:t>i (</w:t>
            </w:r>
            <w:r w:rsidR="008E005F" w:rsidRPr="00F430F5">
              <w:rPr>
                <w:rFonts w:ascii="Browallia New" w:hAnsi="Browallia New" w:cs="Browallia New"/>
              </w:rPr>
              <w:t>t</w:t>
            </w:r>
            <w:r w:rsidRPr="00F430F5">
              <w:rPr>
                <w:rFonts w:ascii="Browallia New" w:hAnsi="Browallia New" w:cs="Browallia New"/>
              </w:rPr>
              <w:t>CO</w:t>
            </w:r>
            <w:r w:rsidRPr="00F430F5">
              <w:rPr>
                <w:rFonts w:ascii="Browallia New" w:hAnsi="Browallia New" w:cs="Browallia New"/>
                <w:vertAlign w:val="subscript"/>
              </w:rPr>
              <w:t>2</w:t>
            </w:r>
            <w:r w:rsidRPr="00F430F5">
              <w:rPr>
                <w:rFonts w:ascii="Browallia New" w:hAnsi="Browallia New" w:cs="Browallia New"/>
              </w:rPr>
              <w:t>/km)</w:t>
            </w:r>
          </w:p>
        </w:tc>
      </w:tr>
      <w:tr w:rsidR="00F430F5" w:rsidRPr="00F430F5" w14:paraId="7147C16E" w14:textId="77777777" w:rsidTr="00EB454D">
        <w:trPr>
          <w:trHeight w:val="58"/>
        </w:trPr>
        <w:tc>
          <w:tcPr>
            <w:tcW w:w="1276" w:type="dxa"/>
          </w:tcPr>
          <w:p w14:paraId="2F0AEFA6" w14:textId="6AC79E5A" w:rsidR="000268B9" w:rsidRPr="00F430F5" w:rsidRDefault="000268B9" w:rsidP="00E920C7">
            <w:pPr>
              <w:spacing w:before="0" w:after="0"/>
              <w:ind w:left="34"/>
              <w:jc w:val="thaiDistribute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</w:rPr>
              <w:t>SEC</w:t>
            </w:r>
            <w:r w:rsidRPr="00F430F5">
              <w:rPr>
                <w:rFonts w:ascii="Browallia New" w:hAnsi="Browallia New" w:cs="Browallia New"/>
                <w:vertAlign w:val="subscript"/>
              </w:rPr>
              <w:t>PJ,km</w:t>
            </w:r>
            <w:proofErr w:type="gramEnd"/>
            <w:r w:rsidRPr="00F430F5">
              <w:rPr>
                <w:rFonts w:ascii="Browallia New" w:hAnsi="Browallia New" w:cs="Browallia New"/>
                <w:vertAlign w:val="subscript"/>
              </w:rPr>
              <w:t>,</w:t>
            </w:r>
            <w:proofErr w:type="gramStart"/>
            <w:r w:rsidR="00A17A91" w:rsidRPr="00F430F5">
              <w:rPr>
                <w:rFonts w:ascii="Browallia New" w:hAnsi="Browallia New" w:cs="Browallia New"/>
                <w:vertAlign w:val="subscript"/>
              </w:rPr>
              <w:t>i</w:t>
            </w:r>
            <w:r w:rsidRPr="00F430F5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  <w:proofErr w:type="gramEnd"/>
          </w:p>
        </w:tc>
        <w:tc>
          <w:tcPr>
            <w:tcW w:w="567" w:type="dxa"/>
          </w:tcPr>
          <w:p w14:paraId="51987D09" w14:textId="77777777" w:rsidR="000268B9" w:rsidRPr="00F430F5" w:rsidRDefault="000268B9" w:rsidP="00E920C7">
            <w:pPr>
              <w:spacing w:before="0" w:after="0"/>
              <w:ind w:left="126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</w:tcPr>
          <w:p w14:paraId="620191EB" w14:textId="50FD4413" w:rsidR="000268B9" w:rsidRPr="00F430F5" w:rsidRDefault="00EB454D" w:rsidP="00EB454D">
            <w:pPr>
              <w:spacing w:before="0" w:after="0"/>
              <w:ind w:left="33"/>
              <w:rPr>
                <w:rFonts w:ascii="Browallia New" w:hAnsi="Browallia New" w:cs="Browallia New"/>
                <w:cs/>
                <w:lang w:val="en"/>
              </w:rPr>
            </w:pPr>
            <w:r w:rsidRPr="00F430F5">
              <w:rPr>
                <w:rFonts w:ascii="Browallia New" w:hAnsi="Browallia New" w:cs="Browallia New"/>
                <w:cs/>
              </w:rPr>
              <w:t>ปริมาณการใช้</w:t>
            </w:r>
            <w:r w:rsidR="00C404FD" w:rsidRPr="00F430F5">
              <w:rPr>
                <w:rFonts w:ascii="Browallia New" w:hAnsi="Browallia New" w:cs="Browallia New"/>
                <w:cs/>
              </w:rPr>
              <w:t>ไฟฟ้า</w:t>
            </w:r>
            <w:r w:rsidRPr="00F430F5">
              <w:rPr>
                <w:rFonts w:ascii="Browallia New" w:hAnsi="Browallia New" w:cs="Browallia New"/>
                <w:cs/>
              </w:rPr>
              <w:t>จำเพาะ</w:t>
            </w:r>
            <w:r w:rsidRPr="00F430F5">
              <w:rPr>
                <w:rFonts w:ascii="Browallia New" w:hAnsi="Browallia New" w:cs="Browallia New" w:hint="cs"/>
                <w:cs/>
              </w:rPr>
              <w:t>ของ</w:t>
            </w:r>
            <w:r w:rsidRPr="00F430F5">
              <w:rPr>
                <w:rFonts w:ascii="Browallia New" w:hAnsi="Browallia New" w:cs="Browallia New"/>
                <w:cs/>
              </w:rPr>
              <w:t>ยานยนต์</w:t>
            </w:r>
            <w:r w:rsidRPr="00F430F5">
              <w:rPr>
                <w:rFonts w:ascii="Browallia New" w:hAnsi="Browallia New" w:cs="Browallia New" w:hint="cs"/>
                <w:cs/>
              </w:rPr>
              <w:t>ไฟฟ้าประเภท</w:t>
            </w:r>
            <w:r w:rsidRPr="00F430F5">
              <w:rPr>
                <w:rFonts w:ascii="Browallia New" w:hAnsi="Browallia New" w:cs="Browallia New"/>
                <w:cs/>
              </w:rPr>
              <w:t xml:space="preserve"> </w:t>
            </w:r>
            <w:r w:rsidRPr="00F430F5">
              <w:rPr>
                <w:rFonts w:ascii="Browallia New" w:hAnsi="Browallia New" w:cs="Browallia New"/>
              </w:rPr>
              <w:t xml:space="preserve">i </w:t>
            </w:r>
            <w:r w:rsidRPr="00F430F5">
              <w:rPr>
                <w:rFonts w:ascii="Browallia New" w:hAnsi="Browallia New" w:cs="Browallia New"/>
                <w:cs/>
              </w:rPr>
              <w:t xml:space="preserve">ในปี </w:t>
            </w:r>
            <w:r w:rsidRPr="00F430F5">
              <w:rPr>
                <w:rFonts w:ascii="Browallia New" w:hAnsi="Browallia New" w:cs="Browallia New"/>
              </w:rPr>
              <w:t>y (kWh/km)</w:t>
            </w:r>
            <w:r w:rsidR="000268B9" w:rsidRPr="00F430F5">
              <w:rPr>
                <w:rFonts w:ascii="Browallia New" w:hAnsi="Browallia New" w:cs="Browallia New"/>
                <w:lang w:val="en"/>
              </w:rPr>
              <w:t xml:space="preserve"> </w:t>
            </w:r>
          </w:p>
        </w:tc>
      </w:tr>
      <w:tr w:rsidR="00F430F5" w:rsidRPr="00F430F5" w14:paraId="2407C18A" w14:textId="77777777" w:rsidTr="008F4BD0">
        <w:trPr>
          <w:trHeight w:val="58"/>
        </w:trPr>
        <w:tc>
          <w:tcPr>
            <w:tcW w:w="1276" w:type="dxa"/>
            <w:vAlign w:val="center"/>
          </w:tcPr>
          <w:p w14:paraId="7264AB7D" w14:textId="22C3B6F9" w:rsidR="004D7B4F" w:rsidRPr="00F430F5" w:rsidRDefault="004D7B4F" w:rsidP="004D7B4F">
            <w:pPr>
              <w:spacing w:before="0" w:after="0"/>
              <w:ind w:left="34"/>
              <w:jc w:val="thaiDistribute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</w:rPr>
              <w:t>DD</w:t>
            </w:r>
            <w:r w:rsidRPr="00F430F5">
              <w:rPr>
                <w:rFonts w:ascii="Browallia New" w:hAnsi="Browallia New" w:cs="Browallia New"/>
                <w:vertAlign w:val="subscript"/>
              </w:rPr>
              <w:t>i,y</w:t>
            </w:r>
            <w:proofErr w:type="spellEnd"/>
            <w:proofErr w:type="gramEnd"/>
          </w:p>
        </w:tc>
        <w:tc>
          <w:tcPr>
            <w:tcW w:w="567" w:type="dxa"/>
            <w:vAlign w:val="center"/>
          </w:tcPr>
          <w:p w14:paraId="1B13DD16" w14:textId="494F2095" w:rsidR="004D7B4F" w:rsidRPr="00F430F5" w:rsidRDefault="004D7B4F" w:rsidP="004D7B4F">
            <w:pPr>
              <w:spacing w:before="0" w:after="0"/>
              <w:ind w:left="126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vAlign w:val="center"/>
          </w:tcPr>
          <w:p w14:paraId="64156670" w14:textId="7BA1E1D2" w:rsidR="004D7B4F" w:rsidRPr="00F430F5" w:rsidRDefault="004D7B4F" w:rsidP="004D7B4F">
            <w:pPr>
              <w:spacing w:before="0" w:after="0"/>
              <w:ind w:left="33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/>
                <w:cs/>
              </w:rPr>
              <w:t>ระยะทางเฉลี่ยรายปีจากการใช้ยานยนต์</w:t>
            </w:r>
            <w:r w:rsidRPr="00F430F5">
              <w:rPr>
                <w:rFonts w:ascii="Browallia New" w:hAnsi="Browallia New" w:cs="Browallia New" w:hint="cs"/>
                <w:cs/>
              </w:rPr>
              <w:t>ไฟฟ้า</w:t>
            </w:r>
            <w:r w:rsidRPr="00F430F5">
              <w:rPr>
                <w:rFonts w:ascii="Browallia New" w:hAnsi="Browallia New" w:cs="Browallia New"/>
                <w:cs/>
              </w:rPr>
              <w:t xml:space="preserve">ประเภท </w:t>
            </w:r>
            <w:proofErr w:type="spellStart"/>
            <w:r w:rsidRPr="00F430F5">
              <w:rPr>
                <w:rFonts w:ascii="Browallia New" w:hAnsi="Browallia New" w:cs="Browallia New"/>
              </w:rPr>
              <w:t>i</w:t>
            </w:r>
            <w:proofErr w:type="spellEnd"/>
            <w:r w:rsidRPr="00F430F5">
              <w:rPr>
                <w:rFonts w:ascii="Browallia New" w:hAnsi="Browallia New" w:cs="Browallia New"/>
              </w:rPr>
              <w:t xml:space="preserve"> </w:t>
            </w:r>
            <w:r w:rsidRPr="00F430F5">
              <w:rPr>
                <w:rFonts w:ascii="Browallia New" w:hAnsi="Browallia New" w:cs="Browallia New"/>
                <w:cs/>
              </w:rPr>
              <w:t xml:space="preserve">ในปี </w:t>
            </w:r>
            <w:r w:rsidRPr="00F430F5">
              <w:rPr>
                <w:rFonts w:ascii="Browallia New" w:hAnsi="Browallia New" w:cs="Browallia New"/>
              </w:rPr>
              <w:t>y (km)</w:t>
            </w:r>
          </w:p>
        </w:tc>
      </w:tr>
      <w:tr w:rsidR="00F430F5" w:rsidRPr="00F430F5" w14:paraId="748597DA" w14:textId="77777777" w:rsidTr="008F4BD0">
        <w:trPr>
          <w:trHeight w:val="58"/>
        </w:trPr>
        <w:tc>
          <w:tcPr>
            <w:tcW w:w="1276" w:type="dxa"/>
            <w:vAlign w:val="center"/>
          </w:tcPr>
          <w:p w14:paraId="19EEAC1B" w14:textId="0C61327F" w:rsidR="004D7B4F" w:rsidRPr="00F430F5" w:rsidRDefault="004D7B4F" w:rsidP="004D7B4F">
            <w:pPr>
              <w:spacing w:before="0" w:after="0"/>
              <w:ind w:left="34"/>
              <w:jc w:val="thaiDistribute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</w:rPr>
              <w:t>N</w:t>
            </w:r>
            <w:r w:rsidRPr="00F430F5">
              <w:rPr>
                <w:rFonts w:ascii="Browallia New" w:hAnsi="Browallia New" w:cs="Browallia New"/>
                <w:vertAlign w:val="subscript"/>
              </w:rPr>
              <w:t>i,y</w:t>
            </w:r>
            <w:proofErr w:type="spellEnd"/>
            <w:proofErr w:type="gramEnd"/>
          </w:p>
        </w:tc>
        <w:tc>
          <w:tcPr>
            <w:tcW w:w="567" w:type="dxa"/>
            <w:vAlign w:val="center"/>
          </w:tcPr>
          <w:p w14:paraId="744D55A8" w14:textId="07DAF9B2" w:rsidR="004D7B4F" w:rsidRPr="00F430F5" w:rsidRDefault="004D7B4F" w:rsidP="004D7B4F">
            <w:pPr>
              <w:spacing w:before="0" w:after="0"/>
              <w:ind w:left="126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vAlign w:val="center"/>
          </w:tcPr>
          <w:p w14:paraId="55DC03AB" w14:textId="76A9E70B" w:rsidR="004D7B4F" w:rsidRPr="00F430F5" w:rsidRDefault="004D7B4F" w:rsidP="004D7B4F">
            <w:pPr>
              <w:spacing w:before="0" w:after="0"/>
              <w:ind w:left="33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/>
                <w:cs/>
              </w:rPr>
              <w:t>จำนวนยาน</w:t>
            </w:r>
            <w:r w:rsidRPr="00F430F5">
              <w:rPr>
                <w:rFonts w:ascii="Browallia New" w:hAnsi="Browallia New" w:cs="Browallia New" w:hint="cs"/>
                <w:cs/>
              </w:rPr>
              <w:t>ยนต์ไฟฟ้า</w:t>
            </w:r>
            <w:r w:rsidRPr="00F430F5">
              <w:rPr>
                <w:rFonts w:ascii="Browallia New" w:hAnsi="Browallia New" w:cs="Browallia New"/>
                <w:cs/>
              </w:rPr>
              <w:t xml:space="preserve">ประเภท </w:t>
            </w:r>
            <w:proofErr w:type="spellStart"/>
            <w:r w:rsidRPr="00F430F5">
              <w:rPr>
                <w:rFonts w:ascii="Browallia New" w:hAnsi="Browallia New" w:cs="Browallia New"/>
              </w:rPr>
              <w:t>i</w:t>
            </w:r>
            <w:proofErr w:type="spellEnd"/>
            <w:r w:rsidRPr="00F430F5">
              <w:rPr>
                <w:rFonts w:ascii="Browallia New" w:hAnsi="Browallia New" w:cs="Browallia New"/>
              </w:rPr>
              <w:t xml:space="preserve"> </w:t>
            </w:r>
            <w:r w:rsidRPr="00F430F5">
              <w:rPr>
                <w:rFonts w:ascii="Browallia New" w:hAnsi="Browallia New" w:cs="Browallia New"/>
                <w:cs/>
              </w:rPr>
              <w:t xml:space="preserve">ในปี </w:t>
            </w:r>
            <w:r w:rsidRPr="00F430F5">
              <w:rPr>
                <w:rFonts w:ascii="Browallia New" w:hAnsi="Browallia New" w:cs="Browallia New"/>
              </w:rPr>
              <w:t>y</w:t>
            </w:r>
          </w:p>
        </w:tc>
      </w:tr>
      <w:tr w:rsidR="00F430F5" w:rsidRPr="00F430F5" w14:paraId="76297D09" w14:textId="77777777" w:rsidTr="00EB454D">
        <w:trPr>
          <w:trHeight w:val="58"/>
        </w:trPr>
        <w:tc>
          <w:tcPr>
            <w:tcW w:w="1276" w:type="dxa"/>
          </w:tcPr>
          <w:p w14:paraId="0E61160D" w14:textId="52207B63" w:rsidR="008E005F" w:rsidRPr="00F430F5" w:rsidRDefault="008E005F" w:rsidP="008E005F">
            <w:pPr>
              <w:spacing w:before="0" w:after="0"/>
              <w:ind w:left="34"/>
              <w:jc w:val="thaiDistribute"/>
              <w:rPr>
                <w:rFonts w:ascii="Browallia New" w:hAnsi="Browallia New" w:cs="Browallia New"/>
              </w:rPr>
            </w:pPr>
            <w:proofErr w:type="spellStart"/>
            <w:r w:rsidRPr="00F430F5">
              <w:rPr>
                <w:rFonts w:ascii="Browallia New" w:hAnsi="Browallia New" w:cs="Browallia New"/>
              </w:rPr>
              <w:t>i</w:t>
            </w:r>
            <w:proofErr w:type="spellEnd"/>
          </w:p>
        </w:tc>
        <w:tc>
          <w:tcPr>
            <w:tcW w:w="567" w:type="dxa"/>
          </w:tcPr>
          <w:p w14:paraId="3D979B35" w14:textId="432A7309" w:rsidR="008E005F" w:rsidRPr="00F430F5" w:rsidRDefault="008E005F" w:rsidP="008E005F">
            <w:pPr>
              <w:spacing w:before="0" w:after="0"/>
              <w:ind w:left="126"/>
              <w:jc w:val="thaiDistribute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</w:tcPr>
          <w:p w14:paraId="7C2A19B7" w14:textId="262ABA06" w:rsidR="007D3A73" w:rsidRPr="00F430F5" w:rsidRDefault="008E005F" w:rsidP="005B2BE7">
            <w:pPr>
              <w:spacing w:before="0" w:after="0"/>
              <w:ind w:left="33"/>
              <w:rPr>
                <w:rFonts w:ascii="Browallia New" w:hAnsi="Browallia New" w:cs="Browallia New"/>
                <w:cs/>
                <w:lang w:val="en"/>
              </w:rPr>
            </w:pPr>
            <w:r w:rsidRPr="00F430F5">
              <w:rPr>
                <w:rFonts w:ascii="Browallia New" w:hAnsi="Browallia New" w:cs="Browallia New"/>
                <w:cs/>
                <w:lang w:val="en"/>
              </w:rPr>
              <w:t>ประเภทยานยนต์</w:t>
            </w:r>
            <w:r w:rsidR="005B2BE7" w:rsidRPr="00F430F5">
              <w:rPr>
                <w:rFonts w:ascii="Browallia New" w:hAnsi="Browallia New" w:cs="Browallia New" w:hint="cs"/>
                <w:cs/>
                <w:lang w:val="en"/>
              </w:rPr>
              <w:t>ไฟฟ้า</w:t>
            </w:r>
          </w:p>
        </w:tc>
      </w:tr>
    </w:tbl>
    <w:p w14:paraId="7678E98A" w14:textId="274443C8" w:rsidR="000268B9" w:rsidRPr="00F430F5" w:rsidRDefault="008E005F" w:rsidP="003731CC">
      <w:pPr>
        <w:tabs>
          <w:tab w:val="left" w:pos="709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ab/>
      </w:r>
      <w:r w:rsidRPr="00F430F5">
        <w:rPr>
          <w:rFonts w:ascii="Browallia New" w:hAnsi="Browallia New" w:cs="Browallia New" w:hint="cs"/>
          <w:cs/>
        </w:rPr>
        <w:t xml:space="preserve">การคำนวณค่า </w:t>
      </w:r>
      <w:r w:rsidR="000247D2" w:rsidRPr="00F430F5">
        <w:rPr>
          <w:rFonts w:ascii="Browallia New" w:hAnsi="Browallia New" w:cs="Browallia New"/>
        </w:rPr>
        <w:t>EF</w:t>
      </w:r>
      <w:r w:rsidR="000247D2" w:rsidRPr="00F430F5">
        <w:rPr>
          <w:rFonts w:ascii="Browallia New" w:hAnsi="Browallia New" w:cs="Browallia New"/>
          <w:vertAlign w:val="subscript"/>
        </w:rPr>
        <w:t>PJ,km,i,y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1276"/>
        <w:gridCol w:w="567"/>
        <w:gridCol w:w="567"/>
        <w:gridCol w:w="7229"/>
      </w:tblGrid>
      <w:tr w:rsidR="00F430F5" w:rsidRPr="00F430F5" w14:paraId="02D36F27" w14:textId="77777777" w:rsidTr="000247D2">
        <w:trPr>
          <w:trHeight w:val="1065"/>
        </w:trPr>
        <w:tc>
          <w:tcPr>
            <w:tcW w:w="1276" w:type="dxa"/>
            <w:vAlign w:val="center"/>
          </w:tcPr>
          <w:p w14:paraId="370379A8" w14:textId="532633CF" w:rsidR="000247D2" w:rsidRPr="00F430F5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proofErr w:type="gramStart"/>
            <w:r w:rsidRPr="00F430F5">
              <w:rPr>
                <w:rFonts w:ascii="Browallia New" w:hAnsi="Browallia New" w:cs="Browallia New"/>
                <w:b/>
                <w:bCs/>
              </w:rPr>
              <w:t>EF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PJ</w:t>
            </w:r>
            <w:r w:rsidR="00EA31D3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,km</w:t>
            </w:r>
            <w:proofErr w:type="gramEnd"/>
            <w:r w:rsidR="00EA31D3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proofErr w:type="gramStart"/>
            <w:r w:rsidR="00EA31D3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proofErr w:type="gramEnd"/>
          </w:p>
        </w:tc>
        <w:tc>
          <w:tcPr>
            <w:tcW w:w="567" w:type="dxa"/>
          </w:tcPr>
          <w:p w14:paraId="0FDC30A2" w14:textId="77777777" w:rsidR="000247D2" w:rsidRPr="00F430F5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</w:p>
        </w:tc>
        <w:tc>
          <w:tcPr>
            <w:tcW w:w="567" w:type="dxa"/>
            <w:vAlign w:val="center"/>
          </w:tcPr>
          <w:p w14:paraId="1B5EFBF3" w14:textId="75A9D84E" w:rsidR="000247D2" w:rsidRPr="00F430F5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229" w:type="dxa"/>
            <w:vAlign w:val="center"/>
          </w:tcPr>
          <w:p w14:paraId="25F45705" w14:textId="77777777" w:rsidR="000247D2" w:rsidRPr="00F430F5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</w:rPr>
            </w:pPr>
          </w:p>
          <w:p w14:paraId="29BB2812" w14:textId="6B6BBBE3" w:rsidR="000247D2" w:rsidRPr="00F430F5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Arial" w:hAnsi="Arial" w:cs="Arial"/>
                <w:b/>
                <w:bCs/>
              </w:rPr>
              <w:t>∑</w: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 </w:t>
            </w:r>
            <w:proofErr w:type="spellStart"/>
            <w:proofErr w:type="gramStart"/>
            <w:r w:rsidRPr="00F430F5">
              <w:rPr>
                <w:rFonts w:ascii="Browallia New" w:hAnsi="Browallia New" w:cs="Browallia New"/>
                <w:b/>
                <w:bCs/>
              </w:rPr>
              <w:t>SEC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PJ,km</w:t>
            </w:r>
            <w:proofErr w:type="gramEnd"/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proofErr w:type="gramStart"/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i,y</w:t>
            </w:r>
            <w:proofErr w:type="spellEnd"/>
            <w:proofErr w:type="gramEnd"/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 </w: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× </w:t>
            </w:r>
            <w:proofErr w:type="spellStart"/>
            <w:proofErr w:type="gramStart"/>
            <w:r w:rsidRPr="00F430F5">
              <w:rPr>
                <w:rFonts w:ascii="Browallia New" w:hAnsi="Browallia New" w:cs="Browallia New"/>
                <w:b/>
                <w:bCs/>
              </w:rPr>
              <w:t>EF</w:t>
            </w:r>
            <w:r w:rsidR="00C4383B"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E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lec,y</w:t>
            </w:r>
            <w:proofErr w:type="spellEnd"/>
            <w:proofErr w:type="gramEnd"/>
            <w:r w:rsidR="00F24B5F" w:rsidRPr="00F430F5">
              <w:rPr>
                <w:rFonts w:ascii="Browallia New" w:hAnsi="Browallia New" w:cs="Browallia New"/>
                <w:b/>
                <w:bCs/>
              </w:rPr>
              <w:t xml:space="preserve"> </w:t>
            </w:r>
            <w:proofErr w:type="gramStart"/>
            <w:r w:rsidRPr="00F430F5">
              <w:rPr>
                <w:rFonts w:ascii="Browallia New" w:hAnsi="Browallia New" w:cs="Browallia New" w:hint="cs"/>
                <w:b/>
                <w:bCs/>
                <w:cs/>
              </w:rPr>
              <w:t>/(</w:t>
            </w:r>
            <w:proofErr w:type="gramEnd"/>
            <w:r w:rsidRPr="00F430F5">
              <w:rPr>
                <w:rFonts w:ascii="Browallia New" w:hAnsi="Browallia New" w:cs="Browallia New"/>
                <w:b/>
                <w:bCs/>
              </w:rPr>
              <w:t>1</w:t>
            </w:r>
            <w:r w:rsidR="004C5263" w:rsidRPr="00F430F5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F430F5">
              <w:rPr>
                <w:rFonts w:ascii="Browallia New" w:hAnsi="Browallia New" w:cs="Browallia New"/>
                <w:b/>
                <w:bCs/>
              </w:rPr>
              <w:t>-</w:t>
            </w:r>
            <w:r w:rsidR="004C5263" w:rsidRPr="00F430F5">
              <w:rPr>
                <w:rFonts w:ascii="Browallia New" w:hAnsi="Browallia New" w:cs="Browallia New"/>
                <w:b/>
                <w:bCs/>
              </w:rPr>
              <w:t xml:space="preserve"> </w:t>
            </w:r>
            <w:proofErr w:type="spellStart"/>
            <w:r w:rsidRPr="00F430F5">
              <w:rPr>
                <w:rFonts w:ascii="Browallia New" w:hAnsi="Browallia New" w:cs="Browallia New"/>
                <w:b/>
                <w:bCs/>
              </w:rPr>
              <w:t>TDL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  <w:r w:rsidRPr="00F430F5">
              <w:rPr>
                <w:rFonts w:ascii="Browallia New" w:hAnsi="Browallia New" w:cs="Browallia New"/>
                <w:b/>
                <w:bCs/>
              </w:rPr>
              <w:t>) × 10</w:t>
            </w:r>
            <w:r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>-3</w:t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Pr="00F430F5">
              <w:rPr>
                <w:rFonts w:ascii="Browallia New" w:hAnsi="Browallia New" w:cs="Browallia New"/>
                <w:b/>
                <w:bCs/>
              </w:rPr>
              <w:tab/>
            </w:r>
            <w:r w:rsidR="00C0589F" w:rsidRPr="00F430F5">
              <w:rPr>
                <w:rFonts w:ascii="Browallia New" w:hAnsi="Browallia New" w:cs="Browallia New"/>
                <w:b/>
                <w:bCs/>
              </w:rPr>
              <w:t xml:space="preserve">      </w:t>
            </w:r>
            <w:r w:rsidRPr="00F430F5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F430F5">
              <w:rPr>
                <w:rFonts w:ascii="Browallia New" w:hAnsi="Browallia New" w:cs="Browallia New"/>
              </w:rPr>
              <w:t>(</w:t>
            </w:r>
            <w:r w:rsidR="00EF1A9E" w:rsidRPr="00F430F5">
              <w:rPr>
                <w:rFonts w:ascii="Browallia New" w:hAnsi="Browallia New" w:cs="Browallia New"/>
              </w:rPr>
              <w:t>9</w:t>
            </w:r>
            <w:r w:rsidRPr="00F430F5">
              <w:rPr>
                <w:rFonts w:ascii="Browallia New" w:hAnsi="Browallia New" w:cs="Browallia New"/>
              </w:rPr>
              <w:t>)</w:t>
            </w:r>
          </w:p>
          <w:p w14:paraId="0BFCF86F" w14:textId="5BFD9F29" w:rsidR="000247D2" w:rsidRPr="00F430F5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  <w:cs/>
              </w:rPr>
            </w:pPr>
            <w:r w:rsidRPr="00F430F5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 i                             </w:t>
            </w:r>
          </w:p>
        </w:tc>
      </w:tr>
    </w:tbl>
    <w:p w14:paraId="6D5EAA83" w14:textId="34B7E07F" w:rsidR="008E005F" w:rsidRPr="00F430F5" w:rsidRDefault="00801AE7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 w:hint="cs"/>
          <w:cs/>
        </w:rPr>
        <w:t>โดยที่</w:t>
      </w:r>
    </w:p>
    <w:tbl>
      <w:tblPr>
        <w:tblStyle w:val="SDMMethTableEquationParameters"/>
        <w:tblW w:w="9445" w:type="dxa"/>
        <w:tblInd w:w="-5" w:type="dxa"/>
        <w:tblLook w:val="04A0" w:firstRow="1" w:lastRow="0" w:firstColumn="1" w:lastColumn="0" w:noHBand="0" w:noVBand="1"/>
      </w:tblPr>
      <w:tblGrid>
        <w:gridCol w:w="1202"/>
        <w:gridCol w:w="550"/>
        <w:gridCol w:w="7693"/>
      </w:tblGrid>
      <w:tr w:rsidR="00F430F5" w:rsidRPr="00F430F5" w14:paraId="227E1D8C" w14:textId="77777777" w:rsidTr="00C5298E">
        <w:trPr>
          <w:trHeight w:val="25"/>
        </w:trPr>
        <w:tc>
          <w:tcPr>
            <w:tcW w:w="1149" w:type="dxa"/>
            <w:vAlign w:val="top"/>
          </w:tcPr>
          <w:p w14:paraId="77A6BF6D" w14:textId="3B8DA4CA" w:rsidR="006D15F7" w:rsidRPr="00F430F5" w:rsidRDefault="006D15F7" w:rsidP="0077228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gramStart"/>
            <w:r w:rsidRPr="00F430F5">
              <w:rPr>
                <w:rFonts w:ascii="Browallia New" w:hAnsi="Browallia New" w:cs="Browallia New"/>
                <w:sz w:val="32"/>
                <w:szCs w:val="32"/>
              </w:rPr>
              <w:t>SEC</w:t>
            </w:r>
            <w:r w:rsidR="000247D2" w:rsidRPr="00F430F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PJ</w:t>
            </w:r>
            <w:r w:rsidRPr="00F430F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km</w:t>
            </w:r>
            <w:proofErr w:type="gramEnd"/>
            <w:r w:rsidRPr="00F430F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</w:t>
            </w:r>
            <w:proofErr w:type="gramStart"/>
            <w:r w:rsidRPr="00F430F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i,y</w:t>
            </w:r>
            <w:proofErr w:type="gramEnd"/>
          </w:p>
        </w:tc>
        <w:tc>
          <w:tcPr>
            <w:tcW w:w="552" w:type="dxa"/>
            <w:vAlign w:val="top"/>
          </w:tcPr>
          <w:p w14:paraId="530AB6DA" w14:textId="77777777" w:rsidR="006D15F7" w:rsidRPr="00F430F5" w:rsidRDefault="006D15F7" w:rsidP="009402A8">
            <w:pPr>
              <w:pStyle w:val="SDMTableBoxParaNotNumbered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F430F5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744" w:type="dxa"/>
          </w:tcPr>
          <w:p w14:paraId="5D15A595" w14:textId="153A1776" w:rsidR="006D15F7" w:rsidRPr="00F430F5" w:rsidRDefault="006D15F7" w:rsidP="00E920C7">
            <w:pPr>
              <w:pStyle w:val="SDMTableBoxParaNotNumbered"/>
              <w:rPr>
                <w:rFonts w:ascii="Browallia New" w:hAnsi="Browallia New" w:cs="Browallia New"/>
                <w:i/>
                <w:sz w:val="32"/>
                <w:szCs w:val="32"/>
                <w:vertAlign w:val="subscript"/>
              </w:rPr>
            </w:pP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C404FD"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ำเพาะ</w:t>
            </w:r>
            <w:r w:rsidR="009402A8" w:rsidRPr="00F430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อง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ยานยนต์</w:t>
            </w:r>
            <w:r w:rsidR="00EB454D" w:rsidRPr="00F430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F430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F430F5">
              <w:rPr>
                <w:rFonts w:ascii="Browallia New" w:hAnsi="Browallia New" w:cs="Browallia New"/>
                <w:sz w:val="32"/>
                <w:szCs w:val="32"/>
              </w:rPr>
              <w:t xml:space="preserve">i 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F430F5">
              <w:rPr>
                <w:rFonts w:ascii="Browallia New" w:hAnsi="Browallia New" w:cs="Browallia New"/>
                <w:sz w:val="32"/>
                <w:szCs w:val="32"/>
              </w:rPr>
              <w:t>y (kWh/km)</w:t>
            </w:r>
          </w:p>
        </w:tc>
      </w:tr>
      <w:tr w:rsidR="00F430F5" w:rsidRPr="00F430F5" w14:paraId="24D16328" w14:textId="77777777" w:rsidTr="00C5298E">
        <w:trPr>
          <w:trHeight w:val="214"/>
        </w:trPr>
        <w:tc>
          <w:tcPr>
            <w:tcW w:w="1149" w:type="dxa"/>
            <w:vAlign w:val="top"/>
          </w:tcPr>
          <w:p w14:paraId="5B404439" w14:textId="03ACD7D1" w:rsidR="006D15F7" w:rsidRPr="00F430F5" w:rsidRDefault="006D15F7" w:rsidP="0077228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proofErr w:type="gramStart"/>
            <w:r w:rsidRPr="00F430F5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="00C4383B" w:rsidRPr="00F430F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E</w:t>
            </w:r>
            <w:r w:rsidRPr="00F430F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lec,y</w:t>
            </w:r>
            <w:proofErr w:type="spellEnd"/>
            <w:proofErr w:type="gramEnd"/>
          </w:p>
        </w:tc>
        <w:tc>
          <w:tcPr>
            <w:tcW w:w="552" w:type="dxa"/>
            <w:vAlign w:val="top"/>
          </w:tcPr>
          <w:p w14:paraId="4B8619AB" w14:textId="77777777" w:rsidR="006D15F7" w:rsidRPr="00F430F5" w:rsidRDefault="006D15F7" w:rsidP="009402A8">
            <w:pPr>
              <w:pStyle w:val="SDMTableBoxParaNotNumbered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F430F5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744" w:type="dxa"/>
          </w:tcPr>
          <w:p w14:paraId="7293A297" w14:textId="5D0CEC48" w:rsidR="006D15F7" w:rsidRPr="00F430F5" w:rsidRDefault="00C4383B" w:rsidP="00E920C7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F430F5">
              <w:rPr>
                <w:rFonts w:ascii="Browallia New" w:hAnsi="Browallia New" w:cs="Browallia New"/>
                <w:sz w:val="32"/>
                <w:szCs w:val="32"/>
              </w:rPr>
              <w:t>y (</w:t>
            </w:r>
            <w:proofErr w:type="spellStart"/>
            <w:r w:rsidRPr="00F430F5">
              <w:rPr>
                <w:rFonts w:ascii="Browallia New" w:hAnsi="Browallia New" w:cs="Browallia New"/>
                <w:sz w:val="32"/>
                <w:szCs w:val="32"/>
              </w:rPr>
              <w:t>tCO</w:t>
            </w:r>
            <w:proofErr w:type="spellEnd"/>
            <w:r w:rsidRPr="00F430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</w:rPr>
              <w:t>2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</w:rPr>
              <w:t>/</w:t>
            </w:r>
            <w:r w:rsidRPr="00F430F5">
              <w:rPr>
                <w:rFonts w:ascii="Browallia New" w:hAnsi="Browallia New" w:cs="Browallia New"/>
                <w:sz w:val="32"/>
                <w:szCs w:val="32"/>
              </w:rPr>
              <w:t>MWh)</w:t>
            </w:r>
          </w:p>
        </w:tc>
      </w:tr>
      <w:tr w:rsidR="00F430F5" w:rsidRPr="00F430F5" w14:paraId="135B6CE7" w14:textId="77777777" w:rsidTr="008906D4">
        <w:tc>
          <w:tcPr>
            <w:tcW w:w="1149" w:type="dxa"/>
            <w:vAlign w:val="top"/>
          </w:tcPr>
          <w:p w14:paraId="23B61745" w14:textId="47034B13" w:rsidR="006D15F7" w:rsidRPr="00F430F5" w:rsidRDefault="006D15F7" w:rsidP="0077228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F430F5">
              <w:rPr>
                <w:rFonts w:ascii="Browallia New" w:hAnsi="Browallia New" w:cs="Browallia New"/>
                <w:sz w:val="32"/>
                <w:szCs w:val="32"/>
              </w:rPr>
              <w:t>TDL</w:t>
            </w:r>
            <w:r w:rsidRPr="00F430F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552" w:type="dxa"/>
            <w:vAlign w:val="top"/>
          </w:tcPr>
          <w:p w14:paraId="1BA781B8" w14:textId="77777777" w:rsidR="006D15F7" w:rsidRPr="00F430F5" w:rsidRDefault="006D15F7" w:rsidP="009402A8">
            <w:pPr>
              <w:pStyle w:val="SDMTableBoxParaNotNumbered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F430F5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744" w:type="dxa"/>
          </w:tcPr>
          <w:p w14:paraId="0428268C" w14:textId="68E40EC2" w:rsidR="006D15F7" w:rsidRPr="00F430F5" w:rsidRDefault="009402A8" w:rsidP="00E920C7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</w:t>
            </w:r>
            <w:r w:rsidRPr="00F430F5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F430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F430F5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</w:tbl>
    <w:p w14:paraId="3C7EEB00" w14:textId="77777777" w:rsidR="005F1C0C" w:rsidRPr="00F430F5" w:rsidRDefault="005F1C0C" w:rsidP="00434256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1CFE5A39" w14:textId="77777777" w:rsidR="004D7B4F" w:rsidRPr="00F430F5" w:rsidRDefault="004D7B4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br w:type="page"/>
      </w:r>
    </w:p>
    <w:p w14:paraId="0D2C317F" w14:textId="404B1F58" w:rsidR="00801AE7" w:rsidRPr="00F430F5" w:rsidRDefault="0077228A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F430F5">
        <w:rPr>
          <w:rFonts w:ascii="Browallia New" w:hAnsi="Browallia New" w:cs="Browallia New"/>
          <w:b/>
          <w:bCs/>
        </w:rPr>
        <w:lastRenderedPageBreak/>
        <w:t>7</w:t>
      </w:r>
      <w:r w:rsidR="009402A8" w:rsidRPr="00F430F5">
        <w:rPr>
          <w:rFonts w:ascii="Browallia New" w:hAnsi="Browallia New" w:cs="Browallia New"/>
          <w:b/>
          <w:bCs/>
          <w:cs/>
        </w:rPr>
        <w:t>. การคำนวณการปล่อยก๊าซเรือนกระจก</w:t>
      </w:r>
      <w:r w:rsidR="009402A8" w:rsidRPr="00F430F5">
        <w:rPr>
          <w:rFonts w:ascii="Browallia New" w:hAnsi="Browallia New" w:cs="Browallia New" w:hint="cs"/>
          <w:b/>
          <w:bCs/>
          <w:cs/>
        </w:rPr>
        <w:t>นอกขอบเขตโครงการ</w:t>
      </w:r>
      <w:r w:rsidR="009402A8" w:rsidRPr="00F430F5">
        <w:rPr>
          <w:rFonts w:ascii="Browallia New" w:hAnsi="Browallia New" w:cs="Browallia New"/>
          <w:b/>
          <w:bCs/>
          <w:cs/>
        </w:rPr>
        <w:t xml:space="preserve"> (</w:t>
      </w:r>
      <w:r w:rsidR="009402A8" w:rsidRPr="00F430F5">
        <w:rPr>
          <w:rFonts w:ascii="Browallia New" w:hAnsi="Browallia New" w:cs="Browallia New"/>
          <w:b/>
          <w:bCs/>
        </w:rPr>
        <w:t>Leakage Emission)</w:t>
      </w:r>
    </w:p>
    <w:p w14:paraId="138E797A" w14:textId="47630C69" w:rsidR="000268B9" w:rsidRPr="00F430F5" w:rsidRDefault="009402A8" w:rsidP="003731CC">
      <w:pPr>
        <w:tabs>
          <w:tab w:val="left" w:pos="709"/>
        </w:tabs>
        <w:spacing w:before="240" w:after="24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F430F5">
        <w:rPr>
          <w:rFonts w:ascii="Browallia New" w:hAnsi="Browallia New" w:cs="Browallia New"/>
          <w:b/>
          <w:bCs/>
        </w:rPr>
        <w:tab/>
      </w:r>
      <w:r w:rsidR="0077228A" w:rsidRPr="00F430F5">
        <w:rPr>
          <w:rFonts w:ascii="Browallia New" w:hAnsi="Browallia New" w:cs="Browallia New" w:hint="cs"/>
          <w:cs/>
        </w:rPr>
        <w:t>ไม่เกี่ยวข้อง</w:t>
      </w:r>
    </w:p>
    <w:p w14:paraId="03E2AB72" w14:textId="7758F3A4" w:rsidR="0077228A" w:rsidRPr="00F430F5" w:rsidRDefault="0077228A" w:rsidP="0077228A">
      <w:pPr>
        <w:pStyle w:val="a3"/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  <w:szCs w:val="32"/>
        </w:rPr>
      </w:pPr>
      <w:r w:rsidRPr="00F430F5">
        <w:rPr>
          <w:rFonts w:ascii="Browallia New" w:hAnsi="Browallia New" w:cs="Browallia New"/>
          <w:b/>
          <w:bCs/>
          <w:spacing w:val="-4"/>
          <w:szCs w:val="32"/>
        </w:rPr>
        <w:t xml:space="preserve">8. </w:t>
      </w:r>
      <w:r w:rsidRPr="00F430F5">
        <w:rPr>
          <w:rFonts w:ascii="Browallia New" w:hAnsi="Browallia New" w:cs="Browallia New"/>
          <w:b/>
          <w:bCs/>
          <w:spacing w:val="-4"/>
          <w:szCs w:val="32"/>
          <w:cs/>
        </w:rPr>
        <w:t>การคำนวณการลดการปล่อยก๊าซเรือนกระจก (</w:t>
      </w:r>
      <w:r w:rsidRPr="00F430F5">
        <w:rPr>
          <w:rFonts w:ascii="Browallia New" w:hAnsi="Browallia New" w:cs="Browallia New"/>
          <w:b/>
          <w:bCs/>
          <w:spacing w:val="-4"/>
          <w:szCs w:val="32"/>
        </w:rPr>
        <w:t>Emission Reduction)</w:t>
      </w:r>
    </w:p>
    <w:p w14:paraId="29D7F8D3" w14:textId="77777777" w:rsidR="0077228A" w:rsidRPr="00F430F5" w:rsidRDefault="0077228A" w:rsidP="003731CC">
      <w:pPr>
        <w:spacing w:before="240"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pPr w:leftFromText="180" w:rightFromText="180" w:vertAnchor="text" w:horzAnchor="margin" w:tblpX="284" w:tblpY="180"/>
        <w:tblOverlap w:val="never"/>
        <w:tblW w:w="8931" w:type="dxa"/>
        <w:tblLook w:val="04A0" w:firstRow="1" w:lastRow="0" w:firstColumn="1" w:lastColumn="0" w:noHBand="0" w:noVBand="1"/>
      </w:tblPr>
      <w:tblGrid>
        <w:gridCol w:w="652"/>
        <w:gridCol w:w="546"/>
        <w:gridCol w:w="4756"/>
        <w:gridCol w:w="2977"/>
      </w:tblGrid>
      <w:tr w:rsidR="00F430F5" w:rsidRPr="00F430F5" w14:paraId="13C823F1" w14:textId="77777777" w:rsidTr="00E920C7">
        <w:trPr>
          <w:trHeight w:val="50"/>
        </w:trPr>
        <w:tc>
          <w:tcPr>
            <w:tcW w:w="652" w:type="dxa"/>
            <w:vAlign w:val="center"/>
          </w:tcPr>
          <w:p w14:paraId="5D718A45" w14:textId="77777777" w:rsidR="0077228A" w:rsidRPr="00F430F5" w:rsidRDefault="0077228A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</w:rPr>
              <w:t>ER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46" w:type="dxa"/>
            <w:vAlign w:val="center"/>
          </w:tcPr>
          <w:p w14:paraId="67D26E2D" w14:textId="77777777" w:rsidR="0077228A" w:rsidRPr="00F430F5" w:rsidRDefault="0077228A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4756" w:type="dxa"/>
            <w:vAlign w:val="center"/>
          </w:tcPr>
          <w:p w14:paraId="0ED9B0E2" w14:textId="77777777" w:rsidR="0077228A" w:rsidRPr="00F430F5" w:rsidRDefault="0077228A" w:rsidP="00E920C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</w:rPr>
              <w:t>BE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F430F5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F430F5">
              <w:rPr>
                <w:rFonts w:ascii="Browallia New" w:hAnsi="Browallia New" w:cs="Browallia New"/>
                <w:b/>
                <w:bCs/>
              </w:rPr>
              <w:t>– LE</w:t>
            </w:r>
            <w:r w:rsidRPr="00F430F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F430F5">
              <w:rPr>
                <w:rFonts w:ascii="Browallia New" w:hAnsi="Browallia New" w:cs="Browallia New"/>
                <w:cs/>
              </w:rPr>
              <w:tab/>
            </w:r>
            <w:r w:rsidRPr="00F430F5">
              <w:rPr>
                <w:rFonts w:ascii="Browallia New" w:hAnsi="Browallia New" w:cs="Browallia New"/>
                <w:cs/>
              </w:rPr>
              <w:tab/>
            </w:r>
            <w:r w:rsidRPr="00F430F5">
              <w:rPr>
                <w:rFonts w:ascii="Browallia New" w:hAnsi="Browallia New" w:cs="Browallia New"/>
                <w:cs/>
              </w:rPr>
              <w:tab/>
            </w:r>
            <w:r w:rsidRPr="00F430F5">
              <w:rPr>
                <w:rFonts w:ascii="Browallia New" w:hAnsi="Browallia New" w:cs="Browallia New"/>
                <w:cs/>
              </w:rPr>
              <w:tab/>
            </w:r>
            <w:r w:rsidRPr="00F430F5">
              <w:rPr>
                <w:rFonts w:ascii="Browallia New" w:hAnsi="Browallia New" w:cs="Browallia New"/>
              </w:rPr>
              <w:t xml:space="preserve">  </w:t>
            </w:r>
          </w:p>
        </w:tc>
        <w:tc>
          <w:tcPr>
            <w:tcW w:w="2977" w:type="dxa"/>
          </w:tcPr>
          <w:p w14:paraId="50637D3B" w14:textId="3B2A505F" w:rsidR="0077228A" w:rsidRPr="00F430F5" w:rsidRDefault="0077228A" w:rsidP="00E920C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cs/>
              </w:rPr>
              <w:t>สมการ</w:t>
            </w:r>
            <w:r w:rsidRPr="00F430F5">
              <w:rPr>
                <w:rFonts w:ascii="Browallia New" w:hAnsi="Browallia New" w:cs="Browallia New" w:hint="cs"/>
                <w:cs/>
              </w:rPr>
              <w:t>ที่</w:t>
            </w:r>
            <w:r w:rsidRPr="00F430F5">
              <w:rPr>
                <w:rFonts w:ascii="Browallia New" w:hAnsi="Browallia New" w:cs="Browallia New"/>
                <w:cs/>
              </w:rPr>
              <w:t xml:space="preserve"> (</w:t>
            </w:r>
            <w:r w:rsidR="00F430F5">
              <w:rPr>
                <w:rFonts w:ascii="Browallia New" w:hAnsi="Browallia New" w:cs="Browallia New"/>
              </w:rPr>
              <w:t>10</w:t>
            </w:r>
            <w:r w:rsidRPr="00F430F5">
              <w:rPr>
                <w:rFonts w:ascii="Browallia New" w:hAnsi="Browallia New" w:cs="Browallia New"/>
              </w:rPr>
              <w:t>)</w:t>
            </w:r>
          </w:p>
        </w:tc>
      </w:tr>
    </w:tbl>
    <w:p w14:paraId="0017906C" w14:textId="77777777" w:rsidR="0077228A" w:rsidRPr="00F430F5" w:rsidRDefault="0077228A" w:rsidP="0077228A">
      <w:pPr>
        <w:spacing w:before="240" w:after="0" w:line="240" w:lineRule="auto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>โดยที่</w:t>
      </w:r>
    </w:p>
    <w:tbl>
      <w:tblPr>
        <w:tblpPr w:leftFromText="180" w:rightFromText="180" w:vertAnchor="text" w:horzAnchor="margin" w:tblpX="284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706"/>
        <w:gridCol w:w="554"/>
        <w:gridCol w:w="7766"/>
      </w:tblGrid>
      <w:tr w:rsidR="00F430F5" w:rsidRPr="00F430F5" w14:paraId="400E8F34" w14:textId="77777777" w:rsidTr="00E920C7">
        <w:tc>
          <w:tcPr>
            <w:tcW w:w="709" w:type="dxa"/>
          </w:tcPr>
          <w:p w14:paraId="230C37BB" w14:textId="77777777" w:rsidR="0077228A" w:rsidRPr="00F430F5" w:rsidRDefault="0077228A" w:rsidP="00E920C7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ER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</w:tcPr>
          <w:p w14:paraId="26C2D921" w14:textId="77777777" w:rsidR="0077228A" w:rsidRPr="00F430F5" w:rsidRDefault="0077228A" w:rsidP="00E920C7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1C108016" w14:textId="35532F17" w:rsidR="0077228A" w:rsidRPr="00F430F5" w:rsidRDefault="00283FDA" w:rsidP="00E920C7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77228A" w:rsidRPr="00F430F5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="0077228A" w:rsidRPr="00F430F5">
              <w:rPr>
                <w:rFonts w:ascii="Browallia New" w:hAnsi="Browallia New" w:cs="Browallia New"/>
                <w:szCs w:val="32"/>
              </w:rPr>
              <w:t>y (tCO</w:t>
            </w:r>
            <w:r w:rsidR="0077228A" w:rsidRPr="00F430F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7228A" w:rsidRPr="00F430F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F430F5" w:rsidRPr="00F430F5" w14:paraId="1C645328" w14:textId="77777777" w:rsidTr="00E920C7">
        <w:tc>
          <w:tcPr>
            <w:tcW w:w="709" w:type="dxa"/>
          </w:tcPr>
          <w:p w14:paraId="0998951C" w14:textId="77777777" w:rsidR="0077228A" w:rsidRPr="00F430F5" w:rsidRDefault="0077228A" w:rsidP="00E920C7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F430F5">
              <w:rPr>
                <w:rFonts w:ascii="Browallia New" w:hAnsi="Browallia New" w:cs="Browallia New"/>
                <w:szCs w:val="32"/>
              </w:rPr>
              <w:t>BE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559" w:type="dxa"/>
          </w:tcPr>
          <w:p w14:paraId="3D9D1722" w14:textId="77777777" w:rsidR="0077228A" w:rsidRPr="00F430F5" w:rsidRDefault="0077228A" w:rsidP="00E920C7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4E8D4386" w14:textId="79467FAF" w:rsidR="0077228A" w:rsidRPr="00F430F5" w:rsidRDefault="00283FDA" w:rsidP="00E920C7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77228A" w:rsidRPr="00F430F5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รณีฐานในปี </w:t>
            </w:r>
            <w:r w:rsidR="0077228A" w:rsidRPr="00F430F5">
              <w:rPr>
                <w:rFonts w:ascii="Browallia New" w:hAnsi="Browallia New" w:cs="Browallia New"/>
                <w:szCs w:val="32"/>
              </w:rPr>
              <w:t>y (tCO</w:t>
            </w:r>
            <w:r w:rsidR="0077228A" w:rsidRPr="00F430F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7228A" w:rsidRPr="00F430F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F430F5" w:rsidRPr="00F430F5" w14:paraId="47A2B070" w14:textId="77777777" w:rsidTr="00E920C7">
        <w:tc>
          <w:tcPr>
            <w:tcW w:w="709" w:type="dxa"/>
          </w:tcPr>
          <w:p w14:paraId="4FD6F973" w14:textId="77777777" w:rsidR="0077228A" w:rsidRPr="00F430F5" w:rsidRDefault="0077228A" w:rsidP="00E920C7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PE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</w:tcPr>
          <w:p w14:paraId="052C9B67" w14:textId="77777777" w:rsidR="0077228A" w:rsidRPr="00F430F5" w:rsidRDefault="0077228A" w:rsidP="00E920C7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1B52841B" w14:textId="2F3C5E24" w:rsidR="0077228A" w:rsidRPr="00F430F5" w:rsidRDefault="00283FDA" w:rsidP="00E920C7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77228A" w:rsidRPr="00F430F5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ารดำเนินโครงการในปี </w:t>
            </w:r>
            <w:r w:rsidR="0077228A" w:rsidRPr="00F430F5">
              <w:rPr>
                <w:rFonts w:ascii="Browallia New" w:hAnsi="Browallia New" w:cs="Browallia New"/>
                <w:szCs w:val="32"/>
              </w:rPr>
              <w:t>y (tCO</w:t>
            </w:r>
            <w:r w:rsidR="0077228A" w:rsidRPr="00F430F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7228A" w:rsidRPr="00F430F5">
              <w:rPr>
                <w:rFonts w:ascii="Browallia New" w:hAnsi="Browallia New" w:cs="Browallia New"/>
                <w:szCs w:val="32"/>
              </w:rPr>
              <w:t xml:space="preserve">e/year)  </w:t>
            </w:r>
          </w:p>
        </w:tc>
      </w:tr>
      <w:tr w:rsidR="00F430F5" w:rsidRPr="00F430F5" w14:paraId="7C0B1445" w14:textId="77777777" w:rsidTr="00E920C7">
        <w:tc>
          <w:tcPr>
            <w:tcW w:w="709" w:type="dxa"/>
          </w:tcPr>
          <w:p w14:paraId="47578E1B" w14:textId="77777777" w:rsidR="0077228A" w:rsidRPr="00F430F5" w:rsidRDefault="0077228A" w:rsidP="00E920C7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F430F5">
              <w:rPr>
                <w:rFonts w:ascii="Browallia New" w:hAnsi="Browallia New" w:cs="Browallia New"/>
                <w:szCs w:val="32"/>
              </w:rPr>
              <w:t>LE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559" w:type="dxa"/>
          </w:tcPr>
          <w:p w14:paraId="04F37E59" w14:textId="77777777" w:rsidR="0077228A" w:rsidRPr="00F430F5" w:rsidRDefault="0077228A" w:rsidP="00E920C7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0C42DC53" w14:textId="144290EF" w:rsidR="0077228A" w:rsidRPr="00F430F5" w:rsidRDefault="00283FDA" w:rsidP="00E920C7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77228A" w:rsidRPr="00F430F5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="0077228A" w:rsidRPr="00F430F5">
              <w:rPr>
                <w:rFonts w:ascii="Browallia New" w:hAnsi="Browallia New" w:cs="Browallia New"/>
                <w:szCs w:val="32"/>
              </w:rPr>
              <w:t xml:space="preserve"> y (tCO</w:t>
            </w:r>
            <w:r w:rsidR="0077228A" w:rsidRPr="00F430F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7228A" w:rsidRPr="00F430F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40FFF55C" w14:textId="77777777" w:rsidR="00776A91" w:rsidRPr="00F430F5" w:rsidRDefault="00776A91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3887A64" w14:textId="1DCE1C2C" w:rsidR="0077228A" w:rsidRPr="00F430F5" w:rsidRDefault="0077228A" w:rsidP="0077228A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b/>
          <w:bCs/>
        </w:rPr>
        <w:t>9</w:t>
      </w:r>
      <w:r w:rsidRPr="00F430F5">
        <w:rPr>
          <w:rFonts w:ascii="Browallia New" w:hAnsi="Browallia New" w:cs="Browallia New"/>
          <w:b/>
          <w:bCs/>
          <w:cs/>
        </w:rPr>
        <w:t>. การติดตามผลการดำเนินโครงการ (</w:t>
      </w:r>
      <w:r w:rsidRPr="00F430F5">
        <w:rPr>
          <w:rFonts w:ascii="Browallia New" w:hAnsi="Browallia New" w:cs="Browallia New"/>
          <w:b/>
          <w:bCs/>
        </w:rPr>
        <w:t>Monitoring Plan</w:t>
      </w:r>
      <w:r w:rsidRPr="00F430F5">
        <w:rPr>
          <w:rFonts w:ascii="Browallia New" w:hAnsi="Browallia New" w:cs="Browallia New"/>
          <w:b/>
          <w:bCs/>
          <w:cs/>
        </w:rPr>
        <w:t>)</w:t>
      </w:r>
    </w:p>
    <w:p w14:paraId="65CC350E" w14:textId="77777777" w:rsidR="0077228A" w:rsidRPr="00F430F5" w:rsidRDefault="0077228A" w:rsidP="0077228A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t xml:space="preserve">9.1 </w:t>
      </w:r>
      <w:r w:rsidRPr="00F430F5">
        <w:rPr>
          <w:rFonts w:ascii="Browallia New" w:hAnsi="Browallia New" w:cs="Browallia New" w:hint="cs"/>
          <w:b/>
          <w:bCs/>
          <w:cs/>
        </w:rPr>
        <w:t>แนวทางการติดตามผล</w:t>
      </w:r>
    </w:p>
    <w:p w14:paraId="76C4A94F" w14:textId="16957667" w:rsidR="0077228A" w:rsidRPr="00F430F5" w:rsidRDefault="0077228A" w:rsidP="0077228A">
      <w:pPr>
        <w:tabs>
          <w:tab w:val="left" w:pos="1134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 xml:space="preserve">1) </w:t>
      </w:r>
      <w:r w:rsidRPr="00F430F5">
        <w:rPr>
          <w:rFonts w:ascii="Browallia New" w:hAnsi="Browallia New" w:cs="Browallia New"/>
          <w:cs/>
        </w:rPr>
        <w:tab/>
      </w:r>
      <w:r w:rsidRPr="00F430F5">
        <w:rPr>
          <w:rFonts w:ascii="Browallia New" w:hAnsi="Browallia New" w:cs="Browallia New" w:hint="cs"/>
          <w:cs/>
        </w:rPr>
        <w:t>ให้ผู้พัฒนาโครงการ</w:t>
      </w:r>
      <w:r w:rsidRPr="00F430F5">
        <w:rPr>
          <w:rFonts w:ascii="Browallia New" w:hAnsi="Browallia New" w:cs="Browallia New"/>
          <w:cs/>
        </w:rPr>
        <w:t>อธิบายและระบุขั้นตอนการติดตามผลข้อมูลกิจกรรมโครงการ (</w:t>
      </w:r>
      <w:r w:rsidRPr="00F430F5">
        <w:rPr>
          <w:rFonts w:ascii="Browallia New" w:hAnsi="Browallia New" w:cs="Browallia New"/>
        </w:rPr>
        <w:t xml:space="preserve">Activity data) </w:t>
      </w:r>
      <w:r w:rsidRPr="00F430F5">
        <w:rPr>
          <w:rFonts w:ascii="Browallia New" w:hAnsi="Browallia New" w:cs="Browallia New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Pr="00F430F5">
        <w:rPr>
          <w:rFonts w:ascii="Browallia New" w:hAnsi="Browallia New" w:cs="Browallia New"/>
        </w:rPr>
        <w:t>IEC, ISO</w:t>
      </w:r>
    </w:p>
    <w:p w14:paraId="2A6AA807" w14:textId="21528BA9" w:rsidR="00AF1954" w:rsidRPr="00F430F5" w:rsidRDefault="0077228A" w:rsidP="00E23E73">
      <w:pPr>
        <w:tabs>
          <w:tab w:val="left" w:pos="1134"/>
        </w:tabs>
        <w:spacing w:after="240" w:line="240" w:lineRule="auto"/>
        <w:ind w:left="0" w:firstLine="706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 xml:space="preserve">(2) </w:t>
      </w:r>
      <w:r w:rsidRPr="00F430F5">
        <w:rPr>
          <w:rFonts w:ascii="Browallia New" w:hAnsi="Browallia New" w:cs="Browallia New"/>
        </w:rPr>
        <w:tab/>
      </w:r>
      <w:r w:rsidRPr="00F430F5">
        <w:rPr>
          <w:rFonts w:ascii="Browallia New" w:hAnsi="Browallia New" w:cs="Browallia New" w:hint="cs"/>
          <w:cs/>
        </w:rPr>
        <w:t>ข้อมูลทั้งหมดที่</w:t>
      </w:r>
      <w:r w:rsidRPr="00F430F5">
        <w:rPr>
          <w:rFonts w:ascii="Browallia New" w:hAnsi="Browallia New" w:cs="Browallia New"/>
          <w:cs/>
        </w:rPr>
        <w:t>ที่รวบรวมเป็นส่วนหนึ่งของการติดตามผลการลดก๊าซเรือนกระจก ซึ่ง</w:t>
      </w:r>
      <w:r w:rsidRPr="00F430F5">
        <w:rPr>
          <w:rFonts w:ascii="Browallia New" w:hAnsi="Browallia New" w:cs="Browallia New"/>
          <w:cs/>
        </w:rPr>
        <w:tab/>
        <w:t>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กำหน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</w:t>
      </w:r>
      <w:r w:rsidRPr="00F430F5">
        <w:rPr>
          <w:rFonts w:ascii="Browallia New" w:hAnsi="Browallia New" w:cs="Browallia New" w:hint="cs"/>
          <w:cs/>
        </w:rPr>
        <w:t xml:space="preserve">ในตารางหัวข้อที่ </w:t>
      </w:r>
      <w:r w:rsidRPr="00F430F5">
        <w:rPr>
          <w:rFonts w:ascii="Browallia New" w:hAnsi="Browallia New" w:cs="Browallia New"/>
        </w:rPr>
        <w:t>9.2</w:t>
      </w:r>
    </w:p>
    <w:p w14:paraId="4F2086E6" w14:textId="77777777" w:rsidR="0000076B" w:rsidRPr="00F430F5" w:rsidRDefault="0000076B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F430F5">
        <w:rPr>
          <w:rFonts w:ascii="Browallia New" w:hAnsi="Browallia New" w:cs="Browallia New"/>
          <w:b/>
          <w:bCs/>
          <w:cs/>
        </w:rPr>
        <w:br w:type="page"/>
      </w:r>
    </w:p>
    <w:p w14:paraId="60EFCFD8" w14:textId="7FD5FB8F" w:rsidR="00AF1954" w:rsidRPr="00F430F5" w:rsidRDefault="0077228A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 w:hint="cs"/>
          <w:b/>
          <w:bCs/>
          <w:cs/>
        </w:rPr>
        <w:lastRenderedPageBreak/>
        <w:t>9</w:t>
      </w:r>
      <w:r w:rsidR="00AF1954" w:rsidRPr="00F430F5">
        <w:rPr>
          <w:rFonts w:ascii="Browallia New" w:hAnsi="Browallia New" w:cs="Browallia New"/>
          <w:b/>
          <w:bCs/>
        </w:rPr>
        <w:t>.2</w:t>
      </w:r>
      <w:r w:rsidR="00AF1954" w:rsidRPr="00F430F5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</w:p>
    <w:p w14:paraId="2BC5F30F" w14:textId="640A5AF7" w:rsidR="00004D93" w:rsidRPr="00F430F5" w:rsidRDefault="0077228A" w:rsidP="00004D93">
      <w:pPr>
        <w:spacing w:after="120" w:line="240" w:lineRule="auto"/>
        <w:ind w:left="0"/>
        <w:jc w:val="thaiDistribute"/>
      </w:pPr>
      <w:r w:rsidRPr="00F430F5">
        <w:rPr>
          <w:rFonts w:ascii="Browallia New" w:hAnsi="Browallia New" w:cs="Browallia New"/>
          <w:b/>
          <w:bCs/>
        </w:rPr>
        <w:t xml:space="preserve">9.2.1 </w:t>
      </w:r>
      <w:r w:rsidRPr="00F430F5">
        <w:rPr>
          <w:rFonts w:ascii="Browallia New" w:hAnsi="Browallia New" w:cs="Browallia New"/>
          <w:b/>
          <w:bCs/>
          <w:cs/>
        </w:rPr>
        <w:t>พารามิเตอร์ที่ต้องติดตามผล</w:t>
      </w:r>
      <w:r w:rsidRPr="00F430F5">
        <w:rPr>
          <w:rFonts w:ascii="Browallia New" w:hAnsi="Browallia New" w:cs="Browallia New" w:hint="cs"/>
          <w:b/>
          <w:bCs/>
          <w:cs/>
        </w:rPr>
        <w:t>จาก</w:t>
      </w:r>
      <w:r w:rsidRPr="00F430F5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Pr="00F430F5">
        <w:rPr>
          <w:rFonts w:ascii="Browallia New" w:hAnsi="Browallia New" w:cs="Browallia New" w:hint="cs"/>
          <w:b/>
          <w:bCs/>
          <w:cs/>
        </w:rPr>
        <w:t>จากการขนส่ง</w:t>
      </w:r>
      <w:r w:rsidR="003E2215" w:rsidRPr="00F430F5">
        <w:rPr>
          <w:rFonts w:ascii="Browallia New" w:hAnsi="Browallia New" w:cs="Browallia New" w:hint="cs"/>
          <w:b/>
          <w:bCs/>
          <w:cs/>
        </w:rPr>
        <w:t>ผู้โดยสารหรือสินค้า</w:t>
      </w: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6DB4D11B" w14:textId="77777777" w:rsidTr="002F04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71C84EB" w14:textId="6C49AA0A" w:rsidR="00CF6DAB" w:rsidRPr="00F430F5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5C240A87" w14:textId="7E6F5AEF" w:rsidR="00CF6DAB" w:rsidRPr="00F430F5" w:rsidRDefault="00584AB6" w:rsidP="00584AB6">
            <w:pPr>
              <w:pStyle w:val="SDMTableBoxParaNotNumbered"/>
              <w:keepNext w:val="0"/>
              <w:keepLines w:val="0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cs/>
                <w:lang w:val="es-AR" w:bidi="th-TH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  <w:b w:val="0"/>
                  <w:bCs/>
                  <w:sz w:val="28"/>
                  <w:szCs w:val="28"/>
                </w:rPr>
                <w:sym w:font="Symbol" w:char="F068"/>
              </m:r>
            </m:oMath>
            <w:proofErr w:type="gramStart"/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BLV</w:t>
            </w:r>
            <w:r w:rsidR="00CA47D5"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,</w:t>
            </w: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i</w:t>
            </w:r>
            <w:proofErr w:type="gramEnd"/>
          </w:p>
        </w:tc>
      </w:tr>
      <w:tr w:rsidR="00F430F5" w:rsidRPr="00F430F5" w14:paraId="003104FD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CC6E082" w14:textId="77777777" w:rsidR="00CF6DAB" w:rsidRPr="00F430F5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049FC40E" w14:textId="34BFF63E" w:rsidR="00CF6DAB" w:rsidRPr="00F430F5" w:rsidRDefault="002620F2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>unit/km</w:t>
            </w:r>
          </w:p>
        </w:tc>
      </w:tr>
      <w:tr w:rsidR="00F430F5" w:rsidRPr="00F430F5" w14:paraId="18D948C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398FE5A" w14:textId="77777777" w:rsidR="00CF6DAB" w:rsidRPr="00F430F5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4F62B57C" w14:textId="1C2DB27A" w:rsidR="00CF6DAB" w:rsidRPr="00F430F5" w:rsidRDefault="002620F2" w:rsidP="00362020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สิทธิภาพการใช้เชื้อเพลิง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ฟอสซิล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ยานยนต์</w:t>
            </w:r>
            <w:r w:rsidR="00362020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ฐาน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ันที่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 i</w:t>
            </w:r>
          </w:p>
        </w:tc>
      </w:tr>
      <w:tr w:rsidR="00F430F5" w:rsidRPr="00F430F5" w14:paraId="62E5865A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2C93E33" w14:textId="77777777" w:rsidR="00CF6DAB" w:rsidRPr="00F430F5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5D6410CE" w14:textId="5867BCF3" w:rsidR="00CF6DAB" w:rsidRPr="00F430F5" w:rsidRDefault="003E124E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trike/>
                <w:sz w:val="28"/>
                <w:szCs w:val="28"/>
              </w:rPr>
            </w:pP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ตามหัวข้อ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5.1.2 การคำนวณค่าประสิทธิภาพการใช้เชื้อเพลิงของยานยนต์</w:t>
            </w:r>
          </w:p>
        </w:tc>
      </w:tr>
      <w:tr w:rsidR="00F430F5" w:rsidRPr="00F430F5" w14:paraId="73C958B1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A600A88" w14:textId="55A66AC7" w:rsidR="00CF6DAB" w:rsidRPr="00F430F5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7180C318" w14:textId="1EC89EE1" w:rsidR="00CF6DAB" w:rsidRPr="00F430F5" w:rsidRDefault="003E124E" w:rsidP="00E920C7">
            <w:pPr>
              <w:pStyle w:val="SDMSubPara1"/>
              <w:numPr>
                <w:ilvl w:val="0"/>
                <w:numId w:val="0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ตามหัวข้อ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5.1.2 การคำนวณค่าประสิทธิภาพการใช้เชื้อเพลิงของยานยนต์</w:t>
            </w:r>
          </w:p>
        </w:tc>
      </w:tr>
      <w:tr w:rsidR="00F430F5" w:rsidRPr="00F430F5" w14:paraId="37F0F61D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E5C6A93" w14:textId="114DF253" w:rsidR="00CF6DAB" w:rsidRPr="00F430F5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0A714F04" w14:textId="59DE85D9" w:rsidR="00CF6DAB" w:rsidRPr="00F430F5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เมื่อเริ่มต้นการ</w:t>
            </w:r>
            <w:r w:rsidR="002F0418"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คิด</w:t>
            </w:r>
            <w:r w:rsidR="003E124E"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คาร์บอนเครดิต</w:t>
            </w:r>
          </w:p>
        </w:tc>
      </w:tr>
      <w:tr w:rsidR="00F430F5" w:rsidRPr="00F430F5" w14:paraId="1EF120B0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21E9013" w14:textId="77777777" w:rsidR="00CF6DAB" w:rsidRPr="00F430F5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598A0510" w14:textId="77777777" w:rsidR="00CF6DAB" w:rsidRPr="00F430F5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>-</w:t>
            </w:r>
          </w:p>
        </w:tc>
      </w:tr>
      <w:tr w:rsidR="00F430F5" w:rsidRPr="00F430F5" w14:paraId="1555124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37FCCAB" w14:textId="46120610" w:rsidR="00CF6DAB" w:rsidRPr="00F430F5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78DB6F98" w14:textId="77777777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7BAA2126" w14:textId="37E0FA37" w:rsidR="00CF6DAB" w:rsidRPr="00F430F5" w:rsidRDefault="00CF6DAB" w:rsidP="00B365C7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1438C0B6" w14:textId="77777777" w:rsidTr="00B365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8C6B154" w14:textId="54EB68B8" w:rsidR="00CF6DAB" w:rsidRPr="00F430F5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201301CC" w14:textId="40F042CE" w:rsidR="00CF6DAB" w:rsidRPr="00F430F5" w:rsidRDefault="00CF6DAB" w:rsidP="006662DE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s-AR"/>
              </w:rPr>
            </w:pPr>
            <w:proofErr w:type="gramStart"/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FC</w:t>
            </w: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i,j</w:t>
            </w:r>
            <w:proofErr w:type="gramEnd"/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 xml:space="preserve">,y </w:t>
            </w:r>
          </w:p>
        </w:tc>
      </w:tr>
      <w:tr w:rsidR="00F430F5" w:rsidRPr="00F430F5" w14:paraId="31C58A0B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045B22C" w14:textId="77777777" w:rsidR="00CF6DAB" w:rsidRPr="00F430F5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6CD13AB1" w14:textId="72DF3DC3" w:rsidR="00CF6DAB" w:rsidRPr="00F430F5" w:rsidRDefault="007D3A73" w:rsidP="0074606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unit/year (unit: </w:t>
            </w:r>
            <w:r w:rsidR="0074606B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หรือปริมาตร)</w:t>
            </w:r>
          </w:p>
        </w:tc>
      </w:tr>
      <w:tr w:rsidR="00F430F5" w:rsidRPr="00F430F5" w14:paraId="32F81035" w14:textId="77777777" w:rsidTr="009F1B1D">
        <w:trPr>
          <w:trHeight w:val="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24D97A6" w14:textId="77777777" w:rsidR="00CF6DAB" w:rsidRPr="00F430F5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4C855AC5" w14:textId="130F8483" w:rsidR="00CF6DAB" w:rsidRPr="00F430F5" w:rsidRDefault="00B765B6" w:rsidP="009F1B1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eastAsia="zh-CN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ปริมาณ</w:t>
            </w:r>
            <w:r w:rsidR="00CF6DAB" w:rsidRPr="00F430F5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การใช้เชื้อเพลิง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ฟอสซิลประเภท</w:t>
            </w:r>
            <w:r w:rsidR="00CF6DAB" w:rsidRPr="00F430F5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 xml:space="preserve"> </w:t>
            </w:r>
            <w:r w:rsidR="00CF6DAB" w:rsidRPr="00F430F5">
              <w:rPr>
                <w:rFonts w:ascii="Browallia New" w:hAnsi="Browallia New" w:cs="Browallia New"/>
                <w:sz w:val="28"/>
                <w:szCs w:val="28"/>
                <w:lang w:eastAsia="zh-CN"/>
              </w:rPr>
              <w:t xml:space="preserve">j </w:t>
            </w:r>
            <w:r w:rsidR="00CF6DAB" w:rsidRPr="00F430F5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โดย</w:t>
            </w:r>
            <w:r w:rsidR="00673434" w:rsidRPr="00F430F5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ยานยนต์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ประเภท</w:t>
            </w:r>
            <w:r w:rsidR="00CF6DAB" w:rsidRPr="00F430F5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 xml:space="preserve"> </w:t>
            </w:r>
            <w:r w:rsidR="00CF6DAB" w:rsidRPr="00F430F5">
              <w:rPr>
                <w:rFonts w:ascii="Browallia New" w:hAnsi="Browallia New" w:cs="Browallia New"/>
                <w:sz w:val="28"/>
                <w:szCs w:val="28"/>
                <w:lang w:eastAsia="zh-CN"/>
              </w:rPr>
              <w:t xml:space="preserve">i </w:t>
            </w:r>
            <w:r w:rsidR="00CF6DAB" w:rsidRPr="00F430F5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 xml:space="preserve">ในปี </w:t>
            </w:r>
            <w:r w:rsidR="00CF6DAB" w:rsidRPr="00F430F5">
              <w:rPr>
                <w:rFonts w:ascii="Browallia New" w:hAnsi="Browallia New" w:cs="Browallia New"/>
                <w:sz w:val="28"/>
                <w:szCs w:val="28"/>
                <w:lang w:eastAsia="zh-CN"/>
              </w:rPr>
              <w:t>y</w:t>
            </w:r>
          </w:p>
        </w:tc>
      </w:tr>
      <w:tr w:rsidR="00F430F5" w:rsidRPr="00F430F5" w14:paraId="42D0C692" w14:textId="77777777" w:rsidTr="009F1B1D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1929685" w14:textId="77777777" w:rsidR="00CF6DAB" w:rsidRPr="00F430F5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2691CF77" w14:textId="4C8CB3B0" w:rsidR="00CF6DAB" w:rsidRPr="00F430F5" w:rsidRDefault="007D3A73" w:rsidP="009F1B1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trike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ปริมาณการใช้เชื้อเพลิงฟอสซิลของโครงการ</w:t>
            </w:r>
          </w:p>
        </w:tc>
      </w:tr>
      <w:tr w:rsidR="00F430F5" w:rsidRPr="00F430F5" w14:paraId="474EBB89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E5EADAC" w14:textId="02309294" w:rsidR="00CF6DAB" w:rsidRPr="00F430F5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71398921" w14:textId="77777777" w:rsidR="00CF6DAB" w:rsidRPr="00F430F5" w:rsidRDefault="00CF6DAB" w:rsidP="00E920C7">
            <w:pPr>
              <w:pStyle w:val="SDMSubPara1"/>
              <w:numPr>
                <w:ilvl w:val="0"/>
                <w:numId w:val="0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F430F5" w:rsidRPr="00F430F5" w14:paraId="30C8AD36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27D5D0C" w14:textId="611BAB37" w:rsidR="00CF6DAB" w:rsidRPr="00F430F5" w:rsidRDefault="00281E46" w:rsidP="00B765B6">
            <w:pPr>
              <w:pStyle w:val="SDMTableBoxParaNotNumbered"/>
              <w:keepNext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0E676CE1" w14:textId="77777777" w:rsidR="00CF6DAB" w:rsidRPr="00F430F5" w:rsidRDefault="00CF6DAB" w:rsidP="00E920C7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รายปี</w:t>
            </w:r>
          </w:p>
        </w:tc>
      </w:tr>
      <w:tr w:rsidR="00F430F5" w:rsidRPr="00F430F5" w14:paraId="7AE987E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DA9B04F" w14:textId="77777777" w:rsidR="00CF6DAB" w:rsidRPr="00F430F5" w:rsidRDefault="00CF6DAB" w:rsidP="00B765B6">
            <w:pPr>
              <w:pStyle w:val="SDMTableBoxParaNotNumbered"/>
              <w:keepNext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11DD8950" w14:textId="77777777" w:rsidR="00CF6DAB" w:rsidRPr="00F430F5" w:rsidRDefault="00CF6DAB" w:rsidP="00E920C7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F430F5" w:rsidRPr="00F430F5" w14:paraId="2159F8EC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C0F411E" w14:textId="1124625E" w:rsidR="00CF6DAB" w:rsidRPr="00F430F5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20420F84" w14:textId="77777777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  <w:t>-</w:t>
            </w:r>
          </w:p>
        </w:tc>
      </w:tr>
    </w:tbl>
    <w:p w14:paraId="13AF3188" w14:textId="5C84BB5D" w:rsidR="00CF6DAB" w:rsidRPr="00F430F5" w:rsidRDefault="00CF6DAB" w:rsidP="00B365C7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18D9DDFF" w14:textId="77777777" w:rsidTr="00E920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5BA9FDA" w14:textId="77777777" w:rsidR="009F1B1D" w:rsidRPr="00F430F5" w:rsidRDefault="009F1B1D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139366C2" w14:textId="291F90E1" w:rsidR="009F1B1D" w:rsidRPr="00F430F5" w:rsidRDefault="009F1B1D" w:rsidP="00B365C7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s-AR"/>
              </w:rPr>
            </w:pPr>
            <w:proofErr w:type="gramStart"/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EC</w:t>
            </w: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i,y</w:t>
            </w:r>
            <w:proofErr w:type="gramEnd"/>
          </w:p>
        </w:tc>
      </w:tr>
      <w:tr w:rsidR="00F430F5" w:rsidRPr="00F430F5" w14:paraId="5C12FA9C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92637FB" w14:textId="77777777" w:rsidR="00ED5A8B" w:rsidRPr="00F430F5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4A3E88CD" w14:textId="48FB7E0E" w:rsidR="00ED5A8B" w:rsidRPr="00F430F5" w:rsidRDefault="004C253D" w:rsidP="00ED5A8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="00ED5A8B" w:rsidRPr="00F430F5">
              <w:rPr>
                <w:rFonts w:ascii="Browallia New" w:hAnsi="Browallia New" w:cs="Browallia New"/>
                <w:sz w:val="28"/>
                <w:szCs w:val="28"/>
              </w:rPr>
              <w:t>Wh</w:t>
            </w:r>
          </w:p>
        </w:tc>
      </w:tr>
      <w:tr w:rsidR="00F430F5" w:rsidRPr="00F430F5" w14:paraId="7B0C377C" w14:textId="77777777" w:rsidTr="009F1B1D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F252037" w14:textId="77777777" w:rsidR="00ED5A8B" w:rsidRPr="00F430F5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133BDFFA" w14:textId="5FF3A5BA" w:rsidR="00ED5A8B" w:rsidRPr="00F430F5" w:rsidRDefault="004C253D" w:rsidP="00ED5A8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eastAsia="zh-CN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ารใช้</w:t>
            </w:r>
            <w:r w:rsidR="00C404FD"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ฟฟ้า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ยานยนต์</w:t>
            </w:r>
            <w:r w:rsidR="00E23E73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ัน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y </w:t>
            </w:r>
            <w:r w:rsidR="00FE76B6" w:rsidRPr="00F430F5">
              <w:rPr>
                <w:rFonts w:ascii="Browallia New" w:hAnsi="Browallia New" w:cs="Browallia New"/>
                <w:sz w:val="28"/>
                <w:szCs w:val="28"/>
                <w:lang w:eastAsia="zh-CN"/>
              </w:rPr>
              <w:t xml:space="preserve"> </w:t>
            </w:r>
          </w:p>
        </w:tc>
      </w:tr>
      <w:tr w:rsidR="00F430F5" w:rsidRPr="00F430F5" w14:paraId="6701D966" w14:textId="77777777" w:rsidTr="00E920C7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EB97CB2" w14:textId="77777777" w:rsidR="00ED5A8B" w:rsidRPr="00F430F5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4CF17AD3" w14:textId="5A13266E" w:rsidR="00ED5A8B" w:rsidRPr="00F430F5" w:rsidRDefault="004C253D" w:rsidP="00ED5A8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trike/>
                <w:sz w:val="28"/>
                <w:szCs w:val="28"/>
                <w:rtl/>
                <w:cs/>
                <w:lang w:val="en-US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ปริมาณการใช้</w:t>
            </w:r>
            <w:r w:rsidR="00C404FD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="00ED5A8B" w:rsidRPr="00F430F5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ที่สถานีชาร์จไฟฟ้า</w:t>
            </w:r>
          </w:p>
        </w:tc>
      </w:tr>
      <w:tr w:rsidR="00F430F5" w:rsidRPr="00F430F5" w14:paraId="1D94F86A" w14:textId="77777777" w:rsidTr="00B365C7">
        <w:trPr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CFE1BB5" w14:textId="77777777" w:rsidR="00ED5A8B" w:rsidRPr="00F430F5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4B79E00C" w14:textId="335CEEAE" w:rsidR="00ED5A8B" w:rsidRPr="00F430F5" w:rsidRDefault="00ED5A8B" w:rsidP="00ED5A8B">
            <w:pPr>
              <w:pStyle w:val="SDMSubPara1"/>
              <w:numPr>
                <w:ilvl w:val="0"/>
                <w:numId w:val="0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eastAsiaTheme="minorEastAsia" w:hAnsi="Browallia New" w:cs="Browallia New" w:hint="cs"/>
                <w:sz w:val="28"/>
                <w:szCs w:val="28"/>
                <w:cs/>
                <w:lang w:eastAsia="zh-CN" w:bidi="th-TH"/>
              </w:rPr>
              <w:t>-</w:t>
            </w:r>
          </w:p>
        </w:tc>
      </w:tr>
      <w:tr w:rsidR="00F430F5" w:rsidRPr="00F430F5" w14:paraId="781D8D5C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70ABBFE" w14:textId="77777777" w:rsidR="00ED5A8B" w:rsidRPr="00F430F5" w:rsidRDefault="00ED5A8B" w:rsidP="00ED5A8B">
            <w:pPr>
              <w:pStyle w:val="SDMTableBoxParaNotNumbered"/>
              <w:keepNext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71DAF608" w14:textId="70920F80" w:rsidR="00ED5A8B" w:rsidRPr="00F430F5" w:rsidRDefault="00720687" w:rsidP="00ED5A8B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F430F5">
              <w:rPr>
                <w:rFonts w:ascii="Browallia New" w:eastAsiaTheme="minorEastAsia" w:hAnsi="Browallia New" w:cs="Browallia New" w:hint="cs"/>
                <w:sz w:val="28"/>
                <w:szCs w:val="28"/>
                <w:cs/>
                <w:lang w:eastAsia="zh-CN" w:bidi="th-TH"/>
              </w:rPr>
              <w:t>รายงาน</w:t>
            </w:r>
            <w:r w:rsidR="00ED5A8B" w:rsidRPr="00F430F5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การชาร์จไฟฟ้าจะถูกตรวจสอบโดย</w:t>
            </w:r>
            <w:r w:rsidRPr="00F430F5">
              <w:rPr>
                <w:rFonts w:ascii="Browallia New" w:eastAsiaTheme="minorEastAsia" w:hAnsi="Browallia New" w:cs="Browallia New" w:hint="cs"/>
                <w:sz w:val="28"/>
                <w:szCs w:val="28"/>
                <w:cs/>
                <w:lang w:eastAsia="zh-CN" w:bidi="th-TH"/>
              </w:rPr>
              <w:t>รายงาน</w:t>
            </w:r>
            <w:r w:rsidR="00ED5A8B" w:rsidRPr="00F430F5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ของผู้ขับขี่หรือใบแจ้งหนี้จากสถานี</w:t>
            </w:r>
            <w:r w:rsidRPr="00F430F5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ชาร์จไฟฟ้า</w:t>
            </w:r>
          </w:p>
        </w:tc>
      </w:tr>
      <w:tr w:rsidR="00F430F5" w:rsidRPr="00F430F5" w14:paraId="7B9490C4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0C4F763" w14:textId="77777777" w:rsidR="00ED5A8B" w:rsidRPr="00F430F5" w:rsidRDefault="00ED5A8B" w:rsidP="00ED5A8B">
            <w:pPr>
              <w:pStyle w:val="SDMTableBoxParaNotNumbered"/>
              <w:keepNext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3F535945" w14:textId="05DD728B" w:rsidR="00ED5A8B" w:rsidRPr="00F430F5" w:rsidRDefault="00ED5A8B" w:rsidP="00ED5A8B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F430F5" w:rsidRPr="00F430F5" w14:paraId="65256667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D82B434" w14:textId="77777777" w:rsidR="00ED5A8B" w:rsidRPr="00F430F5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6A47F240" w14:textId="1B7FE90F" w:rsidR="00ED5A8B" w:rsidRPr="00F430F5" w:rsidRDefault="00ED5A8B" w:rsidP="00ED5A8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lang w:val="en-US"/>
              </w:rPr>
              <w:t>-</w:t>
            </w:r>
          </w:p>
        </w:tc>
      </w:tr>
    </w:tbl>
    <w:p w14:paraId="4C897148" w14:textId="77777777" w:rsidR="00EF5F3A" w:rsidRPr="00F430F5" w:rsidRDefault="00EF5F3A" w:rsidP="00B365C7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4793F6C3" w14:textId="77777777" w:rsidTr="00B365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0871075" w14:textId="73B9BF11" w:rsidR="00CF6DAB" w:rsidRPr="00F430F5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188F2BE7" w14:textId="0470DB3F" w:rsidR="00CF6DAB" w:rsidRPr="00F430F5" w:rsidRDefault="001B4BA4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proofErr w:type="gramStart"/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F</w:t>
            </w:r>
            <w:r w:rsidR="002C26FC"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Elec</w:t>
            </w: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,y</w:t>
            </w:r>
            <w:proofErr w:type="gramEnd"/>
          </w:p>
        </w:tc>
      </w:tr>
      <w:tr w:rsidR="00F430F5" w:rsidRPr="00F430F5" w14:paraId="477576CF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26E7960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333305E2" w14:textId="7FF272C1" w:rsidR="00CF6DAB" w:rsidRPr="00F430F5" w:rsidRDefault="00345B2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</w:rPr>
              <w:t>tCO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cs/>
                <w:lang w:bidi="th-TH"/>
              </w:rPr>
              <w:t>2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/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</w:rPr>
              <w:t>MWh</w:t>
            </w:r>
          </w:p>
        </w:tc>
      </w:tr>
      <w:tr w:rsidR="00F430F5" w:rsidRPr="00F430F5" w14:paraId="1AF45F3E" w14:textId="77777777" w:rsidTr="00DA4B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05BB686" w14:textId="77777777" w:rsidR="00F97279" w:rsidRPr="00F430F5" w:rsidRDefault="00F97279" w:rsidP="00F97279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  <w:vAlign w:val="center"/>
          </w:tcPr>
          <w:p w14:paraId="5975E58E" w14:textId="2FB1AC8C" w:rsidR="00F97279" w:rsidRPr="00F430F5" w:rsidRDefault="00F97279" w:rsidP="00F97279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เรือนกระจกสำหรับการผลิต</w:t>
            </w:r>
            <w:r w:rsidRPr="00F430F5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/</w:t>
            </w:r>
            <w:r w:rsidRPr="00F430F5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 xml:space="preserve">ใช้ไฟฟ้าในปี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F430F5" w:rsidRPr="00F430F5" w14:paraId="31F7FD69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BF6898B" w14:textId="15FD6A96" w:rsidR="00F97279" w:rsidRPr="00F430F5" w:rsidRDefault="00F97279" w:rsidP="00F97279">
            <w:pPr>
              <w:pStyle w:val="SDMTableBoxParaNotNumbered"/>
              <w:tabs>
                <w:tab w:val="right" w:pos="1911"/>
              </w:tabs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  <w:vAlign w:val="center"/>
          </w:tcPr>
          <w:p w14:paraId="2C075FEE" w14:textId="4E353BA5" w:rsidR="00F97279" w:rsidRPr="00F430F5" w:rsidRDefault="00F97279" w:rsidP="00F97279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ายงาน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เรือนกระจก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ผลิต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/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rtl/>
                <w:cs/>
                <w:lang w:bidi="th-TH"/>
              </w:rPr>
              <w:t>ใช้พลังงานไฟฟ้า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(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F430F5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)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โครงการและกิจกรรมลดก๊าซเรือนกระจก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ประกาศโดย อบก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.</w:t>
            </w:r>
          </w:p>
        </w:tc>
      </w:tr>
      <w:tr w:rsidR="00F430F5" w:rsidRPr="00F430F5" w14:paraId="73F2C3A4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1C177B8" w14:textId="67566842" w:rsidR="00345B2E" w:rsidRPr="00F430F5" w:rsidRDefault="00345B2E" w:rsidP="00345B2E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6945" w:type="dxa"/>
            <w:vAlign w:val="center"/>
          </w:tcPr>
          <w:p w14:paraId="027FA48A" w14:textId="77777777" w:rsidR="00345B2E" w:rsidRPr="00F430F5" w:rsidRDefault="009F6203" w:rsidP="009F620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F430F5">
              <w:rPr>
                <w:rFonts w:ascii="Browallia New" w:eastAsia="MS Mincho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จัดทำเอกสารข้อเสนอโครงการ</w:t>
            </w:r>
          </w:p>
          <w:p w14:paraId="74464001" w14:textId="5E23FD38" w:rsidR="009F6203" w:rsidRPr="00F430F5" w:rsidRDefault="009F6203" w:rsidP="009F6203">
            <w:pPr>
              <w:pStyle w:val="SDMTableBoxParaNotNumbered"/>
              <w:spacing w:before="60" w:after="60"/>
              <w:ind w:left="2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ห้ใช้ค่า </w:t>
            </w:r>
            <w:r w:rsidR="002C26FC" w:rsidRPr="00F430F5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="002C26FC"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="002C26FC" w:rsidRPr="00F430F5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ล่าสุดที่ อบก. ประกาศ</w:t>
            </w:r>
          </w:p>
          <w:p w14:paraId="3FA139FB" w14:textId="46461213" w:rsidR="009F6203" w:rsidRPr="00F430F5" w:rsidRDefault="009F6203" w:rsidP="009F620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F430F5">
              <w:rPr>
                <w:rFonts w:ascii="Browallia New" w:eastAsia="MS Mincho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ติดตามผลการลดการปล่อยก๊าซเรือนกระจก</w:t>
            </w:r>
          </w:p>
          <w:p w14:paraId="13F332DB" w14:textId="7C0AB42C" w:rsidR="009F6203" w:rsidRPr="00F430F5" w:rsidRDefault="009F6203" w:rsidP="009F6203">
            <w:pPr>
              <w:pStyle w:val="SDMTableBoxParaNotNumbered"/>
              <w:spacing w:before="60" w:after="60"/>
              <w:ind w:left="2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ให้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ช้ค่า </w:t>
            </w:r>
            <w:r w:rsidR="002C26FC" w:rsidRPr="00F430F5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="002C26FC"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="002C26FC" w:rsidRPr="00F430F5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ล่าสุดที่ อบก. ประกาศตามปี พ.ศ. ของช่วงระยะเวลาที่ขอรับรองคาร์บอนเครดิต ทั้งกรณีที่ปี พ.ศ. ของช่วงระยะเวลาที่ขอรับรองคาร์บอนเครดิตนั้นยังไม่มีค่า </w:t>
            </w:r>
            <w:r w:rsidR="002C26FC" w:rsidRPr="00F430F5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="002C26FC"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="002C26FC" w:rsidRPr="00F430F5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 ให้ใช้ค่า </w:t>
            </w:r>
            <w:r w:rsidR="002C26FC" w:rsidRPr="00F430F5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="002C26FC"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="002C26FC" w:rsidRPr="00F430F5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ล่าสุดที่ อบก. ประกาศแทนในปีนั้น</w:t>
            </w:r>
          </w:p>
        </w:tc>
      </w:tr>
      <w:tr w:rsidR="00F430F5" w:rsidRPr="00F430F5" w14:paraId="676CC1E3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3485161" w14:textId="1A078AB7" w:rsidR="00345B2E" w:rsidRPr="00F430F5" w:rsidRDefault="00345B2E" w:rsidP="00345B2E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  <w:vAlign w:val="center"/>
          </w:tcPr>
          <w:p w14:paraId="3ECD5CC5" w14:textId="23F35142" w:rsidR="00345B2E" w:rsidRPr="00F430F5" w:rsidRDefault="00164614" w:rsidP="00345B2E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F430F5" w:rsidRPr="00F430F5" w14:paraId="3E12AAE1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25716E0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7215816A" w14:textId="77777777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F430F5" w:rsidRPr="00F430F5" w14:paraId="16BA7BAE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D325ED0" w14:textId="3A2744EC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406C530A" w14:textId="77777777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0B277BE9" w14:textId="366FA3CE" w:rsidR="00CF6DAB" w:rsidRPr="00F430F5" w:rsidRDefault="00CF6DAB" w:rsidP="00B365C7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33B208DE" w14:textId="77777777" w:rsidTr="00EF5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4C947E1" w14:textId="3C0D48E3" w:rsidR="00CF6DAB" w:rsidRPr="00F430F5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38D738FD" w14:textId="77777777" w:rsidR="00CF6DAB" w:rsidRPr="00F430F5" w:rsidRDefault="00CF6DAB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eastAsia="en-GB" w:bidi="th-TH"/>
              </w:rPr>
              <w:t>P</w:t>
            </w: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i</w:t>
            </w:r>
          </w:p>
        </w:tc>
      </w:tr>
      <w:tr w:rsidR="00F430F5" w:rsidRPr="00F430F5" w14:paraId="1E76D341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00B0703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5218DA2D" w14:textId="76CA5BAA" w:rsidR="00CF6DAB" w:rsidRPr="00F430F5" w:rsidRDefault="00E446DC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passengers 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หรือ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 tons</w:t>
            </w:r>
          </w:p>
        </w:tc>
      </w:tr>
      <w:tr w:rsidR="00F430F5" w:rsidRPr="00F430F5" w14:paraId="31169713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F933576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5D76C955" w14:textId="3935C54A" w:rsidR="00CF6DAB" w:rsidRPr="00F430F5" w:rsidRDefault="00345B2E" w:rsidP="00345B2E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จำนวนผู้โดยสารรวมรายปีหรือ</w:t>
            </w:r>
            <w:r w:rsidR="00FE76B6"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น้ำหนัก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สินค้าที่ขนส่งโดยยานยนต์</w:t>
            </w:r>
            <w:r w:rsidR="00A61854"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กรณีฐาน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คันที่ 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i </w:t>
            </w:r>
          </w:p>
        </w:tc>
      </w:tr>
      <w:tr w:rsidR="00F430F5" w:rsidRPr="00F430F5" w14:paraId="217299A0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AAE7B89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22C60320" w14:textId="77777777" w:rsidR="00CF6DAB" w:rsidRPr="00F430F5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vertAlign w:val="subscript"/>
                <w:lang w:val="en-US" w:eastAsia="zh-CN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  <w:t>-</w:t>
            </w:r>
          </w:p>
        </w:tc>
      </w:tr>
      <w:tr w:rsidR="00F430F5" w:rsidRPr="00F430F5" w14:paraId="0D1F33A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47C4F0A" w14:textId="5B0AB2D8" w:rsidR="00CF6DAB" w:rsidRPr="00F430F5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6FF10A25" w14:textId="77777777" w:rsidR="00CF6DAB" w:rsidRPr="00F430F5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ข้อมูลก่อนเริ่มโครงการ</w:t>
            </w:r>
          </w:p>
        </w:tc>
      </w:tr>
      <w:tr w:rsidR="00F430F5" w:rsidRPr="00F430F5" w14:paraId="449081F0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10CDA59" w14:textId="67EF1A59" w:rsidR="00CF6DAB" w:rsidRPr="00F430F5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65212B8C" w14:textId="590594B4" w:rsidR="00CF6DAB" w:rsidRPr="00F430F5" w:rsidRDefault="000C5D6D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เมื่อเริ่มต้นการ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คิด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คาร์บอนเครดิต</w:t>
            </w:r>
          </w:p>
        </w:tc>
      </w:tr>
      <w:tr w:rsidR="00F430F5" w:rsidRPr="00F430F5" w14:paraId="22A525E5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6D59E97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7C31EEDA" w14:textId="77777777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F430F5" w:rsidRPr="00F430F5" w14:paraId="08B9C8A7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4AB900B" w14:textId="5B259673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34C1C545" w14:textId="77777777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5A536750" w14:textId="2E8C9A29" w:rsidR="00CF6DAB" w:rsidRPr="00F430F5" w:rsidRDefault="00CF6DAB" w:rsidP="000C5D6D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428BAC50" w14:textId="77777777" w:rsidTr="00EF5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CAF4E30" w14:textId="19DCF036" w:rsidR="00CF6DAB" w:rsidRPr="00F430F5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7C577761" w14:textId="77777777" w:rsidR="00CF6DAB" w:rsidRPr="00F430F5" w:rsidRDefault="00CF6DAB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cs/>
                <w:lang w:bidi="th-TH"/>
              </w:rPr>
            </w:pPr>
            <w:proofErr w:type="gramStart"/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eastAsia="en-GB" w:bidi="th-TH"/>
              </w:rPr>
              <w:t>P</w:t>
            </w: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i,y</w:t>
            </w:r>
            <w:proofErr w:type="gramEnd"/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,k</w:t>
            </w:r>
          </w:p>
        </w:tc>
      </w:tr>
      <w:tr w:rsidR="00F430F5" w:rsidRPr="00F430F5" w14:paraId="51CCE268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35E5E72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5659E5AC" w14:textId="36487DF6" w:rsidR="00CF6DAB" w:rsidRPr="00F430F5" w:rsidRDefault="00E446DC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passengers 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หรือ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 tons</w:t>
            </w:r>
          </w:p>
        </w:tc>
      </w:tr>
      <w:tr w:rsidR="00F430F5" w:rsidRPr="00F430F5" w14:paraId="4E16987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C169157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48D27D1D" w14:textId="64A5FF8D" w:rsidR="00CF6DAB" w:rsidRPr="00F430F5" w:rsidRDefault="003E124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จำนวนผู้โดยสารหรือน้ำหนักสินค้ารวมรายปีที่ถูกขนส่งโดยยานยนต์</w:t>
            </w:r>
            <w:r w:rsidR="008769D0"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คันที่ 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y 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บนเส้นทาง 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k</w:t>
            </w:r>
          </w:p>
        </w:tc>
      </w:tr>
      <w:tr w:rsidR="00F430F5" w:rsidRPr="00F430F5" w14:paraId="15810C9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3E36897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56304983" w14:textId="3768F6EE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vertAlign w:val="subscript"/>
                <w:rtl/>
                <w:cs/>
                <w:lang w:val="en-US" w:eastAsia="zh-CN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val="en-US" w:eastAsia="zh-CN" w:bidi="th-TH"/>
              </w:rPr>
              <w:t>ข้อมูลที่ตรวจสอบระหว่างโครงการ เช่น บันทึกการเดินทางและเส้นทางแผนที่ พร้อมใบเสร็จรับเงิน/ใบกำกับสินค้า ข้อมูลการออกต</w:t>
            </w:r>
            <w:r w:rsidR="00CD729C" w:rsidRPr="00F430F5">
              <w:rPr>
                <w:rFonts w:ascii="Browallia New" w:hAnsi="Browallia New" w:cs="Browallia New" w:hint="cs"/>
                <w:sz w:val="28"/>
                <w:szCs w:val="28"/>
                <w:cs/>
                <w:lang w:val="en-US" w:eastAsia="zh-CN" w:bidi="th-TH"/>
              </w:rPr>
              <w:t>ั๋ว</w:t>
            </w:r>
          </w:p>
        </w:tc>
      </w:tr>
      <w:tr w:rsidR="00F430F5" w:rsidRPr="00F430F5" w14:paraId="22FCEE99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2CBF8AF" w14:textId="5F60C579" w:rsidR="00CF6DAB" w:rsidRPr="00F430F5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36101B88" w14:textId="77777777" w:rsidR="00CF6DAB" w:rsidRPr="00F430F5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-</w:t>
            </w:r>
          </w:p>
        </w:tc>
      </w:tr>
      <w:tr w:rsidR="00F430F5" w:rsidRPr="00F430F5" w14:paraId="5A0D0C0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C5A3447" w14:textId="6366E14F" w:rsidR="00CF6DAB" w:rsidRPr="00F430F5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0B9479B0" w14:textId="77777777" w:rsidR="00CF6DAB" w:rsidRPr="00F430F5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รายปี</w:t>
            </w:r>
          </w:p>
        </w:tc>
      </w:tr>
      <w:tr w:rsidR="00F430F5" w:rsidRPr="00F430F5" w14:paraId="4CAE3F67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19295F9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2F9044DB" w14:textId="77777777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F430F5" w:rsidRPr="00F430F5" w14:paraId="78E5020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3C334F3" w14:textId="249854F9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02D322A7" w14:textId="77777777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048B006B" w14:textId="38207FA1" w:rsidR="00CF6DAB" w:rsidRPr="00F430F5" w:rsidRDefault="00CF6DAB" w:rsidP="000C5D6D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764072EE" w14:textId="77777777" w:rsidTr="00EF5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39BAC76" w14:textId="07A448A3" w:rsidR="00CF6DAB" w:rsidRPr="00F430F5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66340F6B" w14:textId="5D2822F5" w:rsidR="00CF6DAB" w:rsidRPr="00F430F5" w:rsidRDefault="00CF6DAB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eastAsia="en-GB" w:bidi="th-TH"/>
              </w:rPr>
              <w:t>D</w:t>
            </w: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i</w:t>
            </w:r>
          </w:p>
        </w:tc>
      </w:tr>
      <w:tr w:rsidR="00F430F5" w:rsidRPr="00F430F5" w14:paraId="1BA9473C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186065B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2DAE8822" w14:textId="48C59E97" w:rsidR="00CF6DAB" w:rsidRPr="00F430F5" w:rsidRDefault="000B766D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val="en-US" w:eastAsia="zh-CN" w:bidi="th-TH"/>
              </w:rPr>
              <w:t>km</w:t>
            </w:r>
          </w:p>
        </w:tc>
      </w:tr>
      <w:tr w:rsidR="00F430F5" w:rsidRPr="00F430F5" w14:paraId="0EEA0343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81E9C31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595AE402" w14:textId="5D8F105A" w:rsidR="00CF6DAB" w:rsidRPr="00F430F5" w:rsidRDefault="003E124E" w:rsidP="008F202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ยะทาง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วมรายปีจากการใช้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านยนต์</w:t>
            </w:r>
            <w:r w:rsidR="008F2023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ฐาน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ัน</w:t>
            </w:r>
            <w:r w:rsidR="008F2023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ี่ </w:t>
            </w:r>
            <w:r w:rsidR="008F2023" w:rsidRPr="00F430F5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i</w:t>
            </w:r>
          </w:p>
        </w:tc>
      </w:tr>
      <w:tr w:rsidR="00F430F5" w:rsidRPr="00F430F5" w14:paraId="3C97BFF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28BCF59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089E510B" w14:textId="77777777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  <w:t>-</w:t>
            </w:r>
          </w:p>
        </w:tc>
      </w:tr>
      <w:tr w:rsidR="00F430F5" w:rsidRPr="00F430F5" w14:paraId="3AFE6253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4ABCCE2" w14:textId="615BDA46" w:rsidR="00CF6DAB" w:rsidRPr="00F430F5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6DDFBA63" w14:textId="77777777" w:rsidR="00CF6DAB" w:rsidRPr="00F430F5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  <w:t>ตรวจสอบข้อมูลก่อนเริ่มโครงการ</w:t>
            </w:r>
          </w:p>
        </w:tc>
      </w:tr>
      <w:tr w:rsidR="00F430F5" w:rsidRPr="00F430F5" w14:paraId="0AFDD685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C0ED574" w14:textId="012D7E7C" w:rsidR="00CF6DAB" w:rsidRPr="00F430F5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701FB208" w14:textId="365C68A2" w:rsidR="00CF6DAB" w:rsidRPr="00F430F5" w:rsidRDefault="000C5D6D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เมื่อเริ่มต้นการ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คิด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คาร์บอนเครดิต</w:t>
            </w:r>
          </w:p>
        </w:tc>
      </w:tr>
      <w:tr w:rsidR="00F430F5" w:rsidRPr="00F430F5" w14:paraId="3BFF453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71B584D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 xml:space="preserve">ขั้นตอนการ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7F174D59" w14:textId="77777777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F430F5" w:rsidRPr="00F430F5" w14:paraId="195AFF30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B0E5E5D" w14:textId="5799DF56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0146EF67" w14:textId="77777777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677E0666" w14:textId="427B5E05" w:rsidR="00CF6DAB" w:rsidRPr="00F430F5" w:rsidRDefault="00CF6DAB" w:rsidP="000C5D6D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229C7A02" w14:textId="77777777" w:rsidTr="00EF5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8C8718F" w14:textId="7E59FF82" w:rsidR="00CF6DAB" w:rsidRPr="00F430F5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6CB97A7A" w14:textId="53A2887D" w:rsidR="00CF6DAB" w:rsidRPr="00F430F5" w:rsidRDefault="00CF6DAB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proofErr w:type="gramStart"/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eastAsia="en-GB" w:bidi="th-TH"/>
              </w:rPr>
              <w:t>dp</w:t>
            </w: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i</w:t>
            </w:r>
            <w:r w:rsidR="00862BCD"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,y</w:t>
            </w:r>
            <w:proofErr w:type="gramEnd"/>
          </w:p>
        </w:tc>
      </w:tr>
      <w:tr w:rsidR="00F430F5" w:rsidRPr="00F430F5" w14:paraId="574D621B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801508D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157C2969" w14:textId="11268ECF" w:rsidR="00CF6DAB" w:rsidRPr="00F430F5" w:rsidRDefault="00AB717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val="en-US" w:eastAsia="zh-CN" w:bidi="th-TH"/>
              </w:rPr>
              <w:t>km</w:t>
            </w:r>
          </w:p>
        </w:tc>
      </w:tr>
      <w:tr w:rsidR="00F430F5" w:rsidRPr="00F430F5" w14:paraId="77F9CBEC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EB99228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79817F33" w14:textId="1B417BF9" w:rsidR="00CF6DAB" w:rsidRPr="00F430F5" w:rsidRDefault="00AB717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ระยะทางเฉ</w:t>
            </w:r>
            <w:r w:rsidR="008769D0"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ลี่ยรายปีจากการขนส่งต่อคนหรือ</w:t>
            </w:r>
            <w:r w:rsidR="008769D0"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ตัน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สินค้าโดยยานยนต</w:t>
            </w:r>
            <w:r w:rsidR="008769D0"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์ไฟฟ้า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คันที่ 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i </w:t>
            </w:r>
          </w:p>
        </w:tc>
      </w:tr>
      <w:tr w:rsidR="00F430F5" w:rsidRPr="00F430F5" w14:paraId="5C340F5E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5111B70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3C567785" w14:textId="77777777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val="en-US" w:eastAsia="zh-CN" w:bidi="th-TH"/>
              </w:rPr>
              <w:t>ตรวจสอบผ่านบันทึกของบริษัท/ผู้ประกอบการ</w:t>
            </w:r>
          </w:p>
        </w:tc>
      </w:tr>
      <w:tr w:rsidR="00F430F5" w:rsidRPr="00F430F5" w14:paraId="59379C6E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43E721F" w14:textId="555A3663" w:rsidR="00CF6DAB" w:rsidRPr="00F430F5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7AACFB74" w14:textId="77777777" w:rsidR="00CF6DAB" w:rsidRPr="00F430F5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-</w:t>
            </w:r>
          </w:p>
        </w:tc>
      </w:tr>
      <w:tr w:rsidR="00F430F5" w:rsidRPr="00F430F5" w14:paraId="3FBC9A38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5791B93" w14:textId="1C4B5A9E" w:rsidR="00CF6DAB" w:rsidRPr="00F430F5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5223BAA8" w14:textId="31B7C998" w:rsidR="00CF6DAB" w:rsidRPr="00F430F5" w:rsidRDefault="000C5D6D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เมื่อเริ่มต้นการ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คิด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คาร์บอนเครดิต</w:t>
            </w:r>
          </w:p>
        </w:tc>
      </w:tr>
      <w:tr w:rsidR="00F430F5" w:rsidRPr="00F430F5" w14:paraId="1B75139C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175325B" w14:textId="77777777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4819A8FF" w14:textId="77777777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F430F5" w:rsidRPr="00F430F5" w14:paraId="68C3A8CD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57DFA65" w14:textId="2B172244" w:rsidR="00CF6DAB" w:rsidRPr="00F430F5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7CFBF3C4" w14:textId="77777777" w:rsidR="00CF6DAB" w:rsidRPr="00F430F5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0DE0ED53" w14:textId="295B45C7" w:rsidR="00CF6DAB" w:rsidRPr="00F430F5" w:rsidRDefault="00CF6DAB" w:rsidP="000C5D6D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p w14:paraId="51EF8678" w14:textId="2B93C5D3" w:rsidR="0077228A" w:rsidRPr="00F430F5" w:rsidRDefault="0077228A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t xml:space="preserve">9.2.1 </w:t>
      </w:r>
      <w:r w:rsidRPr="00F430F5">
        <w:rPr>
          <w:rFonts w:ascii="Browallia New" w:hAnsi="Browallia New" w:cs="Browallia New"/>
          <w:b/>
          <w:bCs/>
          <w:cs/>
        </w:rPr>
        <w:t>พารามิเตอร์ที่ต้องติดตามผลจากการปล่อยก๊าซเรือนกระจก</w:t>
      </w:r>
      <w:r w:rsidR="00720687" w:rsidRPr="00F430F5">
        <w:rPr>
          <w:rFonts w:ascii="Browallia New" w:hAnsi="Browallia New" w:cs="Browallia New" w:hint="cs"/>
          <w:b/>
          <w:bCs/>
          <w:cs/>
        </w:rPr>
        <w:t>จาก</w:t>
      </w:r>
      <w:r w:rsidRPr="00F430F5">
        <w:rPr>
          <w:rFonts w:ascii="Browallia New" w:hAnsi="Browallia New" w:cs="Browallia New"/>
          <w:b/>
          <w:bCs/>
          <w:cs/>
        </w:rPr>
        <w:t>การใช้ยานยนต์ส่วนบุคคล</w:t>
      </w: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3289F162" w14:textId="77777777" w:rsidTr="001B4B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5AB47305" w14:textId="0E9DE292" w:rsidR="00530E60" w:rsidRPr="00F430F5" w:rsidRDefault="00281E46" w:rsidP="00EB2009">
            <w:pPr>
              <w:pStyle w:val="SDMTableBoxParaNotNumbered"/>
              <w:rPr>
                <w:rFonts w:ascii="Browallia New" w:hAnsi="Browallia New" w:cs="Browallia New"/>
                <w:b w:val="0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57AD685F" w14:textId="503ED5F6" w:rsidR="00530E60" w:rsidRPr="00F430F5" w:rsidRDefault="000A6547" w:rsidP="00530E60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proofErr w:type="gramStart"/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DD</w:t>
            </w: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i,y</w:t>
            </w:r>
            <w:proofErr w:type="gramEnd"/>
          </w:p>
        </w:tc>
      </w:tr>
      <w:tr w:rsidR="00F430F5" w:rsidRPr="00F430F5" w14:paraId="4A7A76EF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70FE1384" w14:textId="77777777" w:rsidR="00530E60" w:rsidRPr="00F430F5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5E3FA3C4" w14:textId="77777777" w:rsidR="00530E60" w:rsidRPr="00F430F5" w:rsidRDefault="00530E60" w:rsidP="00530E60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km</w:t>
            </w:r>
          </w:p>
        </w:tc>
      </w:tr>
      <w:tr w:rsidR="00F430F5" w:rsidRPr="00F430F5" w14:paraId="7E97D677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57319BC5" w14:textId="77777777" w:rsidR="00530E60" w:rsidRPr="00F430F5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2531B274" w14:textId="024FE1D5" w:rsidR="00530E60" w:rsidRPr="00F430F5" w:rsidRDefault="000A6547" w:rsidP="00530E60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ยะทางเฉลี่ยรายปีจากการใช้ยานยนต์</w:t>
            </w:r>
            <w:r w:rsidR="00E23E73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ะเภท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y </w:t>
            </w:r>
          </w:p>
        </w:tc>
      </w:tr>
      <w:tr w:rsidR="00F430F5" w:rsidRPr="00F430F5" w14:paraId="21FFD767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220B9AA1" w14:textId="77777777" w:rsidR="00530E60" w:rsidRPr="00F430F5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3237CEA8" w14:textId="77777777" w:rsidR="00530E60" w:rsidRPr="00F430F5" w:rsidRDefault="00530E60" w:rsidP="00530E60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</w:p>
        </w:tc>
      </w:tr>
      <w:tr w:rsidR="00F430F5" w:rsidRPr="00F430F5" w14:paraId="34AAA118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211668F3" w14:textId="470B01BD" w:rsidR="00530E60" w:rsidRPr="00F430F5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73C4E527" w14:textId="31538916" w:rsidR="00530E60" w:rsidRPr="00F430F5" w:rsidRDefault="000A6547" w:rsidP="00530E60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530E60"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ระยะทางเฉลี่ยรายปีที่ขับเคลื่อนโดยยานพาหนะของโครงการผ่าน:</w:t>
            </w:r>
          </w:p>
          <w:p w14:paraId="6397EFD1" w14:textId="54340BF5" w:rsidR="00530E60" w:rsidRPr="00F430F5" w:rsidRDefault="00530E60" w:rsidP="00530E60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A):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</w:t>
            </w:r>
            <w:r w:rsidR="00772BD1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ด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านพาหนะทั้งหมด</w:t>
            </w:r>
          </w:p>
          <w:p w14:paraId="56D81F6F" w14:textId="77777777" w:rsidR="00530E60" w:rsidRPr="00F430F5" w:rsidRDefault="00530E60" w:rsidP="00530E60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</w:p>
          <w:p w14:paraId="3C3ABE7D" w14:textId="731D5321" w:rsidR="00530E60" w:rsidRPr="00F430F5" w:rsidRDefault="00530E60" w:rsidP="00530E60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B):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บบสำรวจตัวอย่างตัวแทนของยานพาหนะแต่ละประเภท </w:t>
            </w:r>
            <w:r w:rsidR="00772BD1"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ดยหลักการทางสถิติโดยใช้ตารางสำเร็จของทาโร ยามาเน่ ที่ระดับความเชื่อมั่นร้อยละ </w:t>
            </w:r>
            <w:r w:rsidR="001B4BA4" w:rsidRPr="00F430F5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95</w:t>
            </w:r>
            <w:r w:rsidR="00772BD1"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ความคลาดเคลื่อนร้อยละ </w:t>
            </w:r>
            <w:r w:rsidR="001B4BA4" w:rsidRPr="00F430F5">
              <w:rPr>
                <w:rFonts w:ascii="Browallia New" w:hAnsi="Browallia New" w:cs="Browallia New"/>
                <w:sz w:val="28"/>
                <w:szCs w:val="28"/>
                <w:lang w:bidi="th-TH"/>
              </w:rPr>
              <w:t>10</w:t>
            </w:r>
            <w:r w:rsidR="00E27006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E27006"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ายละเอียดตามภาคผนวก </w:t>
            </w:r>
            <w:r w:rsidR="001B4BA4" w:rsidRPr="00F430F5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1</w:t>
            </w:r>
          </w:p>
        </w:tc>
      </w:tr>
      <w:tr w:rsidR="00F430F5" w:rsidRPr="00F430F5" w14:paraId="1DCCB3AB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10F2EDD6" w14:textId="30ACDF37" w:rsidR="00530E60" w:rsidRPr="00F430F5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529AF598" w14:textId="77777777" w:rsidR="00530E60" w:rsidRPr="00F430F5" w:rsidRDefault="00530E60" w:rsidP="00530E60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395C29D7" w14:textId="77777777" w:rsidR="00D95AC3" w:rsidRPr="00F430F5" w:rsidRDefault="00D95AC3" w:rsidP="001B4BA4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109E59A9" w14:textId="77777777" w:rsidTr="001B4B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DF911F5" w14:textId="4172E460" w:rsidR="00530E60" w:rsidRPr="00F430F5" w:rsidRDefault="00281E46" w:rsidP="00EB2009">
            <w:pPr>
              <w:pStyle w:val="SDMTableBoxParaNotNumbered"/>
              <w:rPr>
                <w:rFonts w:ascii="Browallia New" w:hAnsi="Browallia New" w:cs="Browallia New"/>
                <w:b w:val="0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1732BD8C" w14:textId="6786BBA0" w:rsidR="00530E60" w:rsidRPr="00F430F5" w:rsidRDefault="00281E46" w:rsidP="007A602A">
            <w:pPr>
              <w:pStyle w:val="SDMTableBoxParaNotNumbered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"/>
              </w:rPr>
              <w:t>TDL</w:t>
            </w: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y</w:t>
            </w:r>
          </w:p>
        </w:tc>
      </w:tr>
      <w:tr w:rsidR="00F430F5" w:rsidRPr="00F430F5" w14:paraId="479FD691" w14:textId="77777777" w:rsidTr="001B4BA4">
        <w:trPr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5E26BE8" w14:textId="77777777" w:rsidR="00530E60" w:rsidRPr="00F430F5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7A527001" w14:textId="07CAFD15" w:rsidR="00530E60" w:rsidRPr="00F430F5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-</w:t>
            </w:r>
          </w:p>
        </w:tc>
      </w:tr>
      <w:tr w:rsidR="00F430F5" w:rsidRPr="00F430F5" w14:paraId="2FB71E53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9F74A6C" w14:textId="77777777" w:rsidR="00530E60" w:rsidRPr="00F430F5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7EEEF197" w14:textId="116C2E68" w:rsidR="00530E60" w:rsidRPr="00F430F5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ค่ากำลังไฟฟ้าสูญเสียในโครงข่ายไฟฟ้า</w:t>
            </w:r>
          </w:p>
        </w:tc>
      </w:tr>
      <w:tr w:rsidR="00F430F5" w:rsidRPr="00F430F5" w14:paraId="44C67934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F13225B" w14:textId="77777777" w:rsidR="00530E60" w:rsidRPr="00F430F5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630A2B6C" w14:textId="77777777" w:rsidR="00D95AC3" w:rsidRPr="00F430F5" w:rsidRDefault="00D95AC3" w:rsidP="00D95AC3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1830B051" w14:textId="466DAC67" w:rsidR="00D95AC3" w:rsidRPr="00F430F5" w:rsidRDefault="00D95AC3" w:rsidP="00D95AC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ใช้ค่า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>Default Value</w:t>
            </w:r>
            <w:r w:rsidR="00F93D51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เท่ากับ 0.03 (</w:t>
            </w:r>
            <w:r w:rsidR="00F93D51" w:rsidRPr="00F430F5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3%)</w:t>
            </w:r>
          </w:p>
          <w:p w14:paraId="3C19CC7C" w14:textId="26457646" w:rsidR="00530E60" w:rsidRPr="00F430F5" w:rsidRDefault="00D95AC3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Pr="00F430F5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โครงข่าย</w:t>
            </w:r>
            <w:r w:rsidRPr="00F430F5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>ไฟฟ้าแรงต่ำในชนบท</w:t>
            </w:r>
            <w:r w:rsidRPr="00F430F5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 xml:space="preserve"> ให้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F430F5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เท่ากับ</w:t>
            </w:r>
            <w:r w:rsidRPr="00F430F5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 xml:space="preserve"> </w:t>
            </w:r>
            <w:r w:rsidRPr="00F430F5">
              <w:rPr>
                <w:rFonts w:ascii="Browallia New" w:hAnsi="Browallia New" w:cs="Browallia New"/>
                <w:spacing w:val="-2"/>
                <w:sz w:val="28"/>
                <w:szCs w:val="28"/>
                <w:lang w:val="en-US" w:bidi="th-TH"/>
              </w:rPr>
              <w:t>0.2</w:t>
            </w:r>
            <w:r w:rsidRPr="00F430F5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 xml:space="preserve"> ทั้งนี้ผู้พัฒนาโครงการสามารถแสดงให้เห็นว่า </w:t>
            </w:r>
            <w:r w:rsidRPr="00F430F5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>หากไม่มีกิจกรรมโครงการ</w:t>
            </w:r>
            <w:r w:rsidRPr="00F430F5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จะทำให้เกิดสูญเสียกำลังไฟฟ้าในโครงข่ายไฟฟ้าแก่ผู้ใช้</w:t>
            </w:r>
            <w:r w:rsidR="00C404FD" w:rsidRPr="00F430F5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ไฟฟ้า</w:t>
            </w:r>
            <w:r w:rsidRPr="00F430F5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 xml:space="preserve"> </w:t>
            </w:r>
            <w:r w:rsidRPr="00F430F5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ให้ใช้</w:t>
            </w:r>
            <w:r w:rsidRPr="00F430F5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 xml:space="preserve">ค่า </w:t>
            </w:r>
            <w:r w:rsidRPr="00F430F5">
              <w:rPr>
                <w:rFonts w:ascii="Browallia New" w:hAnsi="Browallia New" w:cs="Browallia New"/>
                <w:spacing w:val="-2"/>
                <w:sz w:val="28"/>
                <w:szCs w:val="28"/>
                <w:lang w:val="en-US" w:bidi="th-TH"/>
              </w:rPr>
              <w:t xml:space="preserve">TDL </w:t>
            </w:r>
            <w:r w:rsidRPr="00F430F5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เท่ากับ</w:t>
            </w:r>
            <w:r w:rsidRPr="00F430F5">
              <w:rPr>
                <w:rFonts w:ascii="Browallia New" w:hAnsi="Browallia New" w:cs="Browallia New"/>
                <w:spacing w:val="-2"/>
                <w:sz w:val="28"/>
                <w:szCs w:val="28"/>
                <w:lang w:val="en-US" w:bidi="th-TH"/>
              </w:rPr>
              <w:t xml:space="preserve"> 0</w:t>
            </w:r>
          </w:p>
        </w:tc>
      </w:tr>
      <w:tr w:rsidR="00F430F5" w:rsidRPr="00F430F5" w14:paraId="21E67BF1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FB491E8" w14:textId="16F68149" w:rsidR="00530E60" w:rsidRPr="00F430F5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6945" w:type="dxa"/>
          </w:tcPr>
          <w:p w14:paraId="42501F00" w14:textId="77777777" w:rsidR="00281E46" w:rsidRPr="00F430F5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1) ถ้าใช้ทางเลือกที่ 1 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5D4E5A2E" w14:textId="16C2223D" w:rsidR="00530E60" w:rsidRPr="00F430F5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2) ถ้าใช้ทางเลือกที่ 2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F430F5" w:rsidRPr="00F430F5" w14:paraId="5D22352C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22D8F3D" w14:textId="5133A77D" w:rsidR="00530E60" w:rsidRPr="00F430F5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48DCE3F6" w14:textId="7A7BA7FC" w:rsidR="00530E60" w:rsidRPr="00F430F5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หนดหนึ่งครั้งในปีแรกของรอบระยะเวลาการให้เครดิต</w:t>
            </w:r>
          </w:p>
        </w:tc>
      </w:tr>
      <w:tr w:rsidR="00F430F5" w:rsidRPr="00F430F5" w14:paraId="16EE63D6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B7AC454" w14:textId="0206B5CA" w:rsidR="00281E46" w:rsidRPr="00F430F5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bidi="th-TH"/>
              </w:rPr>
              <w:t>QA/QC</w:t>
            </w:r>
          </w:p>
        </w:tc>
        <w:tc>
          <w:tcPr>
            <w:tcW w:w="6945" w:type="dxa"/>
          </w:tcPr>
          <w:p w14:paraId="7FCA821C" w14:textId="735490E9" w:rsidR="00281E46" w:rsidRPr="00F430F5" w:rsidRDefault="00057E7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ากผลการวัดแตกต่างจากการวัดก่อนหน้านี้หรือแหล่งข้อมูลอื่นๆ ที่เกี่ยวข้องอย่างมีนัยสําคัญ ให้ทําการวัดเพิ่มเติม</w:t>
            </w:r>
          </w:p>
        </w:tc>
      </w:tr>
      <w:tr w:rsidR="00F430F5" w:rsidRPr="00F430F5" w14:paraId="101667D6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50590A7" w14:textId="31ACAA1F" w:rsidR="00D95AC3" w:rsidRPr="00F430F5" w:rsidRDefault="00D95AC3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เห็นอื่นๆ</w:t>
            </w:r>
          </w:p>
        </w:tc>
        <w:tc>
          <w:tcPr>
            <w:tcW w:w="6945" w:type="dxa"/>
          </w:tcPr>
          <w:p w14:paraId="418B17A2" w14:textId="789E2565" w:rsidR="00D95AC3" w:rsidRPr="00F430F5" w:rsidRDefault="00F2317D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lang w:bidi="th"/>
              </w:rPr>
              <w:t>-</w:t>
            </w:r>
          </w:p>
        </w:tc>
      </w:tr>
    </w:tbl>
    <w:p w14:paraId="045ECCE7" w14:textId="3EFA7FF4" w:rsidR="00530E60" w:rsidRPr="00F430F5" w:rsidRDefault="00530E60" w:rsidP="001B4BA4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2B619849" w14:textId="77777777" w:rsidTr="007A60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3E76D52" w14:textId="4E7005D2" w:rsidR="00530E60" w:rsidRPr="00F430F5" w:rsidRDefault="00281E46" w:rsidP="001B4BA4">
            <w:pPr>
              <w:pStyle w:val="SDMTableBoxParaNotNumbered"/>
              <w:rPr>
                <w:rFonts w:ascii="Browallia New" w:hAnsi="Browallia New" w:cs="Browallia New"/>
                <w:b w:val="0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2059AD7F" w14:textId="55D20F51" w:rsidR="00530E60" w:rsidRPr="00F430F5" w:rsidRDefault="000A6547" w:rsidP="00530E60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</w:pPr>
            <w:proofErr w:type="gramStart"/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SEC</w:t>
            </w: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PJ,km</w:t>
            </w:r>
            <w:proofErr w:type="gramEnd"/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,</w:t>
            </w:r>
            <w:proofErr w:type="gramStart"/>
            <w:r w:rsidR="00685398"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i</w:t>
            </w: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,y</w:t>
            </w:r>
            <w:proofErr w:type="gramEnd"/>
          </w:p>
        </w:tc>
      </w:tr>
      <w:tr w:rsidR="00F430F5" w:rsidRPr="00F430F5" w14:paraId="6632249A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A1BF65E" w14:textId="77777777" w:rsidR="00530E60" w:rsidRPr="00F430F5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7DC769C8" w14:textId="77777777" w:rsidR="00530E60" w:rsidRPr="00F430F5" w:rsidRDefault="00530E60" w:rsidP="00530E60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kWh/km </w:t>
            </w:r>
          </w:p>
        </w:tc>
      </w:tr>
      <w:tr w:rsidR="00F430F5" w:rsidRPr="00F430F5" w14:paraId="7FEA4D08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CB30708" w14:textId="77777777" w:rsidR="00530E60" w:rsidRPr="00F430F5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6B2184A3" w14:textId="4709B669" w:rsidR="00530E60" w:rsidRPr="00F430F5" w:rsidRDefault="000A6547" w:rsidP="00530E60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ารใช้</w:t>
            </w:r>
            <w:r w:rsidR="00C404FD"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ฟฟ้า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ำเพาะของยานยนต์ประเภท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bidi="th-TH"/>
              </w:rPr>
              <w:t>y</w:t>
            </w:r>
          </w:p>
        </w:tc>
      </w:tr>
      <w:tr w:rsidR="00F430F5" w:rsidRPr="00F430F5" w14:paraId="2E41CD4D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A9A3ACB" w14:textId="77777777" w:rsidR="00530E60" w:rsidRPr="00F430F5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69CE6692" w14:textId="77777777" w:rsidR="00530E60" w:rsidRPr="00F430F5" w:rsidRDefault="00530E60" w:rsidP="00530E60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</w:p>
        </w:tc>
      </w:tr>
      <w:tr w:rsidR="00F430F5" w:rsidRPr="00F430F5" w14:paraId="3BE20D9D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7E2CA15" w14:textId="1E249921" w:rsidR="00530E60" w:rsidRPr="00F430F5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026F6BF6" w14:textId="71A77A13" w:rsidR="00530E60" w:rsidRPr="00F430F5" w:rsidRDefault="00D95AC3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</w:t>
            </w:r>
            <w:r w:rsidR="000A6547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530E60"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การใช้</w:t>
            </w:r>
            <w:r w:rsidR="00C404FD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="00530E60"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ำเพาะ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มีจำนวน 2 ทางเลือกดังนี้ </w:t>
            </w:r>
          </w:p>
          <w:p w14:paraId="078D782A" w14:textId="77777777" w:rsidR="00530E60" w:rsidRPr="00F430F5" w:rsidRDefault="00530E60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A):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ปริมาณการใช้ไฟฟ้าของยานพาหนะในโครงการทั้งหมด</w:t>
            </w:r>
          </w:p>
          <w:p w14:paraId="594794C9" w14:textId="77777777" w:rsidR="00530E60" w:rsidRPr="00F430F5" w:rsidRDefault="00530E60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</w:p>
          <w:p w14:paraId="2A23D654" w14:textId="5BCE0E7E" w:rsidR="00530E60" w:rsidRPr="00F430F5" w:rsidRDefault="00530E60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B): </w:t>
            </w:r>
            <w:r w:rsidR="00D95AC3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การใช้</w:t>
            </w:r>
            <w:r w:rsidR="00C404FD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กิโลเมตรที่เดินทางสำหรับตัวอย่างที่เป็นตัวแทนของยาน</w:t>
            </w:r>
            <w:r w:rsidR="00D95AC3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ยนต์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ต่ละประเภท </w:t>
            </w:r>
            <w:r w:rsidR="00772BD1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ซึ่ง</w:t>
            </w:r>
            <w:r w:rsidR="00772BD1"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ยานยนต์ตัวอย่างจะถูกสุ่มโดยหลักการทางสถิติโดยใช้ตารางสำเร็จของ ทาโร ยามาเน่ ที่ระดับความเชื่อมั่นร้อยละ </w:t>
            </w:r>
            <w:r w:rsidR="001B3773" w:rsidRPr="00F430F5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95</w:t>
            </w:r>
            <w:r w:rsidR="00772BD1"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ความคลาดเคลื่อนร้อยละ </w:t>
            </w:r>
            <w:r w:rsidR="001B3773" w:rsidRPr="00F430F5">
              <w:rPr>
                <w:rFonts w:ascii="Browallia New" w:hAnsi="Browallia New" w:cs="Browallia New"/>
                <w:sz w:val="28"/>
                <w:szCs w:val="28"/>
                <w:lang w:bidi="th-TH"/>
              </w:rPr>
              <w:t>10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="00E27006"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ายละเอียดตามภาคผนวก </w:t>
            </w:r>
            <w:r w:rsidR="001B3773" w:rsidRPr="00F430F5">
              <w:rPr>
                <w:rFonts w:ascii="Browallia New" w:hAnsi="Browallia New" w:cs="Browallia New"/>
                <w:sz w:val="28"/>
                <w:szCs w:val="28"/>
                <w:lang w:bidi="th-TH"/>
              </w:rPr>
              <w:t>1</w:t>
            </w:r>
            <w:r w:rsidR="00E27006"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</w:t>
            </w:r>
            <w:r w:rsidR="00C8456B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ใช้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ื้อเพลิง/</w:t>
            </w:r>
            <w:r w:rsidR="00C404FD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พาะ</w:t>
            </w:r>
            <w:r w:rsidR="00C8456B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กับข้อกำหนดของรถ (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kWh/km)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สภาพเมืองโดยผู้ผลิตและใช้ค่าสูงสุดของทั้งสอง</w:t>
            </w:r>
          </w:p>
        </w:tc>
      </w:tr>
      <w:tr w:rsidR="00F430F5" w:rsidRPr="00F430F5" w14:paraId="0D8B52C6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A31033E" w14:textId="20901D14" w:rsidR="00530E60" w:rsidRPr="00F430F5" w:rsidRDefault="00281E46" w:rsidP="00530E60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75565F1A" w14:textId="77777777" w:rsidR="00530E60" w:rsidRPr="00F430F5" w:rsidRDefault="00530E60" w:rsidP="007A602A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6A00B560" w14:textId="4331FC2B" w:rsidR="00530E60" w:rsidRPr="00F430F5" w:rsidRDefault="00530E60" w:rsidP="001B4BA4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53A3B3BE" w14:textId="77777777" w:rsidTr="007A60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83B1850" w14:textId="6A10A7F4" w:rsidR="00670C83" w:rsidRPr="00F430F5" w:rsidRDefault="00670C83" w:rsidP="00670C83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4E20993E" w14:textId="2C8FDAE6" w:rsidR="00670C83" w:rsidRPr="00F430F5" w:rsidRDefault="00670C83" w:rsidP="00670C83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proofErr w:type="gramStart"/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F</w:t>
            </w: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Elec,y</w:t>
            </w:r>
            <w:proofErr w:type="gramEnd"/>
          </w:p>
        </w:tc>
      </w:tr>
      <w:tr w:rsidR="00F430F5" w:rsidRPr="00F430F5" w14:paraId="0D7C0336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A336028" w14:textId="77777777" w:rsidR="00670C83" w:rsidRPr="00F430F5" w:rsidRDefault="00670C83" w:rsidP="00670C83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2FFCBA18" w14:textId="545CA339" w:rsidR="00670C83" w:rsidRPr="00F430F5" w:rsidRDefault="00670C83" w:rsidP="00670C8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eastAsia="MS Mincho" w:hAnsi="Browallia New" w:cs="Browallia New"/>
                <w:sz w:val="28"/>
                <w:szCs w:val="28"/>
              </w:rPr>
              <w:t>tCO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cs/>
                <w:lang w:bidi="th-TH"/>
              </w:rPr>
              <w:t>2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/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</w:rPr>
              <w:t>MWh</w:t>
            </w:r>
          </w:p>
        </w:tc>
      </w:tr>
      <w:tr w:rsidR="00F430F5" w:rsidRPr="00F430F5" w14:paraId="37A866BF" w14:textId="77777777" w:rsidTr="00842B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993F5F2" w14:textId="77777777" w:rsidR="00842BF6" w:rsidRPr="00F430F5" w:rsidRDefault="00842BF6" w:rsidP="00842BF6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  <w:vAlign w:val="center"/>
          </w:tcPr>
          <w:p w14:paraId="6C4F421E" w14:textId="74987E2E" w:rsidR="00842BF6" w:rsidRPr="00F430F5" w:rsidRDefault="00842BF6" w:rsidP="00842BF6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เรือนกระจกสำหรับการ</w:t>
            </w:r>
            <w:r w:rsidR="00065C3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ผลิต/ใช้ไฟฟ้าในปี </w:t>
            </w:r>
            <w:r w:rsidR="00065C31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y</w:t>
            </w:r>
          </w:p>
        </w:tc>
      </w:tr>
      <w:tr w:rsidR="00F430F5" w:rsidRPr="00F430F5" w14:paraId="4805FB36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27A6BF3" w14:textId="77777777" w:rsidR="00842BF6" w:rsidRPr="00F430F5" w:rsidRDefault="00842BF6" w:rsidP="00842BF6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  <w:vAlign w:val="center"/>
          </w:tcPr>
          <w:p w14:paraId="3D8C3CD1" w14:textId="475842B9" w:rsidR="00842BF6" w:rsidRPr="00F430F5" w:rsidRDefault="00842BF6" w:rsidP="00842BF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ายงาน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เรือนกระจก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ผลิต</w:t>
            </w:r>
            <w:r w:rsidR="009252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/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rtl/>
                <w:cs/>
                <w:lang w:bidi="th-TH"/>
              </w:rPr>
              <w:t>ใช้พลังงาน</w:t>
            </w:r>
            <w:r w:rsidR="0003085C" w:rsidRPr="00F430F5">
              <w:rPr>
                <w:rFonts w:ascii="Browallia New" w:hAnsi="Browallia New" w:cs="Browallia New" w:hint="cs"/>
                <w:sz w:val="28"/>
                <w:szCs w:val="28"/>
                <w:rtl/>
                <w:cs/>
                <w:lang w:bidi="th-TH"/>
              </w:rPr>
              <w:t>ไ</w:t>
            </w:r>
            <w:r w:rsidR="0003085C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ฟฟ้า (</w:t>
            </w:r>
            <w:r w:rsidR="0003085C" w:rsidRPr="00F430F5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Emission factor)</w:t>
            </w:r>
            <w:r w:rsidR="005E76C4" w:rsidRPr="00F430F5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="005E76C4" w:rsidRPr="00F430F5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สำหรับ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ครงการและกิจกรรมลดก๊าซเรือนกระจก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ประกาศโดย อบก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.</w:t>
            </w:r>
          </w:p>
        </w:tc>
      </w:tr>
      <w:tr w:rsidR="00F430F5" w:rsidRPr="00F430F5" w14:paraId="3F4A24B0" w14:textId="77777777" w:rsidTr="00C23B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A52D0BC" w14:textId="41E27DDE" w:rsidR="00670C83" w:rsidRPr="00F430F5" w:rsidRDefault="00670C83" w:rsidP="00670C83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  <w:vAlign w:val="center"/>
          </w:tcPr>
          <w:p w14:paraId="5E8D845C" w14:textId="77777777" w:rsidR="00670C83" w:rsidRPr="00F430F5" w:rsidRDefault="00670C83" w:rsidP="00670C8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F430F5">
              <w:rPr>
                <w:rFonts w:ascii="Browallia New" w:eastAsia="MS Mincho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จัดทำเอกสารข้อเสนอโครงการ</w:t>
            </w:r>
          </w:p>
          <w:p w14:paraId="761BB78D" w14:textId="77777777" w:rsidR="00670C83" w:rsidRPr="00F430F5" w:rsidRDefault="00670C83" w:rsidP="00670C83">
            <w:pPr>
              <w:pStyle w:val="SDMTableBoxParaNotNumbered"/>
              <w:spacing w:before="60" w:after="60"/>
              <w:ind w:left="2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ห้ใช้ค่า </w:t>
            </w:r>
            <w:r w:rsidRPr="00F430F5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Pr="00F430F5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ล่าสุดที่ อบก. ประกาศ</w:t>
            </w:r>
          </w:p>
          <w:p w14:paraId="205D9F46" w14:textId="77777777" w:rsidR="00670C83" w:rsidRPr="00F430F5" w:rsidRDefault="00670C83" w:rsidP="00670C8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F430F5">
              <w:rPr>
                <w:rFonts w:ascii="Browallia New" w:eastAsia="MS Mincho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ติดตามผลการลดการปล่อยก๊าซเรือนกระจก</w:t>
            </w:r>
          </w:p>
          <w:p w14:paraId="661E9BC1" w14:textId="42B40E6E" w:rsidR="00670C83" w:rsidRPr="00F430F5" w:rsidRDefault="00670C83" w:rsidP="00670C83">
            <w:pPr>
              <w:pStyle w:val="SDMTableBoxParaNotNumbered"/>
              <w:ind w:left="28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ให้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ช้ค่า </w:t>
            </w:r>
            <w:r w:rsidRPr="00F430F5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Pr="00F430F5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ล่าสุดที่ อบก. ประกาศตามปี พ.ศ. ของช่วงระยะเวลาที่ขอรับรองคาร์บอนเครดิต ทั้งกรณีที่ปี พ.ศ. ของช่วงระยะเวลาที่ขอรับรองคาร์บอนเครดิตนั้นยังไม่มีค่า </w:t>
            </w:r>
            <w:r w:rsidRPr="00F430F5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Pr="00F430F5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 ให้ใช้ค่า </w:t>
            </w:r>
            <w:r w:rsidRPr="00F430F5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Pr="00F430F5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430F5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430F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ล่าสุดที่ อบก. ประกาศแทนในปีนั้น</w:t>
            </w:r>
          </w:p>
        </w:tc>
      </w:tr>
      <w:tr w:rsidR="00F430F5" w:rsidRPr="00F430F5" w14:paraId="5CB40EF2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A6E4B28" w14:textId="7BD0C5FF" w:rsidR="0036400F" w:rsidRPr="00F430F5" w:rsidRDefault="0036400F" w:rsidP="0036400F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  <w:vAlign w:val="center"/>
          </w:tcPr>
          <w:p w14:paraId="1446017F" w14:textId="4D198E07" w:rsidR="0036400F" w:rsidRPr="00F430F5" w:rsidRDefault="0063483E" w:rsidP="0036400F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</w:tbl>
    <w:p w14:paraId="02AE4165" w14:textId="02590F72" w:rsidR="00530E60" w:rsidRPr="00F430F5" w:rsidRDefault="00530E60" w:rsidP="001B4BA4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08572248" w14:textId="77777777" w:rsidTr="007A60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20F6D3F" w14:textId="7ED64E36" w:rsidR="00530E60" w:rsidRPr="00F430F5" w:rsidRDefault="00281E46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54DEF483" w14:textId="3CE0E6E3" w:rsidR="00530E60" w:rsidRPr="00F430F5" w:rsidRDefault="0036400F" w:rsidP="007A602A">
            <w:pPr>
              <w:pStyle w:val="SDMTableBoxParaNotNumbered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</w:pPr>
            <w:proofErr w:type="gramStart"/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N</w:t>
            </w:r>
            <w:r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i,y</w:t>
            </w:r>
            <w:proofErr w:type="gramEnd"/>
          </w:p>
        </w:tc>
      </w:tr>
      <w:tr w:rsidR="00F430F5" w:rsidRPr="00F430F5" w14:paraId="1D6CB075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1CACBB9" w14:textId="77777777" w:rsidR="00530E60" w:rsidRPr="00F430F5" w:rsidRDefault="00530E60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2BF62816" w14:textId="77777777" w:rsidR="00530E60" w:rsidRPr="00F430F5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F430F5" w:rsidRPr="00F430F5" w14:paraId="0718FFDC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DBA3186" w14:textId="77777777" w:rsidR="00530E60" w:rsidRPr="00F430F5" w:rsidRDefault="00530E60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หมาย</w:t>
            </w:r>
          </w:p>
        </w:tc>
        <w:tc>
          <w:tcPr>
            <w:tcW w:w="6945" w:type="dxa"/>
          </w:tcPr>
          <w:p w14:paraId="1B0AC44A" w14:textId="3FADF3E9" w:rsidR="00530E60" w:rsidRPr="00F430F5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ำนวน</w:t>
            </w:r>
            <w:r w:rsidR="0036400F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ยานยนต์จากการดำเนิน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ครงการในปี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F430F5" w:rsidRPr="00F430F5" w14:paraId="382C5774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51C5E81" w14:textId="77777777" w:rsidR="00530E60" w:rsidRPr="00F430F5" w:rsidRDefault="00530E60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0C6274ED" w14:textId="412AF871" w:rsidR="00530E60" w:rsidRPr="00F430F5" w:rsidRDefault="001B4BA4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F430F5" w:rsidRPr="00F430F5" w14:paraId="59FAC6A3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0D03A4E" w14:textId="36749D38" w:rsidR="00530E60" w:rsidRPr="00F430F5" w:rsidRDefault="00281E46" w:rsidP="00776A91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3F59A252" w14:textId="77777777" w:rsidR="00530E60" w:rsidRPr="00F430F5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หนดจำนวนยานพาหนะของโครงการที่ดำเนินการผ่าน:</w:t>
            </w:r>
          </w:p>
          <w:p w14:paraId="6CB4F16A" w14:textId="77777777" w:rsidR="00530E60" w:rsidRPr="00F430F5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A):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้างอิงจากบันทึกการขายประจำปีหรือข้อมูลอย่างเป็นทางการของยานพาหนะในโครงการที่จดทะเบียน โดยตรวจสอบกับผลลัพธ์จากรถสำรวจตัวอย่างที่เป็นตัวแทน เพื่อกำหนดเปอร์เซ็นต์ของยานพาหนะที่ใช้งาน</w:t>
            </w:r>
          </w:p>
          <w:p w14:paraId="749E503D" w14:textId="77777777" w:rsidR="00530E60" w:rsidRPr="00F430F5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</w:p>
          <w:p w14:paraId="7879212D" w14:textId="6783F773" w:rsidR="00530E60" w:rsidRPr="00F430F5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B):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มบันทึกการขายประจำปีหรือข้อมูลอย่างเป็นทางการสำหรับรถในโครงการที่จดทะเบียน คูณด้วยค่าเริ่มต้น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0.9t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ดย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t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ือตัวนับปีสำหรับจำนวนปีนับตั้งแต่เปิดตัวรถ (เช่น: หากขาย</w:t>
            </w:r>
            <w:r w:rsidR="008B45B5"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านยนต์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n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ัน ในปี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ำนวนรถที่ยังคงใช้งานอยู่จะเท่ากับ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n*0.9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ในปี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3 n*0.92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็นต้น)</w:t>
            </w:r>
          </w:p>
        </w:tc>
      </w:tr>
      <w:tr w:rsidR="00F430F5" w:rsidRPr="00F430F5" w14:paraId="0234D542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4A34ED5" w14:textId="6724F782" w:rsidR="00530E60" w:rsidRPr="00F430F5" w:rsidRDefault="00281E46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0813FF46" w14:textId="77777777" w:rsidR="00530E60" w:rsidRPr="00F430F5" w:rsidRDefault="00530E60" w:rsidP="001B4BA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3FE5FAA0" w14:textId="1F764DEA" w:rsidR="00530E60" w:rsidRPr="00F430F5" w:rsidRDefault="00530E60" w:rsidP="001B4BA4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5A79441E" w14:textId="77777777" w:rsidTr="00ED5A8B">
        <w:trPr>
          <w:cantSplit/>
          <w:trHeight w:val="287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CCA810" w14:textId="139D1D17" w:rsidR="00530E60" w:rsidRPr="00F430F5" w:rsidRDefault="00281E46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859C8" w14:textId="77777777" w:rsidR="00530E60" w:rsidRPr="00F430F5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bCs/>
                <w:iCs/>
                <w:sz w:val="28"/>
                <w:szCs w:val="28"/>
                <w:lang w:eastAsia="zh-CN"/>
              </w:rPr>
            </w:pPr>
            <w:proofErr w:type="gramStart"/>
            <w:r w:rsidRPr="00F430F5">
              <w:rPr>
                <w:rFonts w:ascii="Browallia New" w:eastAsiaTheme="minorEastAsia" w:hAnsi="Browallia New" w:cs="Browallia New"/>
                <w:bCs/>
                <w:iCs/>
                <w:sz w:val="28"/>
                <w:szCs w:val="28"/>
                <w:lang w:eastAsia="zh-CN"/>
              </w:rPr>
              <w:t>EC</w:t>
            </w:r>
            <w:r w:rsidRPr="00F430F5">
              <w:rPr>
                <w:rFonts w:ascii="Browallia New" w:eastAsiaTheme="minorEastAsia" w:hAnsi="Browallia New" w:cs="Browallia New"/>
                <w:bCs/>
                <w:iCs/>
                <w:sz w:val="28"/>
                <w:szCs w:val="28"/>
                <w:vertAlign w:val="subscript"/>
                <w:lang w:eastAsia="zh-CN"/>
              </w:rPr>
              <w:t>PJ,i</w:t>
            </w:r>
            <w:proofErr w:type="gramEnd"/>
            <w:r w:rsidRPr="00F430F5">
              <w:rPr>
                <w:rFonts w:ascii="Browallia New" w:eastAsiaTheme="minorEastAsia" w:hAnsi="Browallia New" w:cs="Browallia New"/>
                <w:bCs/>
                <w:iCs/>
                <w:sz w:val="28"/>
                <w:szCs w:val="28"/>
                <w:vertAlign w:val="subscript"/>
                <w:lang w:eastAsia="zh-CN"/>
              </w:rPr>
              <w:t>,y</w:t>
            </w:r>
            <w:r w:rsidRPr="00F430F5">
              <w:rPr>
                <w:rFonts w:ascii="Browallia New" w:hAnsi="Browallia New" w:cs="Browallia New"/>
                <w:bCs/>
                <w:iCs/>
                <w:sz w:val="28"/>
                <w:szCs w:val="28"/>
              </w:rPr>
              <w:t xml:space="preserve"> </w:t>
            </w:r>
          </w:p>
        </w:tc>
      </w:tr>
      <w:tr w:rsidR="00F430F5" w:rsidRPr="00F430F5" w14:paraId="2EF2E69D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9371367" w14:textId="77777777" w:rsidR="00530E60" w:rsidRPr="00F430F5" w:rsidRDefault="00530E60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054D2" w14:textId="77777777" w:rsidR="00530E60" w:rsidRPr="00F430F5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sz w:val="28"/>
                <w:szCs w:val="28"/>
                <w:lang w:eastAsia="zh-CN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kWh</w:t>
            </w:r>
          </w:p>
        </w:tc>
      </w:tr>
      <w:tr w:rsidR="00F430F5" w:rsidRPr="00F430F5" w14:paraId="56FD1EDA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85E536" w14:textId="77777777" w:rsidR="00530E60" w:rsidRPr="00F430F5" w:rsidRDefault="00530E60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709BB" w14:textId="4F727463" w:rsidR="00530E60" w:rsidRPr="00F430F5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sz w:val="28"/>
                <w:szCs w:val="28"/>
                <w:lang w:eastAsia="zh-CN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ไฟฟ้าที่ใช้</w:t>
            </w:r>
            <w:r w:rsidR="00C404FD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ดยยานพาหนะของโครงการประเภท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i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F430F5" w:rsidRPr="00F430F5" w14:paraId="607EE372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957BD1" w14:textId="77777777" w:rsidR="00530E60" w:rsidRPr="00F430F5" w:rsidRDefault="00530E60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BECF9" w14:textId="77777777" w:rsidR="00530E60" w:rsidRPr="00F430F5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sz w:val="28"/>
                <w:szCs w:val="28"/>
                <w:lang w:eastAsia="zh-CN"/>
              </w:rPr>
            </w:pPr>
            <w:r w:rsidRPr="00F430F5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บันทึกการชาร์จไฟฟ้าที่สถานีชาร์จไฟฟ้า</w:t>
            </w:r>
          </w:p>
        </w:tc>
      </w:tr>
      <w:tr w:rsidR="00F430F5" w:rsidRPr="00F430F5" w14:paraId="0A39CE99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BDC2B4" w14:textId="450BE623" w:rsidR="00530E60" w:rsidRPr="00F430F5" w:rsidRDefault="00281E46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33374" w14:textId="18D2F8DD" w:rsidR="00530E60" w:rsidRPr="00F430F5" w:rsidRDefault="007A602A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sz w:val="28"/>
                <w:szCs w:val="28"/>
                <w:lang w:eastAsia="zh-CN" w:bidi="th-TH"/>
              </w:rPr>
            </w:pPr>
            <w:r w:rsidRPr="00F430F5">
              <w:rPr>
                <w:rFonts w:ascii="Browallia New" w:eastAsiaTheme="minorEastAsia" w:hAnsi="Browallia New" w:cs="Browallia New" w:hint="cs"/>
                <w:sz w:val="28"/>
                <w:szCs w:val="28"/>
                <w:cs/>
                <w:lang w:eastAsia="zh-CN" w:bidi="th-TH"/>
              </w:rPr>
              <w:t>-</w:t>
            </w:r>
          </w:p>
        </w:tc>
      </w:tr>
      <w:tr w:rsidR="00F430F5" w:rsidRPr="00F430F5" w14:paraId="21B7B1EF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B774CF" w14:textId="57508E59" w:rsidR="00530E60" w:rsidRPr="00F430F5" w:rsidRDefault="00281E46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91001" w14:textId="77777777" w:rsidR="00530E60" w:rsidRPr="00F430F5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บันทึกการชาร์จไฟฟ้าจะถูกตรวจสอบโดยบันทึกของผู้ขับขี่หรือใบแจ้งหนี้จากสถานีเติมไฟฟ้า</w:t>
            </w:r>
          </w:p>
        </w:tc>
      </w:tr>
    </w:tbl>
    <w:p w14:paraId="2236B477" w14:textId="77777777" w:rsidR="00A17A91" w:rsidRPr="00F430F5" w:rsidRDefault="00A17A91" w:rsidP="001B4BA4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p w14:paraId="7512E07C" w14:textId="77777777" w:rsidR="00372F51" w:rsidRPr="00F430F5" w:rsidRDefault="00372F51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br w:type="page"/>
      </w:r>
    </w:p>
    <w:p w14:paraId="19D072E9" w14:textId="74AEE84E" w:rsidR="00C441A7" w:rsidRPr="00F430F5" w:rsidRDefault="00FF342A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lastRenderedPageBreak/>
        <w:t>9</w:t>
      </w:r>
      <w:r w:rsidR="00AF1954" w:rsidRPr="00F430F5">
        <w:rPr>
          <w:rFonts w:ascii="Browallia New" w:hAnsi="Browallia New" w:cs="Browallia New"/>
          <w:b/>
          <w:bCs/>
        </w:rPr>
        <w:t xml:space="preserve">.3 </w:t>
      </w:r>
      <w:r w:rsidR="00C441A7" w:rsidRPr="00F430F5">
        <w:rPr>
          <w:rFonts w:ascii="Browallia New" w:hAnsi="Browallia New" w:cs="Browallia New"/>
          <w:b/>
          <w:bCs/>
          <w:cs/>
        </w:rPr>
        <w:t>พารามิเตอร์ที่ไม่ต้องติดตามผล</w:t>
      </w: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0BE9A18D" w14:textId="77777777" w:rsidTr="00E920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67DCDD7" w14:textId="77777777" w:rsidR="00A65C8E" w:rsidRPr="00F430F5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534EAA57" w14:textId="77777777" w:rsidR="00A65C8E" w:rsidRPr="00F430F5" w:rsidRDefault="00A65C8E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sz w:val="28"/>
                <w:szCs w:val="28"/>
                <w:lang w:val="en-US" w:eastAsia="en-GB" w:bidi="th-TH"/>
              </w:rPr>
            </w:pPr>
            <w:r w:rsidRPr="00F430F5">
              <w:rPr>
                <w:rFonts w:ascii="Browallia New" w:hAnsi="Browallia New" w:cs="Browallia New"/>
                <w:b w:val="0"/>
                <w:iCs/>
                <w:position w:val="1"/>
                <w:sz w:val="28"/>
                <w:szCs w:val="28"/>
              </w:rPr>
              <w:t>EF</w:t>
            </w:r>
            <w:r w:rsidRPr="00F430F5">
              <w:rPr>
                <w:rFonts w:ascii="Browallia New" w:hAnsi="Browallia New" w:cs="Browallia New"/>
                <w:b w:val="0"/>
                <w:iCs/>
                <w:position w:val="1"/>
                <w:sz w:val="28"/>
                <w:szCs w:val="28"/>
                <w:vertAlign w:val="subscript"/>
              </w:rPr>
              <w:t>CO</w:t>
            </w:r>
            <w:proofErr w:type="gramStart"/>
            <w:r w:rsidRPr="00F430F5">
              <w:rPr>
                <w:rFonts w:ascii="Browallia New" w:hAnsi="Browallia New" w:cs="Browallia New"/>
                <w:b w:val="0"/>
                <w:iCs/>
                <w:position w:val="1"/>
                <w:sz w:val="28"/>
                <w:szCs w:val="28"/>
                <w:vertAlign w:val="subscript"/>
              </w:rPr>
              <w:t>2,NG</w:t>
            </w:r>
            <w:proofErr w:type="gramEnd"/>
          </w:p>
        </w:tc>
      </w:tr>
      <w:tr w:rsidR="00F430F5" w:rsidRPr="00F430F5" w14:paraId="24743C49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CE75ED0" w14:textId="77777777" w:rsidR="00A65C8E" w:rsidRPr="00F430F5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732D1B10" w14:textId="77777777" w:rsidR="00A65C8E" w:rsidRPr="00F430F5" w:rsidRDefault="00A65C8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position w:val="1"/>
                <w:sz w:val="28"/>
                <w:szCs w:val="28"/>
              </w:rPr>
              <w:t>tCO</w:t>
            </w:r>
            <w:r w:rsidRPr="00F430F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F430F5">
              <w:rPr>
                <w:rFonts w:ascii="Browallia New" w:hAnsi="Browallia New" w:cs="Browallia New"/>
                <w:position w:val="1"/>
                <w:sz w:val="28"/>
                <w:szCs w:val="28"/>
              </w:rPr>
              <w:t>/GJ</w:t>
            </w:r>
          </w:p>
        </w:tc>
      </w:tr>
      <w:tr w:rsidR="00F430F5" w:rsidRPr="00F430F5" w14:paraId="7813C858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A397F95" w14:textId="77777777" w:rsidR="00A65C8E" w:rsidRPr="00F430F5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2AE04069" w14:textId="6C08EA66" w:rsidR="00A65C8E" w:rsidRPr="00F430F5" w:rsidRDefault="00173DEC" w:rsidP="00A666FF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eastAsia="zh-CN" w:bidi="th-TH"/>
              </w:rPr>
              <w:t>ค่า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การปล่อย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eastAsia="zh-CN" w:bidi="th-TH"/>
              </w:rPr>
              <w:t>ก๊าซคาร์บอนไดออกไซด์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ของเชื้อเพลิง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eastAsia="zh-CN" w:bidi="th-TH"/>
              </w:rPr>
              <w:t>ก๊าซธรรมชาติ</w:t>
            </w:r>
          </w:p>
        </w:tc>
      </w:tr>
      <w:tr w:rsidR="00F430F5" w:rsidRPr="00F430F5" w14:paraId="0430449F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9F9CDC2" w14:textId="77777777" w:rsidR="00A65C8E" w:rsidRPr="00F430F5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6F5753A1" w14:textId="77777777" w:rsidR="00A65C8E" w:rsidRPr="00F430F5" w:rsidRDefault="00A65C8E" w:rsidP="00E920C7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 xml:space="preserve">ตาราง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eastAsia="zh-CN" w:bidi="th-TH"/>
              </w:rPr>
              <w:t>1.4 2006 IPCC Guidelines for National GHG Inventories</w:t>
            </w:r>
          </w:p>
        </w:tc>
      </w:tr>
      <w:tr w:rsidR="00F430F5" w:rsidRPr="00F430F5" w14:paraId="3A2C7C63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2E34771" w14:textId="77777777" w:rsidR="00A65C8E" w:rsidRPr="00F430F5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6945" w:type="dxa"/>
          </w:tcPr>
          <w:p w14:paraId="74389802" w14:textId="77777777" w:rsidR="00A65C8E" w:rsidRPr="00F430F5" w:rsidRDefault="00A65C8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6,100</w:t>
            </w:r>
          </w:p>
        </w:tc>
      </w:tr>
    </w:tbl>
    <w:p w14:paraId="6CD510A9" w14:textId="25E19038" w:rsidR="00C5680A" w:rsidRPr="00F430F5" w:rsidRDefault="00C5680A" w:rsidP="00F2317D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F430F5" w:rsidRPr="00F430F5" w14:paraId="58946E68" w14:textId="77777777" w:rsidTr="00E920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278FF3A" w14:textId="77777777" w:rsidR="00720687" w:rsidRPr="00F430F5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66E41F5F" w14:textId="43C3B077" w:rsidR="00720687" w:rsidRPr="00F430F5" w:rsidRDefault="00720687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sz w:val="28"/>
                <w:szCs w:val="28"/>
                <w:lang w:val="en-US" w:eastAsia="en-GB" w:bidi="th-TH"/>
              </w:rPr>
            </w:pPr>
            <w:proofErr w:type="gramStart"/>
            <w:r w:rsidRPr="00F430F5">
              <w:rPr>
                <w:rFonts w:ascii="Browallia New" w:hAnsi="Browallia New" w:cs="Browallia New"/>
                <w:b w:val="0"/>
                <w:iCs/>
                <w:position w:val="1"/>
                <w:sz w:val="28"/>
                <w:szCs w:val="28"/>
              </w:rPr>
              <w:t>NCV</w:t>
            </w:r>
            <w:r w:rsidR="00B23F12" w:rsidRPr="00F430F5">
              <w:rPr>
                <w:rFonts w:ascii="Browallia New" w:hAnsi="Browallia New" w:cs="Browallia New"/>
                <w:b w:val="0"/>
                <w:iCs/>
                <w:sz w:val="28"/>
                <w:szCs w:val="28"/>
                <w:vertAlign w:val="subscript"/>
              </w:rPr>
              <w:t>PJ</w:t>
            </w:r>
            <w:r w:rsidRPr="00F430F5">
              <w:rPr>
                <w:rFonts w:ascii="Browallia New" w:hAnsi="Browallia New" w:cs="Browallia New"/>
                <w:b w:val="0"/>
                <w:iCs/>
                <w:sz w:val="28"/>
                <w:szCs w:val="28"/>
                <w:vertAlign w:val="subscript"/>
              </w:rPr>
              <w:t>,</w:t>
            </w:r>
            <w:r w:rsidR="00103C04" w:rsidRPr="00F430F5">
              <w:rPr>
                <w:rFonts w:ascii="Browallia New" w:hAnsi="Browallia New" w:cs="Browallia New"/>
                <w:b w:val="0"/>
                <w:iCs/>
                <w:sz w:val="28"/>
                <w:szCs w:val="28"/>
                <w:vertAlign w:val="subscript"/>
              </w:rPr>
              <w:t>i</w:t>
            </w:r>
            <w:proofErr w:type="gramEnd"/>
            <w:r w:rsidR="00A17A91" w:rsidRPr="00F430F5">
              <w:rPr>
                <w:rFonts w:ascii="Browallia New" w:hAnsi="Browallia New" w:cs="Browallia New"/>
                <w:b w:val="0"/>
                <w:sz w:val="28"/>
                <w:szCs w:val="28"/>
                <w:lang w:val="en-US" w:eastAsia="en-GB" w:bidi="th-TH"/>
              </w:rPr>
              <w:t xml:space="preserve"> </w:t>
            </w:r>
            <w:r w:rsidR="00031BCE" w:rsidRPr="00F430F5">
              <w:rPr>
                <w:rFonts w:ascii="Browallia New" w:hAnsi="Browallia New" w:cs="Browallia New" w:hint="cs"/>
                <w:b w:val="0"/>
                <w:sz w:val="28"/>
                <w:szCs w:val="28"/>
                <w:cs/>
                <w:lang w:val="en-US" w:eastAsia="en-GB" w:bidi="th-TH"/>
              </w:rPr>
              <w:t>และ</w:t>
            </w:r>
            <w:r w:rsidR="00A17A91" w:rsidRPr="00F430F5">
              <w:rPr>
                <w:rFonts w:ascii="Browallia New" w:hAnsi="Browallia New" w:cs="Browallia New"/>
                <w:b w:val="0"/>
                <w:sz w:val="28"/>
                <w:szCs w:val="28"/>
                <w:lang w:val="en-US" w:eastAsia="en-GB" w:bidi="th-TH"/>
              </w:rPr>
              <w:t xml:space="preserve"> </w:t>
            </w:r>
            <w:proofErr w:type="gramStart"/>
            <w:r w:rsidR="00A17A91"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NCV</w:t>
            </w:r>
            <w:r w:rsidR="00A17A91" w:rsidRPr="00F430F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BL,</w:t>
            </w:r>
            <w:r w:rsidR="00B23F12" w:rsidRPr="00F430F5">
              <w:rPr>
                <w:rFonts w:ascii="Browallia New" w:hAnsi="Browallia New" w:cs="Browallia New"/>
                <w:b w:val="0"/>
                <w:sz w:val="28"/>
                <w:szCs w:val="28"/>
                <w:vertAlign w:val="subscript"/>
                <w:lang w:val="en-US" w:eastAsia="en-GB" w:bidi="th-TH"/>
              </w:rPr>
              <w:t>i</w:t>
            </w:r>
            <w:proofErr w:type="gramEnd"/>
          </w:p>
        </w:tc>
      </w:tr>
      <w:tr w:rsidR="00F430F5" w:rsidRPr="00F430F5" w14:paraId="72D35355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15C5F07" w14:textId="77777777" w:rsidR="00720687" w:rsidRPr="00F430F5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5FB661D0" w14:textId="77777777" w:rsidR="00720687" w:rsidRPr="00F430F5" w:rsidRDefault="00720687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MJ/Unit</w:t>
            </w:r>
          </w:p>
        </w:tc>
      </w:tr>
      <w:tr w:rsidR="00F430F5" w:rsidRPr="00F430F5" w14:paraId="1871CD71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030DDDD" w14:textId="77777777" w:rsidR="00720687" w:rsidRPr="00F430F5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5DBC3609" w14:textId="66905046" w:rsidR="00720687" w:rsidRPr="00F430F5" w:rsidRDefault="00720687" w:rsidP="005B13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ความร้อนสุทธิ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พลังงานฟอสซิลประเภท</w:t>
            </w:r>
            <w:r w:rsidR="005B13CD" w:rsidRPr="00F430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5B13CD" w:rsidRPr="00F430F5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 xml:space="preserve">y </w:t>
            </w:r>
            <w:r w:rsidR="005B13CD" w:rsidRPr="00F430F5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นปี </w:t>
            </w:r>
            <w:r w:rsidR="005B13CD" w:rsidRPr="00F430F5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i</w:t>
            </w:r>
          </w:p>
        </w:tc>
      </w:tr>
      <w:tr w:rsidR="00F430F5" w:rsidRPr="00F430F5" w14:paraId="70DCE4B5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0E3172E" w14:textId="77777777" w:rsidR="00720687" w:rsidRPr="00F430F5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02FD2338" w14:textId="77777777" w:rsidR="00720687" w:rsidRPr="00F430F5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ค่าความร้อนสุทธิของเชื้อเพลิงฟอสซิลที่ระบุในใบแจ้งหนี้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ผู้ผลิตเชื้อเพลิง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14:paraId="443CD736" w14:textId="77777777" w:rsidR="00720687" w:rsidRPr="00F430F5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จากการตรวจวัด</w:t>
            </w:r>
          </w:p>
          <w:p w14:paraId="6D19117A" w14:textId="77777777" w:rsidR="00720687" w:rsidRPr="00F430F5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3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  <w:p w14:paraId="75C06483" w14:textId="77777777" w:rsidR="00720687" w:rsidRPr="00F430F5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อ้างอิงจาก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ราง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>1.2 of Chapter 1 of Vol. 2 (Energy) of the 2006 IPCC Guidelines on National GHG Inventories</w:t>
            </w:r>
          </w:p>
        </w:tc>
      </w:tr>
      <w:tr w:rsidR="00F430F5" w:rsidRPr="00F430F5" w14:paraId="43277C19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53EDBFA" w14:textId="77777777" w:rsidR="00720687" w:rsidRPr="00F430F5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3789F923" w14:textId="77777777" w:rsidR="00720687" w:rsidRPr="00F430F5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ทางเลือก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ควรทำตามมาตรฐานเชื้อเพลิงของประเทศหรือระหว่างประเทศ</w:t>
            </w:r>
          </w:p>
        </w:tc>
      </w:tr>
      <w:tr w:rsidR="00F430F5" w:rsidRPr="00F430F5" w14:paraId="745F6443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CD09064" w14:textId="77777777" w:rsidR="00720687" w:rsidRPr="00F430F5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484026D7" w14:textId="77777777" w:rsidR="00720687" w:rsidRPr="00F430F5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ทางเลือก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รได้รับค่า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NCV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การจ่ายน้ำมันเชื้อเพลิงแต่ละครั้ง เพื่อนำไปคำนวณหาค่าเฉลี่ยรายปีแบบถ่วงน้ำหนัก</w:t>
            </w:r>
          </w:p>
          <w:p w14:paraId="601EF021" w14:textId="77777777" w:rsidR="00720687" w:rsidRPr="00F430F5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ทางเลือก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3 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รตรวจสอบทุกปี</w:t>
            </w:r>
          </w:p>
          <w:p w14:paraId="1DEEFCA7" w14:textId="0B9E75DC" w:rsidR="00720687" w:rsidRPr="00F430F5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ทางเลือกที่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ควรตรวจสอบแนวทาง </w:t>
            </w:r>
            <w:r w:rsidRPr="00F430F5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</w:p>
        </w:tc>
      </w:tr>
      <w:tr w:rsidR="00F430F5" w:rsidRPr="00F430F5" w14:paraId="452B73D6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A965721" w14:textId="77777777" w:rsidR="00720687" w:rsidRPr="00F430F5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430F5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449938F9" w14:textId="77777777" w:rsidR="00720687" w:rsidRPr="00F430F5" w:rsidRDefault="00720687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F430F5" w:rsidRPr="00F430F5" w14:paraId="25EDAFF4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F07A83E" w14:textId="77777777" w:rsidR="00720687" w:rsidRPr="00F430F5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53CE21A6" w14:textId="77777777" w:rsidR="00720687" w:rsidRPr="00F430F5" w:rsidRDefault="00720687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</w:tbl>
    <w:p w14:paraId="604BD89C" w14:textId="77777777" w:rsidR="00720687" w:rsidRPr="00F430F5" w:rsidRDefault="00720687" w:rsidP="00F2317D">
      <w:pPr>
        <w:pStyle w:val="af9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  <w:cs/>
        </w:rPr>
      </w:pPr>
    </w:p>
    <w:p w14:paraId="5F4738F9" w14:textId="2D86AF7A" w:rsidR="00F9455B" w:rsidRPr="00F430F5" w:rsidRDefault="00FF342A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F430F5">
        <w:rPr>
          <w:rFonts w:ascii="Browallia New" w:hAnsi="Browallia New" w:cs="Browallia New"/>
          <w:b/>
          <w:bCs/>
        </w:rPr>
        <w:t>10</w:t>
      </w:r>
      <w:r w:rsidR="00C65126" w:rsidRPr="00F430F5">
        <w:rPr>
          <w:rFonts w:ascii="Browallia New" w:hAnsi="Browallia New" w:cs="Browallia New"/>
          <w:b/>
          <w:bCs/>
          <w:cs/>
        </w:rPr>
        <w:t>.  เอกสารอ้างอิง</w:t>
      </w:r>
    </w:p>
    <w:p w14:paraId="4A6182D2" w14:textId="30D185BD" w:rsidR="001D3ECE" w:rsidRPr="00F430F5" w:rsidRDefault="00C65126" w:rsidP="003572A6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</w:rPr>
        <w:t xml:space="preserve">Clean Development Mechanism </w:t>
      </w:r>
      <w:r w:rsidRPr="00F430F5">
        <w:rPr>
          <w:rFonts w:ascii="Browallia New" w:hAnsi="Browallia New" w:cs="Browallia New"/>
          <w:b/>
          <w:bCs/>
          <w:cs/>
        </w:rPr>
        <w:t>(</w:t>
      </w:r>
      <w:r w:rsidRPr="00F430F5">
        <w:rPr>
          <w:rFonts w:ascii="Browallia New" w:hAnsi="Browallia New" w:cs="Browallia New"/>
          <w:b/>
          <w:bCs/>
        </w:rPr>
        <w:t>CDM</w:t>
      </w:r>
      <w:r w:rsidRPr="00F430F5">
        <w:rPr>
          <w:rFonts w:ascii="Browallia New" w:hAnsi="Browallia New" w:cs="Browallia New"/>
          <w:b/>
          <w:bCs/>
          <w:cs/>
        </w:rPr>
        <w:t>)</w:t>
      </w:r>
    </w:p>
    <w:p w14:paraId="4EE2F6CC" w14:textId="77777777" w:rsidR="00FF342A" w:rsidRPr="00F430F5" w:rsidRDefault="00584AB6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>AMS-</w:t>
      </w:r>
      <w:proofErr w:type="gramStart"/>
      <w:r w:rsidRPr="00F430F5">
        <w:rPr>
          <w:rFonts w:ascii="Browallia New" w:hAnsi="Browallia New" w:cs="Browallia New"/>
        </w:rPr>
        <w:t>III.S</w:t>
      </w:r>
      <w:r w:rsidRPr="00F430F5">
        <w:rPr>
          <w:rFonts w:ascii="Browallia New" w:hAnsi="Browallia New" w:cs="Browallia New"/>
          <w:cs/>
        </w:rPr>
        <w:t xml:space="preserve"> </w:t>
      </w:r>
      <w:r w:rsidR="008453A4" w:rsidRPr="00F430F5">
        <w:rPr>
          <w:rFonts w:ascii="Browallia New" w:hAnsi="Browallia New" w:cs="Browallia New"/>
        </w:rPr>
        <w:t>:</w:t>
      </w:r>
      <w:proofErr w:type="gramEnd"/>
      <w:r w:rsidR="008453A4" w:rsidRPr="00F430F5">
        <w:rPr>
          <w:rFonts w:ascii="Browallia New" w:hAnsi="Browallia New" w:cs="Browallia New"/>
        </w:rPr>
        <w:t xml:space="preserve"> </w:t>
      </w:r>
      <w:r w:rsidRPr="00F430F5">
        <w:rPr>
          <w:rFonts w:ascii="Browallia New" w:hAnsi="Browallia New" w:cs="Browallia New"/>
        </w:rPr>
        <w:t>Small-scale Methodology: Introduction of low-emission vehicles/technologies to commercial vehicle fleets Version 04.0</w:t>
      </w:r>
      <w:r w:rsidRPr="00F430F5">
        <w:rPr>
          <w:rFonts w:ascii="Browallia New" w:hAnsi="Browallia New" w:cs="Browallia New"/>
          <w:cs/>
        </w:rPr>
        <w:t xml:space="preserve"> </w:t>
      </w:r>
    </w:p>
    <w:p w14:paraId="56FA74C9" w14:textId="77777777" w:rsidR="00FF342A" w:rsidRPr="00F430F5" w:rsidRDefault="00FF342A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>AMS-</w:t>
      </w:r>
      <w:proofErr w:type="gramStart"/>
      <w:r w:rsidRPr="00F430F5">
        <w:rPr>
          <w:rFonts w:ascii="Browallia New" w:hAnsi="Browallia New" w:cs="Browallia New"/>
        </w:rPr>
        <w:t>III.C</w:t>
      </w:r>
      <w:r w:rsidRPr="00F430F5">
        <w:rPr>
          <w:rFonts w:ascii="Browallia New" w:hAnsi="Browallia New" w:cs="Browallia New"/>
          <w:cs/>
        </w:rPr>
        <w:t xml:space="preserve"> </w:t>
      </w:r>
      <w:r w:rsidRPr="00F430F5">
        <w:rPr>
          <w:rFonts w:ascii="Browallia New" w:hAnsi="Browallia New" w:cs="Browallia New"/>
        </w:rPr>
        <w:t>:</w:t>
      </w:r>
      <w:proofErr w:type="gramEnd"/>
      <w:r w:rsidRPr="00F430F5">
        <w:rPr>
          <w:rFonts w:ascii="Browallia New" w:hAnsi="Browallia New" w:cs="Browallia New"/>
        </w:rPr>
        <w:t xml:space="preserve"> Small-scale Methodology: Emission reductions by electric and hybrid vehicles</w:t>
      </w:r>
    </w:p>
    <w:p w14:paraId="3FEB1D77" w14:textId="03D033A7" w:rsidR="003855CB" w:rsidRPr="00F430F5" w:rsidRDefault="00FF342A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t>Version 15</w:t>
      </w:r>
      <w:r w:rsidRPr="00F430F5">
        <w:rPr>
          <w:rFonts w:ascii="Browallia New" w:hAnsi="Browallia New" w:cs="Browallia New" w:hint="cs"/>
          <w:cs/>
        </w:rPr>
        <w:t>.0</w:t>
      </w:r>
    </w:p>
    <w:p w14:paraId="310F4B0D" w14:textId="34BFFD7A" w:rsidR="00F2317D" w:rsidRPr="00F430F5" w:rsidRDefault="00F2317D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</w:rPr>
        <w:br w:type="page"/>
      </w:r>
    </w:p>
    <w:p w14:paraId="7D62D842" w14:textId="77777777" w:rsidR="00F2317D" w:rsidRPr="00F430F5" w:rsidRDefault="00772BD1" w:rsidP="00F2317D">
      <w:pPr>
        <w:tabs>
          <w:tab w:val="left" w:pos="426"/>
        </w:tabs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bookmarkStart w:id="2" w:name="_Hlk112429089"/>
      <w:bookmarkStart w:id="3" w:name="_Hlk112400546"/>
      <w:r w:rsidRPr="00F430F5">
        <w:rPr>
          <w:rFonts w:ascii="Browallia New" w:hAnsi="Browallia New" w:cs="Browallia New"/>
          <w:b/>
          <w:bCs/>
          <w:sz w:val="40"/>
          <w:szCs w:val="40"/>
          <w:cs/>
        </w:rPr>
        <w:lastRenderedPageBreak/>
        <w:t>ภาคผนวก</w:t>
      </w:r>
      <w:r w:rsidR="00B9758D" w:rsidRPr="00F430F5">
        <w:rPr>
          <w:rFonts w:ascii="Browallia New" w:hAnsi="Browallia New" w:cs="Browallia New"/>
          <w:b/>
          <w:bCs/>
          <w:sz w:val="40"/>
          <w:szCs w:val="40"/>
          <w:cs/>
        </w:rPr>
        <w:t xml:space="preserve"> 1</w:t>
      </w:r>
    </w:p>
    <w:p w14:paraId="64BB97B9" w14:textId="5B378E81" w:rsidR="00772BD1" w:rsidRPr="00F430F5" w:rsidRDefault="00772BD1" w:rsidP="00F2317D">
      <w:pPr>
        <w:tabs>
          <w:tab w:val="left" w:pos="426"/>
        </w:tabs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F430F5">
        <w:rPr>
          <w:rFonts w:ascii="Browallia New" w:hAnsi="Browallia New" w:cs="Browallia New"/>
          <w:b/>
          <w:bCs/>
          <w:sz w:val="40"/>
          <w:szCs w:val="40"/>
          <w:cs/>
        </w:rPr>
        <w:t>การคำนวณจำนวนตัวอย่างของทาโร ยามาเน่</w:t>
      </w:r>
    </w:p>
    <w:p w14:paraId="7CB56526" w14:textId="77777777" w:rsidR="00772BD1" w:rsidRPr="00F430F5" w:rsidRDefault="00772BD1" w:rsidP="00F2317D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4893E879" w14:textId="5912C89E" w:rsidR="00772BD1" w:rsidRPr="00F430F5" w:rsidRDefault="00772BD1" w:rsidP="00F2317D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>สูตร</w:t>
      </w:r>
      <w:bookmarkStart w:id="4" w:name="_Hlk112165611"/>
      <w:r w:rsidRPr="00F430F5">
        <w:rPr>
          <w:rFonts w:ascii="Browallia New" w:hAnsi="Browallia New" w:cs="Browallia New"/>
          <w:cs/>
        </w:rPr>
        <w:t>การหาจำนวนตัวอย่างของทาโร ยามาเน่</w:t>
      </w:r>
      <w:bookmarkEnd w:id="4"/>
      <w:r w:rsidRPr="00F430F5">
        <w:rPr>
          <w:rFonts w:ascii="Browallia New" w:hAnsi="Browallia New" w:cs="Browallia New"/>
          <w:cs/>
        </w:rPr>
        <w:t xml:space="preserve"> </w:t>
      </w:r>
      <w:r w:rsidRPr="00F430F5">
        <w:rPr>
          <w:rFonts w:ascii="Browallia New" w:hAnsi="Browallia New" w:cs="Browallia New"/>
        </w:rPr>
        <w:t xml:space="preserve">(Taro Yamane, 1973) </w:t>
      </w:r>
      <w:r w:rsidRPr="00F430F5">
        <w:rPr>
          <w:rFonts w:ascii="Browallia New" w:hAnsi="Browallia New" w:cs="Browallia New"/>
          <w:cs/>
        </w:rPr>
        <w:t>ตามสมการ</w:t>
      </w:r>
    </w:p>
    <w:p w14:paraId="3D5DC217" w14:textId="77777777" w:rsidR="00772BD1" w:rsidRPr="00F430F5" w:rsidRDefault="00772BD1" w:rsidP="00772BD1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  <w:cs/>
        </w:rPr>
      </w:pPr>
    </w:p>
    <w:p w14:paraId="6D4A4764" w14:textId="5A9ADB13" w:rsidR="00772BD1" w:rsidRPr="00F430F5" w:rsidRDefault="00772BD1" w:rsidP="00F2317D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352"/>
        <w:jc w:val="thaiDistribute"/>
        <w:rPr>
          <w:rFonts w:ascii="Browallia New" w:hAnsi="Browallia New" w:cs="Browallia New"/>
          <w:iCs/>
        </w:rPr>
      </w:pPr>
      <w:r w:rsidRPr="00F430F5">
        <w:rPr>
          <w:rFonts w:ascii="Browallia New" w:hAnsi="Browallia New" w:cs="Browallia New"/>
          <w:cs/>
        </w:rPr>
        <w:tab/>
      </w:r>
      <w:r w:rsidRPr="00F430F5">
        <w:rPr>
          <w:rFonts w:ascii="Browallia New" w:hAnsi="Browallia New" w:cs="Browallia New"/>
          <w:cs/>
        </w:rPr>
        <w:tab/>
      </w:r>
      <m:oMath>
        <m:r>
          <w:rPr>
            <w:rFonts w:ascii="Cambria Math" w:hAnsi="Cambria Math" w:cs="Browallia New"/>
          </w:rPr>
          <m:t>n=</m:t>
        </m:r>
        <m:f>
          <m:fPr>
            <m:ctrlPr>
              <w:rPr>
                <w:rFonts w:ascii="Cambria Math" w:hAnsi="Cambria Math" w:cs="Browallia New"/>
              </w:rPr>
            </m:ctrlPr>
          </m:fPr>
          <m:num>
            <m:r>
              <w:rPr>
                <w:rFonts w:ascii="Cambria Math" w:hAnsi="Cambria Math" w:cs="Browallia New"/>
              </w:rPr>
              <m:t>N</m:t>
            </m:r>
          </m:num>
          <m:den>
            <m:r>
              <w:rPr>
                <w:rFonts w:ascii="Cambria Math" w:hAnsi="Cambria Math" w:cs="Browallia New"/>
              </w:rPr>
              <m:t>1+</m:t>
            </m:r>
            <m:sSup>
              <m:sSupPr>
                <m:ctrlPr>
                  <w:rPr>
                    <w:rFonts w:ascii="Cambria Math" w:hAnsi="Cambria Math" w:cs="Browallia New"/>
                    <w:i/>
                  </w:rPr>
                </m:ctrlPr>
              </m:sSupPr>
              <m:e>
                <m:r>
                  <w:rPr>
                    <w:rFonts w:ascii="Cambria Math" w:hAnsi="Cambria Math" w:cs="Browallia New"/>
                  </w:rPr>
                  <m:t>Ne</m:t>
                </m:r>
              </m:e>
              <m:sup>
                <m:r>
                  <w:rPr>
                    <w:rFonts w:ascii="Cambria Math" w:hAnsi="Cambria Math" w:cs="Browallia New"/>
                  </w:rPr>
                  <m:t>2</m:t>
                </m:r>
              </m:sup>
            </m:sSup>
          </m:den>
        </m:f>
      </m:oMath>
      <w:r w:rsidRPr="00F430F5">
        <w:rPr>
          <w:rFonts w:ascii="Browallia New" w:hAnsi="Browallia New" w:cs="Browallia New"/>
          <w:i/>
          <w:cs/>
        </w:rPr>
        <w:tab/>
      </w:r>
      <w:r w:rsidRPr="00F430F5">
        <w:rPr>
          <w:rFonts w:ascii="Browallia New" w:hAnsi="Browallia New" w:cs="Browallia New"/>
          <w:i/>
          <w:cs/>
        </w:rPr>
        <w:tab/>
      </w:r>
      <w:r w:rsidRPr="00F430F5">
        <w:rPr>
          <w:rFonts w:ascii="Browallia New" w:hAnsi="Browallia New" w:cs="Browallia New"/>
          <w:i/>
          <w:cs/>
        </w:rPr>
        <w:tab/>
      </w:r>
      <w:r w:rsidRPr="00F430F5">
        <w:rPr>
          <w:rFonts w:ascii="Browallia New" w:hAnsi="Browallia New" w:cs="Browallia New"/>
          <w:i/>
          <w:cs/>
        </w:rPr>
        <w:tab/>
      </w:r>
      <w:r w:rsidR="00E27006" w:rsidRPr="00F430F5">
        <w:rPr>
          <w:rFonts w:ascii="Browallia New" w:hAnsi="Browallia New" w:cs="Browallia New"/>
          <w:i/>
          <w:cs/>
        </w:rPr>
        <w:t xml:space="preserve">          </w:t>
      </w:r>
      <w:r w:rsidR="00E27006" w:rsidRPr="00F430F5">
        <w:rPr>
          <w:rFonts w:ascii="Browallia New" w:hAnsi="Browallia New" w:cs="Browallia New"/>
          <w:cs/>
        </w:rPr>
        <w:t>สมการที่</w:t>
      </w:r>
      <w:r w:rsidR="00E27006" w:rsidRPr="00F430F5">
        <w:rPr>
          <w:rFonts w:ascii="Browallia New" w:hAnsi="Browallia New" w:cs="Browallia New"/>
          <w:i/>
          <w:cs/>
        </w:rPr>
        <w:t xml:space="preserve"> </w:t>
      </w:r>
      <w:r w:rsidRPr="00F430F5">
        <w:rPr>
          <w:rFonts w:ascii="Browallia New" w:hAnsi="Browallia New" w:cs="Browallia New"/>
          <w:i/>
          <w:cs/>
        </w:rPr>
        <w:t>(</w:t>
      </w:r>
      <w:r w:rsidR="00F2317D" w:rsidRPr="00F430F5">
        <w:rPr>
          <w:rFonts w:ascii="Browallia New" w:hAnsi="Browallia New" w:cs="Browallia New"/>
          <w:iCs/>
        </w:rPr>
        <w:t>1</w:t>
      </w:r>
      <w:r w:rsidR="00F430F5">
        <w:rPr>
          <w:rFonts w:ascii="Browallia New" w:hAnsi="Browallia New" w:cs="Browallia New"/>
          <w:iCs/>
        </w:rPr>
        <w:t>1</w:t>
      </w:r>
      <w:r w:rsidRPr="00F430F5">
        <w:rPr>
          <w:rFonts w:ascii="Browallia New" w:hAnsi="Browallia New" w:cs="Browallia New"/>
          <w:i/>
          <w:cs/>
        </w:rPr>
        <w:t>)</w:t>
      </w:r>
    </w:p>
    <w:p w14:paraId="55A1B493" w14:textId="77777777" w:rsidR="00772BD1" w:rsidRPr="00F430F5" w:rsidRDefault="00772BD1" w:rsidP="00F2317D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37993EF3" w14:textId="72D0AD75" w:rsidR="00772BD1" w:rsidRPr="00F430F5" w:rsidRDefault="00772BD1" w:rsidP="00F2317D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352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 xml:space="preserve">เมื่อ </w:t>
      </w:r>
      <w:r w:rsidRPr="00F430F5">
        <w:rPr>
          <w:rFonts w:ascii="Browallia New" w:hAnsi="Browallia New" w:cs="Browallia New"/>
        </w:rPr>
        <w:t xml:space="preserve">n = </w:t>
      </w:r>
      <w:r w:rsidRPr="00F430F5">
        <w:rPr>
          <w:rFonts w:ascii="Browallia New" w:hAnsi="Browallia New" w:cs="Browallia New"/>
          <w:cs/>
        </w:rPr>
        <w:t>จำนวนตัวอย่าง</w:t>
      </w:r>
    </w:p>
    <w:p w14:paraId="70147352" w14:textId="77777777" w:rsidR="00F2317D" w:rsidRPr="00F430F5" w:rsidRDefault="00772BD1" w:rsidP="00F2317D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352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ab/>
      </w:r>
      <w:r w:rsidRPr="00F430F5">
        <w:rPr>
          <w:rFonts w:ascii="Browallia New" w:hAnsi="Browallia New" w:cs="Browallia New"/>
        </w:rPr>
        <w:t xml:space="preserve">N = </w:t>
      </w:r>
      <w:r w:rsidRPr="00F430F5">
        <w:rPr>
          <w:rFonts w:ascii="Browallia New" w:hAnsi="Browallia New" w:cs="Browallia New"/>
          <w:cs/>
        </w:rPr>
        <w:t>จำนวนประชากร</w:t>
      </w:r>
    </w:p>
    <w:p w14:paraId="61AA3D4C" w14:textId="5B99054D" w:rsidR="00772BD1" w:rsidRPr="00F430F5" w:rsidRDefault="00772BD1" w:rsidP="00F2317D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352"/>
        <w:jc w:val="thaiDistribute"/>
        <w:rPr>
          <w:rFonts w:ascii="Browallia New" w:hAnsi="Browallia New" w:cs="Browallia New"/>
        </w:rPr>
      </w:pPr>
      <w:r w:rsidRPr="00F430F5">
        <w:rPr>
          <w:rFonts w:ascii="Browallia New" w:hAnsi="Browallia New" w:cs="Browallia New"/>
          <w:cs/>
        </w:rPr>
        <w:tab/>
      </w:r>
      <w:r w:rsidRPr="00F430F5">
        <w:rPr>
          <w:rFonts w:ascii="Browallia New" w:hAnsi="Browallia New" w:cs="Browallia New"/>
        </w:rPr>
        <w:t xml:space="preserve">e = </w:t>
      </w:r>
      <w:r w:rsidRPr="00F430F5">
        <w:rPr>
          <w:rFonts w:ascii="Browallia New" w:hAnsi="Browallia New" w:cs="Browallia New"/>
          <w:cs/>
        </w:rPr>
        <w:t>ค่าความคลาดเคลื่อน</w:t>
      </w:r>
    </w:p>
    <w:p w14:paraId="3E16F5FC" w14:textId="11E796AC" w:rsidR="003855CB" w:rsidRPr="00F430F5" w:rsidRDefault="003855CB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  <w:sz w:val="24"/>
          <w:szCs w:val="24"/>
        </w:rPr>
      </w:pPr>
    </w:p>
    <w:p w14:paraId="7C8BFAF4" w14:textId="66CFB7C8" w:rsidR="003855CB" w:rsidRPr="00F430F5" w:rsidRDefault="00B9758D" w:rsidP="001F2AE8">
      <w:pPr>
        <w:tabs>
          <w:tab w:val="left" w:pos="426"/>
          <w:tab w:val="left" w:pos="1080"/>
        </w:tabs>
        <w:spacing w:before="0" w:after="0" w:line="240" w:lineRule="auto"/>
        <w:ind w:left="1080" w:hanging="1080"/>
        <w:jc w:val="thaiDistribute"/>
        <w:rPr>
          <w:rFonts w:ascii="Browallia New" w:hAnsi="Browallia New" w:cs="Browallia New"/>
          <w:b/>
          <w:bCs/>
        </w:rPr>
      </w:pPr>
      <w:r w:rsidRPr="00F430F5">
        <w:rPr>
          <w:rFonts w:ascii="Browallia New" w:hAnsi="Browallia New" w:cs="Browallia New"/>
          <w:b/>
          <w:bCs/>
          <w:cs/>
        </w:rPr>
        <w:t xml:space="preserve">ตารางที่ </w:t>
      </w:r>
      <w:r w:rsidR="00FC7102" w:rsidRPr="00F430F5">
        <w:rPr>
          <w:rFonts w:ascii="Browallia New" w:hAnsi="Browallia New" w:cs="Browallia New"/>
          <w:b/>
          <w:bCs/>
        </w:rPr>
        <w:t>2</w:t>
      </w:r>
      <w:r w:rsidR="001F2AE8" w:rsidRPr="00F430F5">
        <w:rPr>
          <w:rFonts w:ascii="Browallia New" w:hAnsi="Browallia New" w:cs="Browallia New"/>
          <w:b/>
          <w:bCs/>
          <w:cs/>
        </w:rPr>
        <w:tab/>
      </w:r>
      <w:r w:rsidRPr="00F430F5">
        <w:rPr>
          <w:rFonts w:ascii="Browallia New" w:eastAsiaTheme="minorHAnsi" w:hAnsi="Browallia New" w:cs="Browallia New"/>
          <w:cs/>
        </w:rPr>
        <w:t>ขนาดของกลุ่มตัวอย่างของทาโร</w:t>
      </w:r>
      <w:r w:rsidRPr="00F430F5">
        <w:rPr>
          <w:rFonts w:ascii="Browallia New" w:eastAsiaTheme="minorHAnsi" w:hAnsi="Browallia New" w:cs="Browallia New"/>
          <w:lang w:bidi="ar-SA"/>
        </w:rPr>
        <w:t xml:space="preserve"> </w:t>
      </w:r>
      <w:r w:rsidRPr="00F430F5">
        <w:rPr>
          <w:rFonts w:ascii="Browallia New" w:eastAsiaTheme="minorHAnsi" w:hAnsi="Browallia New" w:cs="Browallia New"/>
          <w:cs/>
        </w:rPr>
        <w:t>ยามาเน่ที่ระดับความเชื่อมั่น</w:t>
      </w:r>
      <w:r w:rsidRPr="00F430F5">
        <w:rPr>
          <w:rFonts w:ascii="Browallia New" w:eastAsiaTheme="minorHAnsi" w:hAnsi="Browallia New" w:cs="Browallia New"/>
          <w:lang w:bidi="ar-SA"/>
        </w:rPr>
        <w:t xml:space="preserve"> 95 % </w:t>
      </w:r>
      <w:r w:rsidRPr="00F430F5">
        <w:rPr>
          <w:rFonts w:ascii="Browallia New" w:eastAsiaTheme="minorHAnsi" w:hAnsi="Browallia New" w:cs="Browallia New"/>
          <w:cs/>
        </w:rPr>
        <w:t>และความคลาดเคลื่อนต่างๆ</w:t>
      </w:r>
    </w:p>
    <w:tbl>
      <w:tblPr>
        <w:tblStyle w:val="a5"/>
        <w:tblW w:w="0" w:type="auto"/>
        <w:tblInd w:w="-147" w:type="dxa"/>
        <w:tblLook w:val="04A0" w:firstRow="1" w:lastRow="0" w:firstColumn="1" w:lastColumn="0" w:noHBand="0" w:noVBand="1"/>
      </w:tblPr>
      <w:tblGrid>
        <w:gridCol w:w="1435"/>
        <w:gridCol w:w="1288"/>
        <w:gridCol w:w="1288"/>
        <w:gridCol w:w="1288"/>
        <w:gridCol w:w="1288"/>
        <w:gridCol w:w="1288"/>
        <w:gridCol w:w="1288"/>
      </w:tblGrid>
      <w:tr w:rsidR="00F430F5" w:rsidRPr="00F430F5" w14:paraId="022E3E02" w14:textId="77777777" w:rsidTr="00F2317D">
        <w:trPr>
          <w:tblHeader/>
        </w:trPr>
        <w:tc>
          <w:tcPr>
            <w:tcW w:w="1435" w:type="dxa"/>
            <w:vMerge w:val="restart"/>
            <w:shd w:val="clear" w:color="auto" w:fill="BFBFBF" w:themeFill="background1" w:themeFillShade="BF"/>
            <w:vAlign w:val="center"/>
          </w:tcPr>
          <w:p w14:paraId="6850540C" w14:textId="5385BEC2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F430F5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นาดประชากร</w:t>
            </w:r>
          </w:p>
        </w:tc>
        <w:tc>
          <w:tcPr>
            <w:tcW w:w="7728" w:type="dxa"/>
            <w:gridSpan w:val="6"/>
            <w:shd w:val="clear" w:color="auto" w:fill="BFBFBF" w:themeFill="background1" w:themeFillShade="BF"/>
          </w:tcPr>
          <w:p w14:paraId="6CB54BEA" w14:textId="7E1C1758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นาดของกลุ่มตัวอย่างที่ระดับความคลาดเคลื่อน</w:t>
            </w: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(e)</w:t>
            </w:r>
          </w:p>
        </w:tc>
      </w:tr>
      <w:tr w:rsidR="00F430F5" w:rsidRPr="00F430F5" w14:paraId="5C9FB592" w14:textId="77777777" w:rsidTr="001F2AE8">
        <w:trPr>
          <w:trHeight w:val="251"/>
          <w:tblHeader/>
        </w:trPr>
        <w:tc>
          <w:tcPr>
            <w:tcW w:w="1435" w:type="dxa"/>
            <w:vMerge/>
            <w:shd w:val="clear" w:color="auto" w:fill="BFBFBF" w:themeFill="background1" w:themeFillShade="BF"/>
          </w:tcPr>
          <w:p w14:paraId="430D78B7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</w:p>
        </w:tc>
        <w:tc>
          <w:tcPr>
            <w:tcW w:w="1288" w:type="dxa"/>
            <w:shd w:val="clear" w:color="auto" w:fill="BFBFBF" w:themeFill="background1" w:themeFillShade="BF"/>
          </w:tcPr>
          <w:p w14:paraId="76DCE1D7" w14:textId="7A950F0B" w:rsidR="001B044F" w:rsidRPr="00F430F5" w:rsidRDefault="000F210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 w:rsidRPr="00F430F5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1B044F"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12D0F263" w14:textId="0624B09B" w:rsidR="001B044F" w:rsidRPr="00F430F5" w:rsidRDefault="000F210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 w:rsidRPr="00F430F5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1B044F"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74EF8E69" w14:textId="17EE4849" w:rsidR="001B044F" w:rsidRPr="00F430F5" w:rsidRDefault="000F210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 w:rsidRPr="00F430F5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1B044F"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3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2537592B" w14:textId="434B2E8D" w:rsidR="001B044F" w:rsidRPr="00F430F5" w:rsidRDefault="000F210F" w:rsidP="000F210F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 w:rsidRPr="00F430F5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4</w:t>
            </w: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57648662" w14:textId="072BB773" w:rsidR="001B044F" w:rsidRPr="00F430F5" w:rsidRDefault="000F210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 w:rsidRPr="00F430F5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5</w:t>
            </w: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46844D8B" w14:textId="7F4E0537" w:rsidR="001B044F" w:rsidRPr="00F430F5" w:rsidRDefault="000F210F" w:rsidP="000F210F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 w:rsidRPr="00F430F5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10</w:t>
            </w: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%</w:t>
            </w:r>
          </w:p>
        </w:tc>
      </w:tr>
      <w:tr w:rsidR="00F430F5" w:rsidRPr="00F430F5" w14:paraId="57E26201" w14:textId="77777777" w:rsidTr="001B044F">
        <w:trPr>
          <w:trHeight w:val="129"/>
        </w:trPr>
        <w:tc>
          <w:tcPr>
            <w:tcW w:w="1435" w:type="dxa"/>
          </w:tcPr>
          <w:p w14:paraId="76058757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00</w:t>
            </w:r>
          </w:p>
        </w:tc>
        <w:tc>
          <w:tcPr>
            <w:tcW w:w="1288" w:type="dxa"/>
          </w:tcPr>
          <w:p w14:paraId="4D26049F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468C36E1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0C223DE4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18AD19BD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43C12D32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222</w:t>
            </w:r>
          </w:p>
        </w:tc>
        <w:tc>
          <w:tcPr>
            <w:tcW w:w="1288" w:type="dxa"/>
          </w:tcPr>
          <w:p w14:paraId="64EFA038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83</w:t>
            </w:r>
          </w:p>
        </w:tc>
      </w:tr>
      <w:tr w:rsidR="00F430F5" w:rsidRPr="00F430F5" w14:paraId="7CB86FAB" w14:textId="77777777" w:rsidTr="001B044F">
        <w:tc>
          <w:tcPr>
            <w:tcW w:w="1435" w:type="dxa"/>
          </w:tcPr>
          <w:p w14:paraId="22D69C27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000</w:t>
            </w:r>
          </w:p>
        </w:tc>
        <w:tc>
          <w:tcPr>
            <w:tcW w:w="1288" w:type="dxa"/>
          </w:tcPr>
          <w:p w14:paraId="1E314B34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41EC4DB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0B7303E4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5668FEBE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85</w:t>
            </w:r>
          </w:p>
        </w:tc>
        <w:tc>
          <w:tcPr>
            <w:tcW w:w="1288" w:type="dxa"/>
          </w:tcPr>
          <w:p w14:paraId="1501B2B7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286</w:t>
            </w:r>
          </w:p>
        </w:tc>
        <w:tc>
          <w:tcPr>
            <w:tcW w:w="1288" w:type="dxa"/>
          </w:tcPr>
          <w:p w14:paraId="7D31DB56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1</w:t>
            </w:r>
          </w:p>
        </w:tc>
      </w:tr>
      <w:tr w:rsidR="00F430F5" w:rsidRPr="00F430F5" w14:paraId="255021CE" w14:textId="77777777" w:rsidTr="001B044F">
        <w:tc>
          <w:tcPr>
            <w:tcW w:w="1435" w:type="dxa"/>
          </w:tcPr>
          <w:p w14:paraId="4AA0F605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500</w:t>
            </w:r>
          </w:p>
        </w:tc>
        <w:tc>
          <w:tcPr>
            <w:tcW w:w="1288" w:type="dxa"/>
          </w:tcPr>
          <w:p w14:paraId="1C0B043F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DAEA3F9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5FD58569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638</w:t>
            </w:r>
          </w:p>
        </w:tc>
        <w:tc>
          <w:tcPr>
            <w:tcW w:w="1288" w:type="dxa"/>
          </w:tcPr>
          <w:p w14:paraId="1D6BF406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441</w:t>
            </w:r>
          </w:p>
        </w:tc>
        <w:tc>
          <w:tcPr>
            <w:tcW w:w="1288" w:type="dxa"/>
          </w:tcPr>
          <w:p w14:paraId="517D4CB7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16</w:t>
            </w:r>
          </w:p>
        </w:tc>
        <w:tc>
          <w:tcPr>
            <w:tcW w:w="1288" w:type="dxa"/>
          </w:tcPr>
          <w:p w14:paraId="4EF4EDB5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4</w:t>
            </w:r>
          </w:p>
        </w:tc>
      </w:tr>
      <w:tr w:rsidR="00F430F5" w:rsidRPr="00F430F5" w14:paraId="13DF58DF" w14:textId="77777777" w:rsidTr="001B044F">
        <w:tc>
          <w:tcPr>
            <w:tcW w:w="1435" w:type="dxa"/>
          </w:tcPr>
          <w:p w14:paraId="0E2DA8A4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2,000</w:t>
            </w:r>
          </w:p>
        </w:tc>
        <w:tc>
          <w:tcPr>
            <w:tcW w:w="1288" w:type="dxa"/>
          </w:tcPr>
          <w:p w14:paraId="08AB5607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300FF1BB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EB96CB2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714</w:t>
            </w:r>
          </w:p>
        </w:tc>
        <w:tc>
          <w:tcPr>
            <w:tcW w:w="1288" w:type="dxa"/>
          </w:tcPr>
          <w:p w14:paraId="5A8BD9BB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476</w:t>
            </w:r>
          </w:p>
        </w:tc>
        <w:tc>
          <w:tcPr>
            <w:tcW w:w="1288" w:type="dxa"/>
          </w:tcPr>
          <w:p w14:paraId="422CB885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33</w:t>
            </w:r>
          </w:p>
        </w:tc>
        <w:tc>
          <w:tcPr>
            <w:tcW w:w="1288" w:type="dxa"/>
          </w:tcPr>
          <w:p w14:paraId="48AF9B23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5</w:t>
            </w:r>
          </w:p>
        </w:tc>
      </w:tr>
      <w:tr w:rsidR="00F430F5" w:rsidRPr="00F430F5" w14:paraId="472FDEA1" w14:textId="77777777" w:rsidTr="001B044F">
        <w:tc>
          <w:tcPr>
            <w:tcW w:w="1435" w:type="dxa"/>
          </w:tcPr>
          <w:p w14:paraId="7A611D9A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2,500</w:t>
            </w:r>
          </w:p>
        </w:tc>
        <w:tc>
          <w:tcPr>
            <w:tcW w:w="1288" w:type="dxa"/>
          </w:tcPr>
          <w:p w14:paraId="7AB99ECB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3E0DC9B5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250</w:t>
            </w:r>
          </w:p>
        </w:tc>
        <w:tc>
          <w:tcPr>
            <w:tcW w:w="1288" w:type="dxa"/>
          </w:tcPr>
          <w:p w14:paraId="31FFF740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769</w:t>
            </w:r>
          </w:p>
        </w:tc>
        <w:tc>
          <w:tcPr>
            <w:tcW w:w="1288" w:type="dxa"/>
          </w:tcPr>
          <w:p w14:paraId="43BD2B91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00</w:t>
            </w:r>
          </w:p>
        </w:tc>
        <w:tc>
          <w:tcPr>
            <w:tcW w:w="1288" w:type="dxa"/>
          </w:tcPr>
          <w:p w14:paraId="4B3D20EF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45</w:t>
            </w:r>
          </w:p>
        </w:tc>
        <w:tc>
          <w:tcPr>
            <w:tcW w:w="1288" w:type="dxa"/>
          </w:tcPr>
          <w:p w14:paraId="032540B4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6</w:t>
            </w:r>
          </w:p>
        </w:tc>
      </w:tr>
      <w:tr w:rsidR="00F430F5" w:rsidRPr="00F430F5" w14:paraId="6327EDDF" w14:textId="77777777" w:rsidTr="001B044F">
        <w:tc>
          <w:tcPr>
            <w:tcW w:w="1435" w:type="dxa"/>
          </w:tcPr>
          <w:p w14:paraId="127CAAE6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,000</w:t>
            </w:r>
          </w:p>
        </w:tc>
        <w:tc>
          <w:tcPr>
            <w:tcW w:w="1288" w:type="dxa"/>
          </w:tcPr>
          <w:p w14:paraId="53B4ECF4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5EF33DB5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364</w:t>
            </w:r>
          </w:p>
        </w:tc>
        <w:tc>
          <w:tcPr>
            <w:tcW w:w="1288" w:type="dxa"/>
          </w:tcPr>
          <w:p w14:paraId="34932644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811</w:t>
            </w:r>
          </w:p>
        </w:tc>
        <w:tc>
          <w:tcPr>
            <w:tcW w:w="1288" w:type="dxa"/>
          </w:tcPr>
          <w:p w14:paraId="0C2FCC8F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17</w:t>
            </w:r>
          </w:p>
        </w:tc>
        <w:tc>
          <w:tcPr>
            <w:tcW w:w="1288" w:type="dxa"/>
          </w:tcPr>
          <w:p w14:paraId="20C732DD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53</w:t>
            </w:r>
          </w:p>
        </w:tc>
        <w:tc>
          <w:tcPr>
            <w:tcW w:w="1288" w:type="dxa"/>
          </w:tcPr>
          <w:p w14:paraId="14F70282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7</w:t>
            </w:r>
          </w:p>
        </w:tc>
      </w:tr>
      <w:tr w:rsidR="00F430F5" w:rsidRPr="00F430F5" w14:paraId="2E9E1BEE" w14:textId="77777777" w:rsidTr="001B044F">
        <w:tc>
          <w:tcPr>
            <w:tcW w:w="1435" w:type="dxa"/>
          </w:tcPr>
          <w:p w14:paraId="0DDD6A24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,500</w:t>
            </w:r>
          </w:p>
        </w:tc>
        <w:tc>
          <w:tcPr>
            <w:tcW w:w="1288" w:type="dxa"/>
          </w:tcPr>
          <w:p w14:paraId="023DB0A9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13AF051C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458</w:t>
            </w:r>
          </w:p>
        </w:tc>
        <w:tc>
          <w:tcPr>
            <w:tcW w:w="1288" w:type="dxa"/>
          </w:tcPr>
          <w:p w14:paraId="3C63C21D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843</w:t>
            </w:r>
          </w:p>
        </w:tc>
        <w:tc>
          <w:tcPr>
            <w:tcW w:w="1288" w:type="dxa"/>
          </w:tcPr>
          <w:p w14:paraId="5A1AB331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30</w:t>
            </w:r>
          </w:p>
        </w:tc>
        <w:tc>
          <w:tcPr>
            <w:tcW w:w="1288" w:type="dxa"/>
          </w:tcPr>
          <w:p w14:paraId="4D5944C7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59</w:t>
            </w:r>
          </w:p>
        </w:tc>
        <w:tc>
          <w:tcPr>
            <w:tcW w:w="1288" w:type="dxa"/>
          </w:tcPr>
          <w:p w14:paraId="74B0684C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7</w:t>
            </w:r>
          </w:p>
        </w:tc>
      </w:tr>
      <w:tr w:rsidR="00F430F5" w:rsidRPr="00F430F5" w14:paraId="30CF784E" w14:textId="77777777" w:rsidTr="001B044F">
        <w:tc>
          <w:tcPr>
            <w:tcW w:w="1435" w:type="dxa"/>
          </w:tcPr>
          <w:p w14:paraId="02A237BB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4,000</w:t>
            </w:r>
          </w:p>
        </w:tc>
        <w:tc>
          <w:tcPr>
            <w:tcW w:w="1288" w:type="dxa"/>
          </w:tcPr>
          <w:p w14:paraId="2440B23D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1029591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538</w:t>
            </w:r>
          </w:p>
        </w:tc>
        <w:tc>
          <w:tcPr>
            <w:tcW w:w="1288" w:type="dxa"/>
          </w:tcPr>
          <w:p w14:paraId="3B30D07D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870</w:t>
            </w:r>
          </w:p>
        </w:tc>
        <w:tc>
          <w:tcPr>
            <w:tcW w:w="1288" w:type="dxa"/>
          </w:tcPr>
          <w:p w14:paraId="5ABB2C11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41</w:t>
            </w:r>
          </w:p>
        </w:tc>
        <w:tc>
          <w:tcPr>
            <w:tcW w:w="1288" w:type="dxa"/>
          </w:tcPr>
          <w:p w14:paraId="59966E27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64</w:t>
            </w:r>
          </w:p>
        </w:tc>
        <w:tc>
          <w:tcPr>
            <w:tcW w:w="1288" w:type="dxa"/>
          </w:tcPr>
          <w:p w14:paraId="7B0CB02C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F430F5" w:rsidRPr="00F430F5" w14:paraId="02494A79" w14:textId="77777777" w:rsidTr="001B044F">
        <w:tc>
          <w:tcPr>
            <w:tcW w:w="1435" w:type="dxa"/>
          </w:tcPr>
          <w:p w14:paraId="2247069A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4,500</w:t>
            </w:r>
          </w:p>
        </w:tc>
        <w:tc>
          <w:tcPr>
            <w:tcW w:w="1288" w:type="dxa"/>
          </w:tcPr>
          <w:p w14:paraId="19D5199D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1F446372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607</w:t>
            </w:r>
          </w:p>
        </w:tc>
        <w:tc>
          <w:tcPr>
            <w:tcW w:w="1288" w:type="dxa"/>
          </w:tcPr>
          <w:p w14:paraId="1DA7C3DD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891</w:t>
            </w:r>
          </w:p>
        </w:tc>
        <w:tc>
          <w:tcPr>
            <w:tcW w:w="1288" w:type="dxa"/>
          </w:tcPr>
          <w:p w14:paraId="4811B8A5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49</w:t>
            </w:r>
          </w:p>
        </w:tc>
        <w:tc>
          <w:tcPr>
            <w:tcW w:w="1288" w:type="dxa"/>
          </w:tcPr>
          <w:p w14:paraId="6AE57718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67</w:t>
            </w:r>
          </w:p>
        </w:tc>
        <w:tc>
          <w:tcPr>
            <w:tcW w:w="1288" w:type="dxa"/>
          </w:tcPr>
          <w:p w14:paraId="0016B5CE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F430F5" w:rsidRPr="00F430F5" w14:paraId="75DDF903" w14:textId="77777777" w:rsidTr="001B044F">
        <w:tc>
          <w:tcPr>
            <w:tcW w:w="1435" w:type="dxa"/>
          </w:tcPr>
          <w:p w14:paraId="50BAC4FF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,000</w:t>
            </w:r>
          </w:p>
        </w:tc>
        <w:tc>
          <w:tcPr>
            <w:tcW w:w="1288" w:type="dxa"/>
          </w:tcPr>
          <w:p w14:paraId="2824453F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128144A7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667</w:t>
            </w:r>
          </w:p>
        </w:tc>
        <w:tc>
          <w:tcPr>
            <w:tcW w:w="1288" w:type="dxa"/>
          </w:tcPr>
          <w:p w14:paraId="04336814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09</w:t>
            </w:r>
          </w:p>
        </w:tc>
        <w:tc>
          <w:tcPr>
            <w:tcW w:w="1288" w:type="dxa"/>
          </w:tcPr>
          <w:p w14:paraId="432C7D97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56</w:t>
            </w:r>
          </w:p>
        </w:tc>
        <w:tc>
          <w:tcPr>
            <w:tcW w:w="1288" w:type="dxa"/>
          </w:tcPr>
          <w:p w14:paraId="1CDAD7C9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70</w:t>
            </w:r>
          </w:p>
        </w:tc>
        <w:tc>
          <w:tcPr>
            <w:tcW w:w="1288" w:type="dxa"/>
          </w:tcPr>
          <w:p w14:paraId="1294E9E7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F430F5" w:rsidRPr="00F430F5" w14:paraId="66F9F0CD" w14:textId="77777777" w:rsidTr="001B044F">
        <w:tc>
          <w:tcPr>
            <w:tcW w:w="1435" w:type="dxa"/>
          </w:tcPr>
          <w:p w14:paraId="5FA6EDD6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6,000</w:t>
            </w:r>
          </w:p>
        </w:tc>
        <w:tc>
          <w:tcPr>
            <w:tcW w:w="1288" w:type="dxa"/>
          </w:tcPr>
          <w:p w14:paraId="21FF0D6D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50B2CA8A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765</w:t>
            </w:r>
          </w:p>
        </w:tc>
        <w:tc>
          <w:tcPr>
            <w:tcW w:w="1288" w:type="dxa"/>
          </w:tcPr>
          <w:p w14:paraId="7610F5F5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38</w:t>
            </w:r>
          </w:p>
        </w:tc>
        <w:tc>
          <w:tcPr>
            <w:tcW w:w="1288" w:type="dxa"/>
          </w:tcPr>
          <w:p w14:paraId="03B8B271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66</w:t>
            </w:r>
          </w:p>
        </w:tc>
        <w:tc>
          <w:tcPr>
            <w:tcW w:w="1288" w:type="dxa"/>
          </w:tcPr>
          <w:p w14:paraId="5FA24508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75</w:t>
            </w:r>
          </w:p>
        </w:tc>
        <w:tc>
          <w:tcPr>
            <w:tcW w:w="1288" w:type="dxa"/>
          </w:tcPr>
          <w:p w14:paraId="6F3F35A5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F430F5" w:rsidRPr="00F430F5" w14:paraId="1101BB85" w14:textId="77777777" w:rsidTr="001B044F">
        <w:tc>
          <w:tcPr>
            <w:tcW w:w="1435" w:type="dxa"/>
          </w:tcPr>
          <w:p w14:paraId="1D97DE0A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7,000</w:t>
            </w:r>
          </w:p>
        </w:tc>
        <w:tc>
          <w:tcPr>
            <w:tcW w:w="1288" w:type="dxa"/>
          </w:tcPr>
          <w:p w14:paraId="662DD8E2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07E6393C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842</w:t>
            </w:r>
          </w:p>
        </w:tc>
        <w:tc>
          <w:tcPr>
            <w:tcW w:w="1288" w:type="dxa"/>
          </w:tcPr>
          <w:p w14:paraId="262E7230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59</w:t>
            </w:r>
          </w:p>
        </w:tc>
        <w:tc>
          <w:tcPr>
            <w:tcW w:w="1288" w:type="dxa"/>
          </w:tcPr>
          <w:p w14:paraId="5EDF688A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74</w:t>
            </w:r>
          </w:p>
        </w:tc>
        <w:tc>
          <w:tcPr>
            <w:tcW w:w="1288" w:type="dxa"/>
          </w:tcPr>
          <w:p w14:paraId="3BBA4C73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78</w:t>
            </w:r>
          </w:p>
        </w:tc>
        <w:tc>
          <w:tcPr>
            <w:tcW w:w="1288" w:type="dxa"/>
          </w:tcPr>
          <w:p w14:paraId="7513BB34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F430F5" w:rsidRPr="00F430F5" w14:paraId="1B224CE5" w14:textId="77777777" w:rsidTr="001B044F">
        <w:tc>
          <w:tcPr>
            <w:tcW w:w="1435" w:type="dxa"/>
          </w:tcPr>
          <w:p w14:paraId="0A839A16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8,000</w:t>
            </w:r>
          </w:p>
        </w:tc>
        <w:tc>
          <w:tcPr>
            <w:tcW w:w="1288" w:type="dxa"/>
          </w:tcPr>
          <w:p w14:paraId="75BAFD61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219765B4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905</w:t>
            </w:r>
          </w:p>
        </w:tc>
        <w:tc>
          <w:tcPr>
            <w:tcW w:w="1288" w:type="dxa"/>
          </w:tcPr>
          <w:p w14:paraId="482580C8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76</w:t>
            </w:r>
          </w:p>
        </w:tc>
        <w:tc>
          <w:tcPr>
            <w:tcW w:w="1288" w:type="dxa"/>
          </w:tcPr>
          <w:p w14:paraId="61CA630D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80</w:t>
            </w:r>
          </w:p>
        </w:tc>
        <w:tc>
          <w:tcPr>
            <w:tcW w:w="1288" w:type="dxa"/>
          </w:tcPr>
          <w:p w14:paraId="2C46E73B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81</w:t>
            </w:r>
          </w:p>
        </w:tc>
        <w:tc>
          <w:tcPr>
            <w:tcW w:w="1288" w:type="dxa"/>
          </w:tcPr>
          <w:p w14:paraId="37217F6D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F430F5" w:rsidRPr="00F430F5" w14:paraId="25910007" w14:textId="77777777" w:rsidTr="001B044F">
        <w:tc>
          <w:tcPr>
            <w:tcW w:w="1435" w:type="dxa"/>
          </w:tcPr>
          <w:p w14:paraId="0DECADEF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,000</w:t>
            </w:r>
          </w:p>
        </w:tc>
        <w:tc>
          <w:tcPr>
            <w:tcW w:w="1288" w:type="dxa"/>
          </w:tcPr>
          <w:p w14:paraId="4BD95AE7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C8128C8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957</w:t>
            </w:r>
          </w:p>
        </w:tc>
        <w:tc>
          <w:tcPr>
            <w:tcW w:w="1288" w:type="dxa"/>
          </w:tcPr>
          <w:p w14:paraId="32066AD5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89</w:t>
            </w:r>
          </w:p>
        </w:tc>
        <w:tc>
          <w:tcPr>
            <w:tcW w:w="1288" w:type="dxa"/>
          </w:tcPr>
          <w:p w14:paraId="3B3D2FB1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84</w:t>
            </w:r>
          </w:p>
        </w:tc>
        <w:tc>
          <w:tcPr>
            <w:tcW w:w="1288" w:type="dxa"/>
          </w:tcPr>
          <w:p w14:paraId="355B69A0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83</w:t>
            </w:r>
          </w:p>
        </w:tc>
        <w:tc>
          <w:tcPr>
            <w:tcW w:w="1288" w:type="dxa"/>
          </w:tcPr>
          <w:p w14:paraId="0EEFEE2D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F430F5" w:rsidRPr="00F430F5" w14:paraId="345788E6" w14:textId="77777777" w:rsidTr="001B044F">
        <w:tc>
          <w:tcPr>
            <w:tcW w:w="1435" w:type="dxa"/>
          </w:tcPr>
          <w:p w14:paraId="46BAD18D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0,000</w:t>
            </w:r>
          </w:p>
        </w:tc>
        <w:tc>
          <w:tcPr>
            <w:tcW w:w="1288" w:type="dxa"/>
          </w:tcPr>
          <w:p w14:paraId="0805F33B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,000</w:t>
            </w:r>
          </w:p>
        </w:tc>
        <w:tc>
          <w:tcPr>
            <w:tcW w:w="1288" w:type="dxa"/>
          </w:tcPr>
          <w:p w14:paraId="6750CC36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2,000</w:t>
            </w:r>
          </w:p>
        </w:tc>
        <w:tc>
          <w:tcPr>
            <w:tcW w:w="1288" w:type="dxa"/>
          </w:tcPr>
          <w:p w14:paraId="21B73326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000</w:t>
            </w:r>
          </w:p>
        </w:tc>
        <w:tc>
          <w:tcPr>
            <w:tcW w:w="1288" w:type="dxa"/>
          </w:tcPr>
          <w:p w14:paraId="0C31F221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88</w:t>
            </w:r>
          </w:p>
        </w:tc>
        <w:tc>
          <w:tcPr>
            <w:tcW w:w="1288" w:type="dxa"/>
          </w:tcPr>
          <w:p w14:paraId="73228DBD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85</w:t>
            </w:r>
          </w:p>
        </w:tc>
        <w:tc>
          <w:tcPr>
            <w:tcW w:w="1288" w:type="dxa"/>
          </w:tcPr>
          <w:p w14:paraId="0FA47CE1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F430F5" w:rsidRPr="00F430F5" w14:paraId="3665FE4D" w14:textId="77777777" w:rsidTr="001B044F">
        <w:tc>
          <w:tcPr>
            <w:tcW w:w="1435" w:type="dxa"/>
          </w:tcPr>
          <w:p w14:paraId="1D2BAC22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5,000</w:t>
            </w:r>
          </w:p>
        </w:tc>
        <w:tc>
          <w:tcPr>
            <w:tcW w:w="1288" w:type="dxa"/>
          </w:tcPr>
          <w:p w14:paraId="2F776041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6,000</w:t>
            </w:r>
          </w:p>
        </w:tc>
        <w:tc>
          <w:tcPr>
            <w:tcW w:w="1288" w:type="dxa"/>
          </w:tcPr>
          <w:p w14:paraId="11B47788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2,143</w:t>
            </w:r>
          </w:p>
        </w:tc>
        <w:tc>
          <w:tcPr>
            <w:tcW w:w="1288" w:type="dxa"/>
          </w:tcPr>
          <w:p w14:paraId="535A4EAF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034</w:t>
            </w:r>
          </w:p>
        </w:tc>
        <w:tc>
          <w:tcPr>
            <w:tcW w:w="1288" w:type="dxa"/>
          </w:tcPr>
          <w:p w14:paraId="4A8964D8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600</w:t>
            </w:r>
          </w:p>
        </w:tc>
        <w:tc>
          <w:tcPr>
            <w:tcW w:w="1288" w:type="dxa"/>
          </w:tcPr>
          <w:p w14:paraId="13EE8112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90</w:t>
            </w:r>
          </w:p>
        </w:tc>
        <w:tc>
          <w:tcPr>
            <w:tcW w:w="1288" w:type="dxa"/>
          </w:tcPr>
          <w:p w14:paraId="3FDA57C5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F430F5" w:rsidRPr="00F430F5" w14:paraId="5A97E1C0" w14:textId="77777777" w:rsidTr="001B044F">
        <w:tc>
          <w:tcPr>
            <w:tcW w:w="1435" w:type="dxa"/>
          </w:tcPr>
          <w:p w14:paraId="01D9B2BB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20,000</w:t>
            </w:r>
          </w:p>
        </w:tc>
        <w:tc>
          <w:tcPr>
            <w:tcW w:w="1288" w:type="dxa"/>
          </w:tcPr>
          <w:p w14:paraId="17AA72D9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6,667</w:t>
            </w:r>
          </w:p>
        </w:tc>
        <w:tc>
          <w:tcPr>
            <w:tcW w:w="1288" w:type="dxa"/>
          </w:tcPr>
          <w:p w14:paraId="0104AA2F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2,222</w:t>
            </w:r>
          </w:p>
        </w:tc>
        <w:tc>
          <w:tcPr>
            <w:tcW w:w="1288" w:type="dxa"/>
          </w:tcPr>
          <w:p w14:paraId="2B016BCC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053</w:t>
            </w:r>
          </w:p>
        </w:tc>
        <w:tc>
          <w:tcPr>
            <w:tcW w:w="1288" w:type="dxa"/>
          </w:tcPr>
          <w:p w14:paraId="709136B7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606</w:t>
            </w:r>
          </w:p>
        </w:tc>
        <w:tc>
          <w:tcPr>
            <w:tcW w:w="1288" w:type="dxa"/>
          </w:tcPr>
          <w:p w14:paraId="0DED0C5F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92</w:t>
            </w:r>
          </w:p>
        </w:tc>
        <w:tc>
          <w:tcPr>
            <w:tcW w:w="1288" w:type="dxa"/>
          </w:tcPr>
          <w:p w14:paraId="5A005A5F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F430F5" w:rsidRPr="00F430F5" w14:paraId="48DA027D" w14:textId="77777777" w:rsidTr="001B044F">
        <w:tc>
          <w:tcPr>
            <w:tcW w:w="1435" w:type="dxa"/>
          </w:tcPr>
          <w:p w14:paraId="0FBC6A87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25,000</w:t>
            </w:r>
          </w:p>
        </w:tc>
        <w:tc>
          <w:tcPr>
            <w:tcW w:w="1288" w:type="dxa"/>
          </w:tcPr>
          <w:p w14:paraId="4A4F8679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7,143</w:t>
            </w:r>
          </w:p>
        </w:tc>
        <w:tc>
          <w:tcPr>
            <w:tcW w:w="1288" w:type="dxa"/>
          </w:tcPr>
          <w:p w14:paraId="67E6AA18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2,273</w:t>
            </w:r>
          </w:p>
        </w:tc>
        <w:tc>
          <w:tcPr>
            <w:tcW w:w="1288" w:type="dxa"/>
          </w:tcPr>
          <w:p w14:paraId="17184844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064</w:t>
            </w:r>
          </w:p>
        </w:tc>
        <w:tc>
          <w:tcPr>
            <w:tcW w:w="1288" w:type="dxa"/>
          </w:tcPr>
          <w:p w14:paraId="1999219C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610</w:t>
            </w:r>
          </w:p>
        </w:tc>
        <w:tc>
          <w:tcPr>
            <w:tcW w:w="1288" w:type="dxa"/>
          </w:tcPr>
          <w:p w14:paraId="22AB2D66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94</w:t>
            </w:r>
          </w:p>
        </w:tc>
        <w:tc>
          <w:tcPr>
            <w:tcW w:w="1288" w:type="dxa"/>
          </w:tcPr>
          <w:p w14:paraId="1BF95FB9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F430F5" w:rsidRPr="00F430F5" w14:paraId="47B3752C" w14:textId="77777777" w:rsidTr="001B044F">
        <w:tc>
          <w:tcPr>
            <w:tcW w:w="1435" w:type="dxa"/>
          </w:tcPr>
          <w:p w14:paraId="6E9E5DC8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50,000</w:t>
            </w:r>
          </w:p>
        </w:tc>
        <w:tc>
          <w:tcPr>
            <w:tcW w:w="1288" w:type="dxa"/>
          </w:tcPr>
          <w:p w14:paraId="4C80C2D5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8,333</w:t>
            </w:r>
          </w:p>
        </w:tc>
        <w:tc>
          <w:tcPr>
            <w:tcW w:w="1288" w:type="dxa"/>
          </w:tcPr>
          <w:p w14:paraId="02BF44EB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2,381</w:t>
            </w:r>
          </w:p>
        </w:tc>
        <w:tc>
          <w:tcPr>
            <w:tcW w:w="1288" w:type="dxa"/>
          </w:tcPr>
          <w:p w14:paraId="7EC38F2F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087</w:t>
            </w:r>
          </w:p>
        </w:tc>
        <w:tc>
          <w:tcPr>
            <w:tcW w:w="1288" w:type="dxa"/>
          </w:tcPr>
          <w:p w14:paraId="2F58F789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617</w:t>
            </w:r>
          </w:p>
        </w:tc>
        <w:tc>
          <w:tcPr>
            <w:tcW w:w="1288" w:type="dxa"/>
          </w:tcPr>
          <w:p w14:paraId="031D1E1C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97</w:t>
            </w:r>
          </w:p>
        </w:tc>
        <w:tc>
          <w:tcPr>
            <w:tcW w:w="1288" w:type="dxa"/>
          </w:tcPr>
          <w:p w14:paraId="0F18DBC3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F430F5" w:rsidRPr="00F430F5" w14:paraId="60CC45DB" w14:textId="77777777" w:rsidTr="001B044F">
        <w:tc>
          <w:tcPr>
            <w:tcW w:w="1435" w:type="dxa"/>
          </w:tcPr>
          <w:p w14:paraId="4AA305B4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00,000</w:t>
            </w:r>
          </w:p>
        </w:tc>
        <w:tc>
          <w:tcPr>
            <w:tcW w:w="1288" w:type="dxa"/>
          </w:tcPr>
          <w:p w14:paraId="6B1EB9BB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9,091</w:t>
            </w:r>
          </w:p>
        </w:tc>
        <w:tc>
          <w:tcPr>
            <w:tcW w:w="1288" w:type="dxa"/>
          </w:tcPr>
          <w:p w14:paraId="14C837FE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2,439</w:t>
            </w:r>
          </w:p>
        </w:tc>
        <w:tc>
          <w:tcPr>
            <w:tcW w:w="1288" w:type="dxa"/>
          </w:tcPr>
          <w:p w14:paraId="6018C4E4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099</w:t>
            </w:r>
          </w:p>
        </w:tc>
        <w:tc>
          <w:tcPr>
            <w:tcW w:w="1288" w:type="dxa"/>
          </w:tcPr>
          <w:p w14:paraId="314652D1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621</w:t>
            </w:r>
          </w:p>
        </w:tc>
        <w:tc>
          <w:tcPr>
            <w:tcW w:w="1288" w:type="dxa"/>
          </w:tcPr>
          <w:p w14:paraId="71E3FCA8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398</w:t>
            </w:r>
          </w:p>
        </w:tc>
        <w:tc>
          <w:tcPr>
            <w:tcW w:w="1288" w:type="dxa"/>
          </w:tcPr>
          <w:p w14:paraId="5260A5FA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F430F5" w:rsidRPr="00F430F5" w14:paraId="44F9EC63" w14:textId="77777777" w:rsidTr="001B044F">
        <w:tc>
          <w:tcPr>
            <w:tcW w:w="1435" w:type="dxa"/>
          </w:tcPr>
          <w:p w14:paraId="17A0BAD4" w14:textId="77777777" w:rsidR="001B044F" w:rsidRPr="00F430F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Times New Roman" w:hAnsi="Times New Roman" w:cs="Times New Roman"/>
                <w:sz w:val="28"/>
                <w:szCs w:val="28"/>
              </w:rPr>
              <w:t>∞</w:t>
            </w:r>
          </w:p>
        </w:tc>
        <w:tc>
          <w:tcPr>
            <w:tcW w:w="1288" w:type="dxa"/>
          </w:tcPr>
          <w:p w14:paraId="0C2C0972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0,000</w:t>
            </w:r>
          </w:p>
        </w:tc>
        <w:tc>
          <w:tcPr>
            <w:tcW w:w="1288" w:type="dxa"/>
          </w:tcPr>
          <w:p w14:paraId="10731742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2,500</w:t>
            </w:r>
          </w:p>
        </w:tc>
        <w:tc>
          <w:tcPr>
            <w:tcW w:w="1288" w:type="dxa"/>
          </w:tcPr>
          <w:p w14:paraId="2A500556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,111</w:t>
            </w:r>
          </w:p>
        </w:tc>
        <w:tc>
          <w:tcPr>
            <w:tcW w:w="1288" w:type="dxa"/>
          </w:tcPr>
          <w:p w14:paraId="5AE97D39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625</w:t>
            </w:r>
          </w:p>
        </w:tc>
        <w:tc>
          <w:tcPr>
            <w:tcW w:w="1288" w:type="dxa"/>
          </w:tcPr>
          <w:p w14:paraId="4A75CA66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400</w:t>
            </w:r>
          </w:p>
        </w:tc>
        <w:tc>
          <w:tcPr>
            <w:tcW w:w="1288" w:type="dxa"/>
          </w:tcPr>
          <w:p w14:paraId="23E28AF7" w14:textId="77777777" w:rsidR="001B044F" w:rsidRPr="00F430F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430F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bookmarkEnd w:id="2"/>
    </w:tbl>
    <w:p w14:paraId="5DC23FA8" w14:textId="77777777" w:rsidR="003855CB" w:rsidRPr="00F430F5" w:rsidRDefault="003855CB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  <w:sz w:val="24"/>
          <w:szCs w:val="24"/>
        </w:rPr>
      </w:pPr>
    </w:p>
    <w:bookmarkEnd w:id="3"/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F430F5" w:rsidRPr="00F430F5" w14:paraId="714F6A21" w14:textId="77777777" w:rsidTr="003640E1">
        <w:trPr>
          <w:trHeight w:val="404"/>
        </w:trPr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832BD" w14:textId="7B4F4217" w:rsidR="003855CB" w:rsidRPr="00F430F5" w:rsidRDefault="003855CB" w:rsidP="003640E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F430F5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 w:rsidR="00EC4120" w:rsidRPr="00F430F5">
              <w:rPr>
                <w:rFonts w:ascii="Browallia New" w:hAnsi="Browallia New" w:cs="Browallia New" w:hint="cs"/>
                <w:b/>
                <w:bCs/>
                <w:sz w:val="36"/>
                <w:szCs w:val="36"/>
                <w:cs/>
              </w:rPr>
              <w:t>การแก้ไข</w:t>
            </w:r>
            <w:r w:rsidR="00DE4989" w:rsidRPr="00F430F5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T</w:t>
            </w:r>
            <w:r w:rsidR="00EC4120" w:rsidRPr="00F430F5">
              <w:rPr>
                <w:rFonts w:ascii="Browallia New" w:hAnsi="Browallia New" w:cs="Browallia New" w:hint="cs"/>
                <w:b/>
                <w:bCs/>
                <w:sz w:val="36"/>
                <w:szCs w:val="36"/>
                <w:cs/>
              </w:rPr>
              <w:t>-</w:t>
            </w:r>
            <w:r w:rsidRPr="00F430F5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VER-</w:t>
            </w:r>
            <w:r w:rsidR="00EC4120" w:rsidRPr="00F430F5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P-</w:t>
            </w:r>
            <w:r w:rsidRPr="00F430F5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METH-</w:t>
            </w:r>
            <w:r w:rsidR="00B73FB1" w:rsidRPr="00F430F5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4</w:t>
            </w:r>
            <w:r w:rsidRPr="00F430F5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</w:t>
            </w:r>
            <w:r w:rsidR="00B73FB1" w:rsidRPr="00F430F5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1</w:t>
            </w:r>
          </w:p>
        </w:tc>
      </w:tr>
    </w:tbl>
    <w:p w14:paraId="0EA75C4B" w14:textId="77777777" w:rsidR="003855CB" w:rsidRPr="00F430F5" w:rsidRDefault="003855CB" w:rsidP="003855CB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350"/>
        <w:gridCol w:w="2145"/>
        <w:gridCol w:w="4677"/>
      </w:tblGrid>
      <w:tr w:rsidR="00F430F5" w:rsidRPr="00F430F5" w14:paraId="1A972337" w14:textId="77777777" w:rsidTr="006C5341">
        <w:trPr>
          <w:trHeight w:val="60"/>
          <w:tblHeader/>
        </w:trPr>
        <w:tc>
          <w:tcPr>
            <w:tcW w:w="895" w:type="dxa"/>
          </w:tcPr>
          <w:p w14:paraId="458C56BA" w14:textId="77777777" w:rsidR="003855CB" w:rsidRPr="00F430F5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 w:hint="cs"/>
                <w:b/>
                <w:bCs/>
                <w:cs/>
              </w:rPr>
              <w:lastRenderedPageBreak/>
              <w:t>ฉบับที่</w:t>
            </w:r>
          </w:p>
        </w:tc>
        <w:tc>
          <w:tcPr>
            <w:tcW w:w="1350" w:type="dxa"/>
          </w:tcPr>
          <w:p w14:paraId="33E8013A" w14:textId="77777777" w:rsidR="003855CB" w:rsidRPr="00F430F5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145" w:type="dxa"/>
          </w:tcPr>
          <w:p w14:paraId="6683D7DF" w14:textId="77777777" w:rsidR="003855CB" w:rsidRPr="00F430F5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430F5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677" w:type="dxa"/>
          </w:tcPr>
          <w:p w14:paraId="6AFD82FD" w14:textId="77777777" w:rsidR="003855CB" w:rsidRPr="00F430F5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F430F5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E15CDE" w:rsidRPr="00F430F5" w14:paraId="65B0EDBB" w14:textId="77777777" w:rsidTr="006C5341">
        <w:trPr>
          <w:trHeight w:val="40"/>
        </w:trPr>
        <w:tc>
          <w:tcPr>
            <w:tcW w:w="895" w:type="dxa"/>
          </w:tcPr>
          <w:p w14:paraId="763F51B4" w14:textId="56F49396" w:rsidR="00E15CDE" w:rsidRPr="00F430F5" w:rsidRDefault="00E15CDE" w:rsidP="00B4211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3</w:t>
            </w:r>
          </w:p>
        </w:tc>
        <w:tc>
          <w:tcPr>
            <w:tcW w:w="1350" w:type="dxa"/>
          </w:tcPr>
          <w:p w14:paraId="762E58E1" w14:textId="7FCED793" w:rsidR="00E15CDE" w:rsidRPr="00F430F5" w:rsidRDefault="00E15CDE" w:rsidP="00B4211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2</w:t>
            </w:r>
          </w:p>
        </w:tc>
        <w:tc>
          <w:tcPr>
            <w:tcW w:w="2145" w:type="dxa"/>
          </w:tcPr>
          <w:p w14:paraId="6B14B5A2" w14:textId="1E6AB729" w:rsidR="00E15CDE" w:rsidRPr="00F430F5" w:rsidRDefault="00C823EE" w:rsidP="00AF0B6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27</w:t>
            </w:r>
            <w:r w:rsidR="00E15CDE">
              <w:rPr>
                <w:rFonts w:ascii="Browallia New" w:hAnsi="Browallia New" w:cs="Browallia New"/>
              </w:rPr>
              <w:t xml:space="preserve"> </w:t>
            </w:r>
            <w:r w:rsidR="00E15CDE">
              <w:rPr>
                <w:rFonts w:ascii="Browallia New" w:hAnsi="Browallia New" w:cs="Browallia New" w:hint="cs"/>
                <w:cs/>
              </w:rPr>
              <w:t xml:space="preserve">พฤศจิกายน </w:t>
            </w:r>
            <w:r w:rsidR="00E15CDE">
              <w:rPr>
                <w:rFonts w:ascii="Browallia New" w:hAnsi="Browallia New" w:cs="Browallia New"/>
              </w:rPr>
              <w:t>2567</w:t>
            </w:r>
          </w:p>
        </w:tc>
        <w:tc>
          <w:tcPr>
            <w:tcW w:w="4677" w:type="dxa"/>
          </w:tcPr>
          <w:p w14:paraId="0B75916C" w14:textId="77777777" w:rsidR="00E15CDE" w:rsidRDefault="00474131" w:rsidP="006B5986">
            <w:pPr>
              <w:pStyle w:val="a3"/>
              <w:numPr>
                <w:ilvl w:val="0"/>
                <w:numId w:val="25"/>
              </w:numPr>
              <w:spacing w:before="0" w:after="0" w:line="240" w:lineRule="auto"/>
              <w:ind w:left="210" w:hanging="176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แก้ไขเงื่อนไขกิจกรรมโครงการข้อ</w:t>
            </w:r>
            <w:r w:rsidR="006158A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6158A7">
              <w:rPr>
                <w:rFonts w:ascii="Browallia New" w:hAnsi="Browallia New" w:cs="Browallia New"/>
                <w:szCs w:val="32"/>
              </w:rPr>
              <w:t>2</w:t>
            </w:r>
          </w:p>
          <w:p w14:paraId="60A30A82" w14:textId="0A8399E4" w:rsidR="006158A7" w:rsidRDefault="00203B3F" w:rsidP="006B5986">
            <w:pPr>
              <w:pStyle w:val="a3"/>
              <w:numPr>
                <w:ilvl w:val="0"/>
                <w:numId w:val="25"/>
              </w:numPr>
              <w:spacing w:before="0" w:after="0" w:line="240" w:lineRule="auto"/>
              <w:ind w:left="210" w:hanging="176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แก้ไข</w:t>
            </w:r>
            <w:r w:rsidR="00F847A3" w:rsidRPr="00F847A3">
              <w:rPr>
                <w:rFonts w:ascii="Browallia New" w:hAnsi="Browallia New" w:cs="Browallia New" w:hint="cs"/>
                <w:szCs w:val="32"/>
                <w:cs/>
              </w:rPr>
              <w:t>รายละเอียดสำหรับการตรวจวัดค่าประสิทธิภาพการใช้เชื้อเพลิง</w:t>
            </w:r>
            <w:r w:rsidR="00FC17E7">
              <w:rPr>
                <w:rFonts w:ascii="Browallia New" w:hAnsi="Browallia New" w:cs="Browallia New" w:hint="cs"/>
                <w:szCs w:val="32"/>
                <w:cs/>
              </w:rPr>
              <w:t>ฟอสซิล</w:t>
            </w:r>
            <w:r w:rsidR="00F847A3" w:rsidRPr="00F847A3">
              <w:rPr>
                <w:rFonts w:ascii="Browallia New" w:hAnsi="Browallia New" w:cs="Browallia New" w:hint="cs"/>
                <w:szCs w:val="32"/>
                <w:cs/>
              </w:rPr>
              <w:t>ของยานพาหนะเดิม</w:t>
            </w:r>
          </w:p>
          <w:p w14:paraId="3D534772" w14:textId="77777777" w:rsidR="00F847A3" w:rsidRDefault="009163D7" w:rsidP="006B5986">
            <w:pPr>
              <w:pStyle w:val="a3"/>
              <w:numPr>
                <w:ilvl w:val="0"/>
                <w:numId w:val="25"/>
              </w:numPr>
              <w:spacing w:before="0" w:after="0" w:line="240" w:lineRule="auto"/>
              <w:ind w:left="210" w:hanging="176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9163D7">
              <w:rPr>
                <w:rFonts w:ascii="Browallia New" w:hAnsi="Browallia New" w:cs="Browallia New" w:hint="cs"/>
                <w:szCs w:val="32"/>
                <w:cs/>
              </w:rPr>
              <w:t xml:space="preserve">เพิ่มเงื่อนไขของการใช้สมการทางเลือกที่ </w:t>
            </w:r>
            <w:r w:rsidRPr="009163D7">
              <w:rPr>
                <w:rFonts w:ascii="Browallia New" w:hAnsi="Browallia New" w:cs="Browallia New"/>
                <w:szCs w:val="32"/>
              </w:rPr>
              <w:t xml:space="preserve">2 </w:t>
            </w:r>
            <w:r w:rsidRPr="009163D7">
              <w:rPr>
                <w:rFonts w:ascii="Browallia New" w:hAnsi="Browallia New" w:cs="Browallia New" w:hint="cs"/>
                <w:szCs w:val="32"/>
                <w:cs/>
              </w:rPr>
              <w:t>(คำนวณจากระยะทางการใช้</w:t>
            </w:r>
            <w:r w:rsidRPr="009163D7">
              <w:rPr>
                <w:rFonts w:ascii="Browallia New" w:hAnsi="Browallia New" w:cs="Browallia New"/>
                <w:szCs w:val="32"/>
                <w:cs/>
              </w:rPr>
              <w:t>ยานยนต์</w:t>
            </w:r>
            <w:r w:rsidRPr="009163D7">
              <w:rPr>
                <w:rFonts w:ascii="Browallia New" w:hAnsi="Browallia New" w:cs="Browallia New" w:hint="cs"/>
                <w:szCs w:val="32"/>
                <w:cs/>
              </w:rPr>
              <w:t>) สำหรับการประเมินหาการปล่อยก๊าซเรือนกระจกในกรณีฐาน</w:t>
            </w:r>
          </w:p>
          <w:p w14:paraId="1488F879" w14:textId="089C8D12" w:rsidR="00E16406" w:rsidRPr="00F430F5" w:rsidRDefault="00E16406" w:rsidP="006B5986">
            <w:pPr>
              <w:pStyle w:val="a3"/>
              <w:numPr>
                <w:ilvl w:val="0"/>
                <w:numId w:val="25"/>
              </w:numPr>
              <w:spacing w:before="0" w:after="0" w:line="240" w:lineRule="auto"/>
              <w:ind w:left="210" w:hanging="176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E16406">
              <w:rPr>
                <w:rFonts w:ascii="Browallia New" w:hAnsi="Browallia New" w:cs="Browallia New" w:hint="cs"/>
                <w:szCs w:val="32"/>
                <w:cs/>
              </w:rPr>
              <w:t>เพิ่มสมการทางเลือกการคำนวณการ</w:t>
            </w:r>
            <w:r w:rsidRPr="00E16406">
              <w:rPr>
                <w:rFonts w:ascii="Browallia New" w:hAnsi="Browallia New" w:cs="Browallia New"/>
                <w:szCs w:val="32"/>
                <w:cs/>
              </w:rPr>
              <w:t>ปล่อยก๊าซเรือนกระจก</w:t>
            </w:r>
            <w:r w:rsidRPr="00E16406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="00E64192">
              <w:rPr>
                <w:rFonts w:ascii="Browallia New" w:hAnsi="Browallia New" w:cs="Browallia New" w:hint="cs"/>
                <w:szCs w:val="32"/>
                <w:cs/>
              </w:rPr>
              <w:t xml:space="preserve"> นอกเหนือจากสมการที่ </w:t>
            </w:r>
            <w:r w:rsidR="00E64192">
              <w:rPr>
                <w:rFonts w:ascii="Browallia New" w:hAnsi="Browallia New" w:cs="Browallia New"/>
                <w:szCs w:val="32"/>
              </w:rPr>
              <w:t>(4)</w:t>
            </w:r>
          </w:p>
        </w:tc>
      </w:tr>
      <w:tr w:rsidR="00F430F5" w:rsidRPr="00F430F5" w14:paraId="26B6164C" w14:textId="77777777" w:rsidTr="006C5341">
        <w:trPr>
          <w:trHeight w:val="40"/>
        </w:trPr>
        <w:tc>
          <w:tcPr>
            <w:tcW w:w="895" w:type="dxa"/>
          </w:tcPr>
          <w:p w14:paraId="1E6BF68F" w14:textId="57A4BF38" w:rsidR="00B4211D" w:rsidRPr="00F430F5" w:rsidRDefault="00B4211D" w:rsidP="00B4211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02</w:t>
            </w:r>
          </w:p>
        </w:tc>
        <w:tc>
          <w:tcPr>
            <w:tcW w:w="1350" w:type="dxa"/>
          </w:tcPr>
          <w:p w14:paraId="2EDE9F0C" w14:textId="6648AA79" w:rsidR="00B4211D" w:rsidRPr="00F430F5" w:rsidRDefault="00B4211D" w:rsidP="00B4211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2145" w:type="dxa"/>
          </w:tcPr>
          <w:p w14:paraId="2D8853B2" w14:textId="6AD2B852" w:rsidR="00B4211D" w:rsidRPr="00F430F5" w:rsidRDefault="00B4211D" w:rsidP="00AF0B6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/>
              </w:rPr>
              <w:t>2</w:t>
            </w:r>
            <w:r w:rsidR="00AF0B65" w:rsidRPr="00F430F5">
              <w:rPr>
                <w:rFonts w:ascii="Browallia New" w:hAnsi="Browallia New" w:cs="Browallia New"/>
              </w:rPr>
              <w:t>6</w:t>
            </w:r>
            <w:r w:rsidRPr="00F430F5">
              <w:rPr>
                <w:rFonts w:ascii="Browallia New" w:hAnsi="Browallia New" w:cs="Browallia New"/>
              </w:rPr>
              <w:t xml:space="preserve"> </w:t>
            </w:r>
            <w:r w:rsidR="00710BEE" w:rsidRPr="00F430F5">
              <w:rPr>
                <w:rFonts w:ascii="Browallia New" w:hAnsi="Browallia New" w:cs="Browallia New" w:hint="cs"/>
                <w:cs/>
              </w:rPr>
              <w:t>กรกฎาคม</w:t>
            </w:r>
            <w:r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Pr="00F430F5">
              <w:rPr>
                <w:rFonts w:ascii="Browallia New" w:hAnsi="Browallia New" w:cs="Browallia New"/>
              </w:rPr>
              <w:t>2</w:t>
            </w:r>
            <w:r w:rsidRPr="00F430F5">
              <w:rPr>
                <w:rFonts w:ascii="Browallia New" w:hAnsi="Browallia New" w:cs="Browallia New" w:hint="cs"/>
                <w:cs/>
              </w:rPr>
              <w:t>56</w:t>
            </w:r>
            <w:r w:rsidRPr="00F430F5">
              <w:rPr>
                <w:rFonts w:ascii="Browallia New" w:hAnsi="Browallia New" w:cs="Browallia New"/>
              </w:rPr>
              <w:t>6</w:t>
            </w:r>
          </w:p>
        </w:tc>
        <w:tc>
          <w:tcPr>
            <w:tcW w:w="4677" w:type="dxa"/>
          </w:tcPr>
          <w:p w14:paraId="61FFA050" w14:textId="420B98FE" w:rsidR="00B4211D" w:rsidRPr="00F430F5" w:rsidRDefault="00B4211D" w:rsidP="006B5986">
            <w:pPr>
              <w:pStyle w:val="a3"/>
              <w:numPr>
                <w:ilvl w:val="0"/>
                <w:numId w:val="25"/>
              </w:numPr>
              <w:spacing w:before="0" w:after="0" w:line="240" w:lineRule="auto"/>
              <w:ind w:left="210" w:hanging="176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F430F5">
              <w:rPr>
                <w:rFonts w:ascii="Browallia New" w:hAnsi="Browallia New" w:cs="Browallia New" w:hint="cs"/>
                <w:szCs w:val="32"/>
                <w:cs/>
              </w:rPr>
              <w:t>เพิ่มเงื่อนไขของกิจกรรมโครงการที่เกี่ยวข้องกับการใช้ยานพาหนะไฟฟ้าอย่างถูกต้องตามกฎหมายและการใช้ยานพาหนะไฟฟ้าที่ดัดแปลงจากยานพาหนะเครื่องยนต์สันดาปภายใน</w:t>
            </w:r>
          </w:p>
        </w:tc>
      </w:tr>
      <w:tr w:rsidR="00F430F5" w:rsidRPr="00F430F5" w14:paraId="74E22EB1" w14:textId="77777777" w:rsidTr="006C5341">
        <w:trPr>
          <w:trHeight w:val="40"/>
        </w:trPr>
        <w:tc>
          <w:tcPr>
            <w:tcW w:w="895" w:type="dxa"/>
          </w:tcPr>
          <w:p w14:paraId="02B165E9" w14:textId="276D7E8F" w:rsidR="00567C41" w:rsidRPr="00F430F5" w:rsidRDefault="001868BA" w:rsidP="00567C4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</w:tcPr>
          <w:p w14:paraId="6A9F3FFC" w14:textId="76C190BB" w:rsidR="00567C41" w:rsidRPr="00F430F5" w:rsidRDefault="001868BA" w:rsidP="00567C4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45" w:type="dxa"/>
          </w:tcPr>
          <w:p w14:paraId="7A66840E" w14:textId="1EAD1767" w:rsidR="00567C41" w:rsidRPr="00F430F5" w:rsidRDefault="00567C41" w:rsidP="002E0F4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>1</w:t>
            </w:r>
            <w:r w:rsidRPr="00F430F5">
              <w:rPr>
                <w:rFonts w:ascii="Browallia New" w:hAnsi="Browallia New" w:cs="Browallia New"/>
              </w:rPr>
              <w:t xml:space="preserve"> </w:t>
            </w:r>
            <w:r w:rsidR="002E0F4F" w:rsidRPr="00F430F5">
              <w:rPr>
                <w:rFonts w:ascii="Browallia New" w:hAnsi="Browallia New" w:cs="Browallia New" w:hint="cs"/>
                <w:cs/>
              </w:rPr>
              <w:t>มีนาคม</w:t>
            </w:r>
            <w:r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Pr="00F430F5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677" w:type="dxa"/>
          </w:tcPr>
          <w:p w14:paraId="0F0B46C9" w14:textId="2FBA4ECE" w:rsidR="001868BA" w:rsidRPr="00F430F5" w:rsidRDefault="001868BA" w:rsidP="006B5986">
            <w:pPr>
              <w:pStyle w:val="a3"/>
              <w:numPr>
                <w:ilvl w:val="0"/>
                <w:numId w:val="25"/>
              </w:numPr>
              <w:spacing w:before="0" w:after="0" w:line="240" w:lineRule="auto"/>
              <w:ind w:left="210" w:hanging="176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="00164D2F" w:rsidRPr="00F430F5">
              <w:rPr>
                <w:rFonts w:ascii="Browallia New" w:hAnsi="Browallia New" w:cs="Browallia New"/>
                <w:szCs w:val="32"/>
              </w:rPr>
              <w:t>TVER-METH-0</w:t>
            </w:r>
            <w:r w:rsidR="00164D2F" w:rsidRPr="00F430F5">
              <w:rPr>
                <w:rFonts w:ascii="Browallia New" w:hAnsi="Browallia New" w:cs="Browallia New" w:hint="cs"/>
                <w:szCs w:val="32"/>
                <w:cs/>
              </w:rPr>
              <w:t>4</w:t>
            </w:r>
            <w:r w:rsidR="00164D2F" w:rsidRPr="00F430F5">
              <w:rPr>
                <w:rFonts w:ascii="Browallia New" w:hAnsi="Browallia New" w:cs="Browallia New"/>
                <w:szCs w:val="32"/>
              </w:rPr>
              <w:t>-0</w:t>
            </w:r>
            <w:r w:rsidR="00164D2F" w:rsidRPr="00F430F5">
              <w:rPr>
                <w:rFonts w:ascii="Browallia New" w:hAnsi="Browallia New" w:cs="Browallia New" w:hint="cs"/>
                <w:szCs w:val="32"/>
                <w:cs/>
              </w:rPr>
              <w:t>1</w:t>
            </w:r>
            <w:r w:rsidRPr="00F430F5">
              <w:rPr>
                <w:rFonts w:ascii="Browallia New" w:hAnsi="Browallia New" w:cs="Browallia New"/>
                <w:szCs w:val="32"/>
              </w:rPr>
              <w:t xml:space="preserve"> Version 01</w:t>
            </w:r>
          </w:p>
          <w:p w14:paraId="3042A6BE" w14:textId="77777777" w:rsidR="001868BA" w:rsidRPr="00F430F5" w:rsidRDefault="001868BA" w:rsidP="006B5986">
            <w:pPr>
              <w:pStyle w:val="a3"/>
              <w:numPr>
                <w:ilvl w:val="0"/>
                <w:numId w:val="25"/>
              </w:numPr>
              <w:spacing w:before="0" w:after="0" w:line="240" w:lineRule="auto"/>
              <w:ind w:left="210" w:hanging="176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F430F5">
              <w:rPr>
                <w:rFonts w:ascii="Browallia New" w:hAnsi="Browallia New" w:cs="Browallia New" w:hint="cs"/>
                <w:szCs w:val="32"/>
                <w:cs/>
              </w:rPr>
              <w:t>เพิ่มคำอธิบายวันเริ่มดำเนินโครงการ</w:t>
            </w:r>
          </w:p>
          <w:p w14:paraId="47DBAF2C" w14:textId="77777777" w:rsidR="0071511C" w:rsidRPr="00F430F5" w:rsidRDefault="00567C41" w:rsidP="006B5986">
            <w:pPr>
              <w:pStyle w:val="a3"/>
              <w:numPr>
                <w:ilvl w:val="0"/>
                <w:numId w:val="25"/>
              </w:numPr>
              <w:spacing w:before="0" w:after="0" w:line="240" w:lineRule="auto"/>
              <w:ind w:left="210" w:hanging="176"/>
              <w:contextualSpacing w:val="0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สัญลักษณ์และความหมายของพารามิเตอร์ </w:t>
            </w:r>
            <w:r w:rsidRPr="00F430F5">
              <w:rPr>
                <w:rFonts w:ascii="Browallia New" w:hAnsi="Browallia New" w:cs="Browallia New"/>
                <w:szCs w:val="32"/>
              </w:rPr>
              <w:t>EF</w:t>
            </w:r>
            <w:r w:rsidRPr="00F430F5">
              <w:rPr>
                <w:rFonts w:ascii="Browallia New" w:hAnsi="Browallia New" w:cs="Browallia New"/>
                <w:szCs w:val="32"/>
                <w:vertAlign w:val="subscript"/>
              </w:rPr>
              <w:t>Grid,y</w:t>
            </w:r>
            <w:r w:rsidRPr="00F430F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F430F5">
              <w:rPr>
                <w:rFonts w:ascii="Browallia New" w:hAnsi="Browallia New" w:cs="Browallia New" w:hint="cs"/>
                <w:szCs w:val="32"/>
                <w:cs/>
              </w:rPr>
              <w:t>และแก้ไขแหล่งข้อมูล</w:t>
            </w:r>
          </w:p>
          <w:p w14:paraId="49E5184D" w14:textId="0FB90403" w:rsidR="00567C41" w:rsidRPr="00F430F5" w:rsidRDefault="00567C41" w:rsidP="006B5986">
            <w:pPr>
              <w:pStyle w:val="a3"/>
              <w:numPr>
                <w:ilvl w:val="0"/>
                <w:numId w:val="25"/>
              </w:numPr>
              <w:spacing w:before="0" w:after="0" w:line="240" w:lineRule="auto"/>
              <w:ind w:left="210" w:hanging="176"/>
              <w:contextualSpacing w:val="0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F430F5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6C5341" w:rsidRPr="00F430F5" w14:paraId="04596459" w14:textId="77777777" w:rsidTr="006C5341">
        <w:trPr>
          <w:trHeight w:val="40"/>
        </w:trPr>
        <w:tc>
          <w:tcPr>
            <w:tcW w:w="895" w:type="dxa"/>
          </w:tcPr>
          <w:p w14:paraId="332EBFD6" w14:textId="77777777" w:rsidR="003855CB" w:rsidRPr="00F430F5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</w:tcPr>
          <w:p w14:paraId="238239D4" w14:textId="77777777" w:rsidR="003855CB" w:rsidRPr="00F430F5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F430F5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45" w:type="dxa"/>
          </w:tcPr>
          <w:p w14:paraId="55F13F9F" w14:textId="6D47CB35" w:rsidR="003855CB" w:rsidRPr="00F430F5" w:rsidRDefault="006B2FF6" w:rsidP="006B2FF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/>
              </w:rPr>
              <w:t xml:space="preserve">30 </w:t>
            </w:r>
            <w:r w:rsidR="002E0F4F" w:rsidRPr="00F430F5">
              <w:rPr>
                <w:rFonts w:ascii="Browallia New" w:hAnsi="Browallia New" w:cs="Browallia New" w:hint="cs"/>
                <w:cs/>
              </w:rPr>
              <w:t>พฤศจิกายน</w:t>
            </w:r>
            <w:r w:rsidRPr="00F430F5">
              <w:rPr>
                <w:rFonts w:ascii="Browallia New" w:hAnsi="Browallia New" w:cs="Browallia New" w:hint="cs"/>
                <w:cs/>
              </w:rPr>
              <w:t xml:space="preserve"> </w:t>
            </w:r>
            <w:r w:rsidR="00567C41" w:rsidRPr="00F430F5">
              <w:rPr>
                <w:rFonts w:ascii="Browallia New" w:hAnsi="Browallia New" w:cs="Browallia New"/>
              </w:rPr>
              <w:t>2565</w:t>
            </w:r>
          </w:p>
        </w:tc>
        <w:tc>
          <w:tcPr>
            <w:tcW w:w="4677" w:type="dxa"/>
          </w:tcPr>
          <w:p w14:paraId="2322AD27" w14:textId="77777777" w:rsidR="003855CB" w:rsidRPr="00F430F5" w:rsidRDefault="003855CB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 w:rsidRPr="00F430F5"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67F8CC72" w14:textId="77777777" w:rsidR="003855CB" w:rsidRPr="00F430F5" w:rsidRDefault="003855CB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</w:p>
    <w:p w14:paraId="6DDF5C4D" w14:textId="43B42758" w:rsidR="00C65126" w:rsidRPr="00F430F5" w:rsidRDefault="00C65126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</w:p>
    <w:sectPr w:rsidR="00C65126" w:rsidRPr="00F430F5" w:rsidSect="00292D61">
      <w:headerReference w:type="default" r:id="rId9"/>
      <w:footerReference w:type="default" r:id="rId10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46D442" w14:textId="77777777" w:rsidR="008E6CDE" w:rsidRDefault="008E6CDE" w:rsidP="00B21732">
      <w:pPr>
        <w:spacing w:after="0" w:line="240" w:lineRule="auto"/>
      </w:pPr>
      <w:r>
        <w:separator/>
      </w:r>
    </w:p>
  </w:endnote>
  <w:endnote w:type="continuationSeparator" w:id="0">
    <w:p w14:paraId="0D8CDAEE" w14:textId="77777777" w:rsidR="008E6CDE" w:rsidRDefault="008E6CDE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  <w:embedRegular r:id="rId1" w:fontKey="{B32ACF11-C2F2-3B43-9A57-0D31A6FEB00C}"/>
    <w:embedBold r:id="rId2" w:fontKey="{299FC769-A123-5B4D-8C11-E556C21D837B}"/>
    <w:embedItalic r:id="rId3" w:fontKey="{D4C23C27-6D3F-1045-AA02-4128CA7F596B}"/>
    <w:embedBoldItalic r:id="rId4" w:fontKey="{5BAAEF43-7E85-D44C-8917-9382ACB9B9FC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5" w:subsetted="1" w:fontKey="{D8860629-C26D-674F-9E3C-2D3053E4E9D4}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subsetted="1" w:fontKey="{38512D31-9AC0-B64B-B156-867518536374}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TH Niramit AS">
    <w:altName w:val="Browallia New"/>
    <w:panose1 w:val="020B06040202020202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8" w:subsetted="1" w:fontKey="{4A07B990-690C-AF4C-A869-7EF4A05335B2}"/>
    <w:embedBold r:id="rId9" w:subsetted="1" w:fontKey="{02692234-4AB3-D047-9420-D486E232AD8B}"/>
  </w:font>
  <w:font w:name="Arial MT">
    <w:altName w:val="MS Gothic"/>
    <w:panose1 w:val="020B0604020202020204"/>
    <w:charset w:val="01"/>
    <w:family w:val="swiss"/>
    <w:pitch w:val="variable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Regular r:id="rId10" w:fontKey="{8EA952D3-179B-8140-A4E7-5A09CF760B99}"/>
    <w:embedItalic r:id="rId11" w:fontKey="{3F39C5B9-7F5E-4E45-A9AD-88F3ABC589DE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Bold r:id="rId12" w:subsetted="1" w:fontKey="{B2A38003-841D-2D45-82D7-AEBB775216E0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3" w:fontKey="{97B93C78-673C-734B-A466-9DF219177174}"/>
    <w:embedBold r:id="rId14" w:fontKey="{AD6D21DC-079A-8C40-8D5A-8DD35B36DD84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A45120" w14:textId="77777777" w:rsidR="00842BF6" w:rsidRPr="005D6FDD" w:rsidRDefault="00842BF6" w:rsidP="00BC15C0">
    <w:pPr>
      <w:pStyle w:val="ac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</w:t>
    </w:r>
    <w:proofErr w:type="spellStart"/>
    <w:r w:rsidRPr="005D6FDD">
      <w:rPr>
        <w:rFonts w:ascii="BrowalliaUPC" w:hAnsi="BrowalliaUPC" w:cs="BrowalliaUPC"/>
        <w:b/>
        <w:bCs/>
        <w:sz w:val="28"/>
        <w:szCs w:val="28"/>
        <w:cs/>
      </w:rPr>
      <w:t>อบก</w:t>
    </w:r>
    <w:proofErr w:type="spellEnd"/>
    <w:r w:rsidRPr="005D6FDD">
      <w:rPr>
        <w:rFonts w:ascii="BrowalliaUPC" w:hAnsi="BrowalliaUPC" w:cs="BrowalliaUPC"/>
        <w:b/>
        <w:bCs/>
        <w:sz w:val="28"/>
        <w:szCs w:val="28"/>
        <w:cs/>
      </w:rPr>
      <w:t>.)</w:t>
    </w:r>
  </w:p>
  <w:p w14:paraId="22C8E49C" w14:textId="77777777" w:rsidR="00842BF6" w:rsidRPr="005D6FDD" w:rsidRDefault="00842BF6" w:rsidP="00BC15C0">
    <w:pPr>
      <w:pStyle w:val="ac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E5F54E" w14:textId="77777777" w:rsidR="008E6CDE" w:rsidRDefault="008E6CDE" w:rsidP="00B21732">
      <w:pPr>
        <w:spacing w:after="0" w:line="240" w:lineRule="auto"/>
      </w:pPr>
      <w:r>
        <w:separator/>
      </w:r>
    </w:p>
  </w:footnote>
  <w:footnote w:type="continuationSeparator" w:id="0">
    <w:p w14:paraId="738093AC" w14:textId="77777777" w:rsidR="008E6CDE" w:rsidRDefault="008E6CDE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73A2E" w14:textId="77777777" w:rsidR="00842BF6" w:rsidRPr="0087452D" w:rsidRDefault="00842BF6" w:rsidP="0087452D">
    <w:pPr>
      <w:pStyle w:val="aa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42CD3D6" wp14:editId="76166C17">
              <wp:simplePos x="0" y="0"/>
              <wp:positionH relativeFrom="page">
                <wp:posOffset>914400</wp:posOffset>
              </wp:positionH>
              <wp:positionV relativeFrom="page">
                <wp:posOffset>301321</wp:posOffset>
              </wp:positionV>
              <wp:extent cx="573151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842BF6" w:rsidRPr="00482240" w14:paraId="4E8A0AE3" w14:textId="77777777" w:rsidTr="00CE5060">
                            <w:tc>
                              <w:tcPr>
                                <w:tcW w:w="851" w:type="dxa"/>
                              </w:tcPr>
                              <w:p w14:paraId="1A28053B" w14:textId="45EB677E" w:rsidR="00842BF6" w:rsidRPr="00482240" w:rsidRDefault="00842BF6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 wp14:anchorId="72EE2317" wp14:editId="6F124D26">
                                      <wp:extent cx="307975" cy="320416"/>
                                      <wp:effectExtent l="0" t="0" r="0" b="3810"/>
                                      <wp:docPr id="2" name="Picture 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041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C5D6CFF" w14:textId="1C26C183" w:rsidR="00842BF6" w:rsidRPr="001B0D82" w:rsidRDefault="00842BF6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772B2DD4" w14:textId="0F41658C" w:rsidR="00842BF6" w:rsidRPr="001B0D82" w:rsidRDefault="00842BF6" w:rsidP="00A96DD2">
                                <w:pPr>
                                  <w:spacing w:before="0" w:after="0" w:line="240" w:lineRule="auto"/>
                                  <w:ind w:left="0" w:right="119"/>
                                  <w:jc w:val="right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</w:t>
                                </w:r>
                                <w:r w:rsidRPr="00666971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666971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666971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 w:rsidR="00C3093C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3</w:t>
                                </w:r>
                              </w:p>
                            </w:tc>
                          </w:tr>
                        </w:tbl>
                        <w:p w14:paraId="20D07D75" w14:textId="77777777" w:rsidR="00842BF6" w:rsidRPr="00482240" w:rsidRDefault="00842BF6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2CD3D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in;margin-top:23.75pt;width:451.3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&#13;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842BF6" w:rsidRPr="00482240" w14:paraId="4E8A0AE3" w14:textId="77777777" w:rsidTr="00CE5060">
                      <w:tc>
                        <w:tcPr>
                          <w:tcW w:w="851" w:type="dxa"/>
                        </w:tcPr>
                        <w:p w14:paraId="1A28053B" w14:textId="45EB677E" w:rsidR="00842BF6" w:rsidRPr="00482240" w:rsidRDefault="00842BF6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 wp14:anchorId="72EE2317" wp14:editId="6F124D26">
                                <wp:extent cx="307975" cy="320416"/>
                                <wp:effectExtent l="0" t="0" r="0" b="3810"/>
                                <wp:docPr id="2" name="Picture 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041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C5D6CFF" w14:textId="1C26C183" w:rsidR="00842BF6" w:rsidRPr="001B0D82" w:rsidRDefault="00842BF6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772B2DD4" w14:textId="0F41658C" w:rsidR="00842BF6" w:rsidRPr="001B0D82" w:rsidRDefault="00842BF6" w:rsidP="00A96DD2">
                          <w:pPr>
                            <w:spacing w:before="0" w:after="0" w:line="240" w:lineRule="auto"/>
                            <w:ind w:left="0" w:right="119"/>
                            <w:jc w:val="right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-</w:t>
                          </w:r>
                          <w:r w:rsidRPr="00666971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666971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-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4</w:t>
                          </w:r>
                          <w:r w:rsidRPr="00666971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-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 w:rsidR="00C3093C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3</w:t>
                          </w:r>
                        </w:p>
                      </w:tc>
                    </w:tr>
                  </w:tbl>
                  <w:p w14:paraId="20D07D75" w14:textId="77777777" w:rsidR="00842BF6" w:rsidRPr="00482240" w:rsidRDefault="00842BF6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6A7B7E6E" wp14:editId="1EAE2757">
              <wp:simplePos x="0" y="0"/>
              <wp:positionH relativeFrom="page">
                <wp:posOffset>6645910</wp:posOffset>
              </wp:positionH>
              <wp:positionV relativeFrom="page">
                <wp:posOffset>339725</wp:posOffset>
              </wp:positionV>
              <wp:extent cx="911860" cy="2317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6A012845" w14:textId="48657F99" w:rsidR="00842BF6" w:rsidRPr="00CE5060" w:rsidRDefault="00842BF6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AF0B65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21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7B7E6E" id="Text Box 1" o:spid="_x0000_s1027" type="#_x0000_t202" style="position:absolute;left:0;text-align:left;margin-left:523.3pt;margin-top:26.75pt;width:71.8pt;height:18.25pt;z-index: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" o:allowincell="f" fillcolor="#4f81bd" stroked="f">
              <v:textbox style="mso-fit-shape-to-text:t" inset=",0,,0">
                <w:txbxContent>
                  <w:p w14:paraId="6A012845" w14:textId="48657F99" w:rsidR="00842BF6" w:rsidRPr="00CE5060" w:rsidRDefault="00842BF6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AF0B65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21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D0F9F"/>
    <w:multiLevelType w:val="hybridMultilevel"/>
    <w:tmpl w:val="EE6A08B8"/>
    <w:lvl w:ilvl="0" w:tplc="682CB7CE">
      <w:start w:val="3"/>
      <w:numFmt w:val="bullet"/>
      <w:lvlText w:val="-"/>
      <w:lvlJc w:val="left"/>
      <w:pPr>
        <w:ind w:left="68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1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EE7FB5"/>
    <w:multiLevelType w:val="hybridMultilevel"/>
    <w:tmpl w:val="B4243B5C"/>
    <w:lvl w:ilvl="0" w:tplc="9878BC5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7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5C26D4"/>
    <w:multiLevelType w:val="hybridMultilevel"/>
    <w:tmpl w:val="08F4E73A"/>
    <w:lvl w:ilvl="0" w:tplc="85BA9080">
      <w:start w:val="3"/>
      <w:numFmt w:val="bullet"/>
      <w:lvlText w:val="-"/>
      <w:lvlJc w:val="left"/>
      <w:pPr>
        <w:ind w:left="68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9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1B2C16B5"/>
    <w:multiLevelType w:val="hybridMultilevel"/>
    <w:tmpl w:val="EA160328"/>
    <w:lvl w:ilvl="0" w:tplc="9656F00E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5469F0"/>
    <w:multiLevelType w:val="multilevel"/>
    <w:tmpl w:val="851891BC"/>
    <w:numStyleLink w:val="SDMHeadList"/>
  </w:abstractNum>
  <w:abstractNum w:abstractNumId="15" w15:restartNumberingAfterBreak="0">
    <w:nsid w:val="36854508"/>
    <w:multiLevelType w:val="multilevel"/>
    <w:tmpl w:val="C18A5072"/>
    <w:styleLink w:val="SDMDocInfoTextBullets"/>
    <w:lvl w:ilvl="0">
      <w:start w:val="1"/>
      <w:numFmt w:val="none"/>
      <w:pStyle w:val="SDMDocInfoText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97" w:hanging="227"/>
      </w:pPr>
      <w:rPr>
        <w:rFonts w:ascii="Symbol" w:hAnsi="Symbol" w:hint="default"/>
      </w:rPr>
    </w:lvl>
    <w:lvl w:ilvl="2">
      <w:start w:val="1"/>
      <w:numFmt w:val="lowerLetter"/>
      <w:lvlText w:val="(%3)"/>
      <w:lvlJc w:val="left"/>
      <w:pPr>
        <w:ind w:left="737" w:hanging="340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737"/>
        </w:tabs>
        <w:ind w:left="1049" w:hanging="312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7"/>
        </w:tabs>
        <w:ind w:left="1332" w:hanging="283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361"/>
        </w:tabs>
        <w:ind w:left="1559" w:hanging="227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592BDE"/>
    <w:multiLevelType w:val="hybridMultilevel"/>
    <w:tmpl w:val="DA7EA24E"/>
    <w:lvl w:ilvl="0" w:tplc="11042D34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92DA7"/>
    <w:multiLevelType w:val="multilevel"/>
    <w:tmpl w:val="5EDE06C6"/>
    <w:numStyleLink w:val="SDMParaList"/>
  </w:abstractNum>
  <w:abstractNum w:abstractNumId="21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7BF3D54"/>
    <w:multiLevelType w:val="multilevel"/>
    <w:tmpl w:val="851891BC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851"/>
        </w:tabs>
        <w:ind w:left="851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2835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1236477981">
    <w:abstractNumId w:val="2"/>
  </w:num>
  <w:num w:numId="2" w16cid:durableId="2062946969">
    <w:abstractNumId w:val="1"/>
  </w:num>
  <w:num w:numId="3" w16cid:durableId="1289235649">
    <w:abstractNumId w:val="19"/>
  </w:num>
  <w:num w:numId="4" w16cid:durableId="161047836">
    <w:abstractNumId w:val="3"/>
  </w:num>
  <w:num w:numId="5" w16cid:durableId="1561936164">
    <w:abstractNumId w:val="12"/>
  </w:num>
  <w:num w:numId="6" w16cid:durableId="1231041121">
    <w:abstractNumId w:val="21"/>
  </w:num>
  <w:num w:numId="7" w16cid:durableId="1996909006">
    <w:abstractNumId w:val="11"/>
  </w:num>
  <w:num w:numId="8" w16cid:durableId="1858274667">
    <w:abstractNumId w:val="18"/>
  </w:num>
  <w:num w:numId="9" w16cid:durableId="448163872">
    <w:abstractNumId w:val="16"/>
  </w:num>
  <w:num w:numId="10" w16cid:durableId="125589033">
    <w:abstractNumId w:val="13"/>
  </w:num>
  <w:num w:numId="11" w16cid:durableId="1451557453">
    <w:abstractNumId w:val="7"/>
  </w:num>
  <w:num w:numId="12" w16cid:durableId="366298485">
    <w:abstractNumId w:val="17"/>
  </w:num>
  <w:num w:numId="13" w16cid:durableId="1685479944">
    <w:abstractNumId w:val="6"/>
  </w:num>
  <w:num w:numId="14" w16cid:durableId="1649480726">
    <w:abstractNumId w:val="4"/>
  </w:num>
  <w:num w:numId="15" w16cid:durableId="1932616923">
    <w:abstractNumId w:val="9"/>
  </w:num>
  <w:num w:numId="16" w16cid:durableId="12264544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0120691">
    <w:abstractNumId w:val="20"/>
  </w:num>
  <w:num w:numId="18" w16cid:durableId="1500002768">
    <w:abstractNumId w:val="15"/>
  </w:num>
  <w:num w:numId="19" w16cid:durableId="78139374">
    <w:abstractNumId w:val="22"/>
  </w:num>
  <w:num w:numId="20" w16cid:durableId="681009862">
    <w:abstractNumId w:val="14"/>
  </w:num>
  <w:num w:numId="21" w16cid:durableId="165942283">
    <w:abstractNumId w:val="10"/>
  </w:num>
  <w:num w:numId="22" w16cid:durableId="1061253437">
    <w:abstractNumId w:val="0"/>
  </w:num>
  <w:num w:numId="23" w16cid:durableId="1858344469">
    <w:abstractNumId w:val="8"/>
  </w:num>
  <w:num w:numId="24" w16cid:durableId="47221738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877552632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G1sDQ3NTEzNDNQ0lEKTi0uzszPAykwNqgFAOdpHn0tAAAA"/>
  </w:docVars>
  <w:rsids>
    <w:rsidRoot w:val="007F5516"/>
    <w:rsid w:val="0000076B"/>
    <w:rsid w:val="0000156C"/>
    <w:rsid w:val="00004AE2"/>
    <w:rsid w:val="00004D93"/>
    <w:rsid w:val="000056A0"/>
    <w:rsid w:val="00006FBB"/>
    <w:rsid w:val="00011AF8"/>
    <w:rsid w:val="0001391C"/>
    <w:rsid w:val="0001562D"/>
    <w:rsid w:val="000171D8"/>
    <w:rsid w:val="00020FD8"/>
    <w:rsid w:val="00021279"/>
    <w:rsid w:val="00021DAF"/>
    <w:rsid w:val="00021F7E"/>
    <w:rsid w:val="0002405E"/>
    <w:rsid w:val="000246A2"/>
    <w:rsid w:val="000247D2"/>
    <w:rsid w:val="000268B9"/>
    <w:rsid w:val="000269FB"/>
    <w:rsid w:val="0003085C"/>
    <w:rsid w:val="00030999"/>
    <w:rsid w:val="00030EE6"/>
    <w:rsid w:val="00031186"/>
    <w:rsid w:val="00031BCE"/>
    <w:rsid w:val="0003259F"/>
    <w:rsid w:val="00034C0C"/>
    <w:rsid w:val="00034F96"/>
    <w:rsid w:val="000355CB"/>
    <w:rsid w:val="00035B68"/>
    <w:rsid w:val="00036909"/>
    <w:rsid w:val="0003697F"/>
    <w:rsid w:val="00036B05"/>
    <w:rsid w:val="00037331"/>
    <w:rsid w:val="00040817"/>
    <w:rsid w:val="000417FD"/>
    <w:rsid w:val="00042D10"/>
    <w:rsid w:val="00043860"/>
    <w:rsid w:val="00043BD7"/>
    <w:rsid w:val="000443FE"/>
    <w:rsid w:val="000469C2"/>
    <w:rsid w:val="00047A6D"/>
    <w:rsid w:val="00051EA0"/>
    <w:rsid w:val="00054D6C"/>
    <w:rsid w:val="000573B3"/>
    <w:rsid w:val="00057E70"/>
    <w:rsid w:val="0006083A"/>
    <w:rsid w:val="000618D6"/>
    <w:rsid w:val="000625FE"/>
    <w:rsid w:val="0006285B"/>
    <w:rsid w:val="0006310C"/>
    <w:rsid w:val="00064583"/>
    <w:rsid w:val="00064D55"/>
    <w:rsid w:val="00064F03"/>
    <w:rsid w:val="000658A0"/>
    <w:rsid w:val="00065C31"/>
    <w:rsid w:val="000663EC"/>
    <w:rsid w:val="00066858"/>
    <w:rsid w:val="0007006F"/>
    <w:rsid w:val="00070519"/>
    <w:rsid w:val="00071014"/>
    <w:rsid w:val="00072131"/>
    <w:rsid w:val="00074AAB"/>
    <w:rsid w:val="0007516D"/>
    <w:rsid w:val="0007578F"/>
    <w:rsid w:val="00075A4B"/>
    <w:rsid w:val="00075D05"/>
    <w:rsid w:val="00083E01"/>
    <w:rsid w:val="00087516"/>
    <w:rsid w:val="00090F1F"/>
    <w:rsid w:val="000915EC"/>
    <w:rsid w:val="00091C58"/>
    <w:rsid w:val="00092E9F"/>
    <w:rsid w:val="0009494D"/>
    <w:rsid w:val="00095231"/>
    <w:rsid w:val="0009527E"/>
    <w:rsid w:val="00096C05"/>
    <w:rsid w:val="00096C96"/>
    <w:rsid w:val="00097DC7"/>
    <w:rsid w:val="000A14C1"/>
    <w:rsid w:val="000A1914"/>
    <w:rsid w:val="000A26E4"/>
    <w:rsid w:val="000A3876"/>
    <w:rsid w:val="000A3C52"/>
    <w:rsid w:val="000A6547"/>
    <w:rsid w:val="000A6ADF"/>
    <w:rsid w:val="000B0D61"/>
    <w:rsid w:val="000B4990"/>
    <w:rsid w:val="000B607B"/>
    <w:rsid w:val="000B65A5"/>
    <w:rsid w:val="000B6719"/>
    <w:rsid w:val="000B6EE3"/>
    <w:rsid w:val="000B766D"/>
    <w:rsid w:val="000B7701"/>
    <w:rsid w:val="000C04FF"/>
    <w:rsid w:val="000C106B"/>
    <w:rsid w:val="000C16BF"/>
    <w:rsid w:val="000C1816"/>
    <w:rsid w:val="000C1CE3"/>
    <w:rsid w:val="000C2CCE"/>
    <w:rsid w:val="000C34D9"/>
    <w:rsid w:val="000C3644"/>
    <w:rsid w:val="000C4770"/>
    <w:rsid w:val="000C499E"/>
    <w:rsid w:val="000C4C77"/>
    <w:rsid w:val="000C52BE"/>
    <w:rsid w:val="000C5624"/>
    <w:rsid w:val="000C5D6D"/>
    <w:rsid w:val="000C5F9A"/>
    <w:rsid w:val="000C62C0"/>
    <w:rsid w:val="000C7D86"/>
    <w:rsid w:val="000D1F9D"/>
    <w:rsid w:val="000D4F3D"/>
    <w:rsid w:val="000D60EE"/>
    <w:rsid w:val="000D682F"/>
    <w:rsid w:val="000D7785"/>
    <w:rsid w:val="000E05E7"/>
    <w:rsid w:val="000E0AAA"/>
    <w:rsid w:val="000E0B04"/>
    <w:rsid w:val="000E131C"/>
    <w:rsid w:val="000E171F"/>
    <w:rsid w:val="000E1D4C"/>
    <w:rsid w:val="000E3748"/>
    <w:rsid w:val="000E38AA"/>
    <w:rsid w:val="000E3D66"/>
    <w:rsid w:val="000E4A86"/>
    <w:rsid w:val="000E6994"/>
    <w:rsid w:val="000E73A8"/>
    <w:rsid w:val="000E7867"/>
    <w:rsid w:val="000E7A66"/>
    <w:rsid w:val="000E7D09"/>
    <w:rsid w:val="000E7D80"/>
    <w:rsid w:val="000F0324"/>
    <w:rsid w:val="000F0F59"/>
    <w:rsid w:val="000F1124"/>
    <w:rsid w:val="000F210F"/>
    <w:rsid w:val="000F3004"/>
    <w:rsid w:val="000F39EC"/>
    <w:rsid w:val="000F408D"/>
    <w:rsid w:val="000F495A"/>
    <w:rsid w:val="000F6DB1"/>
    <w:rsid w:val="001027C8"/>
    <w:rsid w:val="00102B67"/>
    <w:rsid w:val="0010316C"/>
    <w:rsid w:val="00103C04"/>
    <w:rsid w:val="00106704"/>
    <w:rsid w:val="00107803"/>
    <w:rsid w:val="0011108E"/>
    <w:rsid w:val="00113D20"/>
    <w:rsid w:val="00114275"/>
    <w:rsid w:val="00114382"/>
    <w:rsid w:val="00114847"/>
    <w:rsid w:val="001153E5"/>
    <w:rsid w:val="0011574C"/>
    <w:rsid w:val="00117747"/>
    <w:rsid w:val="00120D9B"/>
    <w:rsid w:val="00122E8D"/>
    <w:rsid w:val="00122EBD"/>
    <w:rsid w:val="001239F7"/>
    <w:rsid w:val="00123D16"/>
    <w:rsid w:val="00123E24"/>
    <w:rsid w:val="00124491"/>
    <w:rsid w:val="00125A53"/>
    <w:rsid w:val="00125C8F"/>
    <w:rsid w:val="00126CCB"/>
    <w:rsid w:val="00126F9E"/>
    <w:rsid w:val="001275CC"/>
    <w:rsid w:val="00130676"/>
    <w:rsid w:val="00131946"/>
    <w:rsid w:val="00133A5D"/>
    <w:rsid w:val="00134710"/>
    <w:rsid w:val="00134A79"/>
    <w:rsid w:val="00134F00"/>
    <w:rsid w:val="00136DD0"/>
    <w:rsid w:val="001376BD"/>
    <w:rsid w:val="001401CC"/>
    <w:rsid w:val="00140327"/>
    <w:rsid w:val="0014144A"/>
    <w:rsid w:val="00141A11"/>
    <w:rsid w:val="00143D9F"/>
    <w:rsid w:val="00144040"/>
    <w:rsid w:val="00145CB6"/>
    <w:rsid w:val="0014602A"/>
    <w:rsid w:val="001467D5"/>
    <w:rsid w:val="00146E6F"/>
    <w:rsid w:val="00150028"/>
    <w:rsid w:val="0015170B"/>
    <w:rsid w:val="00153A7E"/>
    <w:rsid w:val="00153E1F"/>
    <w:rsid w:val="00155605"/>
    <w:rsid w:val="00160300"/>
    <w:rsid w:val="00161096"/>
    <w:rsid w:val="00162BCD"/>
    <w:rsid w:val="00164614"/>
    <w:rsid w:val="00164D2F"/>
    <w:rsid w:val="00165AC9"/>
    <w:rsid w:val="0016605E"/>
    <w:rsid w:val="001668EE"/>
    <w:rsid w:val="001720C1"/>
    <w:rsid w:val="00173711"/>
    <w:rsid w:val="00173DEC"/>
    <w:rsid w:val="001740D6"/>
    <w:rsid w:val="0017456A"/>
    <w:rsid w:val="001766FD"/>
    <w:rsid w:val="0017783C"/>
    <w:rsid w:val="0018082E"/>
    <w:rsid w:val="001833EB"/>
    <w:rsid w:val="00184859"/>
    <w:rsid w:val="001858A3"/>
    <w:rsid w:val="00185F22"/>
    <w:rsid w:val="001868BA"/>
    <w:rsid w:val="00190B1F"/>
    <w:rsid w:val="00191014"/>
    <w:rsid w:val="00191A2A"/>
    <w:rsid w:val="00191BE2"/>
    <w:rsid w:val="00192F6F"/>
    <w:rsid w:val="00194AAB"/>
    <w:rsid w:val="001952C7"/>
    <w:rsid w:val="00195FA9"/>
    <w:rsid w:val="00196587"/>
    <w:rsid w:val="001A02DA"/>
    <w:rsid w:val="001A0BA7"/>
    <w:rsid w:val="001A0F13"/>
    <w:rsid w:val="001A194D"/>
    <w:rsid w:val="001A1A3F"/>
    <w:rsid w:val="001A353A"/>
    <w:rsid w:val="001A4512"/>
    <w:rsid w:val="001A4997"/>
    <w:rsid w:val="001A5CC1"/>
    <w:rsid w:val="001A66EC"/>
    <w:rsid w:val="001A6759"/>
    <w:rsid w:val="001A76DB"/>
    <w:rsid w:val="001B00B3"/>
    <w:rsid w:val="001B0311"/>
    <w:rsid w:val="001B044F"/>
    <w:rsid w:val="001B0848"/>
    <w:rsid w:val="001B0D62"/>
    <w:rsid w:val="001B0D82"/>
    <w:rsid w:val="001B0DFE"/>
    <w:rsid w:val="001B3773"/>
    <w:rsid w:val="001B4624"/>
    <w:rsid w:val="001B4BA4"/>
    <w:rsid w:val="001B6464"/>
    <w:rsid w:val="001B79C8"/>
    <w:rsid w:val="001C0327"/>
    <w:rsid w:val="001C258C"/>
    <w:rsid w:val="001C2B5F"/>
    <w:rsid w:val="001C5FA6"/>
    <w:rsid w:val="001C7C31"/>
    <w:rsid w:val="001D1064"/>
    <w:rsid w:val="001D1416"/>
    <w:rsid w:val="001D1D8F"/>
    <w:rsid w:val="001D30AE"/>
    <w:rsid w:val="001D3ECE"/>
    <w:rsid w:val="001D3F71"/>
    <w:rsid w:val="001D550C"/>
    <w:rsid w:val="001D5F55"/>
    <w:rsid w:val="001D6B35"/>
    <w:rsid w:val="001E0403"/>
    <w:rsid w:val="001E17DB"/>
    <w:rsid w:val="001E1CA3"/>
    <w:rsid w:val="001E2A84"/>
    <w:rsid w:val="001E4A35"/>
    <w:rsid w:val="001E50A8"/>
    <w:rsid w:val="001E623E"/>
    <w:rsid w:val="001E6658"/>
    <w:rsid w:val="001E6828"/>
    <w:rsid w:val="001E7AD6"/>
    <w:rsid w:val="001E7C4B"/>
    <w:rsid w:val="001E7F49"/>
    <w:rsid w:val="001F0552"/>
    <w:rsid w:val="001F15B7"/>
    <w:rsid w:val="001F1DCB"/>
    <w:rsid w:val="001F2AE8"/>
    <w:rsid w:val="001F3C2A"/>
    <w:rsid w:val="001F59BE"/>
    <w:rsid w:val="00201B66"/>
    <w:rsid w:val="00201E6F"/>
    <w:rsid w:val="0020209C"/>
    <w:rsid w:val="00202FB3"/>
    <w:rsid w:val="00202FB7"/>
    <w:rsid w:val="00203B3F"/>
    <w:rsid w:val="00203B48"/>
    <w:rsid w:val="0020432B"/>
    <w:rsid w:val="002051C6"/>
    <w:rsid w:val="00207CC1"/>
    <w:rsid w:val="00207E96"/>
    <w:rsid w:val="00212143"/>
    <w:rsid w:val="00212B1E"/>
    <w:rsid w:val="00212D65"/>
    <w:rsid w:val="00213117"/>
    <w:rsid w:val="00213A31"/>
    <w:rsid w:val="0021470E"/>
    <w:rsid w:val="00216283"/>
    <w:rsid w:val="00217295"/>
    <w:rsid w:val="002179F1"/>
    <w:rsid w:val="00217A0A"/>
    <w:rsid w:val="00217C70"/>
    <w:rsid w:val="00220DB4"/>
    <w:rsid w:val="0022470F"/>
    <w:rsid w:val="00226466"/>
    <w:rsid w:val="00226ECF"/>
    <w:rsid w:val="0022771C"/>
    <w:rsid w:val="00230C86"/>
    <w:rsid w:val="002331C2"/>
    <w:rsid w:val="00233AEC"/>
    <w:rsid w:val="0023424E"/>
    <w:rsid w:val="00234936"/>
    <w:rsid w:val="002408C6"/>
    <w:rsid w:val="002413A5"/>
    <w:rsid w:val="00243771"/>
    <w:rsid w:val="0024530F"/>
    <w:rsid w:val="00245E32"/>
    <w:rsid w:val="0024613A"/>
    <w:rsid w:val="00246F87"/>
    <w:rsid w:val="00246FD1"/>
    <w:rsid w:val="002515B6"/>
    <w:rsid w:val="00251BFC"/>
    <w:rsid w:val="0025208F"/>
    <w:rsid w:val="0025268B"/>
    <w:rsid w:val="00253960"/>
    <w:rsid w:val="00254339"/>
    <w:rsid w:val="00254642"/>
    <w:rsid w:val="002579CD"/>
    <w:rsid w:val="00257A7B"/>
    <w:rsid w:val="002615DA"/>
    <w:rsid w:val="002620F2"/>
    <w:rsid w:val="002621ED"/>
    <w:rsid w:val="0026448F"/>
    <w:rsid w:val="00264EEA"/>
    <w:rsid w:val="00265261"/>
    <w:rsid w:val="002656FC"/>
    <w:rsid w:val="00267F01"/>
    <w:rsid w:val="00271B16"/>
    <w:rsid w:val="00271DDF"/>
    <w:rsid w:val="00271E6C"/>
    <w:rsid w:val="0027365C"/>
    <w:rsid w:val="00273F2D"/>
    <w:rsid w:val="0027583C"/>
    <w:rsid w:val="00276640"/>
    <w:rsid w:val="00281612"/>
    <w:rsid w:val="00281C3F"/>
    <w:rsid w:val="00281E46"/>
    <w:rsid w:val="00283FDA"/>
    <w:rsid w:val="00284C61"/>
    <w:rsid w:val="00291B65"/>
    <w:rsid w:val="00292D61"/>
    <w:rsid w:val="002971E9"/>
    <w:rsid w:val="00297BA3"/>
    <w:rsid w:val="002A0439"/>
    <w:rsid w:val="002A0C10"/>
    <w:rsid w:val="002A1A83"/>
    <w:rsid w:val="002A3503"/>
    <w:rsid w:val="002A3A5F"/>
    <w:rsid w:val="002A40B8"/>
    <w:rsid w:val="002A42CF"/>
    <w:rsid w:val="002A4607"/>
    <w:rsid w:val="002A52D7"/>
    <w:rsid w:val="002A5613"/>
    <w:rsid w:val="002A7D06"/>
    <w:rsid w:val="002B006E"/>
    <w:rsid w:val="002B0BCA"/>
    <w:rsid w:val="002B1ED7"/>
    <w:rsid w:val="002B40DA"/>
    <w:rsid w:val="002B46DC"/>
    <w:rsid w:val="002B4AA8"/>
    <w:rsid w:val="002B649F"/>
    <w:rsid w:val="002B6C06"/>
    <w:rsid w:val="002B7763"/>
    <w:rsid w:val="002C0E8F"/>
    <w:rsid w:val="002C122B"/>
    <w:rsid w:val="002C26FC"/>
    <w:rsid w:val="002C45D5"/>
    <w:rsid w:val="002D0FE7"/>
    <w:rsid w:val="002D1CB6"/>
    <w:rsid w:val="002D2257"/>
    <w:rsid w:val="002D2280"/>
    <w:rsid w:val="002D38E8"/>
    <w:rsid w:val="002D3D3C"/>
    <w:rsid w:val="002D443A"/>
    <w:rsid w:val="002D4740"/>
    <w:rsid w:val="002D4849"/>
    <w:rsid w:val="002D5221"/>
    <w:rsid w:val="002D5592"/>
    <w:rsid w:val="002D679F"/>
    <w:rsid w:val="002D6972"/>
    <w:rsid w:val="002D763D"/>
    <w:rsid w:val="002D774E"/>
    <w:rsid w:val="002E0F4F"/>
    <w:rsid w:val="002E1A0F"/>
    <w:rsid w:val="002E23AB"/>
    <w:rsid w:val="002E342E"/>
    <w:rsid w:val="002E4B51"/>
    <w:rsid w:val="002E6C39"/>
    <w:rsid w:val="002F0418"/>
    <w:rsid w:val="002F1568"/>
    <w:rsid w:val="002F3EA9"/>
    <w:rsid w:val="002F7A48"/>
    <w:rsid w:val="00300511"/>
    <w:rsid w:val="003005F7"/>
    <w:rsid w:val="00300E5F"/>
    <w:rsid w:val="00302147"/>
    <w:rsid w:val="0030392A"/>
    <w:rsid w:val="00303CD4"/>
    <w:rsid w:val="00304530"/>
    <w:rsid w:val="0030738B"/>
    <w:rsid w:val="00310FDF"/>
    <w:rsid w:val="003118D9"/>
    <w:rsid w:val="00312943"/>
    <w:rsid w:val="00313EE9"/>
    <w:rsid w:val="0031404E"/>
    <w:rsid w:val="00314BB0"/>
    <w:rsid w:val="003154E2"/>
    <w:rsid w:val="003159CF"/>
    <w:rsid w:val="00321649"/>
    <w:rsid w:val="00322902"/>
    <w:rsid w:val="00323554"/>
    <w:rsid w:val="00331F93"/>
    <w:rsid w:val="00332147"/>
    <w:rsid w:val="003333B5"/>
    <w:rsid w:val="00333412"/>
    <w:rsid w:val="0033407C"/>
    <w:rsid w:val="003367D5"/>
    <w:rsid w:val="003377F0"/>
    <w:rsid w:val="00337BA3"/>
    <w:rsid w:val="0034066C"/>
    <w:rsid w:val="00341443"/>
    <w:rsid w:val="00342792"/>
    <w:rsid w:val="003430FA"/>
    <w:rsid w:val="0034408C"/>
    <w:rsid w:val="00345B2E"/>
    <w:rsid w:val="00345F63"/>
    <w:rsid w:val="00346C56"/>
    <w:rsid w:val="003472B1"/>
    <w:rsid w:val="00350B0A"/>
    <w:rsid w:val="00350C0E"/>
    <w:rsid w:val="00354245"/>
    <w:rsid w:val="003547DE"/>
    <w:rsid w:val="00354927"/>
    <w:rsid w:val="003569A3"/>
    <w:rsid w:val="003569E2"/>
    <w:rsid w:val="003571A6"/>
    <w:rsid w:val="003572A6"/>
    <w:rsid w:val="003577D7"/>
    <w:rsid w:val="00357DCF"/>
    <w:rsid w:val="00360A7D"/>
    <w:rsid w:val="003616D5"/>
    <w:rsid w:val="00361723"/>
    <w:rsid w:val="00362020"/>
    <w:rsid w:val="00363417"/>
    <w:rsid w:val="0036400F"/>
    <w:rsid w:val="003640E1"/>
    <w:rsid w:val="00367A2A"/>
    <w:rsid w:val="00367FAF"/>
    <w:rsid w:val="00371684"/>
    <w:rsid w:val="00372F51"/>
    <w:rsid w:val="003731CC"/>
    <w:rsid w:val="00374530"/>
    <w:rsid w:val="00375CEE"/>
    <w:rsid w:val="0037631B"/>
    <w:rsid w:val="00377407"/>
    <w:rsid w:val="003801EB"/>
    <w:rsid w:val="00381A3F"/>
    <w:rsid w:val="0038314C"/>
    <w:rsid w:val="0038394E"/>
    <w:rsid w:val="003855CB"/>
    <w:rsid w:val="00385C1D"/>
    <w:rsid w:val="003901F7"/>
    <w:rsid w:val="00390413"/>
    <w:rsid w:val="00390782"/>
    <w:rsid w:val="00392268"/>
    <w:rsid w:val="00392F57"/>
    <w:rsid w:val="0039503A"/>
    <w:rsid w:val="00395102"/>
    <w:rsid w:val="003956CB"/>
    <w:rsid w:val="003978D2"/>
    <w:rsid w:val="003A421C"/>
    <w:rsid w:val="003A678C"/>
    <w:rsid w:val="003A7941"/>
    <w:rsid w:val="003B229B"/>
    <w:rsid w:val="003B2CD7"/>
    <w:rsid w:val="003B2DAA"/>
    <w:rsid w:val="003B3162"/>
    <w:rsid w:val="003B367B"/>
    <w:rsid w:val="003B4F73"/>
    <w:rsid w:val="003B6923"/>
    <w:rsid w:val="003C064F"/>
    <w:rsid w:val="003C0C5B"/>
    <w:rsid w:val="003C1958"/>
    <w:rsid w:val="003C2F5D"/>
    <w:rsid w:val="003C3778"/>
    <w:rsid w:val="003C3EC3"/>
    <w:rsid w:val="003C5170"/>
    <w:rsid w:val="003C596F"/>
    <w:rsid w:val="003C6B45"/>
    <w:rsid w:val="003C7F94"/>
    <w:rsid w:val="003D2013"/>
    <w:rsid w:val="003D28F4"/>
    <w:rsid w:val="003D37CA"/>
    <w:rsid w:val="003D394B"/>
    <w:rsid w:val="003D4B3A"/>
    <w:rsid w:val="003D6F74"/>
    <w:rsid w:val="003E0998"/>
    <w:rsid w:val="003E124E"/>
    <w:rsid w:val="003E2215"/>
    <w:rsid w:val="003E2D70"/>
    <w:rsid w:val="003E32F5"/>
    <w:rsid w:val="003E6156"/>
    <w:rsid w:val="003E6213"/>
    <w:rsid w:val="003E62C3"/>
    <w:rsid w:val="003F0497"/>
    <w:rsid w:val="003F223D"/>
    <w:rsid w:val="003F365B"/>
    <w:rsid w:val="003F7A1F"/>
    <w:rsid w:val="00402AE6"/>
    <w:rsid w:val="004103DA"/>
    <w:rsid w:val="004114D6"/>
    <w:rsid w:val="00412CD2"/>
    <w:rsid w:val="00416758"/>
    <w:rsid w:val="0041698A"/>
    <w:rsid w:val="0042051B"/>
    <w:rsid w:val="004207E7"/>
    <w:rsid w:val="00422ED8"/>
    <w:rsid w:val="00423070"/>
    <w:rsid w:val="004231A5"/>
    <w:rsid w:val="00424B6D"/>
    <w:rsid w:val="00426F70"/>
    <w:rsid w:val="00427C67"/>
    <w:rsid w:val="00433B7C"/>
    <w:rsid w:val="00433D90"/>
    <w:rsid w:val="00434256"/>
    <w:rsid w:val="00436228"/>
    <w:rsid w:val="004368D9"/>
    <w:rsid w:val="0043754F"/>
    <w:rsid w:val="00442E85"/>
    <w:rsid w:val="0045284F"/>
    <w:rsid w:val="00453651"/>
    <w:rsid w:val="0045433E"/>
    <w:rsid w:val="00454462"/>
    <w:rsid w:val="00454AF2"/>
    <w:rsid w:val="004577D9"/>
    <w:rsid w:val="00461937"/>
    <w:rsid w:val="00463CD4"/>
    <w:rsid w:val="00463D5B"/>
    <w:rsid w:val="00464F98"/>
    <w:rsid w:val="00466EC6"/>
    <w:rsid w:val="00470468"/>
    <w:rsid w:val="004709A1"/>
    <w:rsid w:val="00471022"/>
    <w:rsid w:val="004713D6"/>
    <w:rsid w:val="00473BD3"/>
    <w:rsid w:val="00474131"/>
    <w:rsid w:val="00474888"/>
    <w:rsid w:val="00474DA7"/>
    <w:rsid w:val="00477A1F"/>
    <w:rsid w:val="00480934"/>
    <w:rsid w:val="004818C6"/>
    <w:rsid w:val="00482240"/>
    <w:rsid w:val="00482578"/>
    <w:rsid w:val="00483CCB"/>
    <w:rsid w:val="004847BC"/>
    <w:rsid w:val="0048592D"/>
    <w:rsid w:val="00485CD8"/>
    <w:rsid w:val="00485ECD"/>
    <w:rsid w:val="004901CF"/>
    <w:rsid w:val="0049161B"/>
    <w:rsid w:val="00491662"/>
    <w:rsid w:val="00492B4F"/>
    <w:rsid w:val="00493B91"/>
    <w:rsid w:val="0049436F"/>
    <w:rsid w:val="004947BE"/>
    <w:rsid w:val="004953FE"/>
    <w:rsid w:val="004966CB"/>
    <w:rsid w:val="00496DFF"/>
    <w:rsid w:val="004A0104"/>
    <w:rsid w:val="004A2888"/>
    <w:rsid w:val="004A3597"/>
    <w:rsid w:val="004A4691"/>
    <w:rsid w:val="004B0105"/>
    <w:rsid w:val="004B0878"/>
    <w:rsid w:val="004B465A"/>
    <w:rsid w:val="004B4830"/>
    <w:rsid w:val="004B534C"/>
    <w:rsid w:val="004C037E"/>
    <w:rsid w:val="004C0F49"/>
    <w:rsid w:val="004C19E8"/>
    <w:rsid w:val="004C253D"/>
    <w:rsid w:val="004C2B31"/>
    <w:rsid w:val="004C31E6"/>
    <w:rsid w:val="004C3E2C"/>
    <w:rsid w:val="004C5263"/>
    <w:rsid w:val="004C7897"/>
    <w:rsid w:val="004D159D"/>
    <w:rsid w:val="004D2F2D"/>
    <w:rsid w:val="004D3526"/>
    <w:rsid w:val="004D3F8C"/>
    <w:rsid w:val="004D4754"/>
    <w:rsid w:val="004D58B2"/>
    <w:rsid w:val="004D7575"/>
    <w:rsid w:val="004D7B4F"/>
    <w:rsid w:val="004D7C9A"/>
    <w:rsid w:val="004D7E50"/>
    <w:rsid w:val="004E04C1"/>
    <w:rsid w:val="004E1C55"/>
    <w:rsid w:val="004E3B5C"/>
    <w:rsid w:val="004E61DE"/>
    <w:rsid w:val="004E78BF"/>
    <w:rsid w:val="004F094F"/>
    <w:rsid w:val="004F0A48"/>
    <w:rsid w:val="004F44BC"/>
    <w:rsid w:val="00500A91"/>
    <w:rsid w:val="00501DCC"/>
    <w:rsid w:val="005024F9"/>
    <w:rsid w:val="005026BB"/>
    <w:rsid w:val="00503A11"/>
    <w:rsid w:val="00503FF2"/>
    <w:rsid w:val="0050432E"/>
    <w:rsid w:val="00504D18"/>
    <w:rsid w:val="00505A7A"/>
    <w:rsid w:val="0050681B"/>
    <w:rsid w:val="0050727C"/>
    <w:rsid w:val="00507E6F"/>
    <w:rsid w:val="005110A5"/>
    <w:rsid w:val="005115EA"/>
    <w:rsid w:val="005123FA"/>
    <w:rsid w:val="00514D23"/>
    <w:rsid w:val="00515220"/>
    <w:rsid w:val="00515526"/>
    <w:rsid w:val="005157F5"/>
    <w:rsid w:val="00516B5E"/>
    <w:rsid w:val="00517F72"/>
    <w:rsid w:val="005207C6"/>
    <w:rsid w:val="0052136A"/>
    <w:rsid w:val="005227C3"/>
    <w:rsid w:val="00525FB8"/>
    <w:rsid w:val="00530E60"/>
    <w:rsid w:val="005315BB"/>
    <w:rsid w:val="0053281D"/>
    <w:rsid w:val="0053420E"/>
    <w:rsid w:val="005349A7"/>
    <w:rsid w:val="005351E0"/>
    <w:rsid w:val="005379BE"/>
    <w:rsid w:val="005401AC"/>
    <w:rsid w:val="00542D18"/>
    <w:rsid w:val="00544198"/>
    <w:rsid w:val="0054493F"/>
    <w:rsid w:val="00544C26"/>
    <w:rsid w:val="00545309"/>
    <w:rsid w:val="00545CE7"/>
    <w:rsid w:val="005462DF"/>
    <w:rsid w:val="00546AFB"/>
    <w:rsid w:val="00546EE1"/>
    <w:rsid w:val="00550C52"/>
    <w:rsid w:val="00552B73"/>
    <w:rsid w:val="00553129"/>
    <w:rsid w:val="0055394F"/>
    <w:rsid w:val="00553E98"/>
    <w:rsid w:val="00556364"/>
    <w:rsid w:val="00557BC1"/>
    <w:rsid w:val="005609D8"/>
    <w:rsid w:val="005624CA"/>
    <w:rsid w:val="00562D38"/>
    <w:rsid w:val="005632C2"/>
    <w:rsid w:val="00563313"/>
    <w:rsid w:val="00563701"/>
    <w:rsid w:val="005645AD"/>
    <w:rsid w:val="00567C41"/>
    <w:rsid w:val="00567E26"/>
    <w:rsid w:val="00575333"/>
    <w:rsid w:val="00576A2A"/>
    <w:rsid w:val="005808BB"/>
    <w:rsid w:val="00581510"/>
    <w:rsid w:val="00581B48"/>
    <w:rsid w:val="00581C3D"/>
    <w:rsid w:val="00582482"/>
    <w:rsid w:val="00583552"/>
    <w:rsid w:val="00584741"/>
    <w:rsid w:val="00584AB6"/>
    <w:rsid w:val="00584F17"/>
    <w:rsid w:val="0058570B"/>
    <w:rsid w:val="005872E0"/>
    <w:rsid w:val="00587853"/>
    <w:rsid w:val="0059070C"/>
    <w:rsid w:val="00590C79"/>
    <w:rsid w:val="00590FBA"/>
    <w:rsid w:val="00591895"/>
    <w:rsid w:val="00592EE7"/>
    <w:rsid w:val="00594C52"/>
    <w:rsid w:val="00597439"/>
    <w:rsid w:val="00597A50"/>
    <w:rsid w:val="005A0B55"/>
    <w:rsid w:val="005A0DD2"/>
    <w:rsid w:val="005A1172"/>
    <w:rsid w:val="005A2D9F"/>
    <w:rsid w:val="005A393E"/>
    <w:rsid w:val="005A52A3"/>
    <w:rsid w:val="005A5639"/>
    <w:rsid w:val="005A57A2"/>
    <w:rsid w:val="005A6D8E"/>
    <w:rsid w:val="005A705C"/>
    <w:rsid w:val="005B13CD"/>
    <w:rsid w:val="005B185E"/>
    <w:rsid w:val="005B1863"/>
    <w:rsid w:val="005B2BE7"/>
    <w:rsid w:val="005B3A7A"/>
    <w:rsid w:val="005B3E89"/>
    <w:rsid w:val="005C0571"/>
    <w:rsid w:val="005C19D8"/>
    <w:rsid w:val="005C1AB3"/>
    <w:rsid w:val="005C257D"/>
    <w:rsid w:val="005C2658"/>
    <w:rsid w:val="005C30A3"/>
    <w:rsid w:val="005C30E4"/>
    <w:rsid w:val="005C3865"/>
    <w:rsid w:val="005C4915"/>
    <w:rsid w:val="005C57ED"/>
    <w:rsid w:val="005C631F"/>
    <w:rsid w:val="005C7498"/>
    <w:rsid w:val="005D3664"/>
    <w:rsid w:val="005D48BB"/>
    <w:rsid w:val="005D5191"/>
    <w:rsid w:val="005D6FDD"/>
    <w:rsid w:val="005D7149"/>
    <w:rsid w:val="005E0F1D"/>
    <w:rsid w:val="005E1D9F"/>
    <w:rsid w:val="005E26F4"/>
    <w:rsid w:val="005E76C4"/>
    <w:rsid w:val="005F0B9F"/>
    <w:rsid w:val="005F0D72"/>
    <w:rsid w:val="005F1C0C"/>
    <w:rsid w:val="005F3A5B"/>
    <w:rsid w:val="005F48B0"/>
    <w:rsid w:val="005F4B0F"/>
    <w:rsid w:val="005F5BEF"/>
    <w:rsid w:val="005F68BF"/>
    <w:rsid w:val="005F7579"/>
    <w:rsid w:val="005F7A48"/>
    <w:rsid w:val="00600CB5"/>
    <w:rsid w:val="00601E2D"/>
    <w:rsid w:val="006021A7"/>
    <w:rsid w:val="00602947"/>
    <w:rsid w:val="0060396D"/>
    <w:rsid w:val="006079B5"/>
    <w:rsid w:val="00607B08"/>
    <w:rsid w:val="0061087F"/>
    <w:rsid w:val="00611B9F"/>
    <w:rsid w:val="00611FA6"/>
    <w:rsid w:val="006126FE"/>
    <w:rsid w:val="006138E8"/>
    <w:rsid w:val="00613FED"/>
    <w:rsid w:val="006158A7"/>
    <w:rsid w:val="006163B3"/>
    <w:rsid w:val="00620150"/>
    <w:rsid w:val="00621493"/>
    <w:rsid w:val="00621B72"/>
    <w:rsid w:val="006261C0"/>
    <w:rsid w:val="00626786"/>
    <w:rsid w:val="00626A4E"/>
    <w:rsid w:val="00630ACE"/>
    <w:rsid w:val="00630BB8"/>
    <w:rsid w:val="00631D01"/>
    <w:rsid w:val="006323AF"/>
    <w:rsid w:val="00633052"/>
    <w:rsid w:val="0063365F"/>
    <w:rsid w:val="0063483E"/>
    <w:rsid w:val="00634AD4"/>
    <w:rsid w:val="00634F6D"/>
    <w:rsid w:val="00635670"/>
    <w:rsid w:val="00635F83"/>
    <w:rsid w:val="00636EA1"/>
    <w:rsid w:val="00637F92"/>
    <w:rsid w:val="006400D9"/>
    <w:rsid w:val="006408A9"/>
    <w:rsid w:val="00643F10"/>
    <w:rsid w:val="006443B4"/>
    <w:rsid w:val="00646052"/>
    <w:rsid w:val="0065043C"/>
    <w:rsid w:val="0065050F"/>
    <w:rsid w:val="0065117D"/>
    <w:rsid w:val="00653308"/>
    <w:rsid w:val="006548F6"/>
    <w:rsid w:val="00655783"/>
    <w:rsid w:val="006558D9"/>
    <w:rsid w:val="00655BB5"/>
    <w:rsid w:val="006564CC"/>
    <w:rsid w:val="00656629"/>
    <w:rsid w:val="006568F1"/>
    <w:rsid w:val="00657155"/>
    <w:rsid w:val="006573E9"/>
    <w:rsid w:val="00660A2A"/>
    <w:rsid w:val="00663A3D"/>
    <w:rsid w:val="00665FC9"/>
    <w:rsid w:val="006662DE"/>
    <w:rsid w:val="00666971"/>
    <w:rsid w:val="00666B79"/>
    <w:rsid w:val="00667C59"/>
    <w:rsid w:val="00670C83"/>
    <w:rsid w:val="006731FC"/>
    <w:rsid w:val="00673434"/>
    <w:rsid w:val="00676393"/>
    <w:rsid w:val="00677818"/>
    <w:rsid w:val="00677E1B"/>
    <w:rsid w:val="00681459"/>
    <w:rsid w:val="00682EFA"/>
    <w:rsid w:val="00685398"/>
    <w:rsid w:val="006901D1"/>
    <w:rsid w:val="006911D4"/>
    <w:rsid w:val="00692664"/>
    <w:rsid w:val="0069693C"/>
    <w:rsid w:val="006970AE"/>
    <w:rsid w:val="00697A85"/>
    <w:rsid w:val="00697F62"/>
    <w:rsid w:val="006A09EA"/>
    <w:rsid w:val="006A0FF5"/>
    <w:rsid w:val="006A1047"/>
    <w:rsid w:val="006A12E0"/>
    <w:rsid w:val="006A2CB7"/>
    <w:rsid w:val="006A32A3"/>
    <w:rsid w:val="006A3FDA"/>
    <w:rsid w:val="006A5741"/>
    <w:rsid w:val="006A5FD6"/>
    <w:rsid w:val="006A6FDB"/>
    <w:rsid w:val="006A79AE"/>
    <w:rsid w:val="006B0720"/>
    <w:rsid w:val="006B0F50"/>
    <w:rsid w:val="006B2FF6"/>
    <w:rsid w:val="006B31B7"/>
    <w:rsid w:val="006B5986"/>
    <w:rsid w:val="006B7909"/>
    <w:rsid w:val="006B7E77"/>
    <w:rsid w:val="006C0662"/>
    <w:rsid w:val="006C0A8B"/>
    <w:rsid w:val="006C5341"/>
    <w:rsid w:val="006C6E96"/>
    <w:rsid w:val="006C707D"/>
    <w:rsid w:val="006D15F7"/>
    <w:rsid w:val="006D1817"/>
    <w:rsid w:val="006D2287"/>
    <w:rsid w:val="006D23BC"/>
    <w:rsid w:val="006D28BF"/>
    <w:rsid w:val="006D3A1B"/>
    <w:rsid w:val="006D56D4"/>
    <w:rsid w:val="006D697C"/>
    <w:rsid w:val="006D7BF7"/>
    <w:rsid w:val="006E0D63"/>
    <w:rsid w:val="006E3FF1"/>
    <w:rsid w:val="006E6118"/>
    <w:rsid w:val="006E67CA"/>
    <w:rsid w:val="006E68E5"/>
    <w:rsid w:val="006F000A"/>
    <w:rsid w:val="006F0C83"/>
    <w:rsid w:val="006F1BE6"/>
    <w:rsid w:val="006F21C2"/>
    <w:rsid w:val="006F5B16"/>
    <w:rsid w:val="006F66B9"/>
    <w:rsid w:val="006F75B6"/>
    <w:rsid w:val="00702F04"/>
    <w:rsid w:val="007032C8"/>
    <w:rsid w:val="0070624C"/>
    <w:rsid w:val="00706529"/>
    <w:rsid w:val="00706633"/>
    <w:rsid w:val="00710BEE"/>
    <w:rsid w:val="00710C70"/>
    <w:rsid w:val="00711C9C"/>
    <w:rsid w:val="007121BF"/>
    <w:rsid w:val="0071397F"/>
    <w:rsid w:val="007139A6"/>
    <w:rsid w:val="0071511C"/>
    <w:rsid w:val="00716629"/>
    <w:rsid w:val="00716B25"/>
    <w:rsid w:val="00716E4A"/>
    <w:rsid w:val="00720687"/>
    <w:rsid w:val="0072136D"/>
    <w:rsid w:val="0072288B"/>
    <w:rsid w:val="007262F4"/>
    <w:rsid w:val="007268BA"/>
    <w:rsid w:val="00727927"/>
    <w:rsid w:val="00727D8C"/>
    <w:rsid w:val="00730DA1"/>
    <w:rsid w:val="00731E41"/>
    <w:rsid w:val="007320DB"/>
    <w:rsid w:val="007323D4"/>
    <w:rsid w:val="007357D8"/>
    <w:rsid w:val="00736589"/>
    <w:rsid w:val="00736CA6"/>
    <w:rsid w:val="00737419"/>
    <w:rsid w:val="00740606"/>
    <w:rsid w:val="007407FB"/>
    <w:rsid w:val="00741D20"/>
    <w:rsid w:val="00742D40"/>
    <w:rsid w:val="00742E80"/>
    <w:rsid w:val="00743412"/>
    <w:rsid w:val="007442F6"/>
    <w:rsid w:val="0074606B"/>
    <w:rsid w:val="007462E1"/>
    <w:rsid w:val="00746C05"/>
    <w:rsid w:val="007472AC"/>
    <w:rsid w:val="0075155B"/>
    <w:rsid w:val="00751D50"/>
    <w:rsid w:val="00754D1C"/>
    <w:rsid w:val="00756FC4"/>
    <w:rsid w:val="00757F73"/>
    <w:rsid w:val="007603CF"/>
    <w:rsid w:val="00763C34"/>
    <w:rsid w:val="00767A14"/>
    <w:rsid w:val="00771149"/>
    <w:rsid w:val="0077228A"/>
    <w:rsid w:val="00772BD1"/>
    <w:rsid w:val="00773207"/>
    <w:rsid w:val="00773476"/>
    <w:rsid w:val="007736CF"/>
    <w:rsid w:val="00776A91"/>
    <w:rsid w:val="00780521"/>
    <w:rsid w:val="00781788"/>
    <w:rsid w:val="00782359"/>
    <w:rsid w:val="00782D09"/>
    <w:rsid w:val="0078397C"/>
    <w:rsid w:val="00785481"/>
    <w:rsid w:val="0078615D"/>
    <w:rsid w:val="00787878"/>
    <w:rsid w:val="007900AC"/>
    <w:rsid w:val="007908ED"/>
    <w:rsid w:val="00790E8C"/>
    <w:rsid w:val="00791CB0"/>
    <w:rsid w:val="00794985"/>
    <w:rsid w:val="00794E5E"/>
    <w:rsid w:val="007960EB"/>
    <w:rsid w:val="007A29F2"/>
    <w:rsid w:val="007A48A4"/>
    <w:rsid w:val="007A5769"/>
    <w:rsid w:val="007A602A"/>
    <w:rsid w:val="007B1022"/>
    <w:rsid w:val="007B2020"/>
    <w:rsid w:val="007B21F4"/>
    <w:rsid w:val="007B3DC2"/>
    <w:rsid w:val="007B442B"/>
    <w:rsid w:val="007B4472"/>
    <w:rsid w:val="007B4520"/>
    <w:rsid w:val="007B4EB8"/>
    <w:rsid w:val="007B4EF2"/>
    <w:rsid w:val="007B526A"/>
    <w:rsid w:val="007B539A"/>
    <w:rsid w:val="007B5FF3"/>
    <w:rsid w:val="007B6440"/>
    <w:rsid w:val="007B7E99"/>
    <w:rsid w:val="007C0257"/>
    <w:rsid w:val="007C0470"/>
    <w:rsid w:val="007C0B03"/>
    <w:rsid w:val="007C50DC"/>
    <w:rsid w:val="007D038C"/>
    <w:rsid w:val="007D081D"/>
    <w:rsid w:val="007D087F"/>
    <w:rsid w:val="007D2114"/>
    <w:rsid w:val="007D3A73"/>
    <w:rsid w:val="007D535A"/>
    <w:rsid w:val="007D7F80"/>
    <w:rsid w:val="007E4E61"/>
    <w:rsid w:val="007E50DD"/>
    <w:rsid w:val="007E6601"/>
    <w:rsid w:val="007E6716"/>
    <w:rsid w:val="007E7CEE"/>
    <w:rsid w:val="007F2F8A"/>
    <w:rsid w:val="007F3524"/>
    <w:rsid w:val="007F43EC"/>
    <w:rsid w:val="007F5516"/>
    <w:rsid w:val="007F5925"/>
    <w:rsid w:val="007F5E0D"/>
    <w:rsid w:val="007F6348"/>
    <w:rsid w:val="008006CB"/>
    <w:rsid w:val="00800F95"/>
    <w:rsid w:val="00801416"/>
    <w:rsid w:val="00801AE7"/>
    <w:rsid w:val="00801CD0"/>
    <w:rsid w:val="00802187"/>
    <w:rsid w:val="00803B15"/>
    <w:rsid w:val="00803CBF"/>
    <w:rsid w:val="00804C3A"/>
    <w:rsid w:val="008071B8"/>
    <w:rsid w:val="0080725A"/>
    <w:rsid w:val="00807DD0"/>
    <w:rsid w:val="00811052"/>
    <w:rsid w:val="0081354E"/>
    <w:rsid w:val="00814021"/>
    <w:rsid w:val="008147BA"/>
    <w:rsid w:val="00815705"/>
    <w:rsid w:val="00815964"/>
    <w:rsid w:val="00816A75"/>
    <w:rsid w:val="00816F09"/>
    <w:rsid w:val="008170D4"/>
    <w:rsid w:val="008176CA"/>
    <w:rsid w:val="00821CD4"/>
    <w:rsid w:val="00823C1E"/>
    <w:rsid w:val="00824CBE"/>
    <w:rsid w:val="00824E25"/>
    <w:rsid w:val="00825716"/>
    <w:rsid w:val="00825BD4"/>
    <w:rsid w:val="008261FC"/>
    <w:rsid w:val="00826888"/>
    <w:rsid w:val="0082689F"/>
    <w:rsid w:val="00826EA2"/>
    <w:rsid w:val="00827CD1"/>
    <w:rsid w:val="00827CD8"/>
    <w:rsid w:val="008309C9"/>
    <w:rsid w:val="008318AD"/>
    <w:rsid w:val="0083233C"/>
    <w:rsid w:val="00832BEB"/>
    <w:rsid w:val="0083382E"/>
    <w:rsid w:val="008349BB"/>
    <w:rsid w:val="00837DDA"/>
    <w:rsid w:val="0084287D"/>
    <w:rsid w:val="00842BF6"/>
    <w:rsid w:val="0084501B"/>
    <w:rsid w:val="008450CF"/>
    <w:rsid w:val="008453A4"/>
    <w:rsid w:val="00846F9E"/>
    <w:rsid w:val="008475A7"/>
    <w:rsid w:val="00847E79"/>
    <w:rsid w:val="00850399"/>
    <w:rsid w:val="00851C55"/>
    <w:rsid w:val="00852066"/>
    <w:rsid w:val="008525B5"/>
    <w:rsid w:val="00853527"/>
    <w:rsid w:val="0085559A"/>
    <w:rsid w:val="008559B3"/>
    <w:rsid w:val="00857046"/>
    <w:rsid w:val="008605F4"/>
    <w:rsid w:val="0086257B"/>
    <w:rsid w:val="00862BCD"/>
    <w:rsid w:val="008630B6"/>
    <w:rsid w:val="00864410"/>
    <w:rsid w:val="008644FF"/>
    <w:rsid w:val="0086467C"/>
    <w:rsid w:val="008647B2"/>
    <w:rsid w:val="008663A6"/>
    <w:rsid w:val="00866A2D"/>
    <w:rsid w:val="00866D90"/>
    <w:rsid w:val="008672ED"/>
    <w:rsid w:val="00870D6B"/>
    <w:rsid w:val="00871BCA"/>
    <w:rsid w:val="008720CE"/>
    <w:rsid w:val="00873E0E"/>
    <w:rsid w:val="0087452D"/>
    <w:rsid w:val="008749AA"/>
    <w:rsid w:val="0087557A"/>
    <w:rsid w:val="008769D0"/>
    <w:rsid w:val="008827B1"/>
    <w:rsid w:val="0088412E"/>
    <w:rsid w:val="00885554"/>
    <w:rsid w:val="008906D4"/>
    <w:rsid w:val="00891307"/>
    <w:rsid w:val="00891E67"/>
    <w:rsid w:val="00891F36"/>
    <w:rsid w:val="0089386E"/>
    <w:rsid w:val="008941A9"/>
    <w:rsid w:val="0089578E"/>
    <w:rsid w:val="00896BE3"/>
    <w:rsid w:val="00897A97"/>
    <w:rsid w:val="008A0201"/>
    <w:rsid w:val="008A22BD"/>
    <w:rsid w:val="008A2977"/>
    <w:rsid w:val="008A2D48"/>
    <w:rsid w:val="008A2E9F"/>
    <w:rsid w:val="008A4C54"/>
    <w:rsid w:val="008A5231"/>
    <w:rsid w:val="008A587F"/>
    <w:rsid w:val="008A6AC9"/>
    <w:rsid w:val="008B07F3"/>
    <w:rsid w:val="008B16F1"/>
    <w:rsid w:val="008B183A"/>
    <w:rsid w:val="008B45B5"/>
    <w:rsid w:val="008B6184"/>
    <w:rsid w:val="008B6207"/>
    <w:rsid w:val="008B623A"/>
    <w:rsid w:val="008C0058"/>
    <w:rsid w:val="008C080C"/>
    <w:rsid w:val="008C13A1"/>
    <w:rsid w:val="008C2EF5"/>
    <w:rsid w:val="008C4107"/>
    <w:rsid w:val="008C7A8A"/>
    <w:rsid w:val="008C7B15"/>
    <w:rsid w:val="008C7E9A"/>
    <w:rsid w:val="008D1C84"/>
    <w:rsid w:val="008D2C09"/>
    <w:rsid w:val="008D5DB5"/>
    <w:rsid w:val="008D6534"/>
    <w:rsid w:val="008D6A35"/>
    <w:rsid w:val="008E005F"/>
    <w:rsid w:val="008E273B"/>
    <w:rsid w:val="008E308E"/>
    <w:rsid w:val="008E3263"/>
    <w:rsid w:val="008E39B3"/>
    <w:rsid w:val="008E3D96"/>
    <w:rsid w:val="008E4737"/>
    <w:rsid w:val="008E52C2"/>
    <w:rsid w:val="008E53B2"/>
    <w:rsid w:val="008E6086"/>
    <w:rsid w:val="008E68E9"/>
    <w:rsid w:val="008E6CDE"/>
    <w:rsid w:val="008E7F15"/>
    <w:rsid w:val="008F2023"/>
    <w:rsid w:val="008F2E83"/>
    <w:rsid w:val="008F4500"/>
    <w:rsid w:val="008F464B"/>
    <w:rsid w:val="008F5D68"/>
    <w:rsid w:val="008F63B1"/>
    <w:rsid w:val="008F6BAE"/>
    <w:rsid w:val="008F7A8D"/>
    <w:rsid w:val="008F7F66"/>
    <w:rsid w:val="00901277"/>
    <w:rsid w:val="00901427"/>
    <w:rsid w:val="00902D9D"/>
    <w:rsid w:val="00904303"/>
    <w:rsid w:val="00904FE2"/>
    <w:rsid w:val="00905DB0"/>
    <w:rsid w:val="00906D19"/>
    <w:rsid w:val="009074E0"/>
    <w:rsid w:val="00910E3D"/>
    <w:rsid w:val="00910E78"/>
    <w:rsid w:val="0091285A"/>
    <w:rsid w:val="009131FC"/>
    <w:rsid w:val="00913E0C"/>
    <w:rsid w:val="0091470A"/>
    <w:rsid w:val="0091628E"/>
    <w:rsid w:val="009163D7"/>
    <w:rsid w:val="009216A9"/>
    <w:rsid w:val="00921EBA"/>
    <w:rsid w:val="009235BF"/>
    <w:rsid w:val="00925200"/>
    <w:rsid w:val="00925B7C"/>
    <w:rsid w:val="00925C9F"/>
    <w:rsid w:val="0092656E"/>
    <w:rsid w:val="009266A2"/>
    <w:rsid w:val="00927F72"/>
    <w:rsid w:val="0093225A"/>
    <w:rsid w:val="009326F7"/>
    <w:rsid w:val="00936DD6"/>
    <w:rsid w:val="009402A8"/>
    <w:rsid w:val="009405BB"/>
    <w:rsid w:val="00940A02"/>
    <w:rsid w:val="00941093"/>
    <w:rsid w:val="00941C15"/>
    <w:rsid w:val="00942FD8"/>
    <w:rsid w:val="00944ADB"/>
    <w:rsid w:val="00944FD8"/>
    <w:rsid w:val="00945733"/>
    <w:rsid w:val="00945C5E"/>
    <w:rsid w:val="00946E3E"/>
    <w:rsid w:val="00950B74"/>
    <w:rsid w:val="00951DF0"/>
    <w:rsid w:val="0095250E"/>
    <w:rsid w:val="0095264E"/>
    <w:rsid w:val="00953325"/>
    <w:rsid w:val="0095502D"/>
    <w:rsid w:val="009550BD"/>
    <w:rsid w:val="009552A9"/>
    <w:rsid w:val="00957B28"/>
    <w:rsid w:val="00957FB9"/>
    <w:rsid w:val="00960130"/>
    <w:rsid w:val="00962E05"/>
    <w:rsid w:val="0096311F"/>
    <w:rsid w:val="00963C17"/>
    <w:rsid w:val="0096660D"/>
    <w:rsid w:val="00966920"/>
    <w:rsid w:val="00966E51"/>
    <w:rsid w:val="00972146"/>
    <w:rsid w:val="00972BE7"/>
    <w:rsid w:val="00972CA1"/>
    <w:rsid w:val="00973A5A"/>
    <w:rsid w:val="00973A60"/>
    <w:rsid w:val="00975556"/>
    <w:rsid w:val="00976099"/>
    <w:rsid w:val="00977BE5"/>
    <w:rsid w:val="00977CDD"/>
    <w:rsid w:val="00977FC5"/>
    <w:rsid w:val="00980831"/>
    <w:rsid w:val="00982B31"/>
    <w:rsid w:val="00983DCF"/>
    <w:rsid w:val="009851C0"/>
    <w:rsid w:val="00987142"/>
    <w:rsid w:val="009914C4"/>
    <w:rsid w:val="00991E70"/>
    <w:rsid w:val="00993477"/>
    <w:rsid w:val="00994F60"/>
    <w:rsid w:val="009951E0"/>
    <w:rsid w:val="009958AE"/>
    <w:rsid w:val="0099615E"/>
    <w:rsid w:val="00996DA0"/>
    <w:rsid w:val="00997AE1"/>
    <w:rsid w:val="009A1875"/>
    <w:rsid w:val="009A19B6"/>
    <w:rsid w:val="009A1F99"/>
    <w:rsid w:val="009A2312"/>
    <w:rsid w:val="009A593C"/>
    <w:rsid w:val="009A61C3"/>
    <w:rsid w:val="009A6546"/>
    <w:rsid w:val="009A7EAC"/>
    <w:rsid w:val="009B282A"/>
    <w:rsid w:val="009B3A1E"/>
    <w:rsid w:val="009B3FF9"/>
    <w:rsid w:val="009B4DD6"/>
    <w:rsid w:val="009B5E3A"/>
    <w:rsid w:val="009B7412"/>
    <w:rsid w:val="009B7637"/>
    <w:rsid w:val="009B7F79"/>
    <w:rsid w:val="009C0EA5"/>
    <w:rsid w:val="009C1154"/>
    <w:rsid w:val="009C3ECE"/>
    <w:rsid w:val="009C401D"/>
    <w:rsid w:val="009C66A9"/>
    <w:rsid w:val="009C671A"/>
    <w:rsid w:val="009C6D33"/>
    <w:rsid w:val="009D2AF4"/>
    <w:rsid w:val="009D4920"/>
    <w:rsid w:val="009D62F8"/>
    <w:rsid w:val="009D6BCE"/>
    <w:rsid w:val="009E0D54"/>
    <w:rsid w:val="009E5AE5"/>
    <w:rsid w:val="009E6C9B"/>
    <w:rsid w:val="009E72B1"/>
    <w:rsid w:val="009F1B1D"/>
    <w:rsid w:val="009F4B3C"/>
    <w:rsid w:val="009F4CA9"/>
    <w:rsid w:val="009F6203"/>
    <w:rsid w:val="009F62FA"/>
    <w:rsid w:val="009F7C39"/>
    <w:rsid w:val="00A021F2"/>
    <w:rsid w:val="00A050CC"/>
    <w:rsid w:val="00A11D25"/>
    <w:rsid w:val="00A125D2"/>
    <w:rsid w:val="00A129C4"/>
    <w:rsid w:val="00A12DF9"/>
    <w:rsid w:val="00A14A51"/>
    <w:rsid w:val="00A153A7"/>
    <w:rsid w:val="00A155D0"/>
    <w:rsid w:val="00A158AD"/>
    <w:rsid w:val="00A15A8B"/>
    <w:rsid w:val="00A15E99"/>
    <w:rsid w:val="00A166E9"/>
    <w:rsid w:val="00A1699F"/>
    <w:rsid w:val="00A17A91"/>
    <w:rsid w:val="00A17CF5"/>
    <w:rsid w:val="00A2130F"/>
    <w:rsid w:val="00A21317"/>
    <w:rsid w:val="00A22D76"/>
    <w:rsid w:val="00A230C2"/>
    <w:rsid w:val="00A25059"/>
    <w:rsid w:val="00A25FD4"/>
    <w:rsid w:val="00A26444"/>
    <w:rsid w:val="00A277AB"/>
    <w:rsid w:val="00A30ABB"/>
    <w:rsid w:val="00A30ACF"/>
    <w:rsid w:val="00A32B79"/>
    <w:rsid w:val="00A33C8A"/>
    <w:rsid w:val="00A344D9"/>
    <w:rsid w:val="00A344FA"/>
    <w:rsid w:val="00A35EFB"/>
    <w:rsid w:val="00A36656"/>
    <w:rsid w:val="00A41729"/>
    <w:rsid w:val="00A422C2"/>
    <w:rsid w:val="00A458E3"/>
    <w:rsid w:val="00A47FE3"/>
    <w:rsid w:val="00A526F1"/>
    <w:rsid w:val="00A52DC7"/>
    <w:rsid w:val="00A53608"/>
    <w:rsid w:val="00A5779B"/>
    <w:rsid w:val="00A57FF0"/>
    <w:rsid w:val="00A6085F"/>
    <w:rsid w:val="00A60C96"/>
    <w:rsid w:val="00A60FF2"/>
    <w:rsid w:val="00A61854"/>
    <w:rsid w:val="00A62674"/>
    <w:rsid w:val="00A6333F"/>
    <w:rsid w:val="00A650CD"/>
    <w:rsid w:val="00A65609"/>
    <w:rsid w:val="00A65C8E"/>
    <w:rsid w:val="00A666FF"/>
    <w:rsid w:val="00A67284"/>
    <w:rsid w:val="00A674C9"/>
    <w:rsid w:val="00A675D9"/>
    <w:rsid w:val="00A67920"/>
    <w:rsid w:val="00A71EF1"/>
    <w:rsid w:val="00A73596"/>
    <w:rsid w:val="00A749C2"/>
    <w:rsid w:val="00A75387"/>
    <w:rsid w:val="00A77E2C"/>
    <w:rsid w:val="00A805C6"/>
    <w:rsid w:val="00A805F7"/>
    <w:rsid w:val="00A813A2"/>
    <w:rsid w:val="00A83475"/>
    <w:rsid w:val="00A84FCA"/>
    <w:rsid w:val="00A853D2"/>
    <w:rsid w:val="00A85531"/>
    <w:rsid w:val="00A87333"/>
    <w:rsid w:val="00A909F1"/>
    <w:rsid w:val="00A91C07"/>
    <w:rsid w:val="00A94235"/>
    <w:rsid w:val="00A947A8"/>
    <w:rsid w:val="00A94E3E"/>
    <w:rsid w:val="00A9552B"/>
    <w:rsid w:val="00A95569"/>
    <w:rsid w:val="00A96DD2"/>
    <w:rsid w:val="00A97874"/>
    <w:rsid w:val="00AA05BC"/>
    <w:rsid w:val="00AA0EE3"/>
    <w:rsid w:val="00AA16C5"/>
    <w:rsid w:val="00AA1942"/>
    <w:rsid w:val="00AA2614"/>
    <w:rsid w:val="00AA2B48"/>
    <w:rsid w:val="00AA4039"/>
    <w:rsid w:val="00AA5DAB"/>
    <w:rsid w:val="00AA71AD"/>
    <w:rsid w:val="00AB25F3"/>
    <w:rsid w:val="00AB4120"/>
    <w:rsid w:val="00AB5BF6"/>
    <w:rsid w:val="00AB717E"/>
    <w:rsid w:val="00AC0769"/>
    <w:rsid w:val="00AC2260"/>
    <w:rsid w:val="00AC4ADA"/>
    <w:rsid w:val="00AC4D77"/>
    <w:rsid w:val="00AC60B3"/>
    <w:rsid w:val="00AC60EB"/>
    <w:rsid w:val="00AC73F1"/>
    <w:rsid w:val="00AC7B32"/>
    <w:rsid w:val="00AD05AA"/>
    <w:rsid w:val="00AD072F"/>
    <w:rsid w:val="00AD1BB4"/>
    <w:rsid w:val="00AD3B10"/>
    <w:rsid w:val="00AD3D2F"/>
    <w:rsid w:val="00AD4006"/>
    <w:rsid w:val="00AD6C37"/>
    <w:rsid w:val="00AE1F34"/>
    <w:rsid w:val="00AE263C"/>
    <w:rsid w:val="00AE390E"/>
    <w:rsid w:val="00AE4152"/>
    <w:rsid w:val="00AE7404"/>
    <w:rsid w:val="00AE7E04"/>
    <w:rsid w:val="00AE7F25"/>
    <w:rsid w:val="00AF0B65"/>
    <w:rsid w:val="00AF0B90"/>
    <w:rsid w:val="00AF1954"/>
    <w:rsid w:val="00AF268E"/>
    <w:rsid w:val="00AF3F67"/>
    <w:rsid w:val="00AF6123"/>
    <w:rsid w:val="00AF7218"/>
    <w:rsid w:val="00B0233B"/>
    <w:rsid w:val="00B026EF"/>
    <w:rsid w:val="00B02E77"/>
    <w:rsid w:val="00B03CDC"/>
    <w:rsid w:val="00B03EB9"/>
    <w:rsid w:val="00B04765"/>
    <w:rsid w:val="00B05428"/>
    <w:rsid w:val="00B0705D"/>
    <w:rsid w:val="00B0726C"/>
    <w:rsid w:val="00B111E4"/>
    <w:rsid w:val="00B1155C"/>
    <w:rsid w:val="00B11BBA"/>
    <w:rsid w:val="00B13400"/>
    <w:rsid w:val="00B137C3"/>
    <w:rsid w:val="00B13DDF"/>
    <w:rsid w:val="00B145DC"/>
    <w:rsid w:val="00B14C17"/>
    <w:rsid w:val="00B17B68"/>
    <w:rsid w:val="00B2031B"/>
    <w:rsid w:val="00B21732"/>
    <w:rsid w:val="00B22612"/>
    <w:rsid w:val="00B23F12"/>
    <w:rsid w:val="00B24253"/>
    <w:rsid w:val="00B24754"/>
    <w:rsid w:val="00B24BAD"/>
    <w:rsid w:val="00B25AF4"/>
    <w:rsid w:val="00B26372"/>
    <w:rsid w:val="00B302C2"/>
    <w:rsid w:val="00B30337"/>
    <w:rsid w:val="00B30685"/>
    <w:rsid w:val="00B3185F"/>
    <w:rsid w:val="00B3195F"/>
    <w:rsid w:val="00B31B7E"/>
    <w:rsid w:val="00B32345"/>
    <w:rsid w:val="00B32692"/>
    <w:rsid w:val="00B32CAB"/>
    <w:rsid w:val="00B331EF"/>
    <w:rsid w:val="00B34568"/>
    <w:rsid w:val="00B364B4"/>
    <w:rsid w:val="00B365C7"/>
    <w:rsid w:val="00B36ABD"/>
    <w:rsid w:val="00B37B98"/>
    <w:rsid w:val="00B4026E"/>
    <w:rsid w:val="00B4211D"/>
    <w:rsid w:val="00B45C29"/>
    <w:rsid w:val="00B46877"/>
    <w:rsid w:val="00B517FF"/>
    <w:rsid w:val="00B56F4A"/>
    <w:rsid w:val="00B571ED"/>
    <w:rsid w:val="00B5735E"/>
    <w:rsid w:val="00B6029C"/>
    <w:rsid w:val="00B60584"/>
    <w:rsid w:val="00B617FC"/>
    <w:rsid w:val="00B61E2F"/>
    <w:rsid w:val="00B6249B"/>
    <w:rsid w:val="00B634AC"/>
    <w:rsid w:val="00B63F4B"/>
    <w:rsid w:val="00B63FC9"/>
    <w:rsid w:val="00B65A9D"/>
    <w:rsid w:val="00B669D7"/>
    <w:rsid w:val="00B714C0"/>
    <w:rsid w:val="00B71D01"/>
    <w:rsid w:val="00B71E22"/>
    <w:rsid w:val="00B7294C"/>
    <w:rsid w:val="00B73AFF"/>
    <w:rsid w:val="00B73BD3"/>
    <w:rsid w:val="00B73FB1"/>
    <w:rsid w:val="00B765B6"/>
    <w:rsid w:val="00B77303"/>
    <w:rsid w:val="00B77840"/>
    <w:rsid w:val="00B8196A"/>
    <w:rsid w:val="00B8283E"/>
    <w:rsid w:val="00B83D2F"/>
    <w:rsid w:val="00B84507"/>
    <w:rsid w:val="00B84B36"/>
    <w:rsid w:val="00B85A03"/>
    <w:rsid w:val="00B85CA8"/>
    <w:rsid w:val="00B86C8D"/>
    <w:rsid w:val="00B8726A"/>
    <w:rsid w:val="00B90CB6"/>
    <w:rsid w:val="00B918F3"/>
    <w:rsid w:val="00B921F5"/>
    <w:rsid w:val="00B92E2A"/>
    <w:rsid w:val="00B93CB6"/>
    <w:rsid w:val="00B962D4"/>
    <w:rsid w:val="00B9633B"/>
    <w:rsid w:val="00B96A8D"/>
    <w:rsid w:val="00B96FD1"/>
    <w:rsid w:val="00B9758D"/>
    <w:rsid w:val="00B97BBF"/>
    <w:rsid w:val="00BA361D"/>
    <w:rsid w:val="00BA663C"/>
    <w:rsid w:val="00BA73A0"/>
    <w:rsid w:val="00BB0D80"/>
    <w:rsid w:val="00BB251F"/>
    <w:rsid w:val="00BB28F6"/>
    <w:rsid w:val="00BB3219"/>
    <w:rsid w:val="00BB3B82"/>
    <w:rsid w:val="00BB5F18"/>
    <w:rsid w:val="00BB618E"/>
    <w:rsid w:val="00BC0D76"/>
    <w:rsid w:val="00BC15C0"/>
    <w:rsid w:val="00BC28C9"/>
    <w:rsid w:val="00BC2FF9"/>
    <w:rsid w:val="00BC38ED"/>
    <w:rsid w:val="00BC41E0"/>
    <w:rsid w:val="00BC6564"/>
    <w:rsid w:val="00BC6A34"/>
    <w:rsid w:val="00BC75BE"/>
    <w:rsid w:val="00BD0873"/>
    <w:rsid w:val="00BD3377"/>
    <w:rsid w:val="00BD5EC8"/>
    <w:rsid w:val="00BD643A"/>
    <w:rsid w:val="00BE05B2"/>
    <w:rsid w:val="00BE1FBB"/>
    <w:rsid w:val="00BE23B7"/>
    <w:rsid w:val="00BE2BB0"/>
    <w:rsid w:val="00BE3969"/>
    <w:rsid w:val="00BE3F86"/>
    <w:rsid w:val="00BE414F"/>
    <w:rsid w:val="00BE4ECB"/>
    <w:rsid w:val="00BE6382"/>
    <w:rsid w:val="00BF1E0A"/>
    <w:rsid w:val="00BF2387"/>
    <w:rsid w:val="00BF47A4"/>
    <w:rsid w:val="00BF4985"/>
    <w:rsid w:val="00BF547A"/>
    <w:rsid w:val="00BF671A"/>
    <w:rsid w:val="00BF6FA7"/>
    <w:rsid w:val="00BF7621"/>
    <w:rsid w:val="00BF7D37"/>
    <w:rsid w:val="00C00BF9"/>
    <w:rsid w:val="00C0105D"/>
    <w:rsid w:val="00C03F4A"/>
    <w:rsid w:val="00C0537F"/>
    <w:rsid w:val="00C05755"/>
    <w:rsid w:val="00C0589F"/>
    <w:rsid w:val="00C05A56"/>
    <w:rsid w:val="00C06DB6"/>
    <w:rsid w:val="00C11221"/>
    <w:rsid w:val="00C114F2"/>
    <w:rsid w:val="00C11935"/>
    <w:rsid w:val="00C12F96"/>
    <w:rsid w:val="00C14BC7"/>
    <w:rsid w:val="00C155AC"/>
    <w:rsid w:val="00C16448"/>
    <w:rsid w:val="00C1752F"/>
    <w:rsid w:val="00C17AA9"/>
    <w:rsid w:val="00C17B4F"/>
    <w:rsid w:val="00C22DBB"/>
    <w:rsid w:val="00C23B54"/>
    <w:rsid w:val="00C23F72"/>
    <w:rsid w:val="00C24457"/>
    <w:rsid w:val="00C2467D"/>
    <w:rsid w:val="00C265AE"/>
    <w:rsid w:val="00C27EE4"/>
    <w:rsid w:val="00C301AC"/>
    <w:rsid w:val="00C3093C"/>
    <w:rsid w:val="00C30E6D"/>
    <w:rsid w:val="00C31D77"/>
    <w:rsid w:val="00C348D9"/>
    <w:rsid w:val="00C404FD"/>
    <w:rsid w:val="00C4346F"/>
    <w:rsid w:val="00C4383B"/>
    <w:rsid w:val="00C4404D"/>
    <w:rsid w:val="00C441A7"/>
    <w:rsid w:val="00C445C2"/>
    <w:rsid w:val="00C45697"/>
    <w:rsid w:val="00C45B7F"/>
    <w:rsid w:val="00C45DA5"/>
    <w:rsid w:val="00C46969"/>
    <w:rsid w:val="00C47F6D"/>
    <w:rsid w:val="00C5062D"/>
    <w:rsid w:val="00C5298E"/>
    <w:rsid w:val="00C53177"/>
    <w:rsid w:val="00C53362"/>
    <w:rsid w:val="00C53F9B"/>
    <w:rsid w:val="00C54C5F"/>
    <w:rsid w:val="00C5680A"/>
    <w:rsid w:val="00C57F13"/>
    <w:rsid w:val="00C6020F"/>
    <w:rsid w:val="00C6127D"/>
    <w:rsid w:val="00C6177D"/>
    <w:rsid w:val="00C62AF4"/>
    <w:rsid w:val="00C65126"/>
    <w:rsid w:val="00C715D7"/>
    <w:rsid w:val="00C72D15"/>
    <w:rsid w:val="00C73FEA"/>
    <w:rsid w:val="00C75637"/>
    <w:rsid w:val="00C756DE"/>
    <w:rsid w:val="00C76933"/>
    <w:rsid w:val="00C77531"/>
    <w:rsid w:val="00C77BB4"/>
    <w:rsid w:val="00C816D7"/>
    <w:rsid w:val="00C820CF"/>
    <w:rsid w:val="00C823EE"/>
    <w:rsid w:val="00C830E2"/>
    <w:rsid w:val="00C8456B"/>
    <w:rsid w:val="00C87BC1"/>
    <w:rsid w:val="00C9074A"/>
    <w:rsid w:val="00C91081"/>
    <w:rsid w:val="00C92496"/>
    <w:rsid w:val="00C9359B"/>
    <w:rsid w:val="00C9418C"/>
    <w:rsid w:val="00C94FED"/>
    <w:rsid w:val="00C96BD1"/>
    <w:rsid w:val="00C97051"/>
    <w:rsid w:val="00C97B4A"/>
    <w:rsid w:val="00C97E31"/>
    <w:rsid w:val="00CA1A0A"/>
    <w:rsid w:val="00CA1F50"/>
    <w:rsid w:val="00CA1FA6"/>
    <w:rsid w:val="00CA3E9D"/>
    <w:rsid w:val="00CA47D5"/>
    <w:rsid w:val="00CA5B01"/>
    <w:rsid w:val="00CA7E98"/>
    <w:rsid w:val="00CB0101"/>
    <w:rsid w:val="00CB0852"/>
    <w:rsid w:val="00CB11F7"/>
    <w:rsid w:val="00CB1BA6"/>
    <w:rsid w:val="00CB20CD"/>
    <w:rsid w:val="00CB358E"/>
    <w:rsid w:val="00CB4E7D"/>
    <w:rsid w:val="00CB594F"/>
    <w:rsid w:val="00CB601B"/>
    <w:rsid w:val="00CC0C67"/>
    <w:rsid w:val="00CC15BC"/>
    <w:rsid w:val="00CC3DF8"/>
    <w:rsid w:val="00CC4046"/>
    <w:rsid w:val="00CC4D29"/>
    <w:rsid w:val="00CC4E34"/>
    <w:rsid w:val="00CC6DD2"/>
    <w:rsid w:val="00CC6EB7"/>
    <w:rsid w:val="00CD0E42"/>
    <w:rsid w:val="00CD3845"/>
    <w:rsid w:val="00CD38EC"/>
    <w:rsid w:val="00CD3B86"/>
    <w:rsid w:val="00CD5962"/>
    <w:rsid w:val="00CD5EFF"/>
    <w:rsid w:val="00CD6536"/>
    <w:rsid w:val="00CD729C"/>
    <w:rsid w:val="00CE0059"/>
    <w:rsid w:val="00CE0706"/>
    <w:rsid w:val="00CE1A5C"/>
    <w:rsid w:val="00CE4C08"/>
    <w:rsid w:val="00CE5060"/>
    <w:rsid w:val="00CF2763"/>
    <w:rsid w:val="00CF2FE3"/>
    <w:rsid w:val="00CF3FBF"/>
    <w:rsid w:val="00CF4072"/>
    <w:rsid w:val="00CF4120"/>
    <w:rsid w:val="00CF44B0"/>
    <w:rsid w:val="00CF4D11"/>
    <w:rsid w:val="00CF5B90"/>
    <w:rsid w:val="00CF6DAB"/>
    <w:rsid w:val="00CF755B"/>
    <w:rsid w:val="00D037CF"/>
    <w:rsid w:val="00D044D7"/>
    <w:rsid w:val="00D05225"/>
    <w:rsid w:val="00D05F26"/>
    <w:rsid w:val="00D064C9"/>
    <w:rsid w:val="00D07A42"/>
    <w:rsid w:val="00D10842"/>
    <w:rsid w:val="00D108DF"/>
    <w:rsid w:val="00D130C3"/>
    <w:rsid w:val="00D178DC"/>
    <w:rsid w:val="00D17E68"/>
    <w:rsid w:val="00D200AF"/>
    <w:rsid w:val="00D206EA"/>
    <w:rsid w:val="00D21B41"/>
    <w:rsid w:val="00D22D5D"/>
    <w:rsid w:val="00D26AFE"/>
    <w:rsid w:val="00D33457"/>
    <w:rsid w:val="00D3374F"/>
    <w:rsid w:val="00D35C12"/>
    <w:rsid w:val="00D35EB8"/>
    <w:rsid w:val="00D35FA8"/>
    <w:rsid w:val="00D3722B"/>
    <w:rsid w:val="00D4041E"/>
    <w:rsid w:val="00D404BF"/>
    <w:rsid w:val="00D41486"/>
    <w:rsid w:val="00D4167C"/>
    <w:rsid w:val="00D41FE5"/>
    <w:rsid w:val="00D430A2"/>
    <w:rsid w:val="00D44FE5"/>
    <w:rsid w:val="00D4513F"/>
    <w:rsid w:val="00D468CE"/>
    <w:rsid w:val="00D4759A"/>
    <w:rsid w:val="00D47D35"/>
    <w:rsid w:val="00D51940"/>
    <w:rsid w:val="00D52014"/>
    <w:rsid w:val="00D54246"/>
    <w:rsid w:val="00D54718"/>
    <w:rsid w:val="00D54AD5"/>
    <w:rsid w:val="00D550AD"/>
    <w:rsid w:val="00D556DD"/>
    <w:rsid w:val="00D55D83"/>
    <w:rsid w:val="00D575A1"/>
    <w:rsid w:val="00D61676"/>
    <w:rsid w:val="00D61FEC"/>
    <w:rsid w:val="00D62ABC"/>
    <w:rsid w:val="00D64335"/>
    <w:rsid w:val="00D664AA"/>
    <w:rsid w:val="00D6659E"/>
    <w:rsid w:val="00D66BA1"/>
    <w:rsid w:val="00D66E14"/>
    <w:rsid w:val="00D70E40"/>
    <w:rsid w:val="00D71866"/>
    <w:rsid w:val="00D725EE"/>
    <w:rsid w:val="00D72B58"/>
    <w:rsid w:val="00D75D5A"/>
    <w:rsid w:val="00D764B4"/>
    <w:rsid w:val="00D76B52"/>
    <w:rsid w:val="00D82307"/>
    <w:rsid w:val="00D8266E"/>
    <w:rsid w:val="00D82FE8"/>
    <w:rsid w:val="00D833B1"/>
    <w:rsid w:val="00D8361C"/>
    <w:rsid w:val="00D851F0"/>
    <w:rsid w:val="00D852B0"/>
    <w:rsid w:val="00D870ED"/>
    <w:rsid w:val="00D8794A"/>
    <w:rsid w:val="00D87CCA"/>
    <w:rsid w:val="00D92D61"/>
    <w:rsid w:val="00D95AC3"/>
    <w:rsid w:val="00D9653A"/>
    <w:rsid w:val="00D9689A"/>
    <w:rsid w:val="00DA001A"/>
    <w:rsid w:val="00DA0C52"/>
    <w:rsid w:val="00DA23E3"/>
    <w:rsid w:val="00DA3E07"/>
    <w:rsid w:val="00DA4A7B"/>
    <w:rsid w:val="00DA54DC"/>
    <w:rsid w:val="00DB303F"/>
    <w:rsid w:val="00DB313C"/>
    <w:rsid w:val="00DB474A"/>
    <w:rsid w:val="00DC13FC"/>
    <w:rsid w:val="00DC18AC"/>
    <w:rsid w:val="00DC2C8C"/>
    <w:rsid w:val="00DC48AE"/>
    <w:rsid w:val="00DC4D21"/>
    <w:rsid w:val="00DC6AAD"/>
    <w:rsid w:val="00DC6DE3"/>
    <w:rsid w:val="00DD197A"/>
    <w:rsid w:val="00DD2302"/>
    <w:rsid w:val="00DD4005"/>
    <w:rsid w:val="00DD473E"/>
    <w:rsid w:val="00DD4B60"/>
    <w:rsid w:val="00DD52CC"/>
    <w:rsid w:val="00DE1101"/>
    <w:rsid w:val="00DE153D"/>
    <w:rsid w:val="00DE23CC"/>
    <w:rsid w:val="00DE32AA"/>
    <w:rsid w:val="00DE4989"/>
    <w:rsid w:val="00DE4F2E"/>
    <w:rsid w:val="00DE570B"/>
    <w:rsid w:val="00DF11D5"/>
    <w:rsid w:val="00DF2319"/>
    <w:rsid w:val="00DF2CE0"/>
    <w:rsid w:val="00DF3565"/>
    <w:rsid w:val="00DF3CEB"/>
    <w:rsid w:val="00DF4288"/>
    <w:rsid w:val="00DF43BE"/>
    <w:rsid w:val="00DF6D6A"/>
    <w:rsid w:val="00E0018D"/>
    <w:rsid w:val="00E037C7"/>
    <w:rsid w:val="00E03C85"/>
    <w:rsid w:val="00E047E2"/>
    <w:rsid w:val="00E050FC"/>
    <w:rsid w:val="00E051FF"/>
    <w:rsid w:val="00E05958"/>
    <w:rsid w:val="00E05A3A"/>
    <w:rsid w:val="00E06D15"/>
    <w:rsid w:val="00E0781E"/>
    <w:rsid w:val="00E101A4"/>
    <w:rsid w:val="00E13D36"/>
    <w:rsid w:val="00E15CDE"/>
    <w:rsid w:val="00E16280"/>
    <w:rsid w:val="00E16406"/>
    <w:rsid w:val="00E17AA4"/>
    <w:rsid w:val="00E212B1"/>
    <w:rsid w:val="00E2132C"/>
    <w:rsid w:val="00E21775"/>
    <w:rsid w:val="00E21967"/>
    <w:rsid w:val="00E21C33"/>
    <w:rsid w:val="00E22A85"/>
    <w:rsid w:val="00E2331A"/>
    <w:rsid w:val="00E2375F"/>
    <w:rsid w:val="00E239C7"/>
    <w:rsid w:val="00E23E73"/>
    <w:rsid w:val="00E24A94"/>
    <w:rsid w:val="00E24F95"/>
    <w:rsid w:val="00E2503A"/>
    <w:rsid w:val="00E27006"/>
    <w:rsid w:val="00E2778D"/>
    <w:rsid w:val="00E304A7"/>
    <w:rsid w:val="00E3130D"/>
    <w:rsid w:val="00E339FD"/>
    <w:rsid w:val="00E406CB"/>
    <w:rsid w:val="00E40C56"/>
    <w:rsid w:val="00E41F43"/>
    <w:rsid w:val="00E42D9E"/>
    <w:rsid w:val="00E43D26"/>
    <w:rsid w:val="00E446DC"/>
    <w:rsid w:val="00E44DD6"/>
    <w:rsid w:val="00E46B6D"/>
    <w:rsid w:val="00E476BA"/>
    <w:rsid w:val="00E532FB"/>
    <w:rsid w:val="00E53DE1"/>
    <w:rsid w:val="00E6023C"/>
    <w:rsid w:val="00E60C33"/>
    <w:rsid w:val="00E6192B"/>
    <w:rsid w:val="00E623D7"/>
    <w:rsid w:val="00E62D0E"/>
    <w:rsid w:val="00E62E8F"/>
    <w:rsid w:val="00E638FE"/>
    <w:rsid w:val="00E64192"/>
    <w:rsid w:val="00E6424A"/>
    <w:rsid w:val="00E64266"/>
    <w:rsid w:val="00E64F91"/>
    <w:rsid w:val="00E66AA7"/>
    <w:rsid w:val="00E66D27"/>
    <w:rsid w:val="00E67397"/>
    <w:rsid w:val="00E67F35"/>
    <w:rsid w:val="00E7022F"/>
    <w:rsid w:val="00E70853"/>
    <w:rsid w:val="00E72761"/>
    <w:rsid w:val="00E73ACC"/>
    <w:rsid w:val="00E7534A"/>
    <w:rsid w:val="00E7796B"/>
    <w:rsid w:val="00E8079E"/>
    <w:rsid w:val="00E809B3"/>
    <w:rsid w:val="00E82A89"/>
    <w:rsid w:val="00E83565"/>
    <w:rsid w:val="00E835BE"/>
    <w:rsid w:val="00E84962"/>
    <w:rsid w:val="00E85D70"/>
    <w:rsid w:val="00E861B2"/>
    <w:rsid w:val="00E86CC1"/>
    <w:rsid w:val="00E87EDF"/>
    <w:rsid w:val="00E90FC3"/>
    <w:rsid w:val="00E91EF0"/>
    <w:rsid w:val="00E920C7"/>
    <w:rsid w:val="00E933FB"/>
    <w:rsid w:val="00E93D0E"/>
    <w:rsid w:val="00E94686"/>
    <w:rsid w:val="00E9583D"/>
    <w:rsid w:val="00E9790E"/>
    <w:rsid w:val="00E97A00"/>
    <w:rsid w:val="00EA042D"/>
    <w:rsid w:val="00EA05B2"/>
    <w:rsid w:val="00EA18B3"/>
    <w:rsid w:val="00EA1DBB"/>
    <w:rsid w:val="00EA20A0"/>
    <w:rsid w:val="00EA31D3"/>
    <w:rsid w:val="00EA69C9"/>
    <w:rsid w:val="00EA74F3"/>
    <w:rsid w:val="00EB0E1A"/>
    <w:rsid w:val="00EB1143"/>
    <w:rsid w:val="00EB180F"/>
    <w:rsid w:val="00EB1B2E"/>
    <w:rsid w:val="00EB2009"/>
    <w:rsid w:val="00EB2E38"/>
    <w:rsid w:val="00EB454D"/>
    <w:rsid w:val="00EB5595"/>
    <w:rsid w:val="00EB5A59"/>
    <w:rsid w:val="00EB6C68"/>
    <w:rsid w:val="00EB769F"/>
    <w:rsid w:val="00EC04BF"/>
    <w:rsid w:val="00EC0803"/>
    <w:rsid w:val="00EC146A"/>
    <w:rsid w:val="00EC3430"/>
    <w:rsid w:val="00EC4120"/>
    <w:rsid w:val="00EC66DF"/>
    <w:rsid w:val="00EC793B"/>
    <w:rsid w:val="00EC7E32"/>
    <w:rsid w:val="00ED0653"/>
    <w:rsid w:val="00ED0D3F"/>
    <w:rsid w:val="00ED1209"/>
    <w:rsid w:val="00ED2EAD"/>
    <w:rsid w:val="00ED42DE"/>
    <w:rsid w:val="00ED5A8B"/>
    <w:rsid w:val="00EE110C"/>
    <w:rsid w:val="00EE2D61"/>
    <w:rsid w:val="00EE3EFD"/>
    <w:rsid w:val="00EE50E9"/>
    <w:rsid w:val="00EE621C"/>
    <w:rsid w:val="00EE6CDB"/>
    <w:rsid w:val="00EE79F6"/>
    <w:rsid w:val="00EF0292"/>
    <w:rsid w:val="00EF1A9E"/>
    <w:rsid w:val="00EF1DE8"/>
    <w:rsid w:val="00EF23C2"/>
    <w:rsid w:val="00EF4A9D"/>
    <w:rsid w:val="00EF5913"/>
    <w:rsid w:val="00EF5F3A"/>
    <w:rsid w:val="00EF7A59"/>
    <w:rsid w:val="00EF7B1F"/>
    <w:rsid w:val="00EF7F2D"/>
    <w:rsid w:val="00F0114D"/>
    <w:rsid w:val="00F02A91"/>
    <w:rsid w:val="00F041B8"/>
    <w:rsid w:val="00F04C7D"/>
    <w:rsid w:val="00F05257"/>
    <w:rsid w:val="00F064FE"/>
    <w:rsid w:val="00F075BE"/>
    <w:rsid w:val="00F07C71"/>
    <w:rsid w:val="00F10DA8"/>
    <w:rsid w:val="00F11910"/>
    <w:rsid w:val="00F12091"/>
    <w:rsid w:val="00F14190"/>
    <w:rsid w:val="00F14CDF"/>
    <w:rsid w:val="00F16233"/>
    <w:rsid w:val="00F17659"/>
    <w:rsid w:val="00F2167E"/>
    <w:rsid w:val="00F21B01"/>
    <w:rsid w:val="00F226C3"/>
    <w:rsid w:val="00F2317D"/>
    <w:rsid w:val="00F24276"/>
    <w:rsid w:val="00F24B5F"/>
    <w:rsid w:val="00F25974"/>
    <w:rsid w:val="00F27F5B"/>
    <w:rsid w:val="00F32570"/>
    <w:rsid w:val="00F3392E"/>
    <w:rsid w:val="00F350A2"/>
    <w:rsid w:val="00F36526"/>
    <w:rsid w:val="00F3741D"/>
    <w:rsid w:val="00F40332"/>
    <w:rsid w:val="00F4208F"/>
    <w:rsid w:val="00F42923"/>
    <w:rsid w:val="00F42DD1"/>
    <w:rsid w:val="00F42F28"/>
    <w:rsid w:val="00F430F5"/>
    <w:rsid w:val="00F43A4B"/>
    <w:rsid w:val="00F446F6"/>
    <w:rsid w:val="00F451D5"/>
    <w:rsid w:val="00F47FCD"/>
    <w:rsid w:val="00F47FE8"/>
    <w:rsid w:val="00F51528"/>
    <w:rsid w:val="00F5209B"/>
    <w:rsid w:val="00F523F2"/>
    <w:rsid w:val="00F52C70"/>
    <w:rsid w:val="00F53453"/>
    <w:rsid w:val="00F539A5"/>
    <w:rsid w:val="00F55600"/>
    <w:rsid w:val="00F55778"/>
    <w:rsid w:val="00F57869"/>
    <w:rsid w:val="00F607B7"/>
    <w:rsid w:val="00F60BB2"/>
    <w:rsid w:val="00F6147E"/>
    <w:rsid w:val="00F62CF5"/>
    <w:rsid w:val="00F63260"/>
    <w:rsid w:val="00F6460F"/>
    <w:rsid w:val="00F652CF"/>
    <w:rsid w:val="00F6623A"/>
    <w:rsid w:val="00F713AA"/>
    <w:rsid w:val="00F7195D"/>
    <w:rsid w:val="00F7227F"/>
    <w:rsid w:val="00F72C1A"/>
    <w:rsid w:val="00F7326B"/>
    <w:rsid w:val="00F743EF"/>
    <w:rsid w:val="00F746F3"/>
    <w:rsid w:val="00F75832"/>
    <w:rsid w:val="00F75909"/>
    <w:rsid w:val="00F75A65"/>
    <w:rsid w:val="00F75D41"/>
    <w:rsid w:val="00F803F8"/>
    <w:rsid w:val="00F81B14"/>
    <w:rsid w:val="00F8245F"/>
    <w:rsid w:val="00F827D5"/>
    <w:rsid w:val="00F831D5"/>
    <w:rsid w:val="00F8411D"/>
    <w:rsid w:val="00F847A3"/>
    <w:rsid w:val="00F84E87"/>
    <w:rsid w:val="00F87048"/>
    <w:rsid w:val="00F8737E"/>
    <w:rsid w:val="00F91524"/>
    <w:rsid w:val="00F93025"/>
    <w:rsid w:val="00F9346C"/>
    <w:rsid w:val="00F93D51"/>
    <w:rsid w:val="00F9455B"/>
    <w:rsid w:val="00F946CC"/>
    <w:rsid w:val="00F94A35"/>
    <w:rsid w:val="00F94F0E"/>
    <w:rsid w:val="00F97279"/>
    <w:rsid w:val="00FA0F6F"/>
    <w:rsid w:val="00FA2859"/>
    <w:rsid w:val="00FA3121"/>
    <w:rsid w:val="00FA4536"/>
    <w:rsid w:val="00FA4E99"/>
    <w:rsid w:val="00FA66EC"/>
    <w:rsid w:val="00FB4311"/>
    <w:rsid w:val="00FB4A83"/>
    <w:rsid w:val="00FB60D6"/>
    <w:rsid w:val="00FB737F"/>
    <w:rsid w:val="00FB77A7"/>
    <w:rsid w:val="00FC17E7"/>
    <w:rsid w:val="00FC2E88"/>
    <w:rsid w:val="00FC316C"/>
    <w:rsid w:val="00FC38BF"/>
    <w:rsid w:val="00FC3DC5"/>
    <w:rsid w:val="00FC50C2"/>
    <w:rsid w:val="00FC533A"/>
    <w:rsid w:val="00FC54D0"/>
    <w:rsid w:val="00FC569E"/>
    <w:rsid w:val="00FC6625"/>
    <w:rsid w:val="00FC6AD5"/>
    <w:rsid w:val="00FC7096"/>
    <w:rsid w:val="00FC7102"/>
    <w:rsid w:val="00FC738A"/>
    <w:rsid w:val="00FC77EF"/>
    <w:rsid w:val="00FD1312"/>
    <w:rsid w:val="00FD135F"/>
    <w:rsid w:val="00FD1A30"/>
    <w:rsid w:val="00FD1C42"/>
    <w:rsid w:val="00FD29E6"/>
    <w:rsid w:val="00FD3AE1"/>
    <w:rsid w:val="00FD3DF3"/>
    <w:rsid w:val="00FD4B14"/>
    <w:rsid w:val="00FE07C2"/>
    <w:rsid w:val="00FE1479"/>
    <w:rsid w:val="00FE20B1"/>
    <w:rsid w:val="00FE3C2F"/>
    <w:rsid w:val="00FE6CDC"/>
    <w:rsid w:val="00FE6D14"/>
    <w:rsid w:val="00FE7464"/>
    <w:rsid w:val="00FE76B6"/>
    <w:rsid w:val="00FF0FEF"/>
    <w:rsid w:val="00FF1FDC"/>
    <w:rsid w:val="00FF342A"/>
    <w:rsid w:val="00FF4B01"/>
    <w:rsid w:val="00FF4D50"/>
    <w:rsid w:val="00FF65FE"/>
    <w:rsid w:val="00FF6776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35276C12"/>
  <w15:docId w15:val="{433E78AC-7448-4D12-9199-8B82088A1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B0D80"/>
    <w:pPr>
      <w:spacing w:before="120" w:after="200" w:line="276" w:lineRule="auto"/>
      <w:ind w:left="357"/>
    </w:pPr>
    <w:rPr>
      <w:sz w:val="32"/>
      <w:szCs w:val="32"/>
    </w:rPr>
  </w:style>
  <w:style w:type="paragraph" w:styleId="1">
    <w:name w:val="heading 1"/>
    <w:basedOn w:val="a"/>
    <w:next w:val="a"/>
    <w:link w:val="10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2">
    <w:name w:val="heading 2"/>
    <w:basedOn w:val="a"/>
    <w:link w:val="20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F6203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20">
    <w:name w:val="หัวเรื่อง 2 อักขระ"/>
    <w:link w:val="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a5">
    <w:name w:val="Table Grid"/>
    <w:basedOn w:val="a1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note text"/>
    <w:basedOn w:val="a"/>
    <w:link w:val="a7"/>
    <w:unhideWhenUsed/>
    <w:rsid w:val="00B21732"/>
    <w:rPr>
      <w:sz w:val="20"/>
      <w:szCs w:val="25"/>
    </w:rPr>
  </w:style>
  <w:style w:type="character" w:customStyle="1" w:styleId="a7">
    <w:name w:val="ข้อความเชิงอรรถ อักขระ"/>
    <w:link w:val="a6"/>
    <w:rsid w:val="00B21732"/>
    <w:rPr>
      <w:rFonts w:cs="Angsana New"/>
      <w:szCs w:val="25"/>
    </w:rPr>
  </w:style>
  <w:style w:type="character" w:styleId="a8">
    <w:name w:val="footnote reference"/>
    <w:unhideWhenUsed/>
    <w:rsid w:val="00B21732"/>
    <w:rPr>
      <w:sz w:val="32"/>
      <w:szCs w:val="32"/>
      <w:vertAlign w:val="superscript"/>
    </w:rPr>
  </w:style>
  <w:style w:type="paragraph" w:styleId="a9">
    <w:name w:val="Normal (Web)"/>
    <w:basedOn w:val="a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aa">
    <w:name w:val="header"/>
    <w:basedOn w:val="a"/>
    <w:link w:val="ab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b">
    <w:name w:val="หัวกระดาษ อักขระ"/>
    <w:link w:val="aa"/>
    <w:uiPriority w:val="99"/>
    <w:rsid w:val="00337BA3"/>
    <w:rPr>
      <w:rFonts w:cs="Angsana New"/>
      <w:sz w:val="32"/>
      <w:szCs w:val="40"/>
    </w:rPr>
  </w:style>
  <w:style w:type="paragraph" w:styleId="ac">
    <w:name w:val="footer"/>
    <w:basedOn w:val="a"/>
    <w:link w:val="ad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d">
    <w:name w:val="ท้ายกระดาษ อักขระ"/>
    <w:link w:val="ac"/>
    <w:uiPriority w:val="99"/>
    <w:rsid w:val="00337BA3"/>
    <w:rPr>
      <w:rFonts w:cs="Angsana New"/>
      <w:sz w:val="32"/>
      <w:szCs w:val="40"/>
    </w:rPr>
  </w:style>
  <w:style w:type="paragraph" w:styleId="ae">
    <w:name w:val="Balloon Text"/>
    <w:basedOn w:val="a"/>
    <w:semiHidden/>
    <w:rsid w:val="00FD1312"/>
    <w:rPr>
      <w:rFonts w:ascii="Tahoma" w:hAnsi="Tahoma"/>
      <w:sz w:val="16"/>
      <w:szCs w:val="18"/>
    </w:rPr>
  </w:style>
  <w:style w:type="character" w:styleId="af">
    <w:name w:val="page number"/>
    <w:basedOn w:val="a0"/>
    <w:rsid w:val="0085559A"/>
  </w:style>
  <w:style w:type="character" w:customStyle="1" w:styleId="10">
    <w:name w:val="หัวเรื่อง 1 อักขระ"/>
    <w:link w:val="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af0">
    <w:name w:val="endnote text"/>
    <w:basedOn w:val="a"/>
    <w:link w:val="af1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af1">
    <w:name w:val="ข้อความอ้างอิงท้ายเรื่อง อักขระ"/>
    <w:link w:val="af0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a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af2">
    <w:name w:val="Hyperlink"/>
    <w:uiPriority w:val="99"/>
    <w:unhideWhenUsed/>
    <w:rsid w:val="006138E8"/>
    <w:rPr>
      <w:color w:val="0000FF"/>
      <w:u w:val="single"/>
    </w:rPr>
  </w:style>
  <w:style w:type="character" w:styleId="af3">
    <w:name w:val="Placeholder Text"/>
    <w:uiPriority w:val="99"/>
    <w:semiHidden/>
    <w:rsid w:val="00B5735E"/>
    <w:rPr>
      <w:color w:val="808080"/>
    </w:rPr>
  </w:style>
  <w:style w:type="character" w:styleId="af4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af5">
    <w:name w:val="annotation text"/>
    <w:basedOn w:val="a"/>
    <w:link w:val="af6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af6">
    <w:name w:val="ข้อความข้อคิดเห็น อักขระ"/>
    <w:link w:val="af5"/>
    <w:uiPriority w:val="99"/>
    <w:semiHidden/>
    <w:rsid w:val="007900AC"/>
    <w:rPr>
      <w:szCs w:val="25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7900AC"/>
    <w:rPr>
      <w:b/>
      <w:bCs/>
    </w:rPr>
  </w:style>
  <w:style w:type="character" w:customStyle="1" w:styleId="af8">
    <w:name w:val="ชื่อเรื่องของข้อคิดเห็น อักขระ"/>
    <w:link w:val="af7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DMTableBoxParaNotNumbered">
    <w:name w:val="SDMTable&amp;BoxParaNotNumbered"/>
    <w:basedOn w:val="a"/>
    <w:qFormat/>
    <w:rsid w:val="009E0D54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character" w:customStyle="1" w:styleId="a4">
    <w:name w:val="ย่อหน้ารายการ อักขระ"/>
    <w:link w:val="a3"/>
    <w:uiPriority w:val="34"/>
    <w:rsid w:val="001668EE"/>
    <w:rPr>
      <w:sz w:val="32"/>
      <w:szCs w:val="40"/>
    </w:rPr>
  </w:style>
  <w:style w:type="table" w:customStyle="1" w:styleId="SDMMethTableEquationParameters">
    <w:name w:val="SDMMethTableEquationParameters"/>
    <w:basedOn w:val="a1"/>
    <w:uiPriority w:val="99"/>
    <w:rsid w:val="0000156C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af9"/>
    <w:qFormat/>
    <w:rsid w:val="0000156C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bCs/>
      <w:i w:val="0"/>
      <w:iCs w:val="0"/>
      <w:color w:val="auto"/>
      <w:sz w:val="22"/>
      <w:szCs w:val="20"/>
      <w:lang w:val="en-GB" w:eastAsia="de-DE" w:bidi="ar-SA"/>
    </w:rPr>
  </w:style>
  <w:style w:type="paragraph" w:styleId="af9">
    <w:name w:val="caption"/>
    <w:basedOn w:val="a"/>
    <w:next w:val="a"/>
    <w:unhideWhenUsed/>
    <w:qFormat/>
    <w:rsid w:val="0000156C"/>
    <w:pPr>
      <w:spacing w:before="0" w:line="240" w:lineRule="auto"/>
    </w:pPr>
    <w:rPr>
      <w:i/>
      <w:iCs/>
      <w:color w:val="44546A" w:themeColor="text2"/>
      <w:sz w:val="18"/>
      <w:szCs w:val="22"/>
    </w:rPr>
  </w:style>
  <w:style w:type="numbering" w:customStyle="1" w:styleId="SDMFootnoteList">
    <w:name w:val="SDMFootnoteList"/>
    <w:uiPriority w:val="99"/>
    <w:rsid w:val="00587853"/>
    <w:pPr>
      <w:numPr>
        <w:numId w:val="14"/>
      </w:numPr>
    </w:pPr>
  </w:style>
  <w:style w:type="paragraph" w:customStyle="1" w:styleId="SDMPara">
    <w:name w:val="SDMPara"/>
    <w:basedOn w:val="a"/>
    <w:rsid w:val="00CF6DAB"/>
    <w:pPr>
      <w:numPr>
        <w:numId w:val="16"/>
      </w:numPr>
      <w:tabs>
        <w:tab w:val="clear" w:pos="709"/>
      </w:tabs>
      <w:spacing w:before="180" w:after="0" w:line="240" w:lineRule="auto"/>
      <w:ind w:left="720" w:hanging="360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a"/>
    <w:rsid w:val="00CF6DAB"/>
    <w:pPr>
      <w:numPr>
        <w:ilvl w:val="1"/>
        <w:numId w:val="16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a"/>
    <w:rsid w:val="00CF6DAB"/>
    <w:pPr>
      <w:numPr>
        <w:ilvl w:val="2"/>
        <w:numId w:val="16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a"/>
    <w:rsid w:val="00CF6DAB"/>
    <w:pPr>
      <w:numPr>
        <w:ilvl w:val="3"/>
        <w:numId w:val="16"/>
      </w:numPr>
      <w:spacing w:before="180" w:after="0" w:line="240" w:lineRule="auto"/>
      <w:ind w:left="2721" w:hanging="595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a"/>
    <w:rsid w:val="00CF6DAB"/>
    <w:pPr>
      <w:numPr>
        <w:ilvl w:val="4"/>
        <w:numId w:val="16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CF6DAB"/>
    <w:pPr>
      <w:numPr>
        <w:numId w:val="15"/>
      </w:numPr>
    </w:pPr>
  </w:style>
  <w:style w:type="table" w:customStyle="1" w:styleId="SDMMethTableDataParameter">
    <w:name w:val="SDMMethTableDataParameter"/>
    <w:basedOn w:val="a1"/>
    <w:uiPriority w:val="99"/>
    <w:rsid w:val="00CF6DAB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SDMDocInfoText">
    <w:name w:val="SDMDocInfoText"/>
    <w:basedOn w:val="a"/>
    <w:rsid w:val="00FD4B14"/>
    <w:pPr>
      <w:keepLines/>
      <w:numPr>
        <w:numId w:val="18"/>
      </w:numPr>
      <w:spacing w:before="80" w:after="80" w:line="240" w:lineRule="auto"/>
      <w:jc w:val="both"/>
    </w:pPr>
    <w:rPr>
      <w:rFonts w:ascii="Arial" w:eastAsia="Times New Roman" w:hAnsi="Arial" w:cs="Arial"/>
      <w:sz w:val="20"/>
      <w:szCs w:val="20"/>
      <w:lang w:val="en-GB" w:eastAsia="de-DE" w:bidi="ar-SA"/>
    </w:rPr>
  </w:style>
  <w:style w:type="numbering" w:customStyle="1" w:styleId="SDMDocInfoTextBullets">
    <w:name w:val="SDMDocInfoTextBullets"/>
    <w:uiPriority w:val="99"/>
    <w:rsid w:val="00FD4B14"/>
    <w:pPr>
      <w:numPr>
        <w:numId w:val="18"/>
      </w:numPr>
    </w:pPr>
  </w:style>
  <w:style w:type="paragraph" w:customStyle="1" w:styleId="SDMHead1">
    <w:name w:val="SDMHead1"/>
    <w:basedOn w:val="a"/>
    <w:rsid w:val="00660A2A"/>
    <w:pPr>
      <w:keepNext/>
      <w:keepLines/>
      <w:numPr>
        <w:numId w:val="20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a"/>
    <w:rsid w:val="00660A2A"/>
    <w:pPr>
      <w:keepNext/>
      <w:keepLines/>
      <w:numPr>
        <w:ilvl w:val="1"/>
        <w:numId w:val="20"/>
      </w:numPr>
      <w:tabs>
        <w:tab w:val="clear" w:pos="851"/>
        <w:tab w:val="num" w:pos="709"/>
      </w:tabs>
      <w:suppressAutoHyphens/>
      <w:spacing w:before="240" w:after="60" w:line="240" w:lineRule="auto"/>
      <w:ind w:left="709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a"/>
    <w:rsid w:val="00660A2A"/>
    <w:pPr>
      <w:keepNext/>
      <w:keepLines/>
      <w:numPr>
        <w:ilvl w:val="2"/>
        <w:numId w:val="20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a"/>
    <w:rsid w:val="00660A2A"/>
    <w:pPr>
      <w:keepNext/>
      <w:keepLines/>
      <w:numPr>
        <w:ilvl w:val="3"/>
        <w:numId w:val="20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a"/>
    <w:rsid w:val="00660A2A"/>
    <w:pPr>
      <w:keepNext/>
      <w:keepLines/>
      <w:numPr>
        <w:ilvl w:val="4"/>
        <w:numId w:val="20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numbering" w:customStyle="1" w:styleId="SDMHeadList">
    <w:name w:val="SDMHeadList"/>
    <w:uiPriority w:val="99"/>
    <w:rsid w:val="00660A2A"/>
    <w:pPr>
      <w:numPr>
        <w:numId w:val="19"/>
      </w:numPr>
    </w:pPr>
  </w:style>
  <w:style w:type="paragraph" w:customStyle="1" w:styleId="Meth-Dataandparameters">
    <w:name w:val="Meth - Data and parameters"/>
    <w:basedOn w:val="a"/>
    <w:rsid w:val="00530E60"/>
    <w:pPr>
      <w:keepNext/>
      <w:spacing w:before="0" w:after="0" w:line="240" w:lineRule="auto"/>
      <w:ind w:left="0"/>
    </w:pPr>
    <w:rPr>
      <w:rFonts w:ascii="Times New Roman" w:eastAsia="Times New Roman" w:hAnsi="Times New Roman" w:cs="Times New Roman"/>
      <w:snapToGrid w:val="0"/>
      <w:sz w:val="22"/>
      <w:szCs w:val="22"/>
      <w:lang w:val="en-GB" w:eastAsia="de-DE" w:bidi="ar-SA"/>
    </w:rPr>
  </w:style>
  <w:style w:type="paragraph" w:styleId="afa">
    <w:name w:val="Subtitle"/>
    <w:basedOn w:val="a"/>
    <w:next w:val="a"/>
    <w:link w:val="afb"/>
    <w:uiPriority w:val="11"/>
    <w:qFormat/>
    <w:rsid w:val="00EF5F3A"/>
    <w:pPr>
      <w:numPr>
        <w:ilvl w:val="1"/>
      </w:numPr>
      <w:ind w:left="357"/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afb">
    <w:name w:val="ชื่อเรื่องรอง อักขระ"/>
    <w:basedOn w:val="a0"/>
    <w:link w:val="afa"/>
    <w:uiPriority w:val="11"/>
    <w:rsid w:val="00EF5F3A"/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paragraph" w:customStyle="1" w:styleId="TableParagraph">
    <w:name w:val="Table Paragraph"/>
    <w:basedOn w:val="a"/>
    <w:uiPriority w:val="1"/>
    <w:qFormat/>
    <w:rsid w:val="00EF5F3A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30">
    <w:name w:val="หัวเรื่อง 3 อักขระ"/>
    <w:basedOn w:val="a0"/>
    <w:link w:val="3"/>
    <w:uiPriority w:val="9"/>
    <w:rsid w:val="009F6203"/>
    <w:rPr>
      <w:rFonts w:ascii="Cambria" w:eastAsia="Times New Roman" w:hAnsi="Cambria"/>
      <w:b/>
      <w:bCs/>
      <w:color w:val="4F81BD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.wikipedia.org/wiki/%E0%B8%9B%E0%B8%A3%E0%B8%B0%E0%B9%80%E0%B8%97%E0%B8%A8%E0%B9%84%E0%B8%97%E0%B8%A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56911-1147-4EEF-960B-69768A2E2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5460</Words>
  <Characters>24681</Characters>
  <Application>Microsoft Office Word</Application>
  <DocSecurity>0</DocSecurity>
  <Lines>949</Lines>
  <Paragraphs>8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9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Chadamat Sangkhanak</cp:lastModifiedBy>
  <cp:revision>3</cp:revision>
  <cp:lastPrinted>2026-03-20T02:47:00Z</cp:lastPrinted>
  <dcterms:created xsi:type="dcterms:W3CDTF">2026-03-20T02:47:00Z</dcterms:created>
  <dcterms:modified xsi:type="dcterms:W3CDTF">2026-03-20T02:48:00Z</dcterms:modified>
</cp:coreProperties>
</file>